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Pr="003D6F84" w:rsidRDefault="00063CFE">
      <w:pPr>
        <w:rPr>
          <w:b/>
        </w:rPr>
      </w:pPr>
    </w:p>
    <w:p w14:paraId="0C13B1D7" w14:textId="77777777" w:rsidR="00063CFE" w:rsidRPr="003D6F84" w:rsidRDefault="00063CFE">
      <w:pPr>
        <w:rPr>
          <w:b/>
        </w:rPr>
      </w:pPr>
    </w:p>
    <w:p w14:paraId="614C145F" w14:textId="075B714F" w:rsidR="00063CFE" w:rsidRPr="003D6F84" w:rsidRDefault="00063CFE">
      <w:pPr>
        <w:rPr>
          <w:b/>
        </w:rPr>
      </w:pPr>
    </w:p>
    <w:p w14:paraId="7602715D" w14:textId="62392B06" w:rsidR="00063CFE" w:rsidRPr="003D6F84" w:rsidRDefault="00063CFE">
      <w:pPr>
        <w:rPr>
          <w:b/>
        </w:rPr>
      </w:pPr>
    </w:p>
    <w:p w14:paraId="638F2F63" w14:textId="77777777" w:rsidR="005F2845" w:rsidRPr="003D6F84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3D6F84" w:rsidRDefault="005F2845" w:rsidP="00063CFE">
      <w:pPr>
        <w:jc w:val="right"/>
        <w:rPr>
          <w:b/>
          <w:i/>
          <w:sz w:val="36"/>
        </w:rPr>
      </w:pPr>
    </w:p>
    <w:p w14:paraId="769FEE35" w14:textId="5FB0C7FE" w:rsidR="00063CFE" w:rsidRPr="003D6F84" w:rsidRDefault="00EE46EF" w:rsidP="00063CFE">
      <w:pPr>
        <w:jc w:val="right"/>
        <w:rPr>
          <w:b/>
          <w:i/>
          <w:sz w:val="36"/>
        </w:rPr>
      </w:pPr>
      <w:r w:rsidRPr="003D6F84">
        <w:rPr>
          <w:b/>
          <w:i/>
          <w:sz w:val="36"/>
        </w:rPr>
        <w:t>Introduction to Graphics and Mobile Gaming</w:t>
      </w:r>
    </w:p>
    <w:p w14:paraId="5C8C03FD" w14:textId="29EEDBDA" w:rsidR="00063CFE" w:rsidRPr="003D6F84" w:rsidRDefault="00433F1E" w:rsidP="00063CFE">
      <w:pPr>
        <w:jc w:val="right"/>
        <w:rPr>
          <w:b/>
          <w:sz w:val="52"/>
        </w:rPr>
      </w:pPr>
      <w:r w:rsidRPr="003D6F84">
        <w:rPr>
          <w:b/>
          <w:sz w:val="52"/>
        </w:rPr>
        <w:t xml:space="preserve">LAB </w:t>
      </w:r>
      <w:r w:rsidR="00D76A16" w:rsidRPr="003D6F84">
        <w:rPr>
          <w:b/>
          <w:sz w:val="52"/>
        </w:rPr>
        <w:t>5</w:t>
      </w:r>
    </w:p>
    <w:p w14:paraId="47439710" w14:textId="5D18DE68" w:rsidR="00FA1A48" w:rsidRPr="003D6F84" w:rsidRDefault="00D76A16" w:rsidP="00063CFE">
      <w:pPr>
        <w:jc w:val="right"/>
        <w:rPr>
          <w:b/>
          <w:sz w:val="48"/>
        </w:rPr>
      </w:pPr>
      <w:r w:rsidRPr="003D6F84">
        <w:rPr>
          <w:b/>
          <w:sz w:val="48"/>
        </w:rPr>
        <w:t>A</w:t>
      </w:r>
      <w:r w:rsidR="009C7799" w:rsidRPr="003D6F84">
        <w:rPr>
          <w:b/>
          <w:sz w:val="48"/>
        </w:rPr>
        <w:t xml:space="preserve">ugmented </w:t>
      </w:r>
      <w:r w:rsidRPr="003D6F84">
        <w:rPr>
          <w:b/>
          <w:sz w:val="48"/>
        </w:rPr>
        <w:t>R</w:t>
      </w:r>
      <w:r w:rsidR="009C7799" w:rsidRPr="003D6F84">
        <w:rPr>
          <w:b/>
          <w:sz w:val="48"/>
        </w:rPr>
        <w:t>eality (AR)</w:t>
      </w:r>
      <w:r w:rsidRPr="003D6F84">
        <w:rPr>
          <w:b/>
          <w:sz w:val="48"/>
        </w:rPr>
        <w:t xml:space="preserve"> App</w:t>
      </w:r>
    </w:p>
    <w:p w14:paraId="4374E744" w14:textId="2911B9CB" w:rsidR="00063CFE" w:rsidRPr="003D6F84" w:rsidRDefault="00063CFE" w:rsidP="00063CFE">
      <w:pPr>
        <w:jc w:val="right"/>
        <w:rPr>
          <w:b/>
        </w:rPr>
      </w:pPr>
      <w:r w:rsidRPr="003D6F84">
        <w:rPr>
          <w:b/>
        </w:rPr>
        <w:t>Issue 1.0</w:t>
      </w:r>
    </w:p>
    <w:p w14:paraId="55BC45C4" w14:textId="62DBE806" w:rsidR="00063CFE" w:rsidRPr="003D6F84" w:rsidRDefault="00063CFE">
      <w:pPr>
        <w:rPr>
          <w:b/>
        </w:rPr>
      </w:pPr>
    </w:p>
    <w:p w14:paraId="529018B1" w14:textId="79F283AE" w:rsidR="00FB1EFB" w:rsidRPr="003D6F84" w:rsidRDefault="00FB1EFB" w:rsidP="005959A0">
      <w:pPr>
        <w:jc w:val="right"/>
        <w:rPr>
          <w:b/>
        </w:rPr>
      </w:pPr>
    </w:p>
    <w:p w14:paraId="192E4338" w14:textId="4B1CDCC4" w:rsidR="00063CFE" w:rsidRPr="003D6F84" w:rsidRDefault="00063CFE" w:rsidP="005959A0">
      <w:pPr>
        <w:jc w:val="right"/>
        <w:rPr>
          <w:b/>
        </w:rPr>
      </w:pPr>
      <w:r w:rsidRPr="003D6F84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3D6F84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3D6F84">
            <w:t>C</w:t>
          </w:r>
          <w:r w:rsidR="007032C9" w:rsidRPr="003D6F84">
            <w:t>ontents</w:t>
          </w:r>
        </w:p>
        <w:p w14:paraId="51223ED1" w14:textId="496E8B10" w:rsidR="00D6362E" w:rsidRPr="003D6F84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r w:rsidRPr="003D6F84">
            <w:rPr>
              <w:noProof w:val="0"/>
            </w:rPr>
            <w:fldChar w:fldCharType="begin"/>
          </w:r>
          <w:r w:rsidRPr="003D6F84">
            <w:rPr>
              <w:noProof w:val="0"/>
            </w:rPr>
            <w:instrText xml:space="preserve"> TOC \o "1-3" \h \z \u </w:instrText>
          </w:r>
          <w:r w:rsidRPr="003D6F84">
            <w:rPr>
              <w:noProof w:val="0"/>
            </w:rPr>
            <w:fldChar w:fldCharType="separate"/>
          </w:r>
          <w:bookmarkStart w:id="2" w:name="_Hlk52214538"/>
          <w:r w:rsidR="0014016E" w:rsidRPr="003D6F84">
            <w:rPr>
              <w:noProof w:val="0"/>
            </w:rPr>
            <w:fldChar w:fldCharType="begin"/>
          </w:r>
          <w:r w:rsidR="0014016E" w:rsidRPr="003D6F84">
            <w:rPr>
              <w:noProof w:val="0"/>
            </w:rPr>
            <w:instrText xml:space="preserve"> HYPERLINK \l "_Toc49297175" </w:instrText>
          </w:r>
          <w:r w:rsidR="0014016E" w:rsidRPr="003D6F84">
            <w:rPr>
              <w:noProof w:val="0"/>
            </w:rPr>
            <w:fldChar w:fldCharType="separate"/>
          </w:r>
          <w:r w:rsidR="00D6362E" w:rsidRPr="003D6F84">
            <w:rPr>
              <w:rStyle w:val="Hyperlink"/>
              <w:noProof w:val="0"/>
            </w:rPr>
            <w:t>1</w:t>
          </w:r>
          <w:r w:rsidR="00D6362E" w:rsidRPr="003D6F84"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  <w:tab/>
          </w:r>
          <w:r w:rsidR="00D6362E" w:rsidRPr="003D6F84">
            <w:rPr>
              <w:rStyle w:val="Hyperlink"/>
              <w:noProof w:val="0"/>
            </w:rPr>
            <w:t>Introduction</w:t>
          </w:r>
          <w:r w:rsidR="00D6362E" w:rsidRPr="003D6F84">
            <w:rPr>
              <w:noProof w:val="0"/>
              <w:webHidden/>
            </w:rPr>
            <w:tab/>
          </w:r>
          <w:r w:rsidR="00D6362E" w:rsidRPr="003D6F84">
            <w:rPr>
              <w:noProof w:val="0"/>
              <w:webHidden/>
            </w:rPr>
            <w:fldChar w:fldCharType="begin"/>
          </w:r>
          <w:r w:rsidR="00D6362E" w:rsidRPr="003D6F84">
            <w:rPr>
              <w:noProof w:val="0"/>
              <w:webHidden/>
            </w:rPr>
            <w:instrText xml:space="preserve"> PAGEREF _Toc49297175 \h </w:instrText>
          </w:r>
          <w:r w:rsidR="00D6362E" w:rsidRPr="003D6F84">
            <w:rPr>
              <w:noProof w:val="0"/>
              <w:webHidden/>
            </w:rPr>
          </w:r>
          <w:r w:rsidR="00D6362E" w:rsidRPr="003D6F84">
            <w:rPr>
              <w:noProof w:val="0"/>
              <w:webHidden/>
            </w:rPr>
            <w:fldChar w:fldCharType="separate"/>
          </w:r>
          <w:r w:rsidR="00D6362E" w:rsidRPr="003D6F84">
            <w:rPr>
              <w:noProof w:val="0"/>
              <w:webHidden/>
            </w:rPr>
            <w:t>1</w:t>
          </w:r>
          <w:r w:rsidR="00D6362E" w:rsidRPr="003D6F84">
            <w:rPr>
              <w:noProof w:val="0"/>
              <w:webHidden/>
            </w:rPr>
            <w:fldChar w:fldCharType="end"/>
          </w:r>
          <w:r w:rsidR="0014016E" w:rsidRPr="003D6F84">
            <w:rPr>
              <w:noProof w:val="0"/>
            </w:rPr>
            <w:fldChar w:fldCharType="end"/>
          </w:r>
        </w:p>
        <w:p w14:paraId="29D0C639" w14:textId="57019469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76" w:history="1">
            <w:r w:rsidR="00D6362E" w:rsidRPr="003D6F84">
              <w:rPr>
                <w:rStyle w:val="Hyperlink"/>
                <w:noProof w:val="0"/>
              </w:rPr>
              <w:t>2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Set </w:t>
            </w:r>
            <w:r w:rsidRPr="003D6F84">
              <w:rPr>
                <w:rStyle w:val="Hyperlink"/>
                <w:noProof w:val="0"/>
              </w:rPr>
              <w:t>U</w:t>
            </w:r>
            <w:r w:rsidR="00D6362E" w:rsidRPr="003D6F84">
              <w:rPr>
                <w:rStyle w:val="Hyperlink"/>
                <w:noProof w:val="0"/>
              </w:rPr>
              <w:t>p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76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1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49514608" w14:textId="72A75B2E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77" w:history="1">
            <w:r w:rsidR="00D6362E" w:rsidRPr="003D6F84">
              <w:rPr>
                <w:rStyle w:val="Hyperlink"/>
                <w:noProof w:val="0"/>
              </w:rPr>
              <w:t>3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Creating AR </w:t>
            </w:r>
            <w:r w:rsidRPr="003D6F84">
              <w:rPr>
                <w:rStyle w:val="Hyperlink"/>
                <w:noProof w:val="0"/>
              </w:rPr>
              <w:t>S</w:t>
            </w:r>
            <w:r w:rsidR="00D6362E" w:rsidRPr="003D6F84">
              <w:rPr>
                <w:rStyle w:val="Hyperlink"/>
                <w:noProof w:val="0"/>
              </w:rPr>
              <w:t>ession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77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4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4DF88C21" w14:textId="5C13DE22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78" w:history="1">
            <w:r w:rsidR="00D6362E" w:rsidRPr="003D6F84">
              <w:rPr>
                <w:rStyle w:val="Hyperlink"/>
                <w:noProof w:val="0"/>
              </w:rPr>
              <w:t>4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Detecting </w:t>
            </w:r>
            <w:r w:rsidRPr="003D6F84">
              <w:rPr>
                <w:rStyle w:val="Hyperlink"/>
                <w:noProof w:val="0"/>
              </w:rPr>
              <w:t>P</w:t>
            </w:r>
            <w:r w:rsidR="00D6362E" w:rsidRPr="003D6F84">
              <w:rPr>
                <w:rStyle w:val="Hyperlink"/>
                <w:noProof w:val="0"/>
              </w:rPr>
              <w:t xml:space="preserve">oint </w:t>
            </w:r>
            <w:r w:rsidRPr="003D6F84">
              <w:rPr>
                <w:rStyle w:val="Hyperlink"/>
                <w:noProof w:val="0"/>
              </w:rPr>
              <w:t>C</w:t>
            </w:r>
            <w:r w:rsidR="00D6362E" w:rsidRPr="003D6F84">
              <w:rPr>
                <w:rStyle w:val="Hyperlink"/>
                <w:noProof w:val="0"/>
              </w:rPr>
              <w:t>loud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78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11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5324A50E" w14:textId="3443731E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79" w:history="1">
            <w:r w:rsidR="00D6362E" w:rsidRPr="003D6F84">
              <w:rPr>
                <w:rStyle w:val="Hyperlink"/>
                <w:noProof w:val="0"/>
              </w:rPr>
              <w:t>5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Detecting </w:t>
            </w:r>
            <w:r w:rsidRPr="003D6F84">
              <w:rPr>
                <w:rStyle w:val="Hyperlink"/>
                <w:noProof w:val="0"/>
              </w:rPr>
              <w:t>P</w:t>
            </w:r>
            <w:r w:rsidR="00D6362E" w:rsidRPr="003D6F84">
              <w:rPr>
                <w:rStyle w:val="Hyperlink"/>
                <w:noProof w:val="0"/>
              </w:rPr>
              <w:t xml:space="preserve">lane </w:t>
            </w:r>
            <w:r w:rsidRPr="003D6F84">
              <w:rPr>
                <w:rStyle w:val="Hyperlink"/>
                <w:noProof w:val="0"/>
              </w:rPr>
              <w:t>S</w:t>
            </w:r>
            <w:r w:rsidR="00D6362E" w:rsidRPr="003D6F84">
              <w:rPr>
                <w:rStyle w:val="Hyperlink"/>
                <w:noProof w:val="0"/>
              </w:rPr>
              <w:t>urfaces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79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13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3FDCE679" w14:textId="1AA42237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80" w:history="1">
            <w:r w:rsidR="00D6362E" w:rsidRPr="003D6F84">
              <w:rPr>
                <w:rStyle w:val="Hyperlink"/>
                <w:noProof w:val="0"/>
              </w:rPr>
              <w:t>6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Preparing a </w:t>
            </w:r>
            <w:r w:rsidRPr="003D6F84">
              <w:rPr>
                <w:rStyle w:val="Hyperlink"/>
                <w:noProof w:val="0"/>
              </w:rPr>
              <w:t>M</w:t>
            </w:r>
            <w:r w:rsidR="00D6362E" w:rsidRPr="003D6F84">
              <w:rPr>
                <w:rStyle w:val="Hyperlink"/>
                <w:noProof w:val="0"/>
              </w:rPr>
              <w:t>odel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80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16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18828860" w14:textId="25035734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81" w:history="1">
            <w:r w:rsidR="00D6362E" w:rsidRPr="003D6F84">
              <w:rPr>
                <w:rStyle w:val="Hyperlink"/>
                <w:noProof w:val="0"/>
              </w:rPr>
              <w:t>7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Placing an </w:t>
            </w:r>
            <w:r w:rsidRPr="003D6F84">
              <w:rPr>
                <w:rStyle w:val="Hyperlink"/>
                <w:noProof w:val="0"/>
              </w:rPr>
              <w:t>O</w:t>
            </w:r>
            <w:r w:rsidR="00D6362E" w:rsidRPr="003D6F84">
              <w:rPr>
                <w:rStyle w:val="Hyperlink"/>
                <w:noProof w:val="0"/>
              </w:rPr>
              <w:t xml:space="preserve">bject on a </w:t>
            </w:r>
            <w:r w:rsidRPr="003D6F84">
              <w:rPr>
                <w:rStyle w:val="Hyperlink"/>
                <w:noProof w:val="0"/>
              </w:rPr>
              <w:t>S</w:t>
            </w:r>
            <w:r w:rsidR="00D6362E" w:rsidRPr="003D6F84">
              <w:rPr>
                <w:rStyle w:val="Hyperlink"/>
                <w:noProof w:val="0"/>
              </w:rPr>
              <w:t xml:space="preserve">urface </w:t>
            </w:r>
            <w:r w:rsidRPr="003D6F84">
              <w:rPr>
                <w:rStyle w:val="Hyperlink"/>
                <w:noProof w:val="0"/>
              </w:rPr>
              <w:t>P</w:t>
            </w:r>
            <w:r w:rsidR="00D6362E" w:rsidRPr="003D6F84">
              <w:rPr>
                <w:rStyle w:val="Hyperlink"/>
                <w:noProof w:val="0"/>
              </w:rPr>
              <w:t>lane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81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22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62B68B3D" w14:textId="0C351D4E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82" w:history="1">
            <w:r w:rsidR="00D6362E" w:rsidRPr="003D6F84">
              <w:rPr>
                <w:rStyle w:val="Hyperlink"/>
                <w:noProof w:val="0"/>
              </w:rPr>
              <w:t>8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Controlling the </w:t>
            </w:r>
            <w:r w:rsidRPr="003D6F84">
              <w:rPr>
                <w:rStyle w:val="Hyperlink"/>
                <w:noProof w:val="0"/>
              </w:rPr>
              <w:t>O</w:t>
            </w:r>
            <w:r w:rsidR="00D6362E" w:rsidRPr="003D6F84">
              <w:rPr>
                <w:rStyle w:val="Hyperlink"/>
                <w:noProof w:val="0"/>
              </w:rPr>
              <w:t>bject with a Joystick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82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29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</w:p>
        <w:p w14:paraId="10087E20" w14:textId="7FD294EF" w:rsidR="00D6362E" w:rsidRPr="003D6F84" w:rsidRDefault="0014016E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  <w:lang w:eastAsia="en-GB"/>
            </w:rPr>
          </w:pPr>
          <w:hyperlink w:anchor="_Toc49297183" w:history="1">
            <w:r w:rsidR="00D6362E" w:rsidRPr="003D6F84">
              <w:rPr>
                <w:rStyle w:val="Hyperlink"/>
                <w:noProof w:val="0"/>
              </w:rPr>
              <w:t>9</w:t>
            </w:r>
            <w:r w:rsidR="00D6362E" w:rsidRPr="003D6F84">
              <w:rPr>
                <w:rFonts w:asciiTheme="minorHAnsi" w:hAnsiTheme="minorHAnsi"/>
                <w:b w:val="0"/>
                <w:noProof w:val="0"/>
                <w:color w:val="auto"/>
                <w:sz w:val="22"/>
                <w:lang w:eastAsia="en-GB"/>
              </w:rPr>
              <w:tab/>
            </w:r>
            <w:r w:rsidR="00D6362E" w:rsidRPr="003D6F84">
              <w:rPr>
                <w:rStyle w:val="Hyperlink"/>
                <w:noProof w:val="0"/>
              </w:rPr>
              <w:t xml:space="preserve">Polishing the </w:t>
            </w:r>
            <w:r w:rsidRPr="003D6F84">
              <w:rPr>
                <w:rStyle w:val="Hyperlink"/>
                <w:noProof w:val="0"/>
              </w:rPr>
              <w:t>C</w:t>
            </w:r>
            <w:r w:rsidR="00D6362E" w:rsidRPr="003D6F84">
              <w:rPr>
                <w:rStyle w:val="Hyperlink"/>
                <w:noProof w:val="0"/>
              </w:rPr>
              <w:t xml:space="preserve">ontrol of the </w:t>
            </w:r>
            <w:r w:rsidRPr="003D6F84">
              <w:rPr>
                <w:rStyle w:val="Hyperlink"/>
                <w:noProof w:val="0"/>
              </w:rPr>
              <w:t>J</w:t>
            </w:r>
            <w:r w:rsidR="00D6362E" w:rsidRPr="003D6F84">
              <w:rPr>
                <w:rStyle w:val="Hyperlink"/>
                <w:noProof w:val="0"/>
              </w:rPr>
              <w:t>oystick</w:t>
            </w:r>
            <w:r w:rsidR="00D6362E" w:rsidRPr="003D6F84">
              <w:rPr>
                <w:noProof w:val="0"/>
                <w:webHidden/>
              </w:rPr>
              <w:tab/>
            </w:r>
            <w:r w:rsidR="00D6362E" w:rsidRPr="003D6F84">
              <w:rPr>
                <w:noProof w:val="0"/>
                <w:webHidden/>
              </w:rPr>
              <w:fldChar w:fldCharType="begin"/>
            </w:r>
            <w:r w:rsidR="00D6362E" w:rsidRPr="003D6F84">
              <w:rPr>
                <w:noProof w:val="0"/>
                <w:webHidden/>
              </w:rPr>
              <w:instrText xml:space="preserve"> PAGEREF _Toc49297183 \h </w:instrText>
            </w:r>
            <w:r w:rsidR="00D6362E" w:rsidRPr="003D6F84">
              <w:rPr>
                <w:noProof w:val="0"/>
                <w:webHidden/>
              </w:rPr>
            </w:r>
            <w:r w:rsidR="00D6362E" w:rsidRPr="003D6F84">
              <w:rPr>
                <w:noProof w:val="0"/>
                <w:webHidden/>
              </w:rPr>
              <w:fldChar w:fldCharType="separate"/>
            </w:r>
            <w:r w:rsidR="00D6362E" w:rsidRPr="003D6F84">
              <w:rPr>
                <w:noProof w:val="0"/>
                <w:webHidden/>
              </w:rPr>
              <w:t>40</w:t>
            </w:r>
            <w:r w:rsidR="00D6362E" w:rsidRPr="003D6F84">
              <w:rPr>
                <w:noProof w:val="0"/>
                <w:webHidden/>
              </w:rPr>
              <w:fldChar w:fldCharType="end"/>
            </w:r>
          </w:hyperlink>
          <w:bookmarkEnd w:id="2"/>
        </w:p>
        <w:p w14:paraId="3D32FD6B" w14:textId="30DB58BC" w:rsidR="007032C9" w:rsidRPr="003D6F84" w:rsidRDefault="007032C9">
          <w:r w:rsidRPr="003D6F84">
            <w:rPr>
              <w:b/>
              <w:bCs/>
            </w:rPr>
            <w:fldChar w:fldCharType="end"/>
          </w:r>
        </w:p>
      </w:sdtContent>
    </w:sdt>
    <w:p w14:paraId="29365190" w14:textId="1E106D02" w:rsidR="00475DEB" w:rsidRPr="003D6F84" w:rsidRDefault="007032C9">
      <w:pPr>
        <w:rPr>
          <w:b/>
        </w:rPr>
        <w:sectPr w:rsidR="00475DEB" w:rsidRPr="003D6F84" w:rsidSect="00905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3D6F84">
        <w:rPr>
          <w:b/>
        </w:rPr>
        <w:br w:type="page"/>
      </w:r>
    </w:p>
    <w:p w14:paraId="2CBDC3B7" w14:textId="08463395" w:rsidR="007B34F9" w:rsidRPr="003D6F84" w:rsidRDefault="0082607F" w:rsidP="004A3A21">
      <w:pPr>
        <w:pStyle w:val="Heading1"/>
        <w:jc w:val="both"/>
      </w:pPr>
      <w:bookmarkStart w:id="3" w:name="_Toc49297175"/>
      <w:r w:rsidRPr="003D6F84">
        <w:lastRenderedPageBreak/>
        <w:t>Introduction</w:t>
      </w:r>
      <w:bookmarkEnd w:id="3"/>
    </w:p>
    <w:p w14:paraId="5C301C47" w14:textId="4CA89D1E" w:rsidR="00EE46EF" w:rsidRPr="003D6F84" w:rsidRDefault="00EE46EF" w:rsidP="004A3A21">
      <w:pPr>
        <w:spacing w:line="360" w:lineRule="auto"/>
        <w:jc w:val="both"/>
      </w:pPr>
      <w:r w:rsidRPr="003D6F84">
        <w:t>In this lab</w:t>
      </w:r>
      <w:r w:rsidR="003E7FBD" w:rsidRPr="003D6F84">
        <w:t>,</w:t>
      </w:r>
      <w:r w:rsidRPr="003D6F84">
        <w:t xml:space="preserve"> we will look </w:t>
      </w:r>
      <w:r w:rsidR="00D76A16" w:rsidRPr="003D6F84">
        <w:t xml:space="preserve">at how to develop </w:t>
      </w:r>
      <w:r w:rsidR="00953D12" w:rsidRPr="003D6F84">
        <w:t>an</w:t>
      </w:r>
      <w:r w:rsidR="00D76A16" w:rsidRPr="003D6F84">
        <w:t xml:space="preserve"> augment</w:t>
      </w:r>
      <w:r w:rsidR="00953D12" w:rsidRPr="003D6F84">
        <w:t>ed</w:t>
      </w:r>
      <w:r w:rsidR="00D76A16" w:rsidRPr="003D6F84">
        <w:t xml:space="preserve"> reality </w:t>
      </w:r>
      <w:r w:rsidR="00B74019" w:rsidRPr="003D6F84">
        <w:t xml:space="preserve">(AR) </w:t>
      </w:r>
      <w:r w:rsidR="00D76A16" w:rsidRPr="003D6F84">
        <w:t>app</w:t>
      </w:r>
      <w:r w:rsidR="00953D12" w:rsidRPr="003D6F84">
        <w:t>lication</w:t>
      </w:r>
      <w:r w:rsidR="00D76A16" w:rsidRPr="003D6F84">
        <w:t xml:space="preserve"> using </w:t>
      </w:r>
      <w:r w:rsidR="00953D12" w:rsidRPr="003D6F84">
        <w:t>U</w:t>
      </w:r>
      <w:r w:rsidR="00D76A16" w:rsidRPr="003D6F84">
        <w:t xml:space="preserve">nity and the frameworks </w:t>
      </w:r>
      <w:r w:rsidR="00A33554" w:rsidRPr="003D6F84">
        <w:t>s</w:t>
      </w:r>
      <w:r w:rsidR="00953D12" w:rsidRPr="003D6F84">
        <w:t>hown</w:t>
      </w:r>
      <w:r w:rsidR="00A33554" w:rsidRPr="003D6F84">
        <w:t xml:space="preserve"> in the lecture</w:t>
      </w:r>
      <w:r w:rsidR="00D76A16" w:rsidRPr="003D6F84">
        <w:t>. By the end of this lab, you will be able to place and control digital components in the real world</w:t>
      </w:r>
      <w:r w:rsidR="00953D12" w:rsidRPr="003D6F84">
        <w:t xml:space="preserve"> through a mobile application</w:t>
      </w:r>
      <w:r w:rsidR="00D76A16" w:rsidRPr="003D6F84">
        <w:t>.</w:t>
      </w:r>
    </w:p>
    <w:p w14:paraId="56DD9116" w14:textId="7BA07152" w:rsidR="00EE46EF" w:rsidRPr="003D6F84" w:rsidRDefault="005E2D11" w:rsidP="004A3A21">
      <w:pPr>
        <w:pStyle w:val="Heading1"/>
        <w:jc w:val="both"/>
      </w:pPr>
      <w:bookmarkStart w:id="4" w:name="_Toc49297176"/>
      <w:r w:rsidRPr="003D6F84">
        <w:t xml:space="preserve">Set </w:t>
      </w:r>
      <w:r w:rsidR="0014016E" w:rsidRPr="003D6F84">
        <w:t>U</w:t>
      </w:r>
      <w:r w:rsidRPr="003D6F84">
        <w:t>p</w:t>
      </w:r>
      <w:bookmarkEnd w:id="4"/>
    </w:p>
    <w:p w14:paraId="52A06236" w14:textId="3613A888" w:rsidR="00B24DF5" w:rsidRPr="003D6F84" w:rsidRDefault="0087772B" w:rsidP="000D3A7D">
      <w:pPr>
        <w:spacing w:after="0" w:line="360" w:lineRule="auto"/>
        <w:rPr>
          <w:b/>
          <w:bCs/>
          <w:i/>
          <w:iCs/>
        </w:rPr>
      </w:pPr>
      <w:r w:rsidRPr="003D6F84">
        <w:rPr>
          <w:b/>
          <w:bCs/>
          <w:i/>
          <w:iCs/>
        </w:rPr>
        <w:t>P</w:t>
      </w:r>
      <w:r w:rsidR="00B24DF5" w:rsidRPr="003D6F84">
        <w:rPr>
          <w:b/>
          <w:bCs/>
          <w:i/>
          <w:iCs/>
        </w:rPr>
        <w:t>lease check that your mobile device is supported by</w:t>
      </w:r>
      <w:r w:rsidRPr="003D6F84">
        <w:rPr>
          <w:b/>
          <w:bCs/>
          <w:i/>
          <w:iCs/>
        </w:rPr>
        <w:t xml:space="preserve"> the</w:t>
      </w:r>
      <w:r w:rsidR="00B24DF5" w:rsidRPr="003D6F84">
        <w:rPr>
          <w:b/>
          <w:bCs/>
          <w:i/>
          <w:iCs/>
        </w:rPr>
        <w:t xml:space="preserve"> </w:t>
      </w:r>
      <w:hyperlink r:id="rId15" w:history="1">
        <w:r w:rsidR="00B24DF5" w:rsidRPr="003D6F84">
          <w:rPr>
            <w:rStyle w:val="Hyperlink"/>
            <w:b/>
            <w:bCs/>
            <w:i/>
            <w:iCs/>
          </w:rPr>
          <w:t>AR CORE KIT</w:t>
        </w:r>
      </w:hyperlink>
      <w:r w:rsidR="00B24DF5" w:rsidRPr="003D6F84">
        <w:rPr>
          <w:b/>
          <w:bCs/>
          <w:i/>
          <w:iCs/>
        </w:rPr>
        <w:t xml:space="preserve"> before doing this lab</w:t>
      </w:r>
      <w:r w:rsidRPr="003D6F84">
        <w:rPr>
          <w:b/>
          <w:bCs/>
          <w:i/>
          <w:iCs/>
        </w:rPr>
        <w:t>.</w:t>
      </w:r>
    </w:p>
    <w:p w14:paraId="3769B114" w14:textId="77777777" w:rsidR="0087772B" w:rsidRPr="003D6F84" w:rsidRDefault="0087772B" w:rsidP="000D3A7D">
      <w:pPr>
        <w:spacing w:after="0" w:line="360" w:lineRule="auto"/>
        <w:rPr>
          <w:rFonts w:eastAsia="Times New Roman" w:cs="Times New Roman"/>
          <w:b/>
          <w:bCs/>
          <w:i/>
          <w:iCs/>
          <w:szCs w:val="24"/>
          <w:lang w:eastAsia="en-GB"/>
        </w:rPr>
      </w:pPr>
    </w:p>
    <w:p w14:paraId="7825BDF6" w14:textId="22F2F588" w:rsidR="00040078" w:rsidRPr="003D6F84" w:rsidRDefault="0087772B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  <w:r w:rsidRPr="003D6F84">
        <w:rPr>
          <w:rFonts w:eastAsia="Times New Roman" w:cs="Times New Roman"/>
          <w:szCs w:val="24"/>
          <w:lang w:eastAsia="en-GB"/>
        </w:rPr>
        <w:t>The f</w:t>
      </w:r>
      <w:r w:rsidR="00BE37E9" w:rsidRPr="003D6F84">
        <w:rPr>
          <w:rFonts w:eastAsia="Times New Roman" w:cs="Times New Roman"/>
          <w:szCs w:val="24"/>
          <w:lang w:eastAsia="en-GB"/>
        </w:rPr>
        <w:t xml:space="preserve">irst thing that we will do is create a new </w:t>
      </w:r>
      <w:r w:rsidR="00040078" w:rsidRPr="003D6F84">
        <w:rPr>
          <w:rFonts w:eastAsia="Times New Roman" w:cs="Times New Roman"/>
          <w:szCs w:val="24"/>
          <w:lang w:eastAsia="en-GB"/>
        </w:rPr>
        <w:t>project for</w:t>
      </w:r>
      <w:r w:rsidR="00BE37E9" w:rsidRPr="003D6F84">
        <w:rPr>
          <w:rFonts w:eastAsia="Times New Roman" w:cs="Times New Roman"/>
          <w:szCs w:val="24"/>
          <w:lang w:eastAsia="en-GB"/>
        </w:rPr>
        <w:t xml:space="preserve"> our AR</w:t>
      </w:r>
      <w:r w:rsidR="00793191" w:rsidRPr="003D6F84">
        <w:rPr>
          <w:rFonts w:eastAsia="Times New Roman" w:cs="Times New Roman"/>
          <w:szCs w:val="24"/>
          <w:lang w:eastAsia="en-GB"/>
        </w:rPr>
        <w:t xml:space="preserve"> app</w:t>
      </w:r>
      <w:r w:rsidRPr="003D6F84">
        <w:rPr>
          <w:rFonts w:eastAsia="Times New Roman" w:cs="Times New Roman"/>
          <w:szCs w:val="24"/>
          <w:lang w:eastAsia="en-GB"/>
        </w:rPr>
        <w:t>.</w:t>
      </w:r>
      <w:r w:rsidR="001B2218" w:rsidRPr="003D6F84">
        <w:rPr>
          <w:rFonts w:eastAsia="Times New Roman" w:cs="Times New Roman"/>
          <w:szCs w:val="24"/>
          <w:lang w:eastAsia="en-GB"/>
        </w:rPr>
        <w:t xml:space="preserve"> </w:t>
      </w:r>
      <w:r w:rsidR="00465F7C" w:rsidRPr="003D6F84">
        <w:rPr>
          <w:rFonts w:eastAsia="Times New Roman" w:cs="Times New Roman"/>
          <w:szCs w:val="24"/>
          <w:lang w:eastAsia="en-GB"/>
        </w:rPr>
        <w:t xml:space="preserve">Bring up the </w:t>
      </w:r>
      <w:r w:rsidR="00465F7C" w:rsidRPr="005718A9">
        <w:rPr>
          <w:rFonts w:eastAsia="Times New Roman" w:cs="Times New Roman"/>
          <w:b/>
          <w:bCs/>
          <w:szCs w:val="24"/>
          <w:lang w:eastAsia="en-GB"/>
        </w:rPr>
        <w:t>Unity Hub</w:t>
      </w:r>
      <w:r w:rsidR="00465F7C" w:rsidRPr="003D6F84">
        <w:rPr>
          <w:rFonts w:eastAsia="Times New Roman" w:cs="Times New Roman"/>
          <w:szCs w:val="24"/>
          <w:lang w:eastAsia="en-GB"/>
        </w:rPr>
        <w:t xml:space="preserve"> &gt; </w:t>
      </w:r>
      <w:r w:rsidR="00465F7C" w:rsidRPr="005718A9">
        <w:rPr>
          <w:rFonts w:eastAsia="Times New Roman" w:cs="Times New Roman"/>
          <w:b/>
          <w:bCs/>
          <w:szCs w:val="24"/>
          <w:lang w:eastAsia="en-GB"/>
        </w:rPr>
        <w:t>New</w:t>
      </w:r>
      <w:r w:rsidR="00465F7C" w:rsidRPr="003D6F84">
        <w:rPr>
          <w:rFonts w:eastAsia="Times New Roman" w:cs="Times New Roman"/>
          <w:szCs w:val="24"/>
          <w:lang w:eastAsia="en-GB"/>
        </w:rPr>
        <w:t xml:space="preserve"> &gt; </w:t>
      </w:r>
      <w:r w:rsidR="00465F7C" w:rsidRPr="005718A9">
        <w:rPr>
          <w:rFonts w:eastAsia="Times New Roman" w:cs="Times New Roman"/>
          <w:b/>
          <w:bCs/>
          <w:szCs w:val="24"/>
          <w:lang w:eastAsia="en-GB"/>
        </w:rPr>
        <w:t>Create</w:t>
      </w:r>
      <w:r w:rsidR="00034264" w:rsidRPr="003D6F84">
        <w:rPr>
          <w:rFonts w:eastAsia="Times New Roman" w:cs="Times New Roman"/>
          <w:szCs w:val="24"/>
          <w:lang w:eastAsia="en-GB"/>
        </w:rPr>
        <w:t>.</w:t>
      </w:r>
    </w:p>
    <w:p w14:paraId="19BF4F33" w14:textId="6547570D" w:rsidR="00040078" w:rsidRPr="003D6F84" w:rsidRDefault="00465F7C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  <w:r w:rsidRPr="003D6F84">
        <w:rPr>
          <w:noProof/>
        </w:rPr>
        <w:drawing>
          <wp:anchor distT="0" distB="0" distL="114300" distR="114300" simplePos="0" relativeHeight="251622400" behindDoc="0" locked="0" layoutInCell="1" allowOverlap="1" wp14:anchorId="350520F6" wp14:editId="4E366E8F">
            <wp:simplePos x="0" y="0"/>
            <wp:positionH relativeFrom="column">
              <wp:posOffset>902335</wp:posOffset>
            </wp:positionH>
            <wp:positionV relativeFrom="paragraph">
              <wp:posOffset>56515</wp:posOffset>
            </wp:positionV>
            <wp:extent cx="3824605" cy="1665605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56"/>
                    <a:stretch/>
                  </pic:blipFill>
                  <pic:spPr bwMode="auto">
                    <a:xfrm>
                      <a:off x="0" y="0"/>
                      <a:ext cx="3824605" cy="1665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1F1EB" w14:textId="6D8BB420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02BFFD5" w14:textId="27FB7A44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1AC5840" w14:textId="2BC280EB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5FD87FE6" w14:textId="741ACA1F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7AD24D0" w14:textId="1720C52C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08E6E377" w14:textId="3F91C517" w:rsidR="00040078" w:rsidRPr="003D6F84" w:rsidRDefault="00040078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7AE054FE" w14:textId="7C7D7662" w:rsidR="00546EAE" w:rsidRPr="003D6F84" w:rsidRDefault="00363A32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  <w:r w:rsidRPr="003D6F84">
        <w:rPr>
          <w:rFonts w:eastAsia="Times New Roman" w:cs="Times New Roman"/>
          <w:szCs w:val="24"/>
          <w:lang w:eastAsia="en-GB"/>
        </w:rPr>
        <w:t xml:space="preserve">On the Unity </w:t>
      </w:r>
      <w:r w:rsidR="00DC494D" w:rsidRPr="003D6F84">
        <w:rPr>
          <w:rFonts w:eastAsia="Times New Roman" w:cs="Times New Roman"/>
          <w:szCs w:val="24"/>
          <w:lang w:eastAsia="en-GB"/>
        </w:rPr>
        <w:t xml:space="preserve">windows </w:t>
      </w:r>
      <w:r w:rsidRPr="003D6F84">
        <w:rPr>
          <w:rFonts w:eastAsia="Times New Roman" w:cs="Times New Roman"/>
          <w:szCs w:val="24"/>
          <w:lang w:eastAsia="en-GB"/>
        </w:rPr>
        <w:t>editor</w:t>
      </w:r>
      <w:r w:rsidR="009F7832" w:rsidRPr="003D6F84">
        <w:rPr>
          <w:rFonts w:eastAsia="Times New Roman" w:cs="Times New Roman"/>
          <w:szCs w:val="24"/>
          <w:lang w:eastAsia="en-GB"/>
        </w:rPr>
        <w:t>,</w:t>
      </w:r>
      <w:r w:rsidR="00546EAE" w:rsidRPr="003D6F84">
        <w:rPr>
          <w:rFonts w:eastAsia="Times New Roman" w:cs="Times New Roman"/>
          <w:szCs w:val="24"/>
          <w:lang w:eastAsia="en-GB"/>
        </w:rPr>
        <w:t xml:space="preserve"> go to </w:t>
      </w:r>
      <w:r w:rsidR="00546EAE" w:rsidRPr="005718A9">
        <w:rPr>
          <w:rFonts w:eastAsia="Times New Roman" w:cs="Times New Roman"/>
          <w:b/>
          <w:bCs/>
          <w:szCs w:val="24"/>
          <w:lang w:eastAsia="en-GB"/>
        </w:rPr>
        <w:t>Window</w:t>
      </w:r>
      <w:r w:rsidR="00546EAE" w:rsidRPr="003D6F84">
        <w:rPr>
          <w:rFonts w:eastAsia="Times New Roman" w:cs="Times New Roman"/>
          <w:szCs w:val="24"/>
          <w:lang w:eastAsia="en-GB"/>
        </w:rPr>
        <w:t xml:space="preserve"> &gt; </w:t>
      </w:r>
      <w:r w:rsidR="00546EAE" w:rsidRPr="005718A9">
        <w:rPr>
          <w:rFonts w:eastAsia="Times New Roman" w:cs="Times New Roman"/>
          <w:b/>
          <w:bCs/>
          <w:szCs w:val="24"/>
          <w:lang w:eastAsia="en-GB"/>
        </w:rPr>
        <w:t>Package Manager</w:t>
      </w:r>
      <w:r w:rsidR="00546EAE" w:rsidRPr="003D6F84">
        <w:rPr>
          <w:rFonts w:eastAsia="Times New Roman" w:cs="Times New Roman"/>
          <w:szCs w:val="24"/>
          <w:lang w:eastAsia="en-GB"/>
        </w:rPr>
        <w:t xml:space="preserve"> &gt;</w:t>
      </w:r>
      <w:r w:rsidR="00740C2B" w:rsidRPr="003D6F84">
        <w:rPr>
          <w:rFonts w:eastAsia="Times New Roman" w:cs="Times New Roman"/>
          <w:szCs w:val="24"/>
          <w:lang w:eastAsia="en-GB"/>
        </w:rPr>
        <w:t xml:space="preserve"> </w:t>
      </w:r>
      <w:r w:rsidR="00740C2B" w:rsidRPr="005718A9">
        <w:rPr>
          <w:rFonts w:eastAsia="Times New Roman" w:cs="Times New Roman"/>
          <w:b/>
          <w:bCs/>
          <w:szCs w:val="24"/>
          <w:lang w:eastAsia="en-GB"/>
        </w:rPr>
        <w:t xml:space="preserve">Click the </w:t>
      </w:r>
      <w:r w:rsidR="00425146" w:rsidRPr="005718A9">
        <w:rPr>
          <w:rFonts w:eastAsia="Times New Roman" w:cs="Times New Roman"/>
          <w:b/>
          <w:bCs/>
          <w:szCs w:val="24"/>
          <w:lang w:eastAsia="en-GB"/>
        </w:rPr>
        <w:t>drop-down</w:t>
      </w:r>
      <w:r w:rsidR="00AD1F98" w:rsidRPr="005718A9">
        <w:rPr>
          <w:rFonts w:eastAsia="Times New Roman" w:cs="Times New Roman"/>
          <w:b/>
          <w:bCs/>
          <w:szCs w:val="24"/>
          <w:lang w:eastAsia="en-GB"/>
        </w:rPr>
        <w:t xml:space="preserve"> </w:t>
      </w:r>
      <w:r w:rsidR="00740C2B" w:rsidRPr="005718A9">
        <w:rPr>
          <w:rFonts w:eastAsia="Times New Roman" w:cs="Times New Roman"/>
          <w:b/>
          <w:bCs/>
          <w:szCs w:val="24"/>
          <w:lang w:eastAsia="en-GB"/>
        </w:rPr>
        <w:t>menu</w:t>
      </w:r>
      <w:r w:rsidR="00740C2B" w:rsidRPr="003D6F84">
        <w:rPr>
          <w:rFonts w:eastAsia="Times New Roman" w:cs="Times New Roman"/>
          <w:szCs w:val="24"/>
          <w:lang w:eastAsia="en-GB"/>
        </w:rPr>
        <w:t xml:space="preserve"> &gt; </w:t>
      </w:r>
      <w:r w:rsidR="00740C2B" w:rsidRPr="005718A9">
        <w:rPr>
          <w:rFonts w:eastAsia="Times New Roman" w:cs="Times New Roman"/>
          <w:b/>
          <w:bCs/>
          <w:szCs w:val="24"/>
          <w:lang w:eastAsia="en-GB"/>
        </w:rPr>
        <w:t xml:space="preserve">Choose All </w:t>
      </w:r>
      <w:r w:rsidR="00953477" w:rsidRPr="005718A9">
        <w:rPr>
          <w:rFonts w:eastAsia="Times New Roman" w:cs="Times New Roman"/>
          <w:b/>
          <w:bCs/>
          <w:szCs w:val="24"/>
          <w:lang w:eastAsia="en-GB"/>
        </w:rPr>
        <w:t>packages</w:t>
      </w:r>
      <w:r w:rsidR="00953477" w:rsidRPr="003D6F84">
        <w:rPr>
          <w:rFonts w:eastAsia="Times New Roman" w:cs="Times New Roman"/>
          <w:szCs w:val="24"/>
          <w:lang w:eastAsia="en-GB"/>
        </w:rPr>
        <w:t xml:space="preserve"> &gt;</w:t>
      </w:r>
      <w:r w:rsidR="00FA7E5D" w:rsidRPr="003D6F84">
        <w:rPr>
          <w:rFonts w:eastAsia="Times New Roman" w:cs="Times New Roman"/>
          <w:szCs w:val="24"/>
          <w:lang w:eastAsia="en-GB"/>
        </w:rPr>
        <w:t xml:space="preserve"> </w:t>
      </w:r>
      <w:r w:rsidR="00546EAE" w:rsidRPr="005718A9">
        <w:rPr>
          <w:rFonts w:eastAsia="Times New Roman" w:cs="Times New Roman"/>
          <w:b/>
          <w:bCs/>
          <w:szCs w:val="24"/>
          <w:lang w:eastAsia="en-GB"/>
        </w:rPr>
        <w:t>look for AR Foundation and install it</w:t>
      </w:r>
      <w:r w:rsidR="00034264" w:rsidRPr="003D6F84">
        <w:rPr>
          <w:rFonts w:eastAsia="Times New Roman" w:cs="Times New Roman"/>
          <w:szCs w:val="24"/>
          <w:lang w:eastAsia="en-GB"/>
        </w:rPr>
        <w:t>.</w:t>
      </w:r>
    </w:p>
    <w:p w14:paraId="4F5DBCDA" w14:textId="325D41D2" w:rsidR="00546EAE" w:rsidRPr="003D6F84" w:rsidRDefault="003917C7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  <w:r w:rsidRPr="003D6F84">
        <w:rPr>
          <w:rFonts w:eastAsia="Times New Roman" w:cs="Times New Roman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EB2E7B6" wp14:editId="193C4762">
                <wp:simplePos x="0" y="0"/>
                <wp:positionH relativeFrom="column">
                  <wp:posOffset>1333500</wp:posOffset>
                </wp:positionH>
                <wp:positionV relativeFrom="paragraph">
                  <wp:posOffset>103505</wp:posOffset>
                </wp:positionV>
                <wp:extent cx="495300" cy="121920"/>
                <wp:effectExtent l="0" t="0" r="19050" b="1143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21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61FB13" id="Rectangle 130" o:spid="_x0000_s1026" style="position:absolute;margin-left:105pt;margin-top:8.15pt;width:39pt;height:9.6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" filled="f" strokecolor="black [3213]" strokeweight="1pt"/>
            </w:pict>
          </mc:Fallback>
        </mc:AlternateContent>
      </w:r>
      <w:r w:rsidR="00F05FF1" w:rsidRPr="003D6F84">
        <w:rPr>
          <w:rFonts w:eastAsia="Times New Roman" w:cs="Times New Roman"/>
          <w:noProof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21376" behindDoc="0" locked="0" layoutInCell="1" allowOverlap="1" wp14:anchorId="0BC5DFCC" wp14:editId="388B2F80">
                <wp:simplePos x="0" y="0"/>
                <wp:positionH relativeFrom="column">
                  <wp:posOffset>1150620</wp:posOffset>
                </wp:positionH>
                <wp:positionV relativeFrom="paragraph">
                  <wp:posOffset>4445</wp:posOffset>
                </wp:positionV>
                <wp:extent cx="3630930" cy="2719070"/>
                <wp:effectExtent l="0" t="0" r="7620" b="508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0930" cy="2719070"/>
                          <a:chOff x="0" y="0"/>
                          <a:chExt cx="3882390" cy="2985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9"/>
                          <a:stretch/>
                        </pic:blipFill>
                        <pic:spPr bwMode="auto">
                          <a:xfrm>
                            <a:off x="0" y="0"/>
                            <a:ext cx="3882390" cy="29857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Rectangle 2"/>
                        <wps:cNvSpPr/>
                        <wps:spPr>
                          <a:xfrm>
                            <a:off x="3160295" y="2831432"/>
                            <a:ext cx="280737" cy="11229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7C006E" id="Group 3" o:spid="_x0000_s1026" style="position:absolute;margin-left:90.6pt;margin-top:.35pt;width:285.9pt;height:214.1pt;z-index:251621376;mso-width-relative:margin;mso-height-relative:margin" coordsize="38823,29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38823;height:29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">
                  <v:imagedata r:id="rId23" o:title="" cropleft="203f"/>
                </v:shape>
                <v:rect id="Rectangle 2" o:spid="_x0000_s1028" style="position:absolute;left:31602;top:28314;width:2808;height:1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" filled="f" strokecolor="black [3213]" strokeweight="1.5pt"/>
              </v:group>
            </w:pict>
          </mc:Fallback>
        </mc:AlternateContent>
      </w:r>
    </w:p>
    <w:p w14:paraId="046F5B4F" w14:textId="767F23C2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2CD53381" w14:textId="2AE91677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3D54AC4" w14:textId="08A23E1D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53358A25" w14:textId="411A61D7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7C0BF9B5" w14:textId="6379BB11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EB7627A" w14:textId="6E67DB3D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2152A1FB" w14:textId="77777777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05063429" w14:textId="11AE7FC1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10127101" w14:textId="0DE37792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6A6ECA31" w14:textId="5B3C14B7" w:rsidR="00546EAE" w:rsidRPr="003D6F84" w:rsidRDefault="00546EAE" w:rsidP="000D3A7D">
      <w:pPr>
        <w:spacing w:after="0" w:line="360" w:lineRule="auto"/>
        <w:rPr>
          <w:rFonts w:eastAsia="Times New Roman" w:cs="Times New Roman"/>
          <w:szCs w:val="24"/>
          <w:lang w:eastAsia="en-GB"/>
        </w:rPr>
      </w:pPr>
    </w:p>
    <w:p w14:paraId="0B381224" w14:textId="77777777" w:rsidR="00040078" w:rsidRPr="003D6F84" w:rsidRDefault="00040078" w:rsidP="000D3A7D">
      <w:pPr>
        <w:spacing w:after="0" w:line="360" w:lineRule="auto"/>
      </w:pPr>
    </w:p>
    <w:p w14:paraId="56A47CE7" w14:textId="1DDC09AE" w:rsidR="007F1230" w:rsidRPr="003D6F84" w:rsidRDefault="00040078" w:rsidP="000D3A7D">
      <w:pPr>
        <w:spacing w:after="0" w:line="360" w:lineRule="auto"/>
        <w:rPr>
          <w:b/>
          <w:bCs/>
        </w:rPr>
      </w:pPr>
      <w:r w:rsidRPr="003D6F84">
        <w:lastRenderedPageBreak/>
        <w:t>For</w:t>
      </w:r>
      <w:r w:rsidR="00500599" w:rsidRPr="003D6F84">
        <w:t xml:space="preserve"> the</w:t>
      </w:r>
      <w:r w:rsidRPr="003D6F84">
        <w:t xml:space="preserve"> AR Foundation framework to work correctly</w:t>
      </w:r>
      <w:r w:rsidR="00AE2C03" w:rsidRPr="003D6F84">
        <w:t>,</w:t>
      </w:r>
      <w:r w:rsidRPr="003D6F84">
        <w:t xml:space="preserve"> you will need to install </w:t>
      </w:r>
      <w:r w:rsidR="00FA7E5D" w:rsidRPr="003D6F84">
        <w:t xml:space="preserve">the </w:t>
      </w:r>
      <w:r w:rsidRPr="003D6F84">
        <w:rPr>
          <w:b/>
          <w:bCs/>
        </w:rPr>
        <w:t>ARCORE XR P</w:t>
      </w:r>
      <w:r w:rsidR="007F7E40" w:rsidRPr="003D6F84">
        <w:rPr>
          <w:b/>
          <w:bCs/>
        </w:rPr>
        <w:t>lugin</w:t>
      </w:r>
      <w:r w:rsidR="007F1230" w:rsidRPr="003D6F84">
        <w:rPr>
          <w:b/>
          <w:bCs/>
        </w:rPr>
        <w:t xml:space="preserve"> and </w:t>
      </w:r>
      <w:r w:rsidR="007F7E40" w:rsidRPr="003D6F84">
        <w:rPr>
          <w:b/>
          <w:bCs/>
        </w:rPr>
        <w:t xml:space="preserve">Update the </w:t>
      </w:r>
      <w:r w:rsidR="007F1230" w:rsidRPr="003D6F84">
        <w:rPr>
          <w:b/>
          <w:bCs/>
        </w:rPr>
        <w:t>XR Legacy Input Helpers.</w:t>
      </w:r>
    </w:p>
    <w:p w14:paraId="4CD10CE7" w14:textId="1167AC80" w:rsidR="00A008EC" w:rsidRPr="003D6F84" w:rsidRDefault="007F1230" w:rsidP="000D3A7D">
      <w:pPr>
        <w:spacing w:after="0" w:line="360" w:lineRule="auto"/>
        <w:rPr>
          <w:b/>
          <w:bCs/>
        </w:rPr>
      </w:pPr>
      <w:r w:rsidRPr="003D6F84">
        <w:rPr>
          <w:noProof/>
        </w:rPr>
        <w:drawing>
          <wp:anchor distT="0" distB="0" distL="114300" distR="114300" simplePos="0" relativeHeight="251627520" behindDoc="0" locked="0" layoutInCell="1" allowOverlap="1" wp14:anchorId="4A6BB8E1" wp14:editId="4EAA247B">
            <wp:simplePos x="0" y="0"/>
            <wp:positionH relativeFrom="column">
              <wp:posOffset>1871083</wp:posOffset>
            </wp:positionH>
            <wp:positionV relativeFrom="paragraph">
              <wp:posOffset>187250</wp:posOffset>
            </wp:positionV>
            <wp:extent cx="3931363" cy="299578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1363" cy="2995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DB5E4" w14:textId="0DAF193B" w:rsidR="002E337C" w:rsidRPr="003D6F84" w:rsidRDefault="007F1230" w:rsidP="000D3A7D">
      <w:pPr>
        <w:spacing w:after="0" w:line="360" w:lineRule="auto"/>
      </w:pPr>
      <w:r w:rsidRPr="003D6F84">
        <w:rPr>
          <w:noProof/>
        </w:rPr>
        <w:drawing>
          <wp:anchor distT="0" distB="0" distL="114300" distR="114300" simplePos="0" relativeHeight="251623424" behindDoc="0" locked="0" layoutInCell="1" allowOverlap="1" wp14:anchorId="792B11FD" wp14:editId="70465A7F">
            <wp:simplePos x="0" y="0"/>
            <wp:positionH relativeFrom="margin">
              <wp:posOffset>138430</wp:posOffset>
            </wp:positionH>
            <wp:positionV relativeFrom="paragraph">
              <wp:posOffset>3175</wp:posOffset>
            </wp:positionV>
            <wp:extent cx="1586683" cy="281427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683" cy="281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CF26BF" w14:textId="37FD0F4A" w:rsidR="002E337C" w:rsidRPr="003D6F84" w:rsidRDefault="002E337C" w:rsidP="000D3A7D">
      <w:pPr>
        <w:spacing w:after="0" w:line="360" w:lineRule="auto"/>
      </w:pPr>
    </w:p>
    <w:p w14:paraId="4D19963C" w14:textId="502C93B4" w:rsidR="002E337C" w:rsidRPr="003D6F84" w:rsidRDefault="002E337C" w:rsidP="000D3A7D">
      <w:pPr>
        <w:spacing w:after="0" w:line="360" w:lineRule="auto"/>
      </w:pPr>
    </w:p>
    <w:p w14:paraId="090F2628" w14:textId="568E0883" w:rsidR="002E337C" w:rsidRPr="003D6F84" w:rsidRDefault="002E337C" w:rsidP="000D3A7D">
      <w:pPr>
        <w:spacing w:after="0" w:line="360" w:lineRule="auto"/>
      </w:pPr>
    </w:p>
    <w:p w14:paraId="5AFA9822" w14:textId="5FCD6D39" w:rsidR="002E337C" w:rsidRPr="003D6F84" w:rsidRDefault="002E337C" w:rsidP="000D3A7D">
      <w:pPr>
        <w:spacing w:after="0" w:line="360" w:lineRule="auto"/>
      </w:pPr>
    </w:p>
    <w:p w14:paraId="7597F349" w14:textId="08EAF30A" w:rsidR="002E337C" w:rsidRPr="003D6F84" w:rsidRDefault="002E337C" w:rsidP="000D3A7D">
      <w:pPr>
        <w:spacing w:after="0" w:line="360" w:lineRule="auto"/>
      </w:pPr>
    </w:p>
    <w:p w14:paraId="4F9CEC79" w14:textId="4AE7BE47" w:rsidR="002E337C" w:rsidRPr="003D6F84" w:rsidRDefault="002E337C" w:rsidP="000D3A7D">
      <w:pPr>
        <w:spacing w:after="0" w:line="360" w:lineRule="auto"/>
      </w:pPr>
    </w:p>
    <w:p w14:paraId="19DFF77B" w14:textId="53B832B6" w:rsidR="002E337C" w:rsidRPr="003D6F84" w:rsidRDefault="002E337C" w:rsidP="000D3A7D">
      <w:pPr>
        <w:spacing w:after="0" w:line="360" w:lineRule="auto"/>
      </w:pPr>
    </w:p>
    <w:p w14:paraId="047D7676" w14:textId="71C77049" w:rsidR="007F7E40" w:rsidRPr="003D6F84" w:rsidRDefault="007F7E40" w:rsidP="000D3A7D">
      <w:pPr>
        <w:spacing w:after="0" w:line="360" w:lineRule="auto"/>
      </w:pPr>
    </w:p>
    <w:p w14:paraId="280D249E" w14:textId="75044585" w:rsidR="007F7E40" w:rsidRPr="003D6F84" w:rsidRDefault="007F7E40" w:rsidP="000D3A7D">
      <w:pPr>
        <w:spacing w:after="0" w:line="360" w:lineRule="auto"/>
      </w:pPr>
    </w:p>
    <w:p w14:paraId="622E08A7" w14:textId="49AEE033" w:rsidR="007F7E40" w:rsidRPr="003D6F84" w:rsidRDefault="007F7E40" w:rsidP="000D3A7D">
      <w:pPr>
        <w:spacing w:after="0" w:line="360" w:lineRule="auto"/>
      </w:pPr>
    </w:p>
    <w:p w14:paraId="257623A1" w14:textId="53D4909C" w:rsidR="007F7E40" w:rsidRPr="003D6F84" w:rsidRDefault="007F7E40" w:rsidP="000D3A7D">
      <w:pPr>
        <w:spacing w:after="0" w:line="360" w:lineRule="auto"/>
      </w:pPr>
    </w:p>
    <w:p w14:paraId="4FD8A0B6" w14:textId="69FECB19" w:rsidR="007F7E40" w:rsidRPr="003D6F84" w:rsidRDefault="007F1230" w:rsidP="000D3A7D">
      <w:pPr>
        <w:spacing w:after="0" w:line="360" w:lineRule="auto"/>
      </w:pPr>
      <w:r w:rsidRPr="003D6F84">
        <w:t>XR Plugin Management should be installed</w:t>
      </w:r>
      <w:r w:rsidR="00D53AF3" w:rsidRPr="003D6F84">
        <w:t>;</w:t>
      </w:r>
      <w:r w:rsidRPr="003D6F84">
        <w:t xml:space="preserve"> otherwise</w:t>
      </w:r>
      <w:r w:rsidR="00D53AF3" w:rsidRPr="003D6F84">
        <w:t>,</w:t>
      </w:r>
      <w:r w:rsidRPr="003D6F84">
        <w:t xml:space="preserve"> do it manually.</w:t>
      </w:r>
    </w:p>
    <w:p w14:paraId="798B5A2F" w14:textId="015B3339" w:rsidR="00C401F0" w:rsidRPr="003D6F84" w:rsidRDefault="00C401F0" w:rsidP="000D3A7D">
      <w:pPr>
        <w:spacing w:after="0" w:line="360" w:lineRule="auto"/>
      </w:pPr>
      <w:r w:rsidRPr="003D6F84">
        <w:rPr>
          <w:noProof/>
        </w:rPr>
        <w:drawing>
          <wp:anchor distT="0" distB="0" distL="114300" distR="114300" simplePos="0" relativeHeight="251628544" behindDoc="0" locked="0" layoutInCell="1" allowOverlap="1" wp14:anchorId="192EF343" wp14:editId="560AB5D8">
            <wp:simplePos x="0" y="0"/>
            <wp:positionH relativeFrom="margin">
              <wp:align>center</wp:align>
            </wp:positionH>
            <wp:positionV relativeFrom="paragraph">
              <wp:posOffset>59130</wp:posOffset>
            </wp:positionV>
            <wp:extent cx="4200079" cy="3233121"/>
            <wp:effectExtent l="0" t="0" r="0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079" cy="3233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DA92EC" w14:textId="54104BD5" w:rsidR="00C401F0" w:rsidRPr="003D6F84" w:rsidRDefault="00C401F0" w:rsidP="000D3A7D">
      <w:pPr>
        <w:spacing w:after="0" w:line="360" w:lineRule="auto"/>
      </w:pPr>
    </w:p>
    <w:p w14:paraId="7001DD97" w14:textId="635CFCCD" w:rsidR="00C401F0" w:rsidRPr="003D6F84" w:rsidRDefault="00C401F0" w:rsidP="000D3A7D">
      <w:pPr>
        <w:spacing w:after="0" w:line="360" w:lineRule="auto"/>
      </w:pPr>
    </w:p>
    <w:p w14:paraId="720AFB49" w14:textId="37838E80" w:rsidR="00C401F0" w:rsidRPr="003D6F84" w:rsidRDefault="00C401F0" w:rsidP="000D3A7D">
      <w:pPr>
        <w:spacing w:after="0" w:line="360" w:lineRule="auto"/>
      </w:pPr>
    </w:p>
    <w:p w14:paraId="685DD0ED" w14:textId="3CB7C68A" w:rsidR="00C401F0" w:rsidRPr="003D6F84" w:rsidRDefault="00C401F0" w:rsidP="000D3A7D">
      <w:pPr>
        <w:spacing w:after="0" w:line="360" w:lineRule="auto"/>
      </w:pPr>
    </w:p>
    <w:p w14:paraId="0E5B7B44" w14:textId="77777777" w:rsidR="00C401F0" w:rsidRPr="003D6F84" w:rsidRDefault="00C401F0" w:rsidP="000D3A7D">
      <w:pPr>
        <w:spacing w:after="0" w:line="360" w:lineRule="auto"/>
      </w:pPr>
    </w:p>
    <w:p w14:paraId="3A03562E" w14:textId="11DB0DFD" w:rsidR="007F1230" w:rsidRPr="003D6F84" w:rsidRDefault="007F1230" w:rsidP="000D3A7D">
      <w:pPr>
        <w:spacing w:after="0" w:line="360" w:lineRule="auto"/>
      </w:pPr>
    </w:p>
    <w:p w14:paraId="6B5B19C5" w14:textId="347FF503" w:rsidR="007F7E40" w:rsidRPr="003D6F84" w:rsidRDefault="007F7E40" w:rsidP="000D3A7D">
      <w:pPr>
        <w:spacing w:after="0" w:line="360" w:lineRule="auto"/>
      </w:pPr>
    </w:p>
    <w:p w14:paraId="7DE40429" w14:textId="111E7AC9" w:rsidR="002E337C" w:rsidRPr="003D6F84" w:rsidRDefault="002E337C" w:rsidP="000D3A7D">
      <w:pPr>
        <w:spacing w:after="0" w:line="360" w:lineRule="auto"/>
      </w:pPr>
    </w:p>
    <w:p w14:paraId="735027E5" w14:textId="082DD130" w:rsidR="002E337C" w:rsidRPr="003D6F84" w:rsidRDefault="002E337C" w:rsidP="000D3A7D">
      <w:pPr>
        <w:spacing w:after="0" w:line="360" w:lineRule="auto"/>
      </w:pPr>
    </w:p>
    <w:p w14:paraId="60BEC73C" w14:textId="77777777" w:rsidR="00C401F0" w:rsidRPr="003D6F84" w:rsidRDefault="00C401F0" w:rsidP="000D3A7D">
      <w:pPr>
        <w:spacing w:after="0" w:line="360" w:lineRule="auto"/>
      </w:pPr>
    </w:p>
    <w:p w14:paraId="506827E2" w14:textId="3DE8130C" w:rsidR="002E337C" w:rsidRPr="003D6F84" w:rsidRDefault="002E337C" w:rsidP="000D3A7D">
      <w:pPr>
        <w:spacing w:after="0" w:line="360" w:lineRule="auto"/>
      </w:pPr>
    </w:p>
    <w:p w14:paraId="01CEDFE0" w14:textId="5EFBE4B6" w:rsidR="002E337C" w:rsidRPr="003D6F84" w:rsidRDefault="002E337C" w:rsidP="000D3A7D">
      <w:pPr>
        <w:spacing w:after="0" w:line="360" w:lineRule="auto"/>
      </w:pPr>
    </w:p>
    <w:p w14:paraId="5D665119" w14:textId="3AE27449" w:rsidR="002E337C" w:rsidRPr="003D6F84" w:rsidRDefault="002E337C" w:rsidP="000D3A7D">
      <w:pPr>
        <w:spacing w:after="0" w:line="360" w:lineRule="auto"/>
      </w:pPr>
    </w:p>
    <w:p w14:paraId="1C93DFE6" w14:textId="70014A0D" w:rsidR="00FF2D7C" w:rsidRPr="003D6F84" w:rsidRDefault="00FF2D7C" w:rsidP="000D3A7D">
      <w:pPr>
        <w:spacing w:after="0" w:line="360" w:lineRule="auto"/>
      </w:pPr>
    </w:p>
    <w:p w14:paraId="7C82CA35" w14:textId="40944C43" w:rsidR="00FF2D7C" w:rsidRPr="003D6F84" w:rsidRDefault="00FF2D7C" w:rsidP="000D3A7D">
      <w:pPr>
        <w:spacing w:after="0" w:line="360" w:lineRule="auto"/>
      </w:pPr>
    </w:p>
    <w:p w14:paraId="143E8DAB" w14:textId="3ECD9F1B" w:rsidR="00FF2D7C" w:rsidRPr="003D6F84" w:rsidRDefault="00FF2D7C" w:rsidP="000D3A7D">
      <w:pPr>
        <w:spacing w:after="0" w:line="360" w:lineRule="auto"/>
      </w:pPr>
    </w:p>
    <w:p w14:paraId="715D9B4F" w14:textId="77777777" w:rsidR="00FF2D7C" w:rsidRPr="003D6F84" w:rsidRDefault="00FF2D7C" w:rsidP="000D3A7D">
      <w:pPr>
        <w:spacing w:after="0" w:line="360" w:lineRule="auto"/>
      </w:pPr>
    </w:p>
    <w:p w14:paraId="175F0F7B" w14:textId="31F885AE" w:rsidR="00DA57DC" w:rsidRPr="003D6F84" w:rsidRDefault="00DA57DC" w:rsidP="000D3A7D">
      <w:pPr>
        <w:spacing w:after="0" w:line="360" w:lineRule="auto"/>
      </w:pPr>
      <w:r w:rsidRPr="003D6F84">
        <w:lastRenderedPageBreak/>
        <w:t xml:space="preserve">Go to </w:t>
      </w:r>
      <w:r w:rsidRPr="005718A9">
        <w:rPr>
          <w:b/>
          <w:bCs/>
        </w:rPr>
        <w:t>File</w:t>
      </w:r>
      <w:r w:rsidRPr="003D6F84">
        <w:t xml:space="preserve"> &gt; </w:t>
      </w:r>
      <w:r w:rsidRPr="005718A9">
        <w:rPr>
          <w:b/>
          <w:bCs/>
        </w:rPr>
        <w:t>Build Settings</w:t>
      </w:r>
      <w:r w:rsidRPr="003D6F84">
        <w:t xml:space="preserve"> &gt; </w:t>
      </w:r>
      <w:r w:rsidRPr="005718A9">
        <w:rPr>
          <w:b/>
          <w:bCs/>
        </w:rPr>
        <w:t>Switch</w:t>
      </w:r>
      <w:r w:rsidR="009B53B7" w:rsidRPr="005718A9">
        <w:rPr>
          <w:b/>
          <w:bCs/>
        </w:rPr>
        <w:t xml:space="preserve"> Platform</w:t>
      </w:r>
      <w:r w:rsidRPr="005718A9">
        <w:rPr>
          <w:b/>
          <w:bCs/>
        </w:rPr>
        <w:t xml:space="preserve"> to Android</w:t>
      </w:r>
      <w:r w:rsidR="00034264" w:rsidRPr="003D6F84">
        <w:t>.</w:t>
      </w:r>
    </w:p>
    <w:p w14:paraId="0A0BACC1" w14:textId="73C8E3AD" w:rsidR="000E7045" w:rsidRPr="003D6F84" w:rsidRDefault="00DA57DC" w:rsidP="000D3A7D">
      <w:pPr>
        <w:spacing w:after="0" w:line="360" w:lineRule="auto"/>
      </w:pPr>
      <w:r w:rsidRPr="003D6F84">
        <w:t>Then</w:t>
      </w:r>
      <w:r w:rsidR="008C5444" w:rsidRPr="003D6F84">
        <w:t>,</w:t>
      </w:r>
      <w:r w:rsidRPr="003D6F84">
        <w:t xml:space="preserve"> go to </w:t>
      </w:r>
      <w:r w:rsidRPr="00C425F2">
        <w:rPr>
          <w:b/>
          <w:bCs/>
        </w:rPr>
        <w:t>Player Settings</w:t>
      </w:r>
      <w:r w:rsidR="000D1C10" w:rsidRPr="003D6F84">
        <w:t xml:space="preserve"> &gt; </w:t>
      </w:r>
      <w:r w:rsidR="000D1C10" w:rsidRPr="00C425F2">
        <w:rPr>
          <w:b/>
          <w:bCs/>
        </w:rPr>
        <w:t>Player</w:t>
      </w:r>
      <w:r w:rsidR="000D1C10" w:rsidRPr="003D6F84">
        <w:t xml:space="preserve"> &gt; </w:t>
      </w:r>
      <w:r w:rsidR="000D1C10" w:rsidRPr="00C425F2">
        <w:rPr>
          <w:b/>
          <w:bCs/>
        </w:rPr>
        <w:t>Other Settings</w:t>
      </w:r>
      <w:r w:rsidR="000D1C10" w:rsidRPr="003D6F84">
        <w:t xml:space="preserve"> &gt; </w:t>
      </w:r>
      <w:r w:rsidR="000D1C10" w:rsidRPr="00C425F2">
        <w:rPr>
          <w:b/>
          <w:bCs/>
        </w:rPr>
        <w:t>Tick Auto Graphics API</w:t>
      </w:r>
      <w:r w:rsidR="00FF2D7C" w:rsidRPr="00C425F2">
        <w:rPr>
          <w:b/>
          <w:bCs/>
        </w:rPr>
        <w:t xml:space="preserve"> and select API level 24</w:t>
      </w:r>
      <w:r w:rsidR="00C425F2">
        <w:rPr>
          <w:b/>
          <w:bCs/>
        </w:rPr>
        <w:t xml:space="preserve"> as the minimum API version.</w:t>
      </w:r>
    </w:p>
    <w:p w14:paraId="3890088A" w14:textId="3EC2FCCA" w:rsidR="00FF2D7C" w:rsidRPr="003D6F84" w:rsidRDefault="00C425F2" w:rsidP="000D3A7D">
      <w:pPr>
        <w:spacing w:after="0" w:line="360" w:lineRule="auto"/>
      </w:pPr>
      <w:r w:rsidRPr="003D6F84">
        <w:rPr>
          <w:noProof/>
        </w:rPr>
        <w:drawing>
          <wp:anchor distT="0" distB="0" distL="114300" distR="114300" simplePos="0" relativeHeight="251625471" behindDoc="0" locked="0" layoutInCell="1" allowOverlap="1" wp14:anchorId="11CC1FA9" wp14:editId="5968AC32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5731510" cy="2505710"/>
            <wp:effectExtent l="0" t="0" r="2540" b="889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506B" w:rsidRPr="003D6F84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A34940F" wp14:editId="313E249D">
                <wp:simplePos x="0" y="0"/>
                <wp:positionH relativeFrom="column">
                  <wp:posOffset>1400629</wp:posOffset>
                </wp:positionH>
                <wp:positionV relativeFrom="paragraph">
                  <wp:posOffset>241663</wp:posOffset>
                </wp:positionV>
                <wp:extent cx="1092200" cy="90261"/>
                <wp:effectExtent l="0" t="0" r="12700" b="241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200" cy="902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94BE1" id="Rectangle 13" o:spid="_x0000_s1026" style="position:absolute;margin-left:110.3pt;margin-top:19.05pt;width:86pt;height:7.1pt;z-index:251634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" filled="f" strokecolor="black [3213]" strokeweight="1pt"/>
            </w:pict>
          </mc:Fallback>
        </mc:AlternateContent>
      </w:r>
    </w:p>
    <w:p w14:paraId="0B5C1CD0" w14:textId="3ACDF06A" w:rsidR="00FF2D7C" w:rsidRPr="003D6F84" w:rsidRDefault="00FF2D7C" w:rsidP="000D3A7D">
      <w:pPr>
        <w:spacing w:after="0" w:line="360" w:lineRule="auto"/>
      </w:pPr>
    </w:p>
    <w:p w14:paraId="7AD99E78" w14:textId="09A16E50" w:rsidR="000E7045" w:rsidRPr="003D6F84" w:rsidRDefault="000E7045" w:rsidP="000D3A7D">
      <w:pPr>
        <w:spacing w:after="0" w:line="360" w:lineRule="auto"/>
      </w:pPr>
    </w:p>
    <w:p w14:paraId="1111AB56" w14:textId="4E624E0B" w:rsidR="000E7045" w:rsidRPr="003D6F84" w:rsidRDefault="000E7045" w:rsidP="000D3A7D">
      <w:pPr>
        <w:spacing w:after="0" w:line="360" w:lineRule="auto"/>
      </w:pPr>
    </w:p>
    <w:p w14:paraId="4934AA3A" w14:textId="0473595A" w:rsidR="000E7045" w:rsidRPr="003D6F84" w:rsidRDefault="000E7045" w:rsidP="000D3A7D">
      <w:pPr>
        <w:spacing w:after="0" w:line="360" w:lineRule="auto"/>
      </w:pPr>
    </w:p>
    <w:p w14:paraId="583782D9" w14:textId="64A39EAA" w:rsidR="000E7045" w:rsidRPr="003D6F84" w:rsidRDefault="000E7045" w:rsidP="000D3A7D">
      <w:pPr>
        <w:spacing w:after="0" w:line="360" w:lineRule="auto"/>
      </w:pPr>
    </w:p>
    <w:p w14:paraId="740AC5CF" w14:textId="4D95DBFF" w:rsidR="000E7045" w:rsidRPr="003D6F84" w:rsidRDefault="000E7045" w:rsidP="000D3A7D">
      <w:pPr>
        <w:spacing w:after="0" w:line="360" w:lineRule="auto"/>
      </w:pPr>
    </w:p>
    <w:p w14:paraId="0A42A742" w14:textId="0925991C" w:rsidR="000E7045" w:rsidRPr="003D6F84" w:rsidRDefault="0039506B" w:rsidP="000D3A7D">
      <w:pPr>
        <w:spacing w:after="0" w:line="360" w:lineRule="auto"/>
      </w:pPr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24E3C2E1" wp14:editId="380F752D">
                <wp:simplePos x="0" y="0"/>
                <wp:positionH relativeFrom="column">
                  <wp:posOffset>1422400</wp:posOffset>
                </wp:positionH>
                <wp:positionV relativeFrom="paragraph">
                  <wp:posOffset>22134</wp:posOffset>
                </wp:positionV>
                <wp:extent cx="4201886" cy="68943"/>
                <wp:effectExtent l="0" t="0" r="27305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1886" cy="68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B50CE" id="Rectangle 14" o:spid="_x0000_s1026" style="position:absolute;margin-left:112pt;margin-top:1.75pt;width:330.85pt;height:5.4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" filled="f" strokecolor="black [3213]" strokeweight="1pt"/>
            </w:pict>
          </mc:Fallback>
        </mc:AlternateContent>
      </w:r>
    </w:p>
    <w:p w14:paraId="2C11EEA5" w14:textId="183421AE" w:rsidR="000E7045" w:rsidRPr="003D6F84" w:rsidRDefault="000E7045" w:rsidP="000D3A7D">
      <w:pPr>
        <w:spacing w:after="0" w:line="360" w:lineRule="auto"/>
      </w:pPr>
    </w:p>
    <w:p w14:paraId="217B3638" w14:textId="03875EA6" w:rsidR="00595863" w:rsidRPr="003D6F84" w:rsidRDefault="00595863" w:rsidP="000D3A7D">
      <w:pPr>
        <w:spacing w:after="0" w:line="360" w:lineRule="auto"/>
      </w:pPr>
    </w:p>
    <w:p w14:paraId="2BDD1AF3" w14:textId="47C8A881" w:rsidR="00B90A9C" w:rsidRPr="003D6F84" w:rsidRDefault="00535288" w:rsidP="000D3A7D">
      <w:pPr>
        <w:spacing w:after="0" w:line="360" w:lineRule="auto"/>
      </w:pPr>
      <w:r w:rsidRPr="003D6F84">
        <w:t>Next, go to XR Plug-in Management and tick ARCORE in Plug-in providers</w:t>
      </w:r>
      <w:r w:rsidR="00034264" w:rsidRPr="003D6F84">
        <w:t>.</w:t>
      </w:r>
    </w:p>
    <w:p w14:paraId="1C7A726D" w14:textId="77777777" w:rsidR="00B90A9C" w:rsidRPr="003D6F84" w:rsidRDefault="00B90A9C" w:rsidP="000D3A7D">
      <w:pPr>
        <w:spacing w:after="0" w:line="360" w:lineRule="auto"/>
      </w:pPr>
      <w:r w:rsidRPr="003D6F84">
        <w:rPr>
          <w:noProof/>
        </w:rPr>
        <w:drawing>
          <wp:inline distT="0" distB="0" distL="0" distR="0" wp14:anchorId="2BF0E1D3" wp14:editId="440F0688">
            <wp:extent cx="5731510" cy="1338943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6045"/>
                    <a:stretch/>
                  </pic:blipFill>
                  <pic:spPr bwMode="auto">
                    <a:xfrm>
                      <a:off x="0" y="0"/>
                      <a:ext cx="5731510" cy="1338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AE2CD" w14:textId="77777777" w:rsidR="009B53B7" w:rsidRPr="003D6F84" w:rsidRDefault="009B53B7" w:rsidP="006C6B03">
      <w:pPr>
        <w:spacing w:after="0" w:line="360" w:lineRule="auto"/>
      </w:pPr>
    </w:p>
    <w:p w14:paraId="75315031" w14:textId="77F54948" w:rsidR="009B1AAF" w:rsidRPr="003D6F84" w:rsidRDefault="00F04981" w:rsidP="006C6B03">
      <w:pPr>
        <w:spacing w:after="0" w:line="360" w:lineRule="auto"/>
      </w:pPr>
      <w:r w:rsidRPr="003D6F84">
        <w:t>Close the project settings, Build Settings</w:t>
      </w:r>
      <w:r w:rsidR="005172AD" w:rsidRPr="003D6F84">
        <w:t>,</w:t>
      </w:r>
      <w:r w:rsidRPr="003D6F84">
        <w:t xml:space="preserve"> return to main scene</w:t>
      </w:r>
      <w:r w:rsidR="0066709E" w:rsidRPr="003D6F84">
        <w:t>,</w:t>
      </w:r>
      <w:r w:rsidR="005172AD" w:rsidRPr="003D6F84">
        <w:t xml:space="preserve"> and delete the Main Camera</w:t>
      </w:r>
      <w:r w:rsidRPr="003D6F84">
        <w:t>.</w:t>
      </w:r>
    </w:p>
    <w:p w14:paraId="2A39C6CE" w14:textId="4163DA79" w:rsidR="004066A4" w:rsidRPr="003D6F84" w:rsidRDefault="004066A4" w:rsidP="006C6B03">
      <w:pPr>
        <w:spacing w:after="0" w:line="360" w:lineRule="auto"/>
      </w:pPr>
      <w:r w:rsidRPr="003D6F84">
        <w:rPr>
          <w:noProof/>
        </w:rPr>
        <w:drawing>
          <wp:anchor distT="0" distB="0" distL="114300" distR="114300" simplePos="0" relativeHeight="251636736" behindDoc="0" locked="0" layoutInCell="1" allowOverlap="1" wp14:anchorId="6BB84D55" wp14:editId="0F7A5851">
            <wp:simplePos x="0" y="0"/>
            <wp:positionH relativeFrom="column">
              <wp:posOffset>838200</wp:posOffset>
            </wp:positionH>
            <wp:positionV relativeFrom="paragraph">
              <wp:posOffset>83185</wp:posOffset>
            </wp:positionV>
            <wp:extent cx="4439920" cy="2657475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6" r="68624" b="39883"/>
                    <a:stretch/>
                  </pic:blipFill>
                  <pic:spPr bwMode="auto">
                    <a:xfrm>
                      <a:off x="0" y="0"/>
                      <a:ext cx="4439920" cy="2657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2100F" w14:textId="117811DD" w:rsidR="004066A4" w:rsidRPr="003D6F84" w:rsidRDefault="004066A4" w:rsidP="006C6B03">
      <w:pPr>
        <w:spacing w:after="0" w:line="360" w:lineRule="auto"/>
      </w:pPr>
    </w:p>
    <w:p w14:paraId="46520AC0" w14:textId="54733BD2" w:rsidR="004066A4" w:rsidRPr="003D6F84" w:rsidRDefault="004066A4" w:rsidP="006C6B03">
      <w:pPr>
        <w:spacing w:after="0" w:line="360" w:lineRule="auto"/>
      </w:pPr>
    </w:p>
    <w:p w14:paraId="63CAB97C" w14:textId="733AADD9" w:rsidR="004066A4" w:rsidRPr="003D6F84" w:rsidRDefault="004066A4" w:rsidP="006C6B03">
      <w:pPr>
        <w:spacing w:after="0" w:line="360" w:lineRule="auto"/>
      </w:pPr>
    </w:p>
    <w:p w14:paraId="2D2C5BF0" w14:textId="19CFD4A4" w:rsidR="004066A4" w:rsidRPr="003D6F84" w:rsidRDefault="004066A4" w:rsidP="006C6B03">
      <w:pPr>
        <w:spacing w:after="0" w:line="360" w:lineRule="auto"/>
      </w:pPr>
    </w:p>
    <w:p w14:paraId="551D51DF" w14:textId="60DABDFD" w:rsidR="004066A4" w:rsidRPr="003D6F84" w:rsidRDefault="004066A4" w:rsidP="006C6B03">
      <w:pPr>
        <w:spacing w:after="0" w:line="360" w:lineRule="auto"/>
      </w:pPr>
    </w:p>
    <w:p w14:paraId="42B774EB" w14:textId="130D2554" w:rsidR="004066A4" w:rsidRPr="003D6F84" w:rsidRDefault="004066A4" w:rsidP="006C6B03">
      <w:pPr>
        <w:spacing w:after="0" w:line="360" w:lineRule="auto"/>
      </w:pPr>
    </w:p>
    <w:p w14:paraId="7A5DC5B4" w14:textId="7A768173" w:rsidR="004066A4" w:rsidRPr="003D6F84" w:rsidRDefault="004066A4" w:rsidP="006C6B03">
      <w:pPr>
        <w:spacing w:after="0" w:line="360" w:lineRule="auto"/>
      </w:pPr>
    </w:p>
    <w:p w14:paraId="2F510ABF" w14:textId="5315FF80" w:rsidR="004066A4" w:rsidRPr="003D6F84" w:rsidRDefault="004066A4" w:rsidP="006C6B03">
      <w:pPr>
        <w:spacing w:after="0" w:line="360" w:lineRule="auto"/>
      </w:pPr>
    </w:p>
    <w:p w14:paraId="0DF7C199" w14:textId="49E98DCA" w:rsidR="004066A4" w:rsidRPr="003D6F84" w:rsidRDefault="004066A4" w:rsidP="006C6B03">
      <w:pPr>
        <w:spacing w:after="0" w:line="360" w:lineRule="auto"/>
      </w:pPr>
      <w:r w:rsidRPr="003D6F84">
        <w:t xml:space="preserve">  </w:t>
      </w:r>
    </w:p>
    <w:p w14:paraId="26199E37" w14:textId="77777777" w:rsidR="004066A4" w:rsidRPr="003D6F84" w:rsidRDefault="004066A4" w:rsidP="006C6B03">
      <w:pPr>
        <w:spacing w:after="0" w:line="360" w:lineRule="auto"/>
      </w:pPr>
    </w:p>
    <w:p w14:paraId="4C5D4D89" w14:textId="7CD3518A" w:rsidR="004C2D3D" w:rsidRPr="003D6F84" w:rsidRDefault="005E2D11" w:rsidP="004C2D3D">
      <w:pPr>
        <w:pStyle w:val="Heading1"/>
      </w:pPr>
      <w:bookmarkStart w:id="5" w:name="_Toc49297177"/>
      <w:r w:rsidRPr="003D6F84">
        <w:lastRenderedPageBreak/>
        <w:t xml:space="preserve">Creating AR </w:t>
      </w:r>
      <w:r w:rsidR="000C35B5" w:rsidRPr="003D6F84">
        <w:t>S</w:t>
      </w:r>
      <w:r w:rsidRPr="003D6F84">
        <w:t>ession</w:t>
      </w:r>
      <w:bookmarkEnd w:id="5"/>
    </w:p>
    <w:p w14:paraId="0A56D0B8" w14:textId="006E33FB" w:rsidR="00EE46EF" w:rsidRPr="003D6F84" w:rsidRDefault="00FB1433" w:rsidP="00FB1433">
      <w:pPr>
        <w:spacing w:after="0" w:line="360" w:lineRule="auto"/>
      </w:pPr>
      <w:r w:rsidRPr="003D6F84">
        <w:t>A basic AR</w:t>
      </w:r>
      <w:r w:rsidR="00172DDF" w:rsidRPr="003D6F84">
        <w:t xml:space="preserve"> application</w:t>
      </w:r>
      <w:r w:rsidRPr="003D6F84">
        <w:t xml:space="preserve"> will need to have</w:t>
      </w:r>
      <w:r w:rsidR="00172DDF" w:rsidRPr="003D6F84">
        <w:t xml:space="preserve"> an </w:t>
      </w:r>
      <w:r w:rsidRPr="003D6F84">
        <w:t>AR session and</w:t>
      </w:r>
      <w:r w:rsidR="00172DDF" w:rsidRPr="003D6F84">
        <w:t xml:space="preserve"> an</w:t>
      </w:r>
      <w:r w:rsidRPr="003D6F84">
        <w:t xml:space="preserve"> AR Session Origin in their main scene</w:t>
      </w:r>
      <w:r w:rsidR="00172DDF" w:rsidRPr="003D6F84">
        <w:t>.</w:t>
      </w:r>
      <w:r w:rsidR="00AB2207" w:rsidRPr="003D6F84">
        <w:t xml:space="preserve"> </w:t>
      </w:r>
      <w:r w:rsidR="00172DDF" w:rsidRPr="003D6F84">
        <w:t>T</w:t>
      </w:r>
      <w:r w:rsidRPr="003D6F84">
        <w:t>o add them</w:t>
      </w:r>
      <w:r w:rsidR="00172DDF" w:rsidRPr="003D6F84">
        <w:t>,</w:t>
      </w:r>
      <w:r w:rsidRPr="003D6F84">
        <w:t xml:space="preserve"> </w:t>
      </w:r>
      <w:r w:rsidR="005256BF" w:rsidRPr="003D6F84">
        <w:t>right-</w:t>
      </w:r>
      <w:r w:rsidRPr="003D6F84">
        <w:t xml:space="preserve">click on your </w:t>
      </w:r>
      <w:r w:rsidR="006B4514" w:rsidRPr="003D6F84">
        <w:t>scene XR</w:t>
      </w:r>
      <w:r w:rsidRPr="003D6F84">
        <w:t xml:space="preserve">&gt;AR </w:t>
      </w:r>
      <w:r w:rsidR="00123A27" w:rsidRPr="003D6F84">
        <w:t>Session and</w:t>
      </w:r>
      <w:r w:rsidRPr="003D6F84">
        <w:t xml:space="preserve"> then do the same for </w:t>
      </w:r>
      <w:r w:rsidR="00172DDF" w:rsidRPr="003D6F84">
        <w:t xml:space="preserve">the </w:t>
      </w:r>
      <w:r w:rsidRPr="003D6F84">
        <w:t>AR Session Origin</w:t>
      </w:r>
      <w:r w:rsidR="00034264" w:rsidRPr="003D6F84">
        <w:t>.</w:t>
      </w:r>
    </w:p>
    <w:p w14:paraId="083594FA" w14:textId="7C4554C8" w:rsidR="00EE46EF" w:rsidRPr="003D6F84" w:rsidRDefault="00CD6B56" w:rsidP="00EE46EF">
      <w:r w:rsidRPr="003D6F84">
        <w:rPr>
          <w:noProof/>
        </w:rPr>
        <w:drawing>
          <wp:anchor distT="0" distB="0" distL="114300" distR="114300" simplePos="0" relativeHeight="251637760" behindDoc="0" locked="0" layoutInCell="1" allowOverlap="1" wp14:anchorId="65F5C7F4" wp14:editId="639AC4C9">
            <wp:simplePos x="0" y="0"/>
            <wp:positionH relativeFrom="column">
              <wp:posOffset>3368040</wp:posOffset>
            </wp:positionH>
            <wp:positionV relativeFrom="paragraph">
              <wp:posOffset>461645</wp:posOffset>
            </wp:positionV>
            <wp:extent cx="1833880" cy="2370203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880" cy="2370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1433" w:rsidRPr="003D6F84">
        <w:rPr>
          <w:noProof/>
        </w:rPr>
        <w:drawing>
          <wp:inline distT="0" distB="0" distL="0" distR="0" wp14:anchorId="6B9E1757" wp14:editId="437C370D">
            <wp:extent cx="2748236" cy="33693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43164" t="1744" r="40882" b="37401"/>
                    <a:stretch/>
                  </pic:blipFill>
                  <pic:spPr bwMode="auto">
                    <a:xfrm>
                      <a:off x="0" y="0"/>
                      <a:ext cx="2748236" cy="3369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0EB97C" w14:textId="51EC1856" w:rsidR="001A5A80" w:rsidRPr="003D6F84" w:rsidRDefault="00A71AE7" w:rsidP="00EE46EF">
      <w:r w:rsidRPr="003D6F84">
        <w:t xml:space="preserve">Create </w:t>
      </w:r>
      <w:r w:rsidR="001A5A80" w:rsidRPr="003D6F84">
        <w:t>two</w:t>
      </w:r>
      <w:r w:rsidR="009506D9" w:rsidRPr="003D6F84">
        <w:t xml:space="preserve"> </w:t>
      </w:r>
      <w:r w:rsidR="001A5A80" w:rsidRPr="003D6F84">
        <w:t>folders</w:t>
      </w:r>
      <w:r w:rsidRPr="003D6F84">
        <w:t xml:space="preserve"> in</w:t>
      </w:r>
      <w:r w:rsidR="009506D9" w:rsidRPr="003D6F84">
        <w:t xml:space="preserve"> </w:t>
      </w:r>
      <w:r w:rsidR="00B752BC" w:rsidRPr="003D6F84">
        <w:t>your</w:t>
      </w:r>
      <w:r w:rsidR="00EA5B0D" w:rsidRPr="003D6F84">
        <w:t xml:space="preserve"> </w:t>
      </w:r>
      <w:r w:rsidR="001A5A80" w:rsidRPr="003D6F84">
        <w:t>A</w:t>
      </w:r>
      <w:r w:rsidR="00B752BC" w:rsidRPr="003D6F84">
        <w:t>sset</w:t>
      </w:r>
      <w:r w:rsidR="001A5A80" w:rsidRPr="003D6F84">
        <w:t>s</w:t>
      </w:r>
      <w:r w:rsidR="00B752BC" w:rsidRPr="003D6F84">
        <w:t xml:space="preserve"> </w:t>
      </w:r>
      <w:r w:rsidR="001A5A80" w:rsidRPr="003D6F84">
        <w:t>folder and call them Textures and Prefabs</w:t>
      </w:r>
      <w:r w:rsidR="00034264" w:rsidRPr="003D6F84">
        <w:t>.</w:t>
      </w:r>
    </w:p>
    <w:p w14:paraId="12A3FD24" w14:textId="5E5DFBE8" w:rsidR="001A5A80" w:rsidRPr="003D6F84" w:rsidRDefault="001A5A80" w:rsidP="00EE46EF">
      <w:r w:rsidRPr="003D6F84">
        <w:rPr>
          <w:noProof/>
        </w:rPr>
        <w:drawing>
          <wp:anchor distT="0" distB="0" distL="114300" distR="114300" simplePos="0" relativeHeight="251649024" behindDoc="0" locked="0" layoutInCell="1" allowOverlap="1" wp14:anchorId="5BB08B4A" wp14:editId="0F58B402">
            <wp:simplePos x="0" y="0"/>
            <wp:positionH relativeFrom="column">
              <wp:posOffset>1398270</wp:posOffset>
            </wp:positionH>
            <wp:positionV relativeFrom="paragraph">
              <wp:posOffset>19050</wp:posOffset>
            </wp:positionV>
            <wp:extent cx="2994163" cy="1158057"/>
            <wp:effectExtent l="0" t="0" r="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63" cy="1158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B56BEA" w14:textId="080A1D7D" w:rsidR="001A5A80" w:rsidRPr="003D6F84" w:rsidRDefault="001A5A80" w:rsidP="00EE46EF"/>
    <w:p w14:paraId="4221708B" w14:textId="7FADFA6A" w:rsidR="001A5A80" w:rsidRPr="003D6F84" w:rsidRDefault="001A5A80" w:rsidP="00EE46EF"/>
    <w:p w14:paraId="40464398" w14:textId="18035803" w:rsidR="001A5A80" w:rsidRPr="003D6F84" w:rsidRDefault="001A5A80" w:rsidP="00EE46EF"/>
    <w:p w14:paraId="594FFAD2" w14:textId="6C803E40" w:rsidR="001A5A80" w:rsidRPr="003D6F84" w:rsidRDefault="001A5A80" w:rsidP="00EE46EF"/>
    <w:p w14:paraId="17E6882D" w14:textId="696E8929" w:rsidR="00B752BC" w:rsidRPr="003D6F84" w:rsidRDefault="001A5A80" w:rsidP="00EE46EF">
      <w:r w:rsidRPr="003D6F84">
        <w:t xml:space="preserve">Copy 8k_earth_daymap.jpg and </w:t>
      </w:r>
      <w:r w:rsidR="005E320A" w:rsidRPr="003D6F84">
        <w:t>E</w:t>
      </w:r>
      <w:r w:rsidRPr="003D6F84">
        <w:t>arth.fbx from the lab resources into Textures and Prefabs folders</w:t>
      </w:r>
      <w:r w:rsidR="0096721E" w:rsidRPr="003D6F84">
        <w:t>,</w:t>
      </w:r>
      <w:r w:rsidRPr="003D6F84">
        <w:t xml:space="preserve"> respectively</w:t>
      </w:r>
      <w:r w:rsidR="00034264" w:rsidRPr="003D6F84">
        <w:t>.</w:t>
      </w:r>
    </w:p>
    <w:p w14:paraId="26C3A9D5" w14:textId="66527CCB" w:rsidR="001A5A80" w:rsidRPr="003D6F84" w:rsidRDefault="008C2AE1" w:rsidP="00EE46EF">
      <w:r w:rsidRPr="003D6F84">
        <w:rPr>
          <w:noProof/>
        </w:rPr>
        <w:drawing>
          <wp:anchor distT="0" distB="0" distL="114300" distR="114300" simplePos="0" relativeHeight="251666432" behindDoc="0" locked="0" layoutInCell="1" allowOverlap="1" wp14:anchorId="03B0E086" wp14:editId="58FE72BD">
            <wp:simplePos x="0" y="0"/>
            <wp:positionH relativeFrom="margin">
              <wp:posOffset>800874</wp:posOffset>
            </wp:positionH>
            <wp:positionV relativeFrom="paragraph">
              <wp:posOffset>0</wp:posOffset>
            </wp:positionV>
            <wp:extent cx="1784195" cy="1609907"/>
            <wp:effectExtent l="0" t="0" r="698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73"/>
                    <a:stretch/>
                  </pic:blipFill>
                  <pic:spPr bwMode="auto">
                    <a:xfrm>
                      <a:off x="0" y="0"/>
                      <a:ext cx="1784195" cy="1609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0C4" w:rsidRPr="003D6F84">
        <w:rPr>
          <w:noProof/>
        </w:rPr>
        <w:drawing>
          <wp:anchor distT="0" distB="0" distL="114300" distR="114300" simplePos="0" relativeHeight="251651072" behindDoc="0" locked="0" layoutInCell="1" allowOverlap="1" wp14:anchorId="431BAB5F" wp14:editId="34849779">
            <wp:simplePos x="0" y="0"/>
            <wp:positionH relativeFrom="margin">
              <wp:posOffset>3367420</wp:posOffset>
            </wp:positionH>
            <wp:positionV relativeFrom="paragraph">
              <wp:posOffset>1270</wp:posOffset>
            </wp:positionV>
            <wp:extent cx="1773044" cy="1593495"/>
            <wp:effectExtent l="0" t="0" r="0" b="698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797" b="2395"/>
                    <a:stretch/>
                  </pic:blipFill>
                  <pic:spPr bwMode="auto">
                    <a:xfrm>
                      <a:off x="0" y="0"/>
                      <a:ext cx="1773044" cy="1593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9CAD1" w14:textId="78CF3120" w:rsidR="001A5A80" w:rsidRPr="003D6F84" w:rsidRDefault="001A5A80" w:rsidP="00EE46EF"/>
    <w:p w14:paraId="00D9AE64" w14:textId="19B02347" w:rsidR="004840C4" w:rsidRPr="003D6F84" w:rsidRDefault="004840C4" w:rsidP="00EE46EF"/>
    <w:p w14:paraId="15461397" w14:textId="3C6A558F" w:rsidR="00AB2207" w:rsidRPr="003D6F84" w:rsidRDefault="00AB2207" w:rsidP="00EE46EF"/>
    <w:p w14:paraId="56611049" w14:textId="64BAA958" w:rsidR="00AB2207" w:rsidRPr="003D6F84" w:rsidRDefault="00AB2207" w:rsidP="00EE46EF"/>
    <w:p w14:paraId="67FF733A" w14:textId="77777777" w:rsidR="00AB2207" w:rsidRPr="003D6F84" w:rsidRDefault="00AB2207" w:rsidP="00EE46EF"/>
    <w:p w14:paraId="0DEA22E3" w14:textId="5090D5A4" w:rsidR="00FB1433" w:rsidRPr="003D6F84" w:rsidRDefault="001A5A80" w:rsidP="00EE46EF">
      <w:r w:rsidRPr="003D6F84">
        <w:rPr>
          <w:noProof/>
        </w:rPr>
        <w:lastRenderedPageBreak/>
        <w:drawing>
          <wp:anchor distT="0" distB="0" distL="114300" distR="114300" simplePos="0" relativeHeight="251652096" behindDoc="0" locked="0" layoutInCell="1" allowOverlap="1" wp14:anchorId="621645B2" wp14:editId="5DB3DC7D">
            <wp:simplePos x="0" y="0"/>
            <wp:positionH relativeFrom="margin">
              <wp:align>left</wp:align>
            </wp:positionH>
            <wp:positionV relativeFrom="paragraph">
              <wp:posOffset>236220</wp:posOffset>
            </wp:positionV>
            <wp:extent cx="4810125" cy="1972332"/>
            <wp:effectExtent l="0" t="0" r="0" b="889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899" cy="198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Place the </w:t>
      </w:r>
      <w:r w:rsidR="00345C93" w:rsidRPr="003D6F84">
        <w:t>e</w:t>
      </w:r>
      <w:r w:rsidRPr="003D6F84">
        <w:t>arth prefab in the scene</w:t>
      </w:r>
      <w:r w:rsidR="00034264" w:rsidRPr="003D6F84">
        <w:t>.</w:t>
      </w:r>
    </w:p>
    <w:p w14:paraId="0185898F" w14:textId="7DD47C91" w:rsidR="001A5A80" w:rsidRPr="003D6F84" w:rsidRDefault="001A5A80" w:rsidP="00EE46EF"/>
    <w:p w14:paraId="5BBBC800" w14:textId="4DF4959F" w:rsidR="00AB2207" w:rsidRPr="003D6F84" w:rsidRDefault="00AB2207" w:rsidP="00EE46EF"/>
    <w:p w14:paraId="3B1CC4A3" w14:textId="59B06CD1" w:rsidR="00AB2207" w:rsidRPr="003D6F84" w:rsidRDefault="00AB2207" w:rsidP="00EE46EF"/>
    <w:p w14:paraId="604B7254" w14:textId="496DE9A4" w:rsidR="00AB2207" w:rsidRPr="003D6F84" w:rsidRDefault="00AB2207" w:rsidP="00EE46EF"/>
    <w:p w14:paraId="18A90C5A" w14:textId="284B8F05" w:rsidR="00AB2207" w:rsidRPr="003D6F84" w:rsidRDefault="00AB2207" w:rsidP="00EE46EF"/>
    <w:p w14:paraId="75BA80BD" w14:textId="0EE9CF45" w:rsidR="00AB2207" w:rsidRPr="003D6F84" w:rsidRDefault="00AB2207" w:rsidP="00EE46EF"/>
    <w:p w14:paraId="45996213" w14:textId="28544E9E" w:rsidR="00AB2207" w:rsidRPr="003D6F84" w:rsidRDefault="00AB2207" w:rsidP="00EE46EF"/>
    <w:p w14:paraId="5CFE6A49" w14:textId="57B3D02A" w:rsidR="00BE1FFF" w:rsidRPr="003D6F84" w:rsidRDefault="00BE1FFF" w:rsidP="00EE46EF">
      <w:r w:rsidRPr="003D6F84">
        <w:t>As you can see</w:t>
      </w:r>
      <w:r w:rsidR="00172DDF" w:rsidRPr="003D6F84">
        <w:t>,</w:t>
      </w:r>
      <w:r w:rsidRPr="003D6F84">
        <w:t xml:space="preserve"> there is a problem with the lighting</w:t>
      </w:r>
      <w:r w:rsidR="00172DDF" w:rsidRPr="003D6F84">
        <w:t>.</w:t>
      </w:r>
      <w:r w:rsidRPr="003D6F84">
        <w:t xml:space="preserve"> </w:t>
      </w:r>
      <w:r w:rsidR="00172DDF" w:rsidRPr="003D6F84">
        <w:t>T</w:t>
      </w:r>
      <w:r w:rsidRPr="003D6F84">
        <w:t>o fix this</w:t>
      </w:r>
      <w:r w:rsidR="00217207" w:rsidRPr="003D6F84">
        <w:t>,</w:t>
      </w:r>
      <w:r w:rsidRPr="003D6F84">
        <w:t xml:space="preserve"> we will need to go</w:t>
      </w:r>
      <w:r w:rsidR="00172DDF" w:rsidRPr="003D6F84">
        <w:t xml:space="preserve"> to</w:t>
      </w:r>
      <w:r w:rsidRPr="003D6F84">
        <w:t xml:space="preserve"> </w:t>
      </w:r>
      <w:r w:rsidRPr="00C425F2">
        <w:rPr>
          <w:b/>
          <w:bCs/>
        </w:rPr>
        <w:t xml:space="preserve">Window </w:t>
      </w:r>
      <w:r w:rsidRPr="003D6F84">
        <w:t xml:space="preserve">&gt; </w:t>
      </w:r>
      <w:r w:rsidRPr="00C425F2">
        <w:rPr>
          <w:b/>
          <w:bCs/>
        </w:rPr>
        <w:t xml:space="preserve">Rendering </w:t>
      </w:r>
      <w:r w:rsidRPr="003D6F84">
        <w:t xml:space="preserve">&gt; </w:t>
      </w:r>
      <w:r w:rsidRPr="00C425F2">
        <w:rPr>
          <w:b/>
          <w:bCs/>
        </w:rPr>
        <w:t>Lighting Settings</w:t>
      </w:r>
      <w:r w:rsidRPr="003D6F84">
        <w:t xml:space="preserve"> </w:t>
      </w:r>
      <w:r w:rsidR="00A23379" w:rsidRPr="003D6F84">
        <w:t xml:space="preserve">&gt; </w:t>
      </w:r>
      <w:r w:rsidR="00A23379" w:rsidRPr="00C425F2">
        <w:rPr>
          <w:b/>
          <w:bCs/>
        </w:rPr>
        <w:t>Debug Settings</w:t>
      </w:r>
      <w:r w:rsidR="00A23379" w:rsidRPr="003D6F84">
        <w:t xml:space="preserve"> &gt; </w:t>
      </w:r>
      <w:r w:rsidR="00A23379" w:rsidRPr="00C425F2">
        <w:rPr>
          <w:b/>
          <w:bCs/>
        </w:rPr>
        <w:t>Tick Auto Generate General Lighting</w:t>
      </w:r>
      <w:r w:rsidR="00034264" w:rsidRPr="003D6F84">
        <w:t>.</w:t>
      </w:r>
    </w:p>
    <w:p w14:paraId="06A18F73" w14:textId="3AD5DF31" w:rsidR="00291F26" w:rsidRPr="003D6F84" w:rsidRDefault="004840C4" w:rsidP="00EE46EF"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71CB6FE2" wp14:editId="581E97F4">
                <wp:simplePos x="0" y="0"/>
                <wp:positionH relativeFrom="margin">
                  <wp:posOffset>238125</wp:posOffset>
                </wp:positionH>
                <wp:positionV relativeFrom="paragraph">
                  <wp:posOffset>2998470</wp:posOffset>
                </wp:positionV>
                <wp:extent cx="2381250" cy="2819400"/>
                <wp:effectExtent l="0" t="0" r="0" b="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1250" cy="2819400"/>
                          <a:chOff x="0" y="0"/>
                          <a:chExt cx="1855470" cy="2682240"/>
                        </a:xfrm>
                      </wpg:grpSpPr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4" t="821" r="-1"/>
                          <a:stretch/>
                        </pic:blipFill>
                        <pic:spPr bwMode="auto">
                          <a:xfrm>
                            <a:off x="0" y="0"/>
                            <a:ext cx="1855470" cy="26822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" name="Straight Arrow Connector 21"/>
                        <wps:cNvCnPr/>
                        <wps:spPr>
                          <a:xfrm>
                            <a:off x="259080" y="2117090"/>
                            <a:ext cx="208280" cy="5334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2E41CB" id="Group 33" o:spid="_x0000_s1026" style="position:absolute;margin-left:18.75pt;margin-top:236.1pt;width:187.5pt;height:222pt;z-index:251640832;mso-position-horizontal-relative:margin;mso-width-relative:margin;mso-height-relative:margin" coordsize="18554,268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">
                <v:shape id="Picture 20" o:spid="_x0000_s1027" type="#_x0000_t75" style="position:absolute;width:18554;height:26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">
                  <v:imagedata r:id="rId37" o:title="" croptop="538f" cropleft="284f" cropright="-1f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28" type="#_x0000_t32" style="position:absolute;left:2590;top:21170;width:2083;height:5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" strokecolor="black [3200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  <w:r w:rsidR="00291F26" w:rsidRPr="003D6F84">
        <w:rPr>
          <w:noProof/>
        </w:rPr>
        <w:drawing>
          <wp:inline distT="0" distB="0" distL="0" distR="0" wp14:anchorId="3FC67577" wp14:editId="28B83EBD">
            <wp:extent cx="3533574" cy="2894962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5684" t="2464" r="80191" b="61530"/>
                    <a:stretch/>
                  </pic:blipFill>
                  <pic:spPr bwMode="auto">
                    <a:xfrm>
                      <a:off x="0" y="0"/>
                      <a:ext cx="3538280" cy="28988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EBAA1" w14:textId="3582B459" w:rsidR="00AB2207" w:rsidRPr="003D6F84" w:rsidRDefault="00AB2207" w:rsidP="00EE46EF"/>
    <w:p w14:paraId="2522E1CA" w14:textId="57BF6E85" w:rsidR="00AB2207" w:rsidRPr="003D6F84" w:rsidRDefault="00AB2207" w:rsidP="00EE46EF"/>
    <w:p w14:paraId="648ED7F2" w14:textId="65FFD18F" w:rsidR="00AB2207" w:rsidRPr="003D6F84" w:rsidRDefault="005256BF" w:rsidP="00EE46EF">
      <w:r w:rsidRPr="003D6F84">
        <w:rPr>
          <w:noProof/>
        </w:rPr>
        <w:drawing>
          <wp:anchor distT="0" distB="0" distL="114300" distR="114300" simplePos="0" relativeHeight="251653120" behindDoc="0" locked="0" layoutInCell="1" allowOverlap="1" wp14:anchorId="4510F30E" wp14:editId="3F4B9CFF">
            <wp:simplePos x="0" y="0"/>
            <wp:positionH relativeFrom="column">
              <wp:posOffset>2781300</wp:posOffset>
            </wp:positionH>
            <wp:positionV relativeFrom="paragraph">
              <wp:posOffset>83185</wp:posOffset>
            </wp:positionV>
            <wp:extent cx="2628804" cy="1647825"/>
            <wp:effectExtent l="0" t="0" r="635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804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D004F" w14:textId="78E12399" w:rsidR="00291F26" w:rsidRPr="003D6F84" w:rsidRDefault="00291F26" w:rsidP="00EE46EF"/>
    <w:p w14:paraId="7E9FAAC6" w14:textId="55F5CB0E" w:rsidR="00291F26" w:rsidRPr="003D6F84" w:rsidRDefault="00291F26" w:rsidP="00EE46EF"/>
    <w:p w14:paraId="15FD0FDC" w14:textId="579E6E2F" w:rsidR="00BE1FFF" w:rsidRPr="003D6F84" w:rsidRDefault="00FE6CBA" w:rsidP="00EE46EF">
      <w:r w:rsidRPr="003D6F84">
        <w:t xml:space="preserve">  </w:t>
      </w:r>
    </w:p>
    <w:p w14:paraId="02623E81" w14:textId="432AA9E1" w:rsidR="00FE6CBA" w:rsidRPr="003D6F84" w:rsidRDefault="00FE6CBA" w:rsidP="00EE46EF"/>
    <w:p w14:paraId="19CFB9B8" w14:textId="77777777" w:rsidR="004840C4" w:rsidRPr="003D6F84" w:rsidRDefault="004840C4" w:rsidP="00EE46EF"/>
    <w:p w14:paraId="57294E89" w14:textId="77777777" w:rsidR="005256BF" w:rsidRPr="003D6F84" w:rsidRDefault="005256BF" w:rsidP="00EE46EF"/>
    <w:p w14:paraId="0B9A62BE" w14:textId="77777777" w:rsidR="005256BF" w:rsidRPr="003D6F84" w:rsidRDefault="005256BF" w:rsidP="00EE46EF"/>
    <w:p w14:paraId="4F4EA068" w14:textId="5F60D60F" w:rsidR="00291F26" w:rsidRPr="003D6F84" w:rsidRDefault="00465F7C" w:rsidP="00EE46EF">
      <w:r w:rsidRPr="003D6F84">
        <w:rPr>
          <w:noProof/>
        </w:rPr>
        <w:lastRenderedPageBreak/>
        <w:drawing>
          <wp:anchor distT="0" distB="0" distL="114300" distR="114300" simplePos="0" relativeHeight="251654144" behindDoc="0" locked="0" layoutInCell="1" allowOverlap="1" wp14:anchorId="12C83231" wp14:editId="52D2AF4A">
            <wp:simplePos x="0" y="0"/>
            <wp:positionH relativeFrom="margin">
              <wp:posOffset>2420989</wp:posOffset>
            </wp:positionH>
            <wp:positionV relativeFrom="paragraph">
              <wp:posOffset>444873</wp:posOffset>
            </wp:positionV>
            <wp:extent cx="1190098" cy="785831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5" t="7293" r="5738" b="18500"/>
                    <a:stretch/>
                  </pic:blipFill>
                  <pic:spPr bwMode="auto">
                    <a:xfrm>
                      <a:off x="0" y="0"/>
                      <a:ext cx="1195516" cy="789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1F26" w:rsidRPr="003D6F84">
        <w:t xml:space="preserve">Now, apply the imported </w:t>
      </w:r>
      <w:r w:rsidR="00F608D9" w:rsidRPr="003D6F84">
        <w:t xml:space="preserve">texture </w:t>
      </w:r>
      <w:r w:rsidR="00291F26" w:rsidRPr="003D6F84">
        <w:t xml:space="preserve">to the </w:t>
      </w:r>
      <w:r w:rsidR="008C2AE1" w:rsidRPr="003D6F84">
        <w:t>E</w:t>
      </w:r>
      <w:r w:rsidR="00291F26" w:rsidRPr="003D6F84">
        <w:t>arth</w:t>
      </w:r>
      <w:r w:rsidR="00B8570D" w:rsidRPr="003D6F84">
        <w:t>.</w:t>
      </w:r>
      <w:r w:rsidR="00291F26" w:rsidRPr="003D6F84">
        <w:t xml:space="preserve">fbx by selecting the prefab and dragging the texture </w:t>
      </w:r>
      <w:r w:rsidR="00B8570D" w:rsidRPr="003D6F84">
        <w:t>o</w:t>
      </w:r>
      <w:r w:rsidR="00291F26" w:rsidRPr="003D6F84">
        <w:t>nto it</w:t>
      </w:r>
      <w:r w:rsidR="00034264" w:rsidRPr="003D6F84">
        <w:t>.</w:t>
      </w:r>
    </w:p>
    <w:p w14:paraId="44752397" w14:textId="1BDBA824" w:rsidR="00291F26" w:rsidRPr="003D6F84" w:rsidRDefault="00291F26" w:rsidP="00EE46EF"/>
    <w:p w14:paraId="10E84301" w14:textId="287108A3" w:rsidR="00291F26" w:rsidRPr="003D6F84" w:rsidRDefault="00291F26" w:rsidP="00EE46EF"/>
    <w:p w14:paraId="1E42C29D" w14:textId="3DB45E6E" w:rsidR="00351F05" w:rsidRPr="003D6F84" w:rsidRDefault="00351F05" w:rsidP="00EE46EF"/>
    <w:p w14:paraId="01B1E55E" w14:textId="3579E90C" w:rsidR="00FE6CBA" w:rsidRPr="003D6F84" w:rsidRDefault="00FE6CBA" w:rsidP="00EE46EF">
      <w:r w:rsidRPr="003D6F84">
        <w:t>Now</w:t>
      </w:r>
      <w:r w:rsidR="00B8570D" w:rsidRPr="003D6F84">
        <w:t>,</w:t>
      </w:r>
      <w:r w:rsidRPr="003D6F84">
        <w:t xml:space="preserve"> expand </w:t>
      </w:r>
      <w:r w:rsidR="002D397F" w:rsidRPr="003D6F84">
        <w:t xml:space="preserve">the </w:t>
      </w:r>
      <w:r w:rsidRPr="00C425F2">
        <w:rPr>
          <w:b/>
          <w:bCs/>
        </w:rPr>
        <w:t>AR Session Origin</w:t>
      </w:r>
      <w:r w:rsidR="00B8570D" w:rsidRPr="003D6F84">
        <w:t xml:space="preserve"> </w:t>
      </w:r>
      <w:r w:rsidRPr="003D6F84">
        <w:t xml:space="preserve">&gt; </w:t>
      </w:r>
      <w:r w:rsidRPr="00C425F2">
        <w:rPr>
          <w:b/>
          <w:bCs/>
        </w:rPr>
        <w:t>click on the AR Camera object</w:t>
      </w:r>
      <w:r w:rsidRPr="003D6F84">
        <w:t xml:space="preserve"> &gt; </w:t>
      </w:r>
      <w:r w:rsidRPr="00C425F2">
        <w:rPr>
          <w:b/>
          <w:bCs/>
        </w:rPr>
        <w:t>Inspector</w:t>
      </w:r>
      <w:r w:rsidRPr="003D6F84">
        <w:t xml:space="preserve"> &gt; </w:t>
      </w:r>
      <w:r w:rsidRPr="00C425F2">
        <w:rPr>
          <w:b/>
          <w:bCs/>
        </w:rPr>
        <w:t xml:space="preserve">Tag it as </w:t>
      </w:r>
      <w:r w:rsidR="005256BF" w:rsidRPr="00C425F2">
        <w:rPr>
          <w:b/>
          <w:bCs/>
        </w:rPr>
        <w:t>M</w:t>
      </w:r>
      <w:r w:rsidRPr="00C425F2">
        <w:rPr>
          <w:b/>
          <w:bCs/>
        </w:rPr>
        <w:t xml:space="preserve">ain </w:t>
      </w:r>
      <w:r w:rsidR="005256BF" w:rsidRPr="00C425F2">
        <w:rPr>
          <w:b/>
          <w:bCs/>
        </w:rPr>
        <w:t>C</w:t>
      </w:r>
      <w:r w:rsidRPr="00C425F2">
        <w:rPr>
          <w:b/>
          <w:bCs/>
        </w:rPr>
        <w:t>amera</w:t>
      </w:r>
      <w:r w:rsidR="00034264" w:rsidRPr="003D6F84">
        <w:t>.</w:t>
      </w:r>
    </w:p>
    <w:p w14:paraId="43E4B2E2" w14:textId="17260ECD" w:rsidR="00FE6CBA" w:rsidRPr="003D6F84" w:rsidRDefault="005E320A" w:rsidP="00EE46EF">
      <w:r w:rsidRPr="003D6F84">
        <w:rPr>
          <w:noProof/>
        </w:rPr>
        <w:drawing>
          <wp:anchor distT="0" distB="0" distL="114300" distR="114300" simplePos="0" relativeHeight="251665408" behindDoc="0" locked="0" layoutInCell="1" allowOverlap="1" wp14:anchorId="6B90062F" wp14:editId="779B7CC0">
            <wp:simplePos x="0" y="0"/>
            <wp:positionH relativeFrom="column">
              <wp:posOffset>2705100</wp:posOffset>
            </wp:positionH>
            <wp:positionV relativeFrom="paragraph">
              <wp:posOffset>13335</wp:posOffset>
            </wp:positionV>
            <wp:extent cx="2757389" cy="1514475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576" cy="1517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CBA" w:rsidRPr="003D6F84">
        <w:rPr>
          <w:noProof/>
        </w:rPr>
        <w:drawing>
          <wp:inline distT="0" distB="0" distL="0" distR="0" wp14:anchorId="6005BA76" wp14:editId="230DCDE9">
            <wp:extent cx="2385060" cy="18963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31288" t="6518" r="57190" b="64978"/>
                    <a:stretch/>
                  </pic:blipFill>
                  <pic:spPr bwMode="auto">
                    <a:xfrm>
                      <a:off x="0" y="0"/>
                      <a:ext cx="2392064" cy="190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656A4" w14:textId="2100E35B" w:rsidR="00FE6CBA" w:rsidRPr="003D6F84" w:rsidRDefault="00C97FEB" w:rsidP="00EE46EF">
      <w:r w:rsidRPr="003D6F84">
        <w:t>Double</w:t>
      </w:r>
      <w:r w:rsidR="00920222" w:rsidRPr="003D6F84">
        <w:t>-</w:t>
      </w:r>
      <w:r w:rsidRPr="003D6F84">
        <w:t xml:space="preserve">click on the AR Camera object and you should be able to locate it in the Scene </w:t>
      </w:r>
      <w:r w:rsidR="00013940" w:rsidRPr="003D6F84">
        <w:t>view</w:t>
      </w:r>
      <w:r w:rsidR="00034264" w:rsidRPr="003D6F84">
        <w:t>.</w:t>
      </w:r>
    </w:p>
    <w:p w14:paraId="28A1A9A1" w14:textId="7476CD53" w:rsidR="002825C2" w:rsidRPr="003D6F84" w:rsidRDefault="002C7350" w:rsidP="00EE46EF">
      <w:r w:rsidRPr="003D6F84">
        <w:rPr>
          <w:noProof/>
        </w:rPr>
        <w:drawing>
          <wp:inline distT="0" distB="0" distL="0" distR="0" wp14:anchorId="21657545" wp14:editId="63A1165E">
            <wp:extent cx="5731510" cy="2356485"/>
            <wp:effectExtent l="0" t="0" r="2540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584A" w14:textId="205FB0B1" w:rsidR="001B394C" w:rsidRPr="003D6F84" w:rsidRDefault="00014230" w:rsidP="005E320A">
      <w:r w:rsidRPr="003D6F84">
        <w:t xml:space="preserve">AR Camera will match the rear camera of your mobile phone when you launch the application. </w:t>
      </w:r>
      <w:r w:rsidR="002825C2" w:rsidRPr="003D6F84">
        <w:t>Now</w:t>
      </w:r>
      <w:r w:rsidR="009712E2">
        <w:t>,</w:t>
      </w:r>
      <w:r w:rsidR="002825C2" w:rsidRPr="003D6F84">
        <w:t xml:space="preserve"> what we would like to do is to place our prefab around 1 meter away from ou</w:t>
      </w:r>
      <w:r w:rsidR="005E320A" w:rsidRPr="003D6F84">
        <w:t>r smartphone with a suitable scale. To do that</w:t>
      </w:r>
      <w:r w:rsidR="00A65793" w:rsidRPr="003D6F84">
        <w:t>,</w:t>
      </w:r>
      <w:r w:rsidR="0065786E" w:rsidRPr="003D6F84">
        <w:t xml:space="preserve"> go to</w:t>
      </w:r>
      <w:r w:rsidR="00A25C6F" w:rsidRPr="003D6F84">
        <w:t xml:space="preserve"> </w:t>
      </w:r>
      <w:r w:rsidR="008C75A3" w:rsidRPr="003D6F84">
        <w:t>E</w:t>
      </w:r>
      <w:r w:rsidR="00A25C6F" w:rsidRPr="003D6F84">
        <w:t>arth</w:t>
      </w:r>
      <w:r w:rsidR="0065786E" w:rsidRPr="003D6F84">
        <w:t xml:space="preserve"> </w:t>
      </w:r>
      <w:r w:rsidR="005E320A" w:rsidRPr="003D6F84">
        <w:t xml:space="preserve">prefab &gt; inspector &gt; position the </w:t>
      </w:r>
      <w:r w:rsidR="00EF1F73" w:rsidRPr="003D6F84">
        <w:t>prefab at (0, 0, 1.2</w:t>
      </w:r>
      <w:r w:rsidR="00B111BB" w:rsidRPr="003D6F84">
        <w:t>5</w:t>
      </w:r>
      <w:r w:rsidR="00017733" w:rsidRPr="003D6F84">
        <w:t>) and</w:t>
      </w:r>
      <w:r w:rsidR="00EF1F73" w:rsidRPr="003D6F84">
        <w:t xml:space="preserve"> </w:t>
      </w:r>
      <w:r w:rsidR="005E320A" w:rsidRPr="003D6F84">
        <w:t xml:space="preserve">scale down the asset by </w:t>
      </w:r>
      <w:r w:rsidR="00EF1F73" w:rsidRPr="003D6F84">
        <w:t>(</w:t>
      </w:r>
      <w:r w:rsidR="005E320A" w:rsidRPr="003D6F84">
        <w:t>0.25</w:t>
      </w:r>
      <w:r w:rsidR="00EF1F73" w:rsidRPr="003D6F84">
        <w:t>, 0.25, 0.25</w:t>
      </w:r>
      <w:r w:rsidR="001D3AE0" w:rsidRPr="003D6F84">
        <w:t>).</w:t>
      </w:r>
      <w:r w:rsidR="00585CCB" w:rsidRPr="003D6F84">
        <w:t xml:space="preserve"> Be careful of getting confused with the children of Earth</w:t>
      </w:r>
      <w:r w:rsidR="00F75D49" w:rsidRPr="003D6F84">
        <w:t xml:space="preserve"> (Earth and Sun</w:t>
      </w:r>
      <w:r w:rsidR="00A65793" w:rsidRPr="003D6F84">
        <w:t>)</w:t>
      </w:r>
      <w:r w:rsidR="00FA092C" w:rsidRPr="003D6F84">
        <w:t>;</w:t>
      </w:r>
      <w:r w:rsidR="001D3AE0" w:rsidRPr="003D6F84">
        <w:t xml:space="preserve"> </w:t>
      </w:r>
      <w:r w:rsidR="00F75D49" w:rsidRPr="003D6F84">
        <w:t>otherwise</w:t>
      </w:r>
      <w:r w:rsidR="00FA092C" w:rsidRPr="003D6F84">
        <w:t>,</w:t>
      </w:r>
      <w:r w:rsidR="00F75D49" w:rsidRPr="003D6F84">
        <w:t xml:space="preserve"> you might need to use a different scale</w:t>
      </w:r>
      <w:r w:rsidR="00034264" w:rsidRPr="003D6F84">
        <w:t>.</w:t>
      </w:r>
    </w:p>
    <w:p w14:paraId="2BB4DCA8" w14:textId="5481F664" w:rsidR="005256BF" w:rsidRPr="003D6F84" w:rsidRDefault="005256BF" w:rsidP="005E320A"/>
    <w:p w14:paraId="18D6409C" w14:textId="6E7951D3" w:rsidR="005256BF" w:rsidRPr="003D6F84" w:rsidRDefault="005256BF" w:rsidP="005E320A"/>
    <w:p w14:paraId="3F44EB7C" w14:textId="520ADA2C" w:rsidR="005256BF" w:rsidRPr="003D6F84" w:rsidRDefault="005256BF" w:rsidP="005E320A"/>
    <w:p w14:paraId="0560B9EE" w14:textId="6AC9A12C" w:rsidR="005256BF" w:rsidRPr="003D6F84" w:rsidRDefault="005256BF" w:rsidP="005E320A"/>
    <w:p w14:paraId="14FD8887" w14:textId="13D53968" w:rsidR="002825C2" w:rsidRPr="003D6F84" w:rsidRDefault="005256BF" w:rsidP="00EE46EF">
      <w:r w:rsidRPr="003D6F84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D1304F7" wp14:editId="35E4133A">
            <wp:simplePos x="0" y="0"/>
            <wp:positionH relativeFrom="column">
              <wp:posOffset>942340</wp:posOffset>
            </wp:positionH>
            <wp:positionV relativeFrom="paragraph">
              <wp:posOffset>2540</wp:posOffset>
            </wp:positionV>
            <wp:extent cx="3869690" cy="2188210"/>
            <wp:effectExtent l="0" t="0" r="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69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5C5A9" w14:textId="7501A6B5" w:rsidR="002825C2" w:rsidRPr="003D6F84" w:rsidRDefault="002825C2" w:rsidP="00EE46EF"/>
    <w:p w14:paraId="1C133AEB" w14:textId="6631E529" w:rsidR="002825C2" w:rsidRPr="003D6F84" w:rsidRDefault="002825C2" w:rsidP="00EE46EF"/>
    <w:p w14:paraId="5B3920FC" w14:textId="4EBA7062" w:rsidR="005256BF" w:rsidRPr="003D6F84" w:rsidRDefault="00FB5D09" w:rsidP="00EE46EF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E65609" wp14:editId="09C27450">
                <wp:simplePos x="0" y="0"/>
                <wp:positionH relativeFrom="margin">
                  <wp:align>center</wp:align>
                </wp:positionH>
                <wp:positionV relativeFrom="paragraph">
                  <wp:posOffset>33655</wp:posOffset>
                </wp:positionV>
                <wp:extent cx="3538855" cy="207010"/>
                <wp:effectExtent l="0" t="0" r="23495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855" cy="2070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A3CEC" id="Rectangle 7" o:spid="_x0000_s1026" style="position:absolute;margin-left:0;margin-top:2.65pt;width:278.65pt;height:16.3pt;z-index:2516776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" filled="f" strokecolor="black [3200]" strokeweight="1pt">
                <w10:wrap anchorx="margin"/>
              </v:rect>
            </w:pict>
          </mc:Fallback>
        </mc:AlternateContent>
      </w:r>
    </w:p>
    <w:p w14:paraId="2EE49281" w14:textId="149862EE" w:rsidR="005256BF" w:rsidRPr="003D6F84" w:rsidRDefault="00FB5D09" w:rsidP="00EE46EF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61ED59" wp14:editId="03F4C52F">
                <wp:simplePos x="0" y="0"/>
                <wp:positionH relativeFrom="margin">
                  <wp:align>center</wp:align>
                </wp:positionH>
                <wp:positionV relativeFrom="paragraph">
                  <wp:posOffset>129540</wp:posOffset>
                </wp:positionV>
                <wp:extent cx="3538855" cy="196850"/>
                <wp:effectExtent l="0" t="0" r="23495" b="127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855" cy="196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9BAC8" id="Rectangle 15" o:spid="_x0000_s1026" style="position:absolute;margin-left:0;margin-top:10.2pt;width:278.65pt;height:15.5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" filled="f" strokecolor="black [3200]" strokeweight="1pt">
                <w10:wrap anchorx="margin"/>
              </v:rect>
            </w:pict>
          </mc:Fallback>
        </mc:AlternateContent>
      </w:r>
    </w:p>
    <w:p w14:paraId="3BB0C5C7" w14:textId="65DAC3DA" w:rsidR="005256BF" w:rsidRPr="003D6F84" w:rsidRDefault="005256BF" w:rsidP="00EE46EF"/>
    <w:p w14:paraId="2ABD62DC" w14:textId="77777777" w:rsidR="005256BF" w:rsidRPr="003D6F84" w:rsidRDefault="005256BF" w:rsidP="00EE46EF"/>
    <w:p w14:paraId="435A269C" w14:textId="77777777" w:rsidR="005256BF" w:rsidRPr="003D6F84" w:rsidRDefault="005256BF" w:rsidP="00EE46EF"/>
    <w:p w14:paraId="22A430CA" w14:textId="77777777" w:rsidR="005256BF" w:rsidRPr="003D6F84" w:rsidRDefault="005256BF" w:rsidP="00EE46EF"/>
    <w:p w14:paraId="69D0ED33" w14:textId="2FD9B073" w:rsidR="00BF7709" w:rsidRPr="003D6F84" w:rsidRDefault="005256BF" w:rsidP="00EE46EF">
      <w:r w:rsidRPr="003D6F84">
        <w:t>In</w:t>
      </w:r>
      <w:r w:rsidR="00BF7709" w:rsidRPr="003D6F84">
        <w:t xml:space="preserve"> </w:t>
      </w:r>
      <w:r w:rsidRPr="003D6F84">
        <w:t>U</w:t>
      </w:r>
      <w:r w:rsidR="00BF7709" w:rsidRPr="003D6F84">
        <w:t>nity</w:t>
      </w:r>
      <w:r w:rsidRPr="003D6F84">
        <w:t>,</w:t>
      </w:r>
      <w:r w:rsidR="00BF7709" w:rsidRPr="003D6F84">
        <w:t xml:space="preserve"> 1 meter in real life is translated to 1 unity unit or one of the faces of a cube. Since</w:t>
      </w:r>
      <w:r w:rsidR="00EC1249" w:rsidRPr="003D6F84">
        <w:t xml:space="preserve"> the</w:t>
      </w:r>
      <w:r w:rsidR="00BF7709" w:rsidRPr="003D6F84">
        <w:t xml:space="preserve"> AR camera should be in the origin by default (0, 0, 0)</w:t>
      </w:r>
      <w:r w:rsidR="00B8570D" w:rsidRPr="003D6F84">
        <w:t>,</w:t>
      </w:r>
      <w:r w:rsidR="00BF7709" w:rsidRPr="003D6F84">
        <w:t xml:space="preserve"> we just need to move 1.2</w:t>
      </w:r>
      <w:r w:rsidR="00EB6199" w:rsidRPr="003D6F84">
        <w:t>5</w:t>
      </w:r>
      <w:r w:rsidR="00BF7709" w:rsidRPr="003D6F84">
        <w:t xml:space="preserve"> units in </w:t>
      </w:r>
      <w:r w:rsidR="00B8570D" w:rsidRPr="003D6F84">
        <w:t xml:space="preserve">the </w:t>
      </w:r>
      <w:r w:rsidR="00EC1249" w:rsidRPr="003D6F84">
        <w:t>z-</w:t>
      </w:r>
      <w:r w:rsidR="00B8570D" w:rsidRPr="003D6F84">
        <w:t>axis,</w:t>
      </w:r>
      <w:r w:rsidR="00EB6199" w:rsidRPr="003D6F84">
        <w:t xml:space="preserve"> takin</w:t>
      </w:r>
      <w:r w:rsidR="00F51AD2" w:rsidRPr="003D6F84">
        <w:t>g</w:t>
      </w:r>
      <w:r w:rsidR="00EB6199" w:rsidRPr="003D6F84">
        <w:t xml:space="preserve"> in</w:t>
      </w:r>
      <w:r w:rsidR="00B8570D" w:rsidRPr="003D6F84">
        <w:t>to</w:t>
      </w:r>
      <w:r w:rsidR="00EB6199" w:rsidRPr="003D6F84">
        <w:t xml:space="preserve"> consideration the radius of the earth prefab.</w:t>
      </w:r>
    </w:p>
    <w:p w14:paraId="5C124C26" w14:textId="441DBDFE" w:rsidR="00EB6199" w:rsidRPr="003D6F84" w:rsidRDefault="00EB6199" w:rsidP="00EE46EF">
      <w:r w:rsidRPr="003D6F84">
        <w:t>If you want to check this by yourself</w:t>
      </w:r>
      <w:r w:rsidR="00B8570D" w:rsidRPr="003D6F84">
        <w:t>,</w:t>
      </w:r>
      <w:r w:rsidRPr="003D6F84">
        <w:t xml:space="preserve"> </w:t>
      </w:r>
      <w:r w:rsidR="00B8570D" w:rsidRPr="003D6F84">
        <w:t>c</w:t>
      </w:r>
      <w:r w:rsidR="003E0DEC" w:rsidRPr="003D6F84">
        <w:t>hange the perspective of the view scene to y by click</w:t>
      </w:r>
      <w:r w:rsidRPr="003D6F84">
        <w:t>ing</w:t>
      </w:r>
      <w:r w:rsidR="003E0DEC" w:rsidRPr="003D6F84">
        <w:t xml:space="preserve"> in the view tool</w:t>
      </w:r>
      <w:r w:rsidRPr="003D6F84">
        <w:t xml:space="preserve"> and placing a</w:t>
      </w:r>
      <w:r w:rsidR="008A355E" w:rsidRPr="003D6F84">
        <w:t xml:space="preserve"> GameObject</w:t>
      </w:r>
      <w:r w:rsidRPr="003D6F84">
        <w:t xml:space="preserve"> cube as a reference</w:t>
      </w:r>
      <w:r w:rsidR="008A355E" w:rsidRPr="003D6F84">
        <w:t>; to do this</w:t>
      </w:r>
      <w:r w:rsidR="00B16711" w:rsidRPr="003D6F84">
        <w:t>,</w:t>
      </w:r>
      <w:r w:rsidR="008A355E" w:rsidRPr="003D6F84">
        <w:t xml:space="preserve"> go to </w:t>
      </w:r>
      <w:r w:rsidR="008A355E" w:rsidRPr="00D15A20">
        <w:rPr>
          <w:b/>
          <w:bCs/>
        </w:rPr>
        <w:t>GameObject</w:t>
      </w:r>
      <w:r w:rsidR="008A355E" w:rsidRPr="003D6F84">
        <w:t xml:space="preserve"> &gt; </w:t>
      </w:r>
      <w:r w:rsidR="008A355E" w:rsidRPr="00D15A20">
        <w:rPr>
          <w:b/>
          <w:bCs/>
        </w:rPr>
        <w:t>3D Object</w:t>
      </w:r>
      <w:r w:rsidR="008A355E" w:rsidRPr="003D6F84">
        <w:t xml:space="preserve"> &gt; </w:t>
      </w:r>
      <w:r w:rsidR="008A355E" w:rsidRPr="00D15A20">
        <w:rPr>
          <w:b/>
          <w:bCs/>
        </w:rPr>
        <w:t>Cube</w:t>
      </w:r>
      <w:r w:rsidR="00F345B7" w:rsidRPr="003D6F84">
        <w:t>.</w:t>
      </w:r>
      <w:r w:rsidRPr="003D6F84">
        <w:t xml:space="preserve"> </w:t>
      </w:r>
      <w:r w:rsidR="00F345B7" w:rsidRPr="003D6F84">
        <w:t>D</w:t>
      </w:r>
      <w:r w:rsidRPr="003D6F84">
        <w:t>on’t forget to delete the cube once you have checked this.</w:t>
      </w:r>
    </w:p>
    <w:p w14:paraId="35678F4D" w14:textId="2CEC3648" w:rsidR="00EB6199" w:rsidRPr="003D6F84" w:rsidRDefault="00CD18E5" w:rsidP="00EE46EF">
      <w:r w:rsidRPr="003D6F84">
        <w:rPr>
          <w:noProof/>
        </w:rPr>
        <w:drawing>
          <wp:anchor distT="0" distB="0" distL="114300" distR="114300" simplePos="0" relativeHeight="251668480" behindDoc="0" locked="0" layoutInCell="1" allowOverlap="1" wp14:anchorId="2ECBD534" wp14:editId="603D3E51">
            <wp:simplePos x="0" y="0"/>
            <wp:positionH relativeFrom="margin">
              <wp:align>right</wp:align>
            </wp:positionH>
            <wp:positionV relativeFrom="paragraph">
              <wp:posOffset>3159</wp:posOffset>
            </wp:positionV>
            <wp:extent cx="4214944" cy="173529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944" cy="173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1488D" w14:textId="183185D3" w:rsidR="003E0DEC" w:rsidRPr="003D6F84" w:rsidRDefault="003E0DEC" w:rsidP="00EE46EF">
      <w:r w:rsidRPr="003D6F84">
        <w:rPr>
          <w:noProof/>
        </w:rPr>
        <w:drawing>
          <wp:inline distT="0" distB="0" distL="0" distR="0" wp14:anchorId="2284F95A" wp14:editId="288C83A4">
            <wp:extent cx="1233443" cy="1369695"/>
            <wp:effectExtent l="0" t="0" r="508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246262" cy="138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6F84">
        <w:t xml:space="preserve"> </w:t>
      </w:r>
    </w:p>
    <w:p w14:paraId="27F4BD8C" w14:textId="75508DC1" w:rsidR="009F73E8" w:rsidRPr="003D6F84" w:rsidRDefault="009F73E8" w:rsidP="00EE46EF"/>
    <w:p w14:paraId="24DE8460" w14:textId="21122C0A" w:rsidR="002101A8" w:rsidRPr="003D6F84" w:rsidRDefault="00B8570D" w:rsidP="00EE46EF">
      <w:r w:rsidRPr="003D6F84">
        <w:t>The e</w:t>
      </w:r>
      <w:r w:rsidR="007525A6" w:rsidRPr="003D6F84">
        <w:t>arth prefab already contai</w:t>
      </w:r>
      <w:r w:rsidR="00870CFF" w:rsidRPr="003D6F84">
        <w:t>ns</w:t>
      </w:r>
      <w:r w:rsidR="007525A6" w:rsidRPr="003D6F84">
        <w:t xml:space="preserve"> a source of light</w:t>
      </w:r>
      <w:r w:rsidR="00912DC3" w:rsidRPr="003D6F84">
        <w:t xml:space="preserve">, so </w:t>
      </w:r>
      <w:r w:rsidR="007525A6" w:rsidRPr="003D6F84">
        <w:t>we can tick off the Directional Light for now</w:t>
      </w:r>
      <w:r w:rsidR="00CF7828" w:rsidRPr="003D6F84">
        <w:t>.</w:t>
      </w:r>
    </w:p>
    <w:p w14:paraId="4B55AE0A" w14:textId="451E182B" w:rsidR="00595863" w:rsidRPr="003D6F84" w:rsidRDefault="00912DC3" w:rsidP="00EE46EF">
      <w:r w:rsidRPr="003D6F84">
        <w:rPr>
          <w:noProof/>
        </w:rPr>
        <w:drawing>
          <wp:anchor distT="0" distB="0" distL="114300" distR="114300" simplePos="0" relativeHeight="251656192" behindDoc="0" locked="0" layoutInCell="1" allowOverlap="1" wp14:anchorId="5F6C256A" wp14:editId="31A2F8BB">
            <wp:simplePos x="0" y="0"/>
            <wp:positionH relativeFrom="column">
              <wp:posOffset>1584960</wp:posOffset>
            </wp:positionH>
            <wp:positionV relativeFrom="paragraph">
              <wp:posOffset>8890</wp:posOffset>
            </wp:positionV>
            <wp:extent cx="2933700" cy="124079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56"/>
                    <a:stretch/>
                  </pic:blipFill>
                  <pic:spPr bwMode="auto">
                    <a:xfrm>
                      <a:off x="0" y="0"/>
                      <a:ext cx="2933700" cy="1240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</w:t>
      </w:r>
    </w:p>
    <w:p w14:paraId="5258D8B3" w14:textId="5AFD5C10" w:rsidR="00912DC3" w:rsidRPr="003D6F84" w:rsidRDefault="00912DC3" w:rsidP="00EE46EF"/>
    <w:p w14:paraId="46CE827D" w14:textId="7F0AEF3F" w:rsidR="00912DC3" w:rsidRPr="003D6F84" w:rsidRDefault="00912DC3" w:rsidP="00EE46EF"/>
    <w:p w14:paraId="313BE264" w14:textId="1B0F2E15" w:rsidR="00912DC3" w:rsidRPr="003D6F84" w:rsidRDefault="00912DC3" w:rsidP="00EE46EF"/>
    <w:p w14:paraId="452FD03B" w14:textId="0851669C" w:rsidR="00912DC3" w:rsidRPr="003D6F84" w:rsidRDefault="00912DC3" w:rsidP="00EE46EF"/>
    <w:p w14:paraId="28DCA909" w14:textId="77777777" w:rsidR="005256BF" w:rsidRPr="003D6F84" w:rsidRDefault="005256BF" w:rsidP="00900EAB"/>
    <w:p w14:paraId="1E5E6C87" w14:textId="77777777" w:rsidR="005256BF" w:rsidRPr="003D6F84" w:rsidRDefault="005256BF" w:rsidP="00900EAB"/>
    <w:p w14:paraId="0026A9FF" w14:textId="77777777" w:rsidR="005256BF" w:rsidRPr="003D6F84" w:rsidRDefault="005256BF" w:rsidP="00900EAB"/>
    <w:p w14:paraId="282AA7DE" w14:textId="47B7C9C1" w:rsidR="001F55B5" w:rsidRPr="003D6F84" w:rsidRDefault="00D87200" w:rsidP="00900EAB">
      <w:r w:rsidRPr="003D6F84">
        <w:lastRenderedPageBreak/>
        <w:t xml:space="preserve">Now </w:t>
      </w:r>
      <w:proofErr w:type="gramStart"/>
      <w:r w:rsidRPr="003D6F84">
        <w:t>let’s</w:t>
      </w:r>
      <w:proofErr w:type="gramEnd"/>
      <w:r w:rsidRPr="003D6F84">
        <w:t xml:space="preserve"> </w:t>
      </w:r>
      <w:r w:rsidR="00B8570D" w:rsidRPr="003D6F84">
        <w:t>add</w:t>
      </w:r>
      <w:r w:rsidRPr="003D6F84">
        <w:t xml:space="preserve"> a rotation animation contained in the </w:t>
      </w:r>
      <w:r w:rsidR="00345C93" w:rsidRPr="003D6F84">
        <w:t>e</w:t>
      </w:r>
      <w:r w:rsidRPr="003D6F84">
        <w:t>arth assets</w:t>
      </w:r>
      <w:r w:rsidR="00B8570D" w:rsidRPr="003D6F84">
        <w:t>;</w:t>
      </w:r>
      <w:r w:rsidRPr="003D6F84">
        <w:t xml:space="preserve"> </w:t>
      </w:r>
      <w:r w:rsidR="00A25C6F" w:rsidRPr="003D6F84">
        <w:t>go</w:t>
      </w:r>
      <w:r w:rsidRPr="003D6F84">
        <w:t xml:space="preserve"> to your </w:t>
      </w:r>
      <w:r w:rsidR="00B078E9" w:rsidRPr="003D6F84">
        <w:t>P</w:t>
      </w:r>
      <w:r w:rsidRPr="003D6F84">
        <w:t xml:space="preserve">refabs folder &gt; expand the </w:t>
      </w:r>
      <w:r w:rsidR="00345C93" w:rsidRPr="003D6F84">
        <w:t>e</w:t>
      </w:r>
      <w:r w:rsidRPr="003D6F84">
        <w:t>arth asset &gt; select Scene and press Ctrl + D to make a duplication of this animation</w:t>
      </w:r>
      <w:r w:rsidR="00CF7828" w:rsidRPr="003D6F84">
        <w:t>.</w:t>
      </w:r>
    </w:p>
    <w:p w14:paraId="73F084F9" w14:textId="616DA7DE" w:rsidR="009F79F1" w:rsidRPr="003D6F84" w:rsidRDefault="001F55B5" w:rsidP="00900EAB">
      <w:r w:rsidRPr="003D6F84">
        <w:rPr>
          <w:noProof/>
        </w:rPr>
        <w:drawing>
          <wp:anchor distT="0" distB="0" distL="114300" distR="114300" simplePos="0" relativeHeight="251671552" behindDoc="0" locked="0" layoutInCell="1" allowOverlap="1" wp14:anchorId="7660002C" wp14:editId="542CE2B8">
            <wp:simplePos x="0" y="0"/>
            <wp:positionH relativeFrom="margin">
              <wp:align>right</wp:align>
            </wp:positionH>
            <wp:positionV relativeFrom="paragraph">
              <wp:posOffset>70082</wp:posOffset>
            </wp:positionV>
            <wp:extent cx="2776220" cy="1396365"/>
            <wp:effectExtent l="0" t="0" r="508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22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70528" behindDoc="0" locked="0" layoutInCell="1" allowOverlap="1" wp14:anchorId="3A5601B1" wp14:editId="59027CF1">
            <wp:simplePos x="0" y="0"/>
            <wp:positionH relativeFrom="margin">
              <wp:posOffset>-635</wp:posOffset>
            </wp:positionH>
            <wp:positionV relativeFrom="paragraph">
              <wp:posOffset>62478</wp:posOffset>
            </wp:positionV>
            <wp:extent cx="2753995" cy="1400175"/>
            <wp:effectExtent l="0" t="0" r="8255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99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543345" w14:textId="5EC5C659" w:rsidR="009F79F1" w:rsidRPr="003D6F84" w:rsidRDefault="009F79F1" w:rsidP="00900EAB"/>
    <w:p w14:paraId="55019BB4" w14:textId="0A7E0DC9" w:rsidR="009F79F1" w:rsidRPr="003D6F84" w:rsidRDefault="009F79F1" w:rsidP="00900EAB"/>
    <w:p w14:paraId="7503FDEE" w14:textId="7206CE49" w:rsidR="009F79F1" w:rsidRPr="003D6F84" w:rsidRDefault="009F79F1" w:rsidP="00900EAB"/>
    <w:p w14:paraId="63C20D89" w14:textId="108F34FB" w:rsidR="009F79F1" w:rsidRPr="003D6F84" w:rsidRDefault="009F79F1" w:rsidP="00900EAB"/>
    <w:p w14:paraId="36395B5B" w14:textId="510F2609" w:rsidR="001F55B5" w:rsidRPr="003D6F84" w:rsidRDefault="001F55B5" w:rsidP="00900EAB"/>
    <w:p w14:paraId="39FAC6A8" w14:textId="444F0B85" w:rsidR="009F79F1" w:rsidRPr="003D6F84" w:rsidRDefault="001F55B5" w:rsidP="00900EAB">
      <w:r w:rsidRPr="003D6F84">
        <w:t>Select the Scene animation that has been created &gt; inspector &gt; tick Loop time</w:t>
      </w:r>
      <w:r w:rsidR="00CF7828" w:rsidRPr="003D6F84">
        <w:t>.</w:t>
      </w:r>
    </w:p>
    <w:p w14:paraId="2FAAEE16" w14:textId="46CDE68F" w:rsidR="001F55B5" w:rsidRPr="003D6F84" w:rsidRDefault="001F55B5" w:rsidP="00900EAB">
      <w:r w:rsidRPr="003D6F84">
        <w:rPr>
          <w:noProof/>
        </w:rPr>
        <w:drawing>
          <wp:anchor distT="0" distB="0" distL="114300" distR="114300" simplePos="0" relativeHeight="251672576" behindDoc="0" locked="0" layoutInCell="1" allowOverlap="1" wp14:anchorId="48D67463" wp14:editId="4F800A0F">
            <wp:simplePos x="0" y="0"/>
            <wp:positionH relativeFrom="margin">
              <wp:align>center</wp:align>
            </wp:positionH>
            <wp:positionV relativeFrom="paragraph">
              <wp:posOffset>47846</wp:posOffset>
            </wp:positionV>
            <wp:extent cx="3855527" cy="192405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527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E29A6" w14:textId="7BA0A5A9" w:rsidR="001F55B5" w:rsidRPr="003D6F84" w:rsidRDefault="001F55B5" w:rsidP="00900EAB"/>
    <w:p w14:paraId="5D0034DC" w14:textId="431660D6" w:rsidR="001F55B5" w:rsidRPr="003D6F84" w:rsidRDefault="001F55B5" w:rsidP="00900EAB"/>
    <w:p w14:paraId="1F086154" w14:textId="5CB068A2" w:rsidR="001F55B5" w:rsidRPr="003D6F84" w:rsidRDefault="001F55B5" w:rsidP="00900EAB"/>
    <w:p w14:paraId="70781200" w14:textId="77777777" w:rsidR="00B8570D" w:rsidRPr="003D6F84" w:rsidRDefault="00B8570D" w:rsidP="00900EAB"/>
    <w:p w14:paraId="31DCE6AE" w14:textId="77777777" w:rsidR="00034264" w:rsidRPr="003D6F84" w:rsidRDefault="00034264" w:rsidP="00900EAB"/>
    <w:p w14:paraId="11BFC004" w14:textId="77777777" w:rsidR="00034264" w:rsidRPr="003D6F84" w:rsidRDefault="00034264" w:rsidP="00900EAB"/>
    <w:p w14:paraId="28E2CBE8" w14:textId="77777777" w:rsidR="00034264" w:rsidRPr="003D6F84" w:rsidRDefault="00034264" w:rsidP="00900EAB"/>
    <w:p w14:paraId="76AAE6F7" w14:textId="424F0FD6" w:rsidR="001F55B5" w:rsidRPr="003D6F84" w:rsidRDefault="001F55B5" w:rsidP="00900EAB">
      <w:r w:rsidRPr="003D6F84">
        <w:t>Select Earth prefab &gt; inspector &gt; drag the Scene animation into it</w:t>
      </w:r>
      <w:r w:rsidR="00F24A79" w:rsidRPr="003D6F84">
        <w:t>,</w:t>
      </w:r>
      <w:r w:rsidRPr="003D6F84">
        <w:t xml:space="preserve"> which should generate an animator component along with a controller in the </w:t>
      </w:r>
      <w:r w:rsidR="00A25C6F" w:rsidRPr="003D6F84">
        <w:t>P</w:t>
      </w:r>
      <w:r w:rsidRPr="003D6F84">
        <w:t>refab</w:t>
      </w:r>
      <w:r w:rsidR="00A25C6F" w:rsidRPr="003D6F84">
        <w:t>s</w:t>
      </w:r>
      <w:r w:rsidRPr="003D6F84">
        <w:t xml:space="preserve"> folder</w:t>
      </w:r>
      <w:r w:rsidR="00CF7828" w:rsidRPr="003D6F84">
        <w:t>.</w:t>
      </w:r>
    </w:p>
    <w:p w14:paraId="2D95A44C" w14:textId="0EBD4D74" w:rsidR="001F55B5" w:rsidRPr="003D6F84" w:rsidRDefault="001F55B5" w:rsidP="00900EAB">
      <w:r w:rsidRPr="003D6F84">
        <w:rPr>
          <w:noProof/>
        </w:rPr>
        <w:drawing>
          <wp:anchor distT="0" distB="0" distL="114300" distR="114300" simplePos="0" relativeHeight="251673600" behindDoc="0" locked="0" layoutInCell="1" allowOverlap="1" wp14:anchorId="36682B01" wp14:editId="7E0EB97D">
            <wp:simplePos x="0" y="0"/>
            <wp:positionH relativeFrom="margin">
              <wp:align>left</wp:align>
            </wp:positionH>
            <wp:positionV relativeFrom="paragraph">
              <wp:posOffset>122973</wp:posOffset>
            </wp:positionV>
            <wp:extent cx="2680516" cy="2695575"/>
            <wp:effectExtent l="0" t="0" r="5715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4865" cy="2699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B335B" w14:textId="523951DC" w:rsidR="001F55B5" w:rsidRPr="003D6F84" w:rsidRDefault="001F55B5" w:rsidP="00900EAB"/>
    <w:p w14:paraId="186E51A2" w14:textId="0CF6C4BB" w:rsidR="001F55B5" w:rsidRPr="003D6F84" w:rsidRDefault="001F55B5" w:rsidP="00900EAB"/>
    <w:p w14:paraId="043151A4" w14:textId="15073531" w:rsidR="001F55B5" w:rsidRPr="003D6F84" w:rsidRDefault="001F55B5" w:rsidP="00900EAB"/>
    <w:p w14:paraId="263093ED" w14:textId="36109D27" w:rsidR="001F55B5" w:rsidRPr="003D6F84" w:rsidRDefault="001F55B5" w:rsidP="00900EAB"/>
    <w:p w14:paraId="7A25911C" w14:textId="6E5A3A96" w:rsidR="001F55B5" w:rsidRPr="003D6F84" w:rsidRDefault="001F55B5" w:rsidP="00900EAB"/>
    <w:p w14:paraId="4F6C41F8" w14:textId="0F827A32" w:rsidR="001F55B5" w:rsidRPr="003D6F84" w:rsidRDefault="001F55B5" w:rsidP="00900EAB"/>
    <w:p w14:paraId="2E6DF225" w14:textId="14195CAB" w:rsidR="001F55B5" w:rsidRPr="003D6F84" w:rsidRDefault="001F55B5" w:rsidP="00900EAB"/>
    <w:p w14:paraId="59AD2FBB" w14:textId="77777777" w:rsidR="001F55B5" w:rsidRPr="003D6F84" w:rsidRDefault="001F55B5" w:rsidP="00900EAB"/>
    <w:p w14:paraId="20EEA2AD" w14:textId="07315BAC" w:rsidR="001F55B5" w:rsidRPr="003D6F84" w:rsidRDefault="001F55B5" w:rsidP="00900EAB"/>
    <w:p w14:paraId="20A483C3" w14:textId="77777777" w:rsidR="00CF7828" w:rsidRPr="003D6F84" w:rsidRDefault="00CF7828" w:rsidP="00900EAB"/>
    <w:p w14:paraId="75842B11" w14:textId="70C3C3E8" w:rsidR="001F55B5" w:rsidRPr="003D6F84" w:rsidRDefault="001F55B5" w:rsidP="00900EAB">
      <w:r w:rsidRPr="003D6F84">
        <w:lastRenderedPageBreak/>
        <w:t>Double</w:t>
      </w:r>
      <w:r w:rsidR="00920222" w:rsidRPr="003D6F84">
        <w:t>-</w:t>
      </w:r>
      <w:r w:rsidRPr="003D6F84">
        <w:t>click on the earth controller</w:t>
      </w:r>
      <w:r w:rsidR="00F43EBC" w:rsidRPr="003D6F84">
        <w:t xml:space="preserve"> to see the animator vie</w:t>
      </w:r>
      <w:r w:rsidR="008A01B0" w:rsidRPr="003D6F84">
        <w:t xml:space="preserve">w and check that transition from entry state to the Scene animation as in the </w:t>
      </w:r>
      <w:r w:rsidR="00CF7828" w:rsidRPr="003D6F84">
        <w:t>following picture.</w:t>
      </w:r>
    </w:p>
    <w:p w14:paraId="6FEA9C1D" w14:textId="0736822B" w:rsidR="0053281D" w:rsidRPr="003D6F84" w:rsidRDefault="001F55B5" w:rsidP="00900EAB">
      <w:r w:rsidRPr="003D6F84">
        <w:rPr>
          <w:noProof/>
        </w:rPr>
        <w:drawing>
          <wp:inline distT="0" distB="0" distL="0" distR="0" wp14:anchorId="4B268777" wp14:editId="15EEDAA9">
            <wp:extent cx="4429125" cy="3196958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69476" cy="322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EAA90" w14:textId="60724540" w:rsidR="001F55B5" w:rsidRPr="003D6F84" w:rsidRDefault="001F55B5" w:rsidP="00900EAB">
      <w:r w:rsidRPr="003D6F84">
        <w:t>At this point</w:t>
      </w:r>
      <w:r w:rsidR="00EC1249" w:rsidRPr="003D6F84">
        <w:t>,</w:t>
      </w:r>
      <w:r w:rsidRPr="003D6F84">
        <w:t xml:space="preserve"> you can play the</w:t>
      </w:r>
      <w:r w:rsidR="0053281D" w:rsidRPr="003D6F84">
        <w:t xml:space="preserve"> </w:t>
      </w:r>
      <w:r w:rsidR="008F661C" w:rsidRPr="003D6F84">
        <w:t xml:space="preserve">Unity </w:t>
      </w:r>
      <w:r w:rsidR="0053281D" w:rsidRPr="003D6F84">
        <w:t>editor</w:t>
      </w:r>
      <w:r w:rsidRPr="003D6F84">
        <w:t xml:space="preserve"> </w:t>
      </w:r>
      <w:r w:rsidR="00322C37" w:rsidRPr="003D6F84">
        <w:t>to check whether the animation is being played</w:t>
      </w:r>
      <w:r w:rsidR="00CF7828" w:rsidRPr="003D6F84">
        <w:t>.</w:t>
      </w:r>
    </w:p>
    <w:p w14:paraId="77FC1E0E" w14:textId="0B3F1137" w:rsidR="0053281D" w:rsidRPr="003D6F84" w:rsidRDefault="0053281D" w:rsidP="00900EAB">
      <w:r w:rsidRPr="003D6F84">
        <w:rPr>
          <w:noProof/>
        </w:rPr>
        <w:drawing>
          <wp:inline distT="0" distB="0" distL="0" distR="0" wp14:anchorId="723B3390" wp14:editId="07474EC1">
            <wp:extent cx="5731510" cy="2570480"/>
            <wp:effectExtent l="0" t="0" r="254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EED60" w14:textId="4FC82055" w:rsidR="0053281D" w:rsidRPr="003D6F84" w:rsidRDefault="0053281D" w:rsidP="00900EAB"/>
    <w:p w14:paraId="6A020A3C" w14:textId="1E9628BB" w:rsidR="006352BE" w:rsidRPr="003D6F84" w:rsidRDefault="009F79F1" w:rsidP="00900EAB">
      <w:r w:rsidRPr="003D6F84">
        <w:t xml:space="preserve">Save your </w:t>
      </w:r>
      <w:r w:rsidR="00A273E0" w:rsidRPr="003D6F84">
        <w:t>scene (</w:t>
      </w:r>
      <w:r w:rsidR="0053281D" w:rsidRPr="003D6F84">
        <w:t>CTRL + s)</w:t>
      </w:r>
      <w:r w:rsidR="007A60F9" w:rsidRPr="003D6F84">
        <w:t xml:space="preserve"> and</w:t>
      </w:r>
      <w:r w:rsidR="005B3386" w:rsidRPr="003D6F84">
        <w:t xml:space="preserve"> connect your phone to your computer. In Unity, </w:t>
      </w:r>
      <w:r w:rsidRPr="003D6F84">
        <w:t>go to File &gt; Build and Run</w:t>
      </w:r>
      <w:r w:rsidR="006352BE" w:rsidRPr="003D6F84">
        <w:t xml:space="preserve"> &gt; write a name for </w:t>
      </w:r>
      <w:r w:rsidR="00111CDE" w:rsidRPr="003D6F84">
        <w:t xml:space="preserve">the </w:t>
      </w:r>
      <w:proofErr w:type="spellStart"/>
      <w:r w:rsidR="006352BE" w:rsidRPr="003D6F84">
        <w:t>apk</w:t>
      </w:r>
      <w:proofErr w:type="spellEnd"/>
      <w:r w:rsidR="006352BE" w:rsidRPr="003D6F84">
        <w:t xml:space="preserve"> and save it.</w:t>
      </w:r>
    </w:p>
    <w:p w14:paraId="1382D7D5" w14:textId="01A55F4F" w:rsidR="005B3386" w:rsidRPr="003D6F84" w:rsidRDefault="006352BE" w:rsidP="00900EAB">
      <w:r w:rsidRPr="003D6F84">
        <w:t>Once your application has been built, it should start automatically in your smartphon</w:t>
      </w:r>
      <w:r w:rsidR="001B27EC" w:rsidRPr="003D6F84">
        <w:t>e.</w:t>
      </w:r>
      <w:r w:rsidR="005048D1" w:rsidRPr="003D6F84">
        <w:t xml:space="preserve"> </w:t>
      </w:r>
      <w:r w:rsidR="00EC7A2C" w:rsidRPr="003D6F84">
        <w:t>Y</w:t>
      </w:r>
      <w:r w:rsidR="005B3386" w:rsidRPr="003D6F84">
        <w:t xml:space="preserve">ou might need to enable USB debugging when USB is connected in the phone </w:t>
      </w:r>
      <w:proofErr w:type="gramStart"/>
      <w:r w:rsidR="005B3386" w:rsidRPr="003D6F84">
        <w:t>Settings</w:t>
      </w:r>
      <w:r w:rsidR="009712E2">
        <w:t>,</w:t>
      </w:r>
      <w:r w:rsidR="005048D1" w:rsidRPr="003D6F84">
        <w:t xml:space="preserve"> in case</w:t>
      </w:r>
      <w:proofErr w:type="gramEnd"/>
      <w:r w:rsidR="005048D1" w:rsidRPr="003D6F84">
        <w:t xml:space="preserve"> you have not done while doing the other labs</w:t>
      </w:r>
      <w:r w:rsidR="005B3386" w:rsidRPr="003D6F84">
        <w:t>.</w:t>
      </w:r>
    </w:p>
    <w:p w14:paraId="6DEA118E" w14:textId="5BF577B1" w:rsidR="009F79F1" w:rsidRPr="003D6F84" w:rsidRDefault="001B27EC" w:rsidP="00900EAB">
      <w:r w:rsidRPr="003D6F84">
        <w:t xml:space="preserve">Since </w:t>
      </w:r>
      <w:proofErr w:type="gramStart"/>
      <w:r w:rsidR="006352BE" w:rsidRPr="003D6F84">
        <w:t>it’s</w:t>
      </w:r>
      <w:proofErr w:type="gramEnd"/>
      <w:r w:rsidR="006352BE" w:rsidRPr="003D6F84">
        <w:t xml:space="preserve"> the first time </w:t>
      </w:r>
      <w:r w:rsidRPr="003D6F84">
        <w:t xml:space="preserve">launching this application, </w:t>
      </w:r>
      <w:r w:rsidR="006352BE" w:rsidRPr="003D6F84">
        <w:t xml:space="preserve">it will ask </w:t>
      </w:r>
      <w:r w:rsidR="00FD20BC" w:rsidRPr="003D6F84">
        <w:t>for permission</w:t>
      </w:r>
      <w:r w:rsidR="003F78CA" w:rsidRPr="003D6F84">
        <w:t>s</w:t>
      </w:r>
      <w:r w:rsidR="00FD20BC" w:rsidRPr="003D6F84">
        <w:t xml:space="preserve"> to take pictures and record videos</w:t>
      </w:r>
      <w:r w:rsidR="00345C93" w:rsidRPr="003D6F84">
        <w:t>;</w:t>
      </w:r>
      <w:r w:rsidR="00FD20BC" w:rsidRPr="003D6F84">
        <w:t xml:space="preserve"> </w:t>
      </w:r>
      <w:r w:rsidR="003F78CA" w:rsidRPr="003D6F84">
        <w:t>allow</w:t>
      </w:r>
      <w:r w:rsidR="00FD20BC" w:rsidRPr="003D6F84">
        <w:t xml:space="preserve"> it</w:t>
      </w:r>
      <w:r w:rsidR="00345C93" w:rsidRPr="003D6F84">
        <w:t>,</w:t>
      </w:r>
      <w:r w:rsidR="00FD20BC" w:rsidRPr="003D6F84">
        <w:t xml:space="preserve"> </w:t>
      </w:r>
      <w:r w:rsidR="0074103C" w:rsidRPr="003D6F84">
        <w:t xml:space="preserve">and you should be able to see Earth </w:t>
      </w:r>
      <w:r w:rsidR="00DB71C5" w:rsidRPr="003D6F84">
        <w:t>1</w:t>
      </w:r>
      <w:r w:rsidR="0074103C" w:rsidRPr="003D6F84">
        <w:t xml:space="preserve"> meter away from you</w:t>
      </w:r>
      <w:r w:rsidR="005D14AE" w:rsidRPr="003D6F84">
        <w:t xml:space="preserve">. Notice that the </w:t>
      </w:r>
      <w:r w:rsidR="00123CF0" w:rsidRPr="003D6F84">
        <w:t>earth</w:t>
      </w:r>
      <w:r w:rsidR="005D14AE" w:rsidRPr="003D6F84">
        <w:t xml:space="preserve"> should keep its position when moving around </w:t>
      </w:r>
      <w:r w:rsidR="00655B6F" w:rsidRPr="003D6F84">
        <w:t xml:space="preserve">the </w:t>
      </w:r>
      <w:r w:rsidR="005D14AE" w:rsidRPr="003D6F84">
        <w:t>environment</w:t>
      </w:r>
      <w:r w:rsidR="00CF7828" w:rsidRPr="003D6F84">
        <w:t>.</w:t>
      </w:r>
    </w:p>
    <w:p w14:paraId="0A2AE913" w14:textId="550C3B3B" w:rsidR="00A2624D" w:rsidRPr="003D6F84" w:rsidRDefault="00034264" w:rsidP="00900EAB">
      <w:r w:rsidRPr="003D6F84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1FE3C80B" wp14:editId="55A4EEEB">
            <wp:simplePos x="0" y="0"/>
            <wp:positionH relativeFrom="margin">
              <wp:posOffset>3843655</wp:posOffset>
            </wp:positionH>
            <wp:positionV relativeFrom="paragraph">
              <wp:posOffset>10795</wp:posOffset>
            </wp:positionV>
            <wp:extent cx="1887855" cy="3880485"/>
            <wp:effectExtent l="0" t="0" r="0" b="571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855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75648" behindDoc="0" locked="0" layoutInCell="1" allowOverlap="1" wp14:anchorId="6D7BB7B4" wp14:editId="336E9F0A">
            <wp:simplePos x="0" y="0"/>
            <wp:positionH relativeFrom="margin">
              <wp:posOffset>1911985</wp:posOffset>
            </wp:positionH>
            <wp:positionV relativeFrom="paragraph">
              <wp:posOffset>27940</wp:posOffset>
            </wp:positionV>
            <wp:extent cx="1885315" cy="3874770"/>
            <wp:effectExtent l="0" t="0" r="635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315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74624" behindDoc="0" locked="0" layoutInCell="1" allowOverlap="1" wp14:anchorId="6F4ECCC8" wp14:editId="35D80B2A">
            <wp:simplePos x="0" y="0"/>
            <wp:positionH relativeFrom="margin">
              <wp:posOffset>0</wp:posOffset>
            </wp:positionH>
            <wp:positionV relativeFrom="paragraph">
              <wp:posOffset>44450</wp:posOffset>
            </wp:positionV>
            <wp:extent cx="1884680" cy="3851275"/>
            <wp:effectExtent l="0" t="0" r="127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582"/>
                    <a:stretch/>
                  </pic:blipFill>
                  <pic:spPr bwMode="auto">
                    <a:xfrm>
                      <a:off x="0" y="0"/>
                      <a:ext cx="1884680" cy="385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CFA55" w14:textId="4D5F1DEF" w:rsidR="00A2624D" w:rsidRPr="003D6F84" w:rsidRDefault="00A2624D" w:rsidP="00900EAB"/>
    <w:p w14:paraId="4E2DDFC9" w14:textId="50EEFBA2" w:rsidR="00A2624D" w:rsidRPr="003D6F84" w:rsidRDefault="00A2624D" w:rsidP="00900EAB"/>
    <w:p w14:paraId="7B3858FA" w14:textId="3BBA7AF0" w:rsidR="00A2624D" w:rsidRPr="003D6F84" w:rsidRDefault="00A2624D" w:rsidP="00900EAB"/>
    <w:p w14:paraId="7C0B166F" w14:textId="5068AAF1" w:rsidR="00A2624D" w:rsidRPr="003D6F84" w:rsidRDefault="00A2624D" w:rsidP="00900EAB"/>
    <w:p w14:paraId="5A72BAE3" w14:textId="7E788069" w:rsidR="00A2624D" w:rsidRPr="003D6F84" w:rsidRDefault="00A2624D" w:rsidP="00900EAB"/>
    <w:p w14:paraId="6FE33633" w14:textId="7AA33EAE" w:rsidR="00A2624D" w:rsidRPr="003D6F84" w:rsidRDefault="00A2624D" w:rsidP="00900EAB"/>
    <w:p w14:paraId="63A898AA" w14:textId="55F58A8C" w:rsidR="00A2624D" w:rsidRPr="003D6F84" w:rsidRDefault="00A2624D" w:rsidP="00900EAB"/>
    <w:p w14:paraId="47D10010" w14:textId="37FC5289" w:rsidR="00A2624D" w:rsidRPr="003D6F84" w:rsidRDefault="00A2624D" w:rsidP="00900EAB"/>
    <w:p w14:paraId="65F71ABF" w14:textId="53CA0E71" w:rsidR="00A2624D" w:rsidRPr="003D6F84" w:rsidRDefault="00A2624D" w:rsidP="00900EAB"/>
    <w:p w14:paraId="0998E4F6" w14:textId="49947806" w:rsidR="00A2624D" w:rsidRPr="003D6F84" w:rsidRDefault="00A2624D" w:rsidP="00900EAB"/>
    <w:p w14:paraId="5FCD6308" w14:textId="655D167A" w:rsidR="00A2624D" w:rsidRPr="003D6F84" w:rsidRDefault="00A2624D" w:rsidP="00900EAB"/>
    <w:p w14:paraId="3EDED906" w14:textId="063888E2" w:rsidR="00A2624D" w:rsidRPr="003D6F84" w:rsidRDefault="00A2624D" w:rsidP="00900EAB"/>
    <w:p w14:paraId="41E80770" w14:textId="78F5B756" w:rsidR="00A2624D" w:rsidRPr="003D6F84" w:rsidRDefault="00A2624D" w:rsidP="00900EAB"/>
    <w:p w14:paraId="05874AE4" w14:textId="16B554DE" w:rsidR="00034264" w:rsidRPr="003D6F84" w:rsidRDefault="00034264">
      <w:r w:rsidRPr="003D6F84">
        <w:br w:type="page"/>
      </w:r>
    </w:p>
    <w:p w14:paraId="1D5679F0" w14:textId="1D38303B" w:rsidR="006D3E69" w:rsidRPr="003D6F84" w:rsidRDefault="00E542AC" w:rsidP="00900EAB">
      <w:pPr>
        <w:pStyle w:val="Heading1"/>
      </w:pPr>
      <w:bookmarkStart w:id="6" w:name="_Toc48740631"/>
      <w:bookmarkStart w:id="7" w:name="_Toc48740663"/>
      <w:bookmarkStart w:id="8" w:name="_Toc49297178"/>
      <w:bookmarkEnd w:id="6"/>
      <w:bookmarkEnd w:id="7"/>
      <w:r w:rsidRPr="003D6F84">
        <w:lastRenderedPageBreak/>
        <w:t xml:space="preserve">Detecting </w:t>
      </w:r>
      <w:r w:rsidR="00B830AF" w:rsidRPr="003D6F84">
        <w:t>P</w:t>
      </w:r>
      <w:r w:rsidRPr="003D6F84">
        <w:t xml:space="preserve">oint </w:t>
      </w:r>
      <w:r w:rsidR="00B830AF" w:rsidRPr="003D6F84">
        <w:t>C</w:t>
      </w:r>
      <w:r w:rsidRPr="003D6F84">
        <w:t>loud</w:t>
      </w:r>
      <w:bookmarkEnd w:id="8"/>
    </w:p>
    <w:p w14:paraId="333BB6C5" w14:textId="0F9F0806" w:rsidR="0024681B" w:rsidRPr="003D6F84" w:rsidRDefault="0024681B" w:rsidP="0024681B">
      <w:r w:rsidRPr="003D6F84">
        <w:t xml:space="preserve">AR foundation allows you to detect </w:t>
      </w:r>
      <w:r w:rsidR="00DF20F2" w:rsidRPr="003D6F84">
        <w:t>P</w:t>
      </w:r>
      <w:r w:rsidRPr="003D6F84">
        <w:t>oint</w:t>
      </w:r>
      <w:r w:rsidR="003470E5" w:rsidRPr="003D6F84">
        <w:t xml:space="preserve"> </w:t>
      </w:r>
      <w:r w:rsidR="00DF20F2" w:rsidRPr="003D6F84">
        <w:t>C</w:t>
      </w:r>
      <w:r w:rsidR="003470E5" w:rsidRPr="003D6F84">
        <w:t>loud</w:t>
      </w:r>
      <w:r w:rsidR="00532421" w:rsidRPr="003D6F84">
        <w:t xml:space="preserve"> </w:t>
      </w:r>
      <w:r w:rsidR="00532421" w:rsidRPr="003D6F84">
        <w:rPr>
          <w:color w:val="auto"/>
        </w:rPr>
        <w:t xml:space="preserve">(a point cloud is a set of data points in </w:t>
      </w:r>
      <w:r w:rsidR="00387567" w:rsidRPr="003D6F84">
        <w:rPr>
          <w:color w:val="auto"/>
        </w:rPr>
        <w:t xml:space="preserve">a </w:t>
      </w:r>
      <w:r w:rsidR="00532421" w:rsidRPr="003D6F84">
        <w:rPr>
          <w:color w:val="auto"/>
        </w:rPr>
        <w:t>space</w:t>
      </w:r>
      <w:r w:rsidR="00D47061" w:rsidRPr="003D6F84">
        <w:rPr>
          <w:color w:val="auto"/>
        </w:rPr>
        <w:t xml:space="preserve"> </w:t>
      </w:r>
      <w:r w:rsidR="000B69E1" w:rsidRPr="003D6F84">
        <w:rPr>
          <w:color w:val="auto"/>
        </w:rPr>
        <w:t xml:space="preserve">as a result of </w:t>
      </w:r>
      <w:r w:rsidR="00311B8D" w:rsidRPr="003D6F84">
        <w:rPr>
          <w:color w:val="auto"/>
        </w:rPr>
        <w:t>the</w:t>
      </w:r>
      <w:r w:rsidR="00F36FF2" w:rsidRPr="003D6F84">
        <w:rPr>
          <w:color w:val="auto"/>
        </w:rPr>
        <w:t xml:space="preserve"> reconstruction of </w:t>
      </w:r>
      <w:r w:rsidR="00D74ABA" w:rsidRPr="003D6F84">
        <w:rPr>
          <w:color w:val="auto"/>
        </w:rPr>
        <w:t>an</w:t>
      </w:r>
      <w:r w:rsidR="00F36FF2" w:rsidRPr="003D6F84">
        <w:rPr>
          <w:color w:val="auto"/>
        </w:rPr>
        <w:t xml:space="preserve"> environment </w:t>
      </w:r>
      <w:r w:rsidR="00D47061" w:rsidRPr="003D6F84">
        <w:rPr>
          <w:color w:val="auto"/>
        </w:rPr>
        <w:t xml:space="preserve">that </w:t>
      </w:r>
      <w:r w:rsidR="00F36FF2" w:rsidRPr="003D6F84">
        <w:rPr>
          <w:color w:val="auto"/>
        </w:rPr>
        <w:t xml:space="preserve">will </w:t>
      </w:r>
      <w:r w:rsidR="00D47061" w:rsidRPr="003D6F84">
        <w:rPr>
          <w:color w:val="auto"/>
        </w:rPr>
        <w:t>help us to render an object properly in the real world</w:t>
      </w:r>
      <w:r w:rsidR="00532421" w:rsidRPr="003D6F84">
        <w:rPr>
          <w:color w:val="auto"/>
        </w:rPr>
        <w:t>)</w:t>
      </w:r>
      <w:r w:rsidR="00107AE4" w:rsidRPr="003D6F84">
        <w:rPr>
          <w:color w:val="auto"/>
        </w:rPr>
        <w:t>;</w:t>
      </w:r>
      <w:r w:rsidRPr="003D6F84">
        <w:rPr>
          <w:color w:val="FF0000"/>
        </w:rPr>
        <w:t xml:space="preserve"> </w:t>
      </w:r>
      <w:r w:rsidRPr="003D6F84">
        <w:t>to do this</w:t>
      </w:r>
      <w:r w:rsidR="00107AE4" w:rsidRPr="003D6F84">
        <w:t>,</w:t>
      </w:r>
      <w:r w:rsidRPr="003D6F84">
        <w:t xml:space="preserve"> select your </w:t>
      </w:r>
      <w:r w:rsidRPr="00D15A20">
        <w:rPr>
          <w:b/>
          <w:bCs/>
        </w:rPr>
        <w:t>AR Session Origin</w:t>
      </w:r>
      <w:r w:rsidRPr="003D6F84">
        <w:t xml:space="preserve"> &gt; </w:t>
      </w:r>
      <w:r w:rsidR="00902C49" w:rsidRPr="00D15A20">
        <w:rPr>
          <w:b/>
          <w:bCs/>
        </w:rPr>
        <w:t>Add component</w:t>
      </w:r>
      <w:r w:rsidR="00922CBA" w:rsidRPr="00D15A20">
        <w:rPr>
          <w:b/>
          <w:bCs/>
        </w:rPr>
        <w:t xml:space="preserve"> (in Inspector tab)</w:t>
      </w:r>
      <w:r w:rsidR="00902C49" w:rsidRPr="003D6F84">
        <w:t xml:space="preserve"> &gt; </w:t>
      </w:r>
      <w:r w:rsidR="00902C49" w:rsidRPr="00D15A20">
        <w:rPr>
          <w:b/>
          <w:bCs/>
        </w:rPr>
        <w:t>Search for AR Point Cloud Man</w:t>
      </w:r>
      <w:r w:rsidR="00E17B3C" w:rsidRPr="00D15A20">
        <w:rPr>
          <w:b/>
          <w:bCs/>
        </w:rPr>
        <w:t>a</w:t>
      </w:r>
      <w:r w:rsidR="00902C49" w:rsidRPr="00D15A20">
        <w:rPr>
          <w:b/>
          <w:bCs/>
        </w:rPr>
        <w:t xml:space="preserve">ger and click </w:t>
      </w:r>
      <w:r w:rsidR="00061900" w:rsidRPr="00D15A20">
        <w:rPr>
          <w:b/>
          <w:bCs/>
        </w:rPr>
        <w:t xml:space="preserve">on </w:t>
      </w:r>
      <w:r w:rsidR="00902C49" w:rsidRPr="00D15A20">
        <w:rPr>
          <w:b/>
          <w:bCs/>
        </w:rPr>
        <w:t>it</w:t>
      </w:r>
      <w:r w:rsidR="00061900" w:rsidRPr="003D6F84">
        <w:t>.</w:t>
      </w:r>
    </w:p>
    <w:p w14:paraId="552EDE42" w14:textId="038F473F" w:rsidR="00902C49" w:rsidRPr="003D6F84" w:rsidRDefault="00902C49" w:rsidP="0024681B">
      <w:r w:rsidRPr="003D6F84">
        <w:rPr>
          <w:noProof/>
        </w:rPr>
        <w:drawing>
          <wp:anchor distT="0" distB="0" distL="114300" distR="114300" simplePos="0" relativeHeight="251680768" behindDoc="0" locked="0" layoutInCell="1" allowOverlap="1" wp14:anchorId="18C5B27B" wp14:editId="3C311D81">
            <wp:simplePos x="0" y="0"/>
            <wp:positionH relativeFrom="margin">
              <wp:posOffset>1790700</wp:posOffset>
            </wp:positionH>
            <wp:positionV relativeFrom="paragraph">
              <wp:posOffset>105410</wp:posOffset>
            </wp:positionV>
            <wp:extent cx="2936859" cy="255270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1292"/>
                    <a:stretch/>
                  </pic:blipFill>
                  <pic:spPr bwMode="auto">
                    <a:xfrm>
                      <a:off x="0" y="0"/>
                      <a:ext cx="2946375" cy="2560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  </w:t>
      </w:r>
    </w:p>
    <w:p w14:paraId="48E63E16" w14:textId="0580CF25" w:rsidR="00902C49" w:rsidRPr="003D6F84" w:rsidRDefault="00902C49" w:rsidP="0024681B"/>
    <w:p w14:paraId="4E1DD2AF" w14:textId="69AA01C0" w:rsidR="00902C49" w:rsidRPr="003D6F84" w:rsidRDefault="00902C49" w:rsidP="0024681B"/>
    <w:p w14:paraId="4B5B2B47" w14:textId="09825A09" w:rsidR="00902C49" w:rsidRPr="003D6F84" w:rsidRDefault="00902C49" w:rsidP="0024681B"/>
    <w:p w14:paraId="7BD1B891" w14:textId="6D95E172" w:rsidR="00902C49" w:rsidRPr="003D6F84" w:rsidRDefault="00902C49" w:rsidP="0024681B"/>
    <w:p w14:paraId="70D5CB7C" w14:textId="54EC3680" w:rsidR="00902C49" w:rsidRPr="003D6F84" w:rsidRDefault="00902C49" w:rsidP="0024681B"/>
    <w:p w14:paraId="04F3C06B" w14:textId="121A45E2" w:rsidR="00902C49" w:rsidRPr="003D6F84" w:rsidRDefault="00902C49" w:rsidP="0024681B"/>
    <w:p w14:paraId="29C5CC53" w14:textId="192DCE47" w:rsidR="00325887" w:rsidRPr="003D6F84" w:rsidRDefault="00325887" w:rsidP="0024681B"/>
    <w:p w14:paraId="10B98547" w14:textId="77777777" w:rsidR="00892E3A" w:rsidRPr="003D6F84" w:rsidRDefault="00892E3A" w:rsidP="0024681B"/>
    <w:p w14:paraId="3EC06072" w14:textId="77777777" w:rsidR="00892E3A" w:rsidRPr="003D6F84" w:rsidRDefault="00892E3A" w:rsidP="0024681B"/>
    <w:p w14:paraId="3B471CC6" w14:textId="1BDEF5AF" w:rsidR="00325887" w:rsidRPr="003D6F84" w:rsidRDefault="00325887" w:rsidP="0024681B">
      <w:r w:rsidRPr="003D6F84">
        <w:t>To visualize</w:t>
      </w:r>
      <w:r w:rsidR="00FE4849" w:rsidRPr="003D6F84">
        <w:t xml:space="preserve"> </w:t>
      </w:r>
      <w:r w:rsidR="00A83836" w:rsidRPr="003D6F84">
        <w:t>this,</w:t>
      </w:r>
      <w:r w:rsidRPr="003D6F84">
        <w:t xml:space="preserve"> we will need to add a </w:t>
      </w:r>
      <w:r w:rsidR="00FE4849" w:rsidRPr="003D6F84">
        <w:t xml:space="preserve">prefab; </w:t>
      </w:r>
      <w:r w:rsidR="008A3D88" w:rsidRPr="00D15A20">
        <w:rPr>
          <w:b/>
          <w:bCs/>
        </w:rPr>
        <w:t>right-</w:t>
      </w:r>
      <w:r w:rsidR="00FE4849" w:rsidRPr="00D15A20">
        <w:rPr>
          <w:b/>
          <w:bCs/>
        </w:rPr>
        <w:t>click in the hierarchy window</w:t>
      </w:r>
      <w:r w:rsidR="00D15A20">
        <w:t xml:space="preserve"> </w:t>
      </w:r>
      <w:r w:rsidR="00FE4849" w:rsidRPr="003D6F84">
        <w:t xml:space="preserve">&gt; </w:t>
      </w:r>
      <w:r w:rsidR="00FE4849" w:rsidRPr="00D15A20">
        <w:rPr>
          <w:b/>
          <w:bCs/>
        </w:rPr>
        <w:t xml:space="preserve">XR </w:t>
      </w:r>
      <w:r w:rsidR="00FE4849" w:rsidRPr="003D6F84">
        <w:t xml:space="preserve">&gt; </w:t>
      </w:r>
      <w:r w:rsidR="00FE4849" w:rsidRPr="00D15A20">
        <w:rPr>
          <w:b/>
          <w:bCs/>
        </w:rPr>
        <w:t>AR Default Point Cloud</w:t>
      </w:r>
      <w:r w:rsidR="00CF7828" w:rsidRPr="003D6F84">
        <w:t>.</w:t>
      </w:r>
    </w:p>
    <w:p w14:paraId="2031E8E4" w14:textId="0F332CC0" w:rsidR="00FE4849" w:rsidRPr="003D6F84" w:rsidRDefault="00245A07" w:rsidP="0024681B">
      <w:r w:rsidRPr="003D6F84">
        <w:rPr>
          <w:noProof/>
        </w:rPr>
        <w:drawing>
          <wp:anchor distT="0" distB="0" distL="114300" distR="114300" simplePos="0" relativeHeight="251681792" behindDoc="0" locked="0" layoutInCell="1" allowOverlap="1" wp14:anchorId="2454F48F" wp14:editId="4345B022">
            <wp:simplePos x="0" y="0"/>
            <wp:positionH relativeFrom="column">
              <wp:posOffset>3336892</wp:posOffset>
            </wp:positionH>
            <wp:positionV relativeFrom="paragraph">
              <wp:posOffset>826149</wp:posOffset>
            </wp:positionV>
            <wp:extent cx="2178175" cy="2024027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175" cy="2024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3836" w:rsidRPr="003D6F84">
        <w:rPr>
          <w:noProof/>
        </w:rPr>
        <w:drawing>
          <wp:inline distT="0" distB="0" distL="0" distR="0" wp14:anchorId="1D039968" wp14:editId="6382F31F">
            <wp:extent cx="3152775" cy="3946476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r="82846" b="33194"/>
                    <a:stretch/>
                  </pic:blipFill>
                  <pic:spPr bwMode="auto">
                    <a:xfrm>
                      <a:off x="0" y="0"/>
                      <a:ext cx="3165900" cy="396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6F84">
        <w:t xml:space="preserve"> </w:t>
      </w:r>
    </w:p>
    <w:p w14:paraId="4F36E67F" w14:textId="77777777" w:rsidR="00892E3A" w:rsidRPr="003D6F84" w:rsidRDefault="00892E3A" w:rsidP="0024681B"/>
    <w:p w14:paraId="3A9AA33B" w14:textId="0AEE82A2" w:rsidR="00245A07" w:rsidRPr="003D6F84" w:rsidRDefault="00245A07" w:rsidP="0024681B">
      <w:r w:rsidRPr="003D6F84">
        <w:t xml:space="preserve">Open the Prefabs folder and drag the AR Default Point </w:t>
      </w:r>
      <w:r w:rsidR="00484D84" w:rsidRPr="003D6F84">
        <w:t>C</w:t>
      </w:r>
      <w:r w:rsidRPr="003D6F84">
        <w:t xml:space="preserve">loud GameObject </w:t>
      </w:r>
      <w:r w:rsidR="00573EC5" w:rsidRPr="003D6F84">
        <w:t xml:space="preserve">in the </w:t>
      </w:r>
      <w:r w:rsidR="0061532E" w:rsidRPr="003D6F84">
        <w:t>h</w:t>
      </w:r>
      <w:r w:rsidR="00573EC5" w:rsidRPr="003D6F84">
        <w:t xml:space="preserve">ierarchy </w:t>
      </w:r>
      <w:r w:rsidR="0061532E" w:rsidRPr="003D6F84">
        <w:t>window</w:t>
      </w:r>
      <w:r w:rsidR="00573EC5" w:rsidRPr="003D6F84">
        <w:t xml:space="preserve"> </w:t>
      </w:r>
      <w:r w:rsidRPr="003D6F84">
        <w:t>into</w:t>
      </w:r>
      <w:r w:rsidR="007B22A0" w:rsidRPr="003D6F84">
        <w:t xml:space="preserve"> the Prefab</w:t>
      </w:r>
      <w:r w:rsidR="0061532E" w:rsidRPr="003D6F84">
        <w:t>s</w:t>
      </w:r>
      <w:r w:rsidR="007B22A0" w:rsidRPr="003D6F84">
        <w:t xml:space="preserve"> folder so that </w:t>
      </w:r>
      <w:r w:rsidRPr="003D6F84">
        <w:t>it generate</w:t>
      </w:r>
      <w:r w:rsidR="007B22A0" w:rsidRPr="003D6F84">
        <w:t>s</w:t>
      </w:r>
      <w:r w:rsidRPr="003D6F84">
        <w:t xml:space="preserve"> a prefab</w:t>
      </w:r>
      <w:r w:rsidR="004A5AFC" w:rsidRPr="003D6F84">
        <w:t xml:space="preserve"> of this</w:t>
      </w:r>
      <w:r w:rsidR="00524596" w:rsidRPr="003D6F84">
        <w:t>.</w:t>
      </w:r>
    </w:p>
    <w:p w14:paraId="35C3C163" w14:textId="3AC3FD97" w:rsidR="00245A07" w:rsidRPr="003D6F84" w:rsidRDefault="00245A07" w:rsidP="0024681B">
      <w:r w:rsidRPr="003D6F84">
        <w:rPr>
          <w:noProof/>
        </w:rPr>
        <w:drawing>
          <wp:anchor distT="0" distB="0" distL="114300" distR="114300" simplePos="0" relativeHeight="251682816" behindDoc="0" locked="0" layoutInCell="1" allowOverlap="1" wp14:anchorId="0AE68D9A" wp14:editId="31B5E63F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295775" cy="1203325"/>
            <wp:effectExtent l="0" t="0" r="9525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9" r="1029"/>
                    <a:stretch/>
                  </pic:blipFill>
                  <pic:spPr bwMode="auto">
                    <a:xfrm>
                      <a:off x="0" y="0"/>
                      <a:ext cx="4295775" cy="1203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F5988A" w14:textId="7FDC496A" w:rsidR="00FE4849" w:rsidRPr="003D6F84" w:rsidRDefault="00245A07" w:rsidP="0024681B">
      <w:r w:rsidRPr="003D6F84">
        <w:t xml:space="preserve">  </w:t>
      </w:r>
    </w:p>
    <w:p w14:paraId="40F96011" w14:textId="39E7500E" w:rsidR="00245A07" w:rsidRPr="003D6F84" w:rsidRDefault="00245A07" w:rsidP="0024681B"/>
    <w:p w14:paraId="387D02C9" w14:textId="77777777" w:rsidR="00892E3A" w:rsidRPr="003D6F84" w:rsidRDefault="00892E3A" w:rsidP="0024681B"/>
    <w:p w14:paraId="795DA014" w14:textId="77777777" w:rsidR="00892E3A" w:rsidRPr="003D6F84" w:rsidRDefault="00892E3A" w:rsidP="0024681B"/>
    <w:p w14:paraId="6C44C82C" w14:textId="45131757" w:rsidR="00484D84" w:rsidRPr="003D6F84" w:rsidRDefault="00484D84" w:rsidP="0024681B">
      <w:r w:rsidRPr="003D6F84">
        <w:t xml:space="preserve">Delete the AR Default Point Cloud </w:t>
      </w:r>
      <w:r w:rsidR="00BA79B4" w:rsidRPr="003D6F84">
        <w:t>prefab from</w:t>
      </w:r>
      <w:r w:rsidR="00DD25BE" w:rsidRPr="003D6F84">
        <w:t xml:space="preserve"> the</w:t>
      </w:r>
      <w:r w:rsidR="00BA79B4" w:rsidRPr="003D6F84">
        <w:t xml:space="preserve"> hierarchy window </w:t>
      </w:r>
      <w:r w:rsidRPr="003D6F84">
        <w:t>and add the generated prefab into the AR Point Cloud Manager Script</w:t>
      </w:r>
      <w:r w:rsidR="00524596" w:rsidRPr="003D6F84">
        <w:t>.</w:t>
      </w:r>
      <w:r w:rsidR="00C0526E" w:rsidRPr="003D6F84">
        <w:t xml:space="preserve"> </w:t>
      </w:r>
      <w:r w:rsidR="00C0526E" w:rsidRPr="003D6F84">
        <w:rPr>
          <w:color w:val="auto"/>
        </w:rPr>
        <w:t>You could do this by either dragging the prefab into the field or click</w:t>
      </w:r>
      <w:r w:rsidR="009712E2">
        <w:rPr>
          <w:color w:val="auto"/>
        </w:rPr>
        <w:t>ing</w:t>
      </w:r>
      <w:r w:rsidR="00C0526E" w:rsidRPr="003D6F84">
        <w:rPr>
          <w:color w:val="auto"/>
        </w:rPr>
        <w:t xml:space="preserve"> on the drop</w:t>
      </w:r>
      <w:r w:rsidR="003442CD" w:rsidRPr="003D6F84">
        <w:rPr>
          <w:color w:val="auto"/>
        </w:rPr>
        <w:t>-</w:t>
      </w:r>
      <w:r w:rsidR="00C0526E" w:rsidRPr="003D6F84">
        <w:rPr>
          <w:color w:val="auto"/>
        </w:rPr>
        <w:t xml:space="preserve">down menu of </w:t>
      </w:r>
      <w:r w:rsidR="00C0526E" w:rsidRPr="00D15A20">
        <w:rPr>
          <w:b/>
          <w:bCs/>
          <w:color w:val="auto"/>
        </w:rPr>
        <w:t>Point Cloud prefab option</w:t>
      </w:r>
      <w:r w:rsidR="00C0526E" w:rsidRPr="003D6F84">
        <w:rPr>
          <w:color w:val="auto"/>
        </w:rPr>
        <w:t xml:space="preserve"> &gt; </w:t>
      </w:r>
      <w:r w:rsidR="00C0526E" w:rsidRPr="00D15A20">
        <w:rPr>
          <w:b/>
          <w:bCs/>
          <w:color w:val="auto"/>
        </w:rPr>
        <w:t>Select Assets</w:t>
      </w:r>
      <w:r w:rsidR="00C0526E" w:rsidRPr="003D6F84">
        <w:rPr>
          <w:color w:val="auto"/>
        </w:rPr>
        <w:t xml:space="preserve"> &gt; </w:t>
      </w:r>
      <w:r w:rsidR="00BA2554" w:rsidRPr="00D15A20">
        <w:rPr>
          <w:b/>
          <w:bCs/>
          <w:color w:val="auto"/>
        </w:rPr>
        <w:t xml:space="preserve">Select </w:t>
      </w:r>
      <w:r w:rsidR="00C0526E" w:rsidRPr="00D15A20">
        <w:rPr>
          <w:b/>
          <w:bCs/>
          <w:color w:val="auto"/>
        </w:rPr>
        <w:t>AR Default Point Cloud</w:t>
      </w:r>
      <w:r w:rsidR="00C0526E" w:rsidRPr="003D6F84">
        <w:rPr>
          <w:color w:val="auto"/>
        </w:rPr>
        <w:t>.</w:t>
      </w:r>
    </w:p>
    <w:p w14:paraId="45A2B4ED" w14:textId="63E5C1CF" w:rsidR="00245A07" w:rsidRPr="003D6F84" w:rsidRDefault="00BA79B4" w:rsidP="0024681B"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1507268" wp14:editId="2A4ECDA3">
                <wp:simplePos x="0" y="0"/>
                <wp:positionH relativeFrom="margin">
                  <wp:posOffset>2922905</wp:posOffset>
                </wp:positionH>
                <wp:positionV relativeFrom="paragraph">
                  <wp:posOffset>17780</wp:posOffset>
                </wp:positionV>
                <wp:extent cx="2782274" cy="2493521"/>
                <wp:effectExtent l="0" t="0" r="0" b="2540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2274" cy="2493521"/>
                          <a:chOff x="0" y="0"/>
                          <a:chExt cx="3002280" cy="2644775"/>
                        </a:xfrm>
                      </wpg:grpSpPr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22" r="748"/>
                          <a:stretch/>
                        </pic:blipFill>
                        <pic:spPr bwMode="auto">
                          <a:xfrm>
                            <a:off x="0" y="0"/>
                            <a:ext cx="3002280" cy="264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" name="Rectangle 53"/>
                        <wps:cNvSpPr/>
                        <wps:spPr>
                          <a:xfrm>
                            <a:off x="0" y="2110683"/>
                            <a:ext cx="2963206" cy="11687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CDFA33" id="Group 54" o:spid="_x0000_s1026" style="position:absolute;margin-left:230.15pt;margin-top:1.4pt;width:219.1pt;height:196.35pt;z-index:251685888;mso-position-horizontal-relative:margin;mso-width-relative:margin;mso-height-relative:margin" coordsize="30022,26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">
                <v:shape id="Picture 52" o:spid="_x0000_s1027" type="#_x0000_t75" style="position:absolute;width:30022;height:264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">
                  <v:imagedata r:id="rId62" o:title="" croptop="1325f" cropright="490f"/>
                </v:shape>
                <v:rect id="Rectangle 53" o:spid="_x0000_s1028" style="position:absolute;top:21106;width:29632;height:11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" filled="f" strokecolor="black [3200]" strokeweight="1pt"/>
                <w10:wrap anchorx="margin"/>
              </v:group>
            </w:pict>
          </mc:Fallback>
        </mc:AlternateContent>
      </w:r>
      <w:r w:rsidR="00484D84" w:rsidRPr="003D6F84">
        <w:t xml:space="preserve"> </w:t>
      </w:r>
      <w:r w:rsidRPr="003D6F84">
        <w:t xml:space="preserve">  </w:t>
      </w:r>
    </w:p>
    <w:p w14:paraId="3B7EC613" w14:textId="2C0E7108" w:rsidR="00BA79B4" w:rsidRPr="003D6F84" w:rsidRDefault="008A3D88" w:rsidP="0024681B">
      <w:r w:rsidRPr="003D6F84">
        <w:rPr>
          <w:noProof/>
        </w:rPr>
        <w:drawing>
          <wp:anchor distT="0" distB="0" distL="114300" distR="114300" simplePos="0" relativeHeight="251686912" behindDoc="0" locked="0" layoutInCell="1" allowOverlap="1" wp14:anchorId="7001994E" wp14:editId="2C33BC62">
            <wp:simplePos x="0" y="0"/>
            <wp:positionH relativeFrom="column">
              <wp:posOffset>581025</wp:posOffset>
            </wp:positionH>
            <wp:positionV relativeFrom="paragraph">
              <wp:posOffset>13970</wp:posOffset>
            </wp:positionV>
            <wp:extent cx="2071107" cy="1485249"/>
            <wp:effectExtent l="0" t="0" r="5715" b="127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6"/>
                    <a:stretch/>
                  </pic:blipFill>
                  <pic:spPr bwMode="auto">
                    <a:xfrm>
                      <a:off x="0" y="0"/>
                      <a:ext cx="2071107" cy="1485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1F969" w14:textId="6B1BFEE4" w:rsidR="00BA79B4" w:rsidRPr="003D6F84" w:rsidRDefault="00BA79B4" w:rsidP="0024681B"/>
    <w:p w14:paraId="50691302" w14:textId="6080846B" w:rsidR="00BA79B4" w:rsidRPr="003D6F84" w:rsidRDefault="00BA79B4" w:rsidP="0024681B"/>
    <w:p w14:paraId="44900B4C" w14:textId="1A13B044" w:rsidR="00BA79B4" w:rsidRPr="003D6F84" w:rsidRDefault="00BA79B4" w:rsidP="0024681B"/>
    <w:p w14:paraId="6DCA5E1A" w14:textId="770CF29B" w:rsidR="00BA79B4" w:rsidRPr="003D6F84" w:rsidRDefault="00BA79B4" w:rsidP="0024681B"/>
    <w:p w14:paraId="2EBBFA9F" w14:textId="741A52AE" w:rsidR="00BA79B4" w:rsidRPr="003D6F84" w:rsidRDefault="00BA79B4" w:rsidP="0024681B"/>
    <w:p w14:paraId="68FD60BA" w14:textId="1F28C507" w:rsidR="00BA79B4" w:rsidRPr="003D6F84" w:rsidRDefault="00BA79B4" w:rsidP="0024681B"/>
    <w:p w14:paraId="25B205D9" w14:textId="632116B3" w:rsidR="00BA79B4" w:rsidRPr="003D6F84" w:rsidRDefault="00BA79B4" w:rsidP="0024681B"/>
    <w:p w14:paraId="779F7011" w14:textId="473F95E9" w:rsidR="00BA79B4" w:rsidRPr="003D6F84" w:rsidRDefault="00BA79B4" w:rsidP="0024681B"/>
    <w:p w14:paraId="70CFA254" w14:textId="7E3D3F93" w:rsidR="00BA79B4" w:rsidRPr="003D6F84" w:rsidRDefault="001B44AD" w:rsidP="0024681B">
      <w:r w:rsidRPr="003D6F84">
        <w:t>Save your scene (CTRL + s)</w:t>
      </w:r>
      <w:r w:rsidR="00860B16" w:rsidRPr="003D6F84">
        <w:t>. Connect your phone to your computer</w:t>
      </w:r>
      <w:r w:rsidR="00807EB5" w:rsidRPr="003D6F84">
        <w:t>,</w:t>
      </w:r>
      <w:r w:rsidR="00860B16" w:rsidRPr="003D6F84">
        <w:t xml:space="preserve"> and in Unity, </w:t>
      </w:r>
      <w:r w:rsidRPr="003D6F84">
        <w:t xml:space="preserve">go to </w:t>
      </w:r>
      <w:r w:rsidRPr="00D15A20">
        <w:rPr>
          <w:b/>
          <w:bCs/>
        </w:rPr>
        <w:t>File</w:t>
      </w:r>
      <w:r w:rsidRPr="003D6F84">
        <w:t xml:space="preserve"> &gt; </w:t>
      </w:r>
      <w:r w:rsidRPr="00D15A20">
        <w:rPr>
          <w:b/>
          <w:bCs/>
        </w:rPr>
        <w:t>Build and Ru</w:t>
      </w:r>
      <w:r w:rsidR="005C6E76" w:rsidRPr="00D15A20">
        <w:rPr>
          <w:b/>
          <w:bCs/>
        </w:rPr>
        <w:t>n</w:t>
      </w:r>
      <w:r w:rsidRPr="003D6F84">
        <w:t>.</w:t>
      </w:r>
      <w:r w:rsidR="008A3D88" w:rsidRPr="003D6F84">
        <w:t xml:space="preserve"> </w:t>
      </w:r>
      <w:r w:rsidR="00B7605A" w:rsidRPr="003D6F84">
        <w:t xml:space="preserve">When running your </w:t>
      </w:r>
      <w:r w:rsidR="00BC2D1D" w:rsidRPr="003D6F84">
        <w:t>application,</w:t>
      </w:r>
      <w:r w:rsidR="00B7605A" w:rsidRPr="003D6F84">
        <w:t xml:space="preserve"> you will be able to observe Point Clouds around your environment</w:t>
      </w:r>
      <w:r w:rsidR="00CF7828" w:rsidRPr="003D6F84">
        <w:t>.</w:t>
      </w:r>
    </w:p>
    <w:p w14:paraId="5E68389A" w14:textId="42C9DD99" w:rsidR="000E621F" w:rsidRPr="003D6F84" w:rsidRDefault="008A3D88" w:rsidP="0024681B">
      <w:r w:rsidRPr="003D6F84">
        <w:rPr>
          <w:noProof/>
        </w:rPr>
        <w:drawing>
          <wp:anchor distT="0" distB="0" distL="114300" distR="114300" simplePos="0" relativeHeight="251687936" behindDoc="0" locked="0" layoutInCell="1" allowOverlap="1" wp14:anchorId="4EA00783" wp14:editId="57CED118">
            <wp:simplePos x="0" y="0"/>
            <wp:positionH relativeFrom="margin">
              <wp:posOffset>419100</wp:posOffset>
            </wp:positionH>
            <wp:positionV relativeFrom="paragraph">
              <wp:posOffset>24765</wp:posOffset>
            </wp:positionV>
            <wp:extent cx="1184275" cy="2435225"/>
            <wp:effectExtent l="0" t="0" r="0" b="3175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275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88960" behindDoc="0" locked="0" layoutInCell="1" allowOverlap="1" wp14:anchorId="6B97661A" wp14:editId="34386939">
            <wp:simplePos x="0" y="0"/>
            <wp:positionH relativeFrom="margin">
              <wp:posOffset>2247900</wp:posOffset>
            </wp:positionH>
            <wp:positionV relativeFrom="paragraph">
              <wp:posOffset>38735</wp:posOffset>
            </wp:positionV>
            <wp:extent cx="1189355" cy="2444750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55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89984" behindDoc="0" locked="0" layoutInCell="1" allowOverlap="1" wp14:anchorId="32CB6700" wp14:editId="732991EF">
            <wp:simplePos x="0" y="0"/>
            <wp:positionH relativeFrom="margin">
              <wp:posOffset>4124325</wp:posOffset>
            </wp:positionH>
            <wp:positionV relativeFrom="paragraph">
              <wp:posOffset>43815</wp:posOffset>
            </wp:positionV>
            <wp:extent cx="1184275" cy="2435225"/>
            <wp:effectExtent l="0" t="0" r="0" b="3175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275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DF767" w14:textId="759D05A0" w:rsidR="000E621F" w:rsidRPr="003D6F84" w:rsidRDefault="000E621F" w:rsidP="0024681B"/>
    <w:p w14:paraId="106912D5" w14:textId="2A044075" w:rsidR="000E621F" w:rsidRPr="003D6F84" w:rsidRDefault="000E621F" w:rsidP="0024681B"/>
    <w:p w14:paraId="0029A27F" w14:textId="28240BE0" w:rsidR="000E621F" w:rsidRPr="003D6F84" w:rsidRDefault="000E621F" w:rsidP="0024681B"/>
    <w:p w14:paraId="6794CFC0" w14:textId="52F2D61C" w:rsidR="000E621F" w:rsidRPr="003D6F84" w:rsidRDefault="000E621F" w:rsidP="0024681B"/>
    <w:p w14:paraId="490CD673" w14:textId="0C8BD14C" w:rsidR="000E621F" w:rsidRPr="003D6F84" w:rsidRDefault="000E621F" w:rsidP="0024681B"/>
    <w:p w14:paraId="6AE90A14" w14:textId="09348752" w:rsidR="000E621F" w:rsidRPr="003D6F84" w:rsidRDefault="000E621F" w:rsidP="0024681B"/>
    <w:p w14:paraId="3F38178D" w14:textId="65EC4FFE" w:rsidR="000E621F" w:rsidRPr="003D6F84" w:rsidRDefault="000E621F" w:rsidP="0024681B"/>
    <w:p w14:paraId="70EE9422" w14:textId="0275378F" w:rsidR="000E621F" w:rsidRPr="003D6F84" w:rsidRDefault="00A004B2" w:rsidP="00A004B2">
      <w:pPr>
        <w:pStyle w:val="Heading1"/>
      </w:pPr>
      <w:bookmarkStart w:id="9" w:name="_Toc48740633"/>
      <w:bookmarkStart w:id="10" w:name="_Toc48740665"/>
      <w:bookmarkStart w:id="11" w:name="_Toc48740634"/>
      <w:bookmarkStart w:id="12" w:name="_Toc48740666"/>
      <w:bookmarkStart w:id="13" w:name="_Toc48740635"/>
      <w:bookmarkStart w:id="14" w:name="_Toc48740667"/>
      <w:bookmarkStart w:id="15" w:name="_Toc48740636"/>
      <w:bookmarkStart w:id="16" w:name="_Toc48740668"/>
      <w:bookmarkStart w:id="17" w:name="_Toc48740637"/>
      <w:bookmarkStart w:id="18" w:name="_Toc48740669"/>
      <w:bookmarkStart w:id="19" w:name="_Toc48740638"/>
      <w:bookmarkStart w:id="20" w:name="_Toc48740670"/>
      <w:bookmarkStart w:id="21" w:name="_Toc48740639"/>
      <w:bookmarkStart w:id="22" w:name="_Toc48740671"/>
      <w:bookmarkStart w:id="23" w:name="_Toc48740640"/>
      <w:bookmarkStart w:id="24" w:name="_Toc48740672"/>
      <w:bookmarkStart w:id="25" w:name="_Toc48739603"/>
      <w:bookmarkStart w:id="26" w:name="_Toc48740641"/>
      <w:bookmarkStart w:id="27" w:name="_Toc48740673"/>
      <w:bookmarkStart w:id="28" w:name="_Toc49297179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Pr="003D6F84">
        <w:lastRenderedPageBreak/>
        <w:t xml:space="preserve">Detecting </w:t>
      </w:r>
      <w:r w:rsidR="002035A8" w:rsidRPr="003D6F84">
        <w:t>P</w:t>
      </w:r>
      <w:r w:rsidRPr="003D6F84">
        <w:t xml:space="preserve">lane </w:t>
      </w:r>
      <w:r w:rsidR="002035A8" w:rsidRPr="003D6F84">
        <w:t>S</w:t>
      </w:r>
      <w:r w:rsidRPr="003D6F84">
        <w:t>urfaces</w:t>
      </w:r>
      <w:bookmarkEnd w:id="28"/>
    </w:p>
    <w:p w14:paraId="5E6DA1CB" w14:textId="65E1086B" w:rsidR="007B4AD0" w:rsidRPr="003D6F84" w:rsidRDefault="007B4AD0" w:rsidP="007B4AD0">
      <w:r w:rsidRPr="003D6F84">
        <w:t xml:space="preserve">To implement </w:t>
      </w:r>
      <w:r w:rsidR="008A3D88" w:rsidRPr="003D6F84">
        <w:t xml:space="preserve">the </w:t>
      </w:r>
      <w:r w:rsidRPr="003D6F84">
        <w:t>detection of plane surfaces</w:t>
      </w:r>
      <w:r w:rsidR="00DD25BE" w:rsidRPr="003D6F84">
        <w:t>,</w:t>
      </w:r>
      <w:r w:rsidRPr="003D6F84">
        <w:t xml:space="preserve"> we will have to do the same as we did with the Point Cloud; select your </w:t>
      </w:r>
      <w:r w:rsidRPr="00D15A20">
        <w:rPr>
          <w:b/>
          <w:bCs/>
        </w:rPr>
        <w:t>AR Session Origin</w:t>
      </w:r>
      <w:r w:rsidRPr="003D6F84">
        <w:t xml:space="preserve"> &gt; </w:t>
      </w:r>
      <w:r w:rsidRPr="00D15A20">
        <w:rPr>
          <w:b/>
          <w:bCs/>
        </w:rPr>
        <w:t>Add component</w:t>
      </w:r>
      <w:r w:rsidR="00B44868" w:rsidRPr="00D15A20">
        <w:rPr>
          <w:b/>
          <w:bCs/>
        </w:rPr>
        <w:t xml:space="preserve"> (in Inspector tab)</w:t>
      </w:r>
      <w:r w:rsidR="00B44868" w:rsidRPr="003D6F84">
        <w:t xml:space="preserve"> </w:t>
      </w:r>
      <w:r w:rsidRPr="003D6F84">
        <w:t xml:space="preserve">&gt; </w:t>
      </w:r>
      <w:r w:rsidRPr="00D15A20">
        <w:rPr>
          <w:b/>
          <w:bCs/>
        </w:rPr>
        <w:t>Search for AR Plane Man</w:t>
      </w:r>
      <w:r w:rsidR="008A3D88" w:rsidRPr="00D15A20">
        <w:rPr>
          <w:b/>
          <w:bCs/>
        </w:rPr>
        <w:t>a</w:t>
      </w:r>
      <w:r w:rsidRPr="00D15A20">
        <w:rPr>
          <w:b/>
          <w:bCs/>
        </w:rPr>
        <w:t>ger</w:t>
      </w:r>
      <w:r w:rsidRPr="003D6F84">
        <w:t xml:space="preserve"> and click it</w:t>
      </w:r>
      <w:r w:rsidR="00524596" w:rsidRPr="003D6F84">
        <w:t>.</w:t>
      </w:r>
    </w:p>
    <w:p w14:paraId="6EF92131" w14:textId="1D81A631" w:rsidR="00A004B2" w:rsidRPr="003D6F84" w:rsidRDefault="00524596" w:rsidP="00A004B2">
      <w:r w:rsidRPr="003D6F84">
        <w:rPr>
          <w:noProof/>
        </w:rPr>
        <w:drawing>
          <wp:anchor distT="0" distB="0" distL="114300" distR="114300" simplePos="0" relativeHeight="251691008" behindDoc="0" locked="0" layoutInCell="1" allowOverlap="1" wp14:anchorId="1AE76BF0" wp14:editId="1CD0830D">
            <wp:simplePos x="0" y="0"/>
            <wp:positionH relativeFrom="margin">
              <wp:posOffset>1589405</wp:posOffset>
            </wp:positionH>
            <wp:positionV relativeFrom="paragraph">
              <wp:posOffset>3175</wp:posOffset>
            </wp:positionV>
            <wp:extent cx="2475538" cy="2681324"/>
            <wp:effectExtent l="0" t="0" r="1270" b="508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6"/>
                    <a:stretch/>
                  </pic:blipFill>
                  <pic:spPr bwMode="auto">
                    <a:xfrm>
                      <a:off x="0" y="0"/>
                      <a:ext cx="2475538" cy="2681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AD0" w:rsidRPr="003D6F84">
        <w:t xml:space="preserve">  </w:t>
      </w:r>
    </w:p>
    <w:p w14:paraId="272D4165" w14:textId="25F10E35" w:rsidR="007B4AD0" w:rsidRPr="003D6F84" w:rsidRDefault="007B4AD0" w:rsidP="00A004B2"/>
    <w:p w14:paraId="5C27EFD1" w14:textId="031ED3C4" w:rsidR="007B4AD0" w:rsidRPr="003D6F84" w:rsidRDefault="007B4AD0" w:rsidP="00A004B2"/>
    <w:p w14:paraId="305CD744" w14:textId="7C845B28" w:rsidR="007B4AD0" w:rsidRPr="003D6F84" w:rsidRDefault="007B4AD0" w:rsidP="00A004B2"/>
    <w:p w14:paraId="46A57BD3" w14:textId="558C1AE7" w:rsidR="007B4AD0" w:rsidRPr="003D6F84" w:rsidRDefault="007B4AD0" w:rsidP="00A004B2"/>
    <w:p w14:paraId="7AF0F42B" w14:textId="08D4172D" w:rsidR="007B4AD0" w:rsidRPr="003D6F84" w:rsidRDefault="007B4AD0" w:rsidP="00A004B2"/>
    <w:p w14:paraId="4B89CF12" w14:textId="5AD8FAB0" w:rsidR="007B4AD0" w:rsidRPr="003D6F84" w:rsidRDefault="007B4AD0" w:rsidP="00A004B2"/>
    <w:p w14:paraId="3DEB8E43" w14:textId="0AC13481" w:rsidR="007B4AD0" w:rsidRPr="003D6F84" w:rsidRDefault="007B4AD0" w:rsidP="00A004B2"/>
    <w:p w14:paraId="4FF6B47E" w14:textId="67DE9396" w:rsidR="007B4AD0" w:rsidRPr="003D6F84" w:rsidRDefault="007B4AD0" w:rsidP="00A004B2"/>
    <w:p w14:paraId="64D646C1" w14:textId="42D7479A" w:rsidR="007B4AD0" w:rsidRPr="003D6F84" w:rsidRDefault="007B4AD0" w:rsidP="00A004B2"/>
    <w:p w14:paraId="2D00896A" w14:textId="52580438" w:rsidR="007B4AD0" w:rsidRPr="003D6F84" w:rsidRDefault="008A3D88" w:rsidP="007B4AD0">
      <w:r w:rsidRPr="00D15A20">
        <w:rPr>
          <w:b/>
          <w:bCs/>
        </w:rPr>
        <w:t>Right-</w:t>
      </w:r>
      <w:r w:rsidR="007B4AD0" w:rsidRPr="00D15A20">
        <w:rPr>
          <w:b/>
          <w:bCs/>
        </w:rPr>
        <w:t>click in the hierarchy window</w:t>
      </w:r>
      <w:r w:rsidR="00D15A20">
        <w:t xml:space="preserve"> </w:t>
      </w:r>
      <w:r w:rsidR="007B4AD0" w:rsidRPr="003D6F84">
        <w:t xml:space="preserve">&gt; </w:t>
      </w:r>
      <w:r w:rsidR="007B4AD0" w:rsidRPr="00D15A20">
        <w:rPr>
          <w:b/>
          <w:bCs/>
        </w:rPr>
        <w:t xml:space="preserve">XR </w:t>
      </w:r>
      <w:r w:rsidR="007B4AD0" w:rsidRPr="003D6F84">
        <w:t xml:space="preserve">&gt; </w:t>
      </w:r>
      <w:r w:rsidR="007B4AD0" w:rsidRPr="00D15A20">
        <w:rPr>
          <w:b/>
          <w:bCs/>
        </w:rPr>
        <w:t>AR Default Plane</w:t>
      </w:r>
      <w:r w:rsidR="00524596" w:rsidRPr="003D6F84">
        <w:t>.</w:t>
      </w:r>
    </w:p>
    <w:p w14:paraId="57E2A5D4" w14:textId="31A531C5" w:rsidR="007B4AD0" w:rsidRPr="003D6F84" w:rsidRDefault="00DD20F8" w:rsidP="00A004B2">
      <w:r w:rsidRPr="003D6F84">
        <w:rPr>
          <w:noProof/>
        </w:rPr>
        <w:drawing>
          <wp:anchor distT="0" distB="0" distL="114300" distR="114300" simplePos="0" relativeHeight="251692032" behindDoc="0" locked="0" layoutInCell="1" allowOverlap="1" wp14:anchorId="03E05B72" wp14:editId="06403BB4">
            <wp:simplePos x="0" y="0"/>
            <wp:positionH relativeFrom="column">
              <wp:posOffset>3460949</wp:posOffset>
            </wp:positionH>
            <wp:positionV relativeFrom="paragraph">
              <wp:posOffset>892497</wp:posOffset>
            </wp:positionV>
            <wp:extent cx="1890999" cy="1055711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999" cy="1055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inline distT="0" distB="0" distL="0" distR="0" wp14:anchorId="34A0EE5E" wp14:editId="693F21C9">
            <wp:extent cx="3296517" cy="378142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t="2373" r="82260" b="34313"/>
                    <a:stretch/>
                  </pic:blipFill>
                  <pic:spPr bwMode="auto">
                    <a:xfrm>
                      <a:off x="0" y="0"/>
                      <a:ext cx="3324495" cy="3813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6F84">
        <w:t xml:space="preserve"> </w:t>
      </w:r>
    </w:p>
    <w:p w14:paraId="551FEAA9" w14:textId="6E9EDDE0" w:rsidR="006261E0" w:rsidRPr="003D6F84" w:rsidRDefault="006261E0" w:rsidP="00A004B2">
      <w:r w:rsidRPr="003D6F84">
        <w:t xml:space="preserve">Let’s change the default </w:t>
      </w:r>
      <w:r w:rsidR="00DD25BE" w:rsidRPr="003D6F84">
        <w:t>m</w:t>
      </w:r>
      <w:r w:rsidRPr="003D6F84">
        <w:t xml:space="preserve">aterial of the AR Default Plane </w:t>
      </w:r>
      <w:r w:rsidR="00DD25BE" w:rsidRPr="003D6F84">
        <w:t>to</w:t>
      </w:r>
      <w:r w:rsidRPr="003D6F84">
        <w:t xml:space="preserve"> something else</w:t>
      </w:r>
      <w:r w:rsidR="00DD25BE" w:rsidRPr="003D6F84">
        <w:t>.</w:t>
      </w:r>
      <w:r w:rsidRPr="003D6F84">
        <w:t xml:space="preserve"> </w:t>
      </w:r>
      <w:r w:rsidR="00DD25BE" w:rsidRPr="003D6F84">
        <w:t>G</w:t>
      </w:r>
      <w:r w:rsidRPr="003D6F84">
        <w:t xml:space="preserve">o to your </w:t>
      </w:r>
      <w:r w:rsidR="00F81EB8" w:rsidRPr="003D6F84">
        <w:t>“</w:t>
      </w:r>
      <w:r w:rsidRPr="003D6F84">
        <w:t>Materials</w:t>
      </w:r>
      <w:r w:rsidR="00F81EB8" w:rsidRPr="003D6F84">
        <w:t>”</w:t>
      </w:r>
      <w:r w:rsidRPr="003D6F84">
        <w:t xml:space="preserve"> folder (it should </w:t>
      </w:r>
      <w:r w:rsidR="00D15A20">
        <w:t>have been</w:t>
      </w:r>
      <w:r w:rsidRPr="003D6F84">
        <w:t xml:space="preserve"> generated automatically when applying the </w:t>
      </w:r>
      <w:r w:rsidR="00BB452E" w:rsidRPr="003D6F84">
        <w:t>texture to</w:t>
      </w:r>
      <w:r w:rsidRPr="003D6F84">
        <w:t xml:space="preserve"> the earth </w:t>
      </w:r>
      <w:r w:rsidRPr="003D6F84">
        <w:lastRenderedPageBreak/>
        <w:t>prefab)</w:t>
      </w:r>
      <w:r w:rsidR="0000740F" w:rsidRPr="003D6F84">
        <w:t xml:space="preserve"> &gt; </w:t>
      </w:r>
      <w:r w:rsidR="008A3D88" w:rsidRPr="003D6F84">
        <w:t>Right-</w:t>
      </w:r>
      <w:r w:rsidR="0000740F" w:rsidRPr="003D6F84">
        <w:t>click &gt; Create &gt; Material</w:t>
      </w:r>
      <w:r w:rsidR="0072775D" w:rsidRPr="003D6F84">
        <w:t>. Right</w:t>
      </w:r>
      <w:r w:rsidR="008A3D88" w:rsidRPr="003D6F84">
        <w:t>-</w:t>
      </w:r>
      <w:r w:rsidR="0072775D" w:rsidRPr="003D6F84">
        <w:t>click on the new material</w:t>
      </w:r>
      <w:r w:rsidR="008F2C0D" w:rsidRPr="003D6F84">
        <w:t xml:space="preserve"> &gt; Rename. Rename it to </w:t>
      </w:r>
      <w:proofErr w:type="spellStart"/>
      <w:r w:rsidR="008F2C0D" w:rsidRPr="003D6F84">
        <w:t>ar_plane</w:t>
      </w:r>
      <w:proofErr w:type="spellEnd"/>
      <w:r w:rsidR="008F2C0D" w:rsidRPr="003D6F84">
        <w:t>.</w:t>
      </w:r>
    </w:p>
    <w:p w14:paraId="21C5BC31" w14:textId="182BA3D0" w:rsidR="006261E0" w:rsidRPr="003D6F84" w:rsidRDefault="00524596" w:rsidP="00A004B2">
      <w:r w:rsidRPr="003D6F84">
        <w:rPr>
          <w:noProof/>
        </w:rPr>
        <w:drawing>
          <wp:anchor distT="0" distB="0" distL="114300" distR="114300" simplePos="0" relativeHeight="251694080" behindDoc="0" locked="0" layoutInCell="1" allowOverlap="1" wp14:anchorId="31E91BB7" wp14:editId="35FFFB1B">
            <wp:simplePos x="0" y="0"/>
            <wp:positionH relativeFrom="margin">
              <wp:posOffset>895350</wp:posOffset>
            </wp:positionH>
            <wp:positionV relativeFrom="paragraph">
              <wp:posOffset>13335</wp:posOffset>
            </wp:positionV>
            <wp:extent cx="3762375" cy="1043120"/>
            <wp:effectExtent l="0" t="0" r="0" b="508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0" r="796"/>
                    <a:stretch/>
                  </pic:blipFill>
                  <pic:spPr bwMode="auto">
                    <a:xfrm>
                      <a:off x="0" y="0"/>
                      <a:ext cx="3762375" cy="1043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7C3CB" w14:textId="435DA653" w:rsidR="006261E0" w:rsidRPr="003D6F84" w:rsidRDefault="006261E0" w:rsidP="00A004B2"/>
    <w:p w14:paraId="0A2F1BDD" w14:textId="4097BC9D" w:rsidR="006261E0" w:rsidRPr="003D6F84" w:rsidRDefault="0000740F" w:rsidP="00A004B2">
      <w:r w:rsidRPr="003D6F84">
        <w:t xml:space="preserve">  </w:t>
      </w:r>
    </w:p>
    <w:p w14:paraId="07F2EACE" w14:textId="0958D72A" w:rsidR="00860B16" w:rsidRPr="003D6F84" w:rsidRDefault="00860B16" w:rsidP="00A004B2"/>
    <w:p w14:paraId="62A8F7C4" w14:textId="2DE6C9D3" w:rsidR="0000740F" w:rsidRPr="003D6F84" w:rsidRDefault="00BC3DC3" w:rsidP="00A004B2">
      <w:r w:rsidRPr="003D6F84">
        <w:rPr>
          <w:noProof/>
        </w:rPr>
        <w:drawing>
          <wp:anchor distT="0" distB="0" distL="114300" distR="114300" simplePos="0" relativeHeight="251696128" behindDoc="0" locked="0" layoutInCell="1" allowOverlap="1" wp14:anchorId="19DBA29D" wp14:editId="3851018B">
            <wp:simplePos x="0" y="0"/>
            <wp:positionH relativeFrom="margin">
              <wp:align>center</wp:align>
            </wp:positionH>
            <wp:positionV relativeFrom="paragraph">
              <wp:posOffset>405462</wp:posOffset>
            </wp:positionV>
            <wp:extent cx="1364615" cy="2038861"/>
            <wp:effectExtent l="0" t="0" r="6985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17" t="23174" r="72495" b="31789"/>
                    <a:stretch/>
                  </pic:blipFill>
                  <pic:spPr bwMode="auto">
                    <a:xfrm>
                      <a:off x="0" y="0"/>
                      <a:ext cx="1364615" cy="2038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52E" w:rsidRPr="003D6F84">
        <w:t>Select the material &gt; Inspector</w:t>
      </w:r>
      <w:r w:rsidR="00211422" w:rsidRPr="003D6F84">
        <w:t xml:space="preserve"> tab</w:t>
      </w:r>
      <w:r w:rsidR="00BB452E" w:rsidRPr="003D6F84">
        <w:t xml:space="preserve"> &gt; </w:t>
      </w:r>
      <w:r w:rsidR="00723213" w:rsidRPr="003D6F84">
        <w:t xml:space="preserve">Change </w:t>
      </w:r>
      <w:r w:rsidR="0049139E" w:rsidRPr="003D6F84">
        <w:t xml:space="preserve">the </w:t>
      </w:r>
      <w:r w:rsidR="00723213" w:rsidRPr="003D6F84">
        <w:t xml:space="preserve">rendering mode to Transparent </w:t>
      </w:r>
      <w:r w:rsidR="0049139E" w:rsidRPr="003D6F84">
        <w:t>&gt;</w:t>
      </w:r>
      <w:r w:rsidR="00723213" w:rsidRPr="003D6F84">
        <w:t xml:space="preserve"> </w:t>
      </w:r>
      <w:r w:rsidR="0049139E" w:rsidRPr="003D6F84">
        <w:t>C</w:t>
      </w:r>
      <w:r w:rsidR="00723213" w:rsidRPr="003D6F84">
        <w:t xml:space="preserve">lick in the albedo </w:t>
      </w:r>
      <w:proofErr w:type="spellStart"/>
      <w:r w:rsidR="00723213" w:rsidRPr="003D6F84">
        <w:t>colo</w:t>
      </w:r>
      <w:r w:rsidR="00D15A20">
        <w:t>u</w:t>
      </w:r>
      <w:r w:rsidR="00723213" w:rsidRPr="003D6F84">
        <w:t>r</w:t>
      </w:r>
      <w:proofErr w:type="spellEnd"/>
      <w:r w:rsidR="00723213" w:rsidRPr="003D6F84">
        <w:t xml:space="preserve"> </w:t>
      </w:r>
      <w:r w:rsidR="0049139E" w:rsidRPr="003D6F84">
        <w:t>&gt; Add the RGB value (0, 145, 189) or in hexadecimal 0091BD</w:t>
      </w:r>
      <w:r w:rsidRPr="003D6F84">
        <w:t xml:space="preserve"> and change alpha value to 119</w:t>
      </w:r>
      <w:r w:rsidR="00AD7589" w:rsidRPr="003D6F84">
        <w:t>.</w:t>
      </w:r>
    </w:p>
    <w:p w14:paraId="041BF6D3" w14:textId="34709909" w:rsidR="00723213" w:rsidRPr="003D6F84" w:rsidRDefault="00CF7828" w:rsidP="00A004B2">
      <w:r w:rsidRPr="003D6F84">
        <w:rPr>
          <w:noProof/>
        </w:rPr>
        <w:drawing>
          <wp:anchor distT="0" distB="0" distL="114300" distR="114300" simplePos="0" relativeHeight="251697152" behindDoc="0" locked="0" layoutInCell="1" allowOverlap="1" wp14:anchorId="55230AB0" wp14:editId="16B4F6F5">
            <wp:simplePos x="0" y="0"/>
            <wp:positionH relativeFrom="margin">
              <wp:posOffset>3624906</wp:posOffset>
            </wp:positionH>
            <wp:positionV relativeFrom="paragraph">
              <wp:posOffset>187959</wp:posOffset>
            </wp:positionV>
            <wp:extent cx="2082940" cy="1514475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07"/>
                    <a:stretch/>
                  </pic:blipFill>
                  <pic:spPr bwMode="auto">
                    <a:xfrm>
                      <a:off x="0" y="0"/>
                      <a:ext cx="2085285" cy="1516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695104" behindDoc="0" locked="0" layoutInCell="1" allowOverlap="1" wp14:anchorId="533328E2" wp14:editId="3772D717">
            <wp:simplePos x="0" y="0"/>
            <wp:positionH relativeFrom="margin">
              <wp:align>left</wp:align>
            </wp:positionH>
            <wp:positionV relativeFrom="paragraph">
              <wp:posOffset>189590</wp:posOffset>
            </wp:positionV>
            <wp:extent cx="2079056" cy="1504950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" r="6457"/>
                    <a:stretch/>
                  </pic:blipFill>
                  <pic:spPr bwMode="auto">
                    <a:xfrm>
                      <a:off x="0" y="0"/>
                      <a:ext cx="2087280" cy="1510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233112" w14:textId="343CAF7C" w:rsidR="00723213" w:rsidRPr="003D6F84" w:rsidRDefault="00723213" w:rsidP="00A004B2"/>
    <w:p w14:paraId="18780B61" w14:textId="40184654" w:rsidR="00723213" w:rsidRPr="003D6F84" w:rsidRDefault="00723213" w:rsidP="00A004B2"/>
    <w:p w14:paraId="62C04F60" w14:textId="3E42B5AA" w:rsidR="00723213" w:rsidRPr="003D6F84" w:rsidRDefault="00723213" w:rsidP="00A004B2"/>
    <w:p w14:paraId="582BB860" w14:textId="0E1DDE76" w:rsidR="00723213" w:rsidRPr="003D6F84" w:rsidRDefault="00723213" w:rsidP="00A004B2"/>
    <w:p w14:paraId="30A98E12" w14:textId="15202F23" w:rsidR="006261E0" w:rsidRPr="003D6F84" w:rsidRDefault="006261E0" w:rsidP="00A004B2"/>
    <w:p w14:paraId="0FC27FFB" w14:textId="7FB17C2C" w:rsidR="006261E0" w:rsidRPr="003D6F84" w:rsidRDefault="006261E0" w:rsidP="00A004B2"/>
    <w:p w14:paraId="1507DBF2" w14:textId="61D30888" w:rsidR="00007621" w:rsidRPr="003D6F84" w:rsidRDefault="00007621" w:rsidP="00A004B2"/>
    <w:p w14:paraId="76A2CDE7" w14:textId="09D97122" w:rsidR="00007621" w:rsidRPr="003D6F84" w:rsidRDefault="00007621" w:rsidP="00A004B2"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29D536C7" wp14:editId="4BB26F23">
                <wp:simplePos x="0" y="0"/>
                <wp:positionH relativeFrom="column">
                  <wp:posOffset>1678675</wp:posOffset>
                </wp:positionH>
                <wp:positionV relativeFrom="paragraph">
                  <wp:posOffset>285409</wp:posOffset>
                </wp:positionV>
                <wp:extent cx="2564869" cy="3789045"/>
                <wp:effectExtent l="0" t="0" r="6985" b="20955"/>
                <wp:wrapNone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64869" cy="3789045"/>
                          <a:chOff x="0" y="0"/>
                          <a:chExt cx="2564869" cy="3789045"/>
                        </a:xfrm>
                      </wpg:grpSpPr>
                      <pic:pic xmlns:pic="http://schemas.openxmlformats.org/drawingml/2006/picture">
                        <pic:nvPicPr>
                          <pic:cNvPr id="74" name="Picture 7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3" t="1" r="2437" b="1256"/>
                          <a:stretch/>
                        </pic:blipFill>
                        <pic:spPr bwMode="auto">
                          <a:xfrm>
                            <a:off x="4549" y="0"/>
                            <a:ext cx="2560320" cy="3789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5" name="Rectangle 75"/>
                        <wps:cNvSpPr/>
                        <wps:spPr>
                          <a:xfrm>
                            <a:off x="0" y="3653051"/>
                            <a:ext cx="2552131" cy="13599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2AEDC2" id="Group 76" o:spid="_x0000_s1026" style="position:absolute;margin-left:132.2pt;margin-top:22.45pt;width:201.95pt;height:298.35pt;z-index:251700224" coordsize="25648,37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">
                <v:shape id="Picture 74" o:spid="_x0000_s1027" type="#_x0000_t75" style="position:absolute;left:45;width:25603;height:37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">
                  <v:imagedata r:id="rId75" o:title="" croptop="1f" cropbottom="823f" cropleft="1116f" cropright="1597f"/>
                </v:shape>
                <v:rect id="Rectangle 75" o:spid="_x0000_s1028" style="position:absolute;top:36530;width:2552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Pr="003D6F84">
        <w:t xml:space="preserve">Select the AR Default Plane GameObject </w:t>
      </w:r>
      <w:r w:rsidR="00A02FC5" w:rsidRPr="003D6F84">
        <w:t xml:space="preserve">in the </w:t>
      </w:r>
      <w:r w:rsidR="0061532E" w:rsidRPr="003D6F84">
        <w:t>hierarchy</w:t>
      </w:r>
      <w:r w:rsidR="00A02FC5" w:rsidRPr="003D6F84">
        <w:t xml:space="preserve"> </w:t>
      </w:r>
      <w:r w:rsidR="0061532E" w:rsidRPr="003D6F84">
        <w:t>window</w:t>
      </w:r>
      <w:r w:rsidR="00A02FC5" w:rsidRPr="003D6F84">
        <w:t xml:space="preserve"> </w:t>
      </w:r>
      <w:r w:rsidRPr="003D6F84">
        <w:t>and change the material for the one that we have modified</w:t>
      </w:r>
      <w:r w:rsidR="00AD7589" w:rsidRPr="003D6F84">
        <w:t>.</w:t>
      </w:r>
    </w:p>
    <w:p w14:paraId="52D921CE" w14:textId="5401A141" w:rsidR="00007621" w:rsidRPr="003D6F84" w:rsidRDefault="00007621" w:rsidP="00A004B2"/>
    <w:p w14:paraId="044FB665" w14:textId="6BDEC560" w:rsidR="00007621" w:rsidRPr="003D6F84" w:rsidRDefault="00007621" w:rsidP="00A004B2"/>
    <w:p w14:paraId="5C46DD5E" w14:textId="3426FA21" w:rsidR="00007621" w:rsidRPr="003D6F84" w:rsidRDefault="00007621" w:rsidP="00A004B2"/>
    <w:p w14:paraId="56568D0B" w14:textId="516DBCA8" w:rsidR="00007621" w:rsidRPr="003D6F84" w:rsidRDefault="00007621" w:rsidP="00A004B2"/>
    <w:p w14:paraId="79EB54D1" w14:textId="5421C352" w:rsidR="00007621" w:rsidRPr="003D6F84" w:rsidRDefault="00007621" w:rsidP="00A004B2"/>
    <w:p w14:paraId="2E4F021F" w14:textId="2811373B" w:rsidR="00007621" w:rsidRPr="003D6F84" w:rsidRDefault="00007621" w:rsidP="00A004B2"/>
    <w:p w14:paraId="37808F5A" w14:textId="5A083D05" w:rsidR="00007621" w:rsidRPr="003D6F84" w:rsidRDefault="00007621" w:rsidP="00A004B2"/>
    <w:p w14:paraId="0919D40B" w14:textId="3EE85AB3" w:rsidR="00007621" w:rsidRPr="003D6F84" w:rsidRDefault="00007621" w:rsidP="00A004B2"/>
    <w:p w14:paraId="72EC6169" w14:textId="7161F7EC" w:rsidR="00007621" w:rsidRPr="003D6F84" w:rsidRDefault="00007621" w:rsidP="00A004B2"/>
    <w:p w14:paraId="5670FF76" w14:textId="36BEB5B2" w:rsidR="00007621" w:rsidRPr="003D6F84" w:rsidRDefault="00007621" w:rsidP="00A004B2"/>
    <w:p w14:paraId="4D4D391E" w14:textId="77777777" w:rsidR="00007621" w:rsidRPr="003D6F84" w:rsidRDefault="00007621" w:rsidP="00A004B2"/>
    <w:p w14:paraId="1C6381BC" w14:textId="3074CAF0" w:rsidR="00007621" w:rsidRPr="003D6F84" w:rsidRDefault="00007621" w:rsidP="00A004B2"/>
    <w:p w14:paraId="7594A8BA" w14:textId="4140792A" w:rsidR="00007621" w:rsidRPr="003D6F84" w:rsidRDefault="00007621" w:rsidP="00A004B2"/>
    <w:p w14:paraId="67BBED5F" w14:textId="2F4DEBFA" w:rsidR="00DD20F8" w:rsidRPr="003D6F84" w:rsidRDefault="00DD20F8" w:rsidP="00DD20F8">
      <w:r w:rsidRPr="003D6F84">
        <w:lastRenderedPageBreak/>
        <w:t xml:space="preserve">Open the Prefabs folder and drag the AR Default Plane GameObject </w:t>
      </w:r>
      <w:r w:rsidR="008F22D0" w:rsidRPr="003D6F84">
        <w:t xml:space="preserve">from the </w:t>
      </w:r>
      <w:r w:rsidR="0061532E" w:rsidRPr="003D6F84">
        <w:t>h</w:t>
      </w:r>
      <w:r w:rsidR="008F22D0" w:rsidRPr="003D6F84">
        <w:t xml:space="preserve">ierarchy </w:t>
      </w:r>
      <w:r w:rsidR="0061532E" w:rsidRPr="003D6F84">
        <w:t>window</w:t>
      </w:r>
      <w:r w:rsidR="008F22D0" w:rsidRPr="003D6F84">
        <w:t xml:space="preserve"> </w:t>
      </w:r>
      <w:r w:rsidRPr="003D6F84">
        <w:t xml:space="preserve">into </w:t>
      </w:r>
      <w:r w:rsidR="008F22D0" w:rsidRPr="003D6F84">
        <w:t>the Prefabs folder</w:t>
      </w:r>
      <w:r w:rsidRPr="003D6F84">
        <w:t xml:space="preserve"> to generate a prefab</w:t>
      </w:r>
      <w:r w:rsidR="00007621" w:rsidRPr="003D6F84">
        <w:t xml:space="preserve"> of this</w:t>
      </w:r>
      <w:r w:rsidR="00AD7589" w:rsidRPr="003D6F84">
        <w:t>.</w:t>
      </w:r>
    </w:p>
    <w:p w14:paraId="7CFB135A" w14:textId="45EFB06B" w:rsidR="00DD20F8" w:rsidRPr="003D6F84" w:rsidRDefault="00593C60" w:rsidP="00A004B2">
      <w:r w:rsidRPr="003D6F84">
        <w:rPr>
          <w:noProof/>
        </w:rPr>
        <w:drawing>
          <wp:anchor distT="0" distB="0" distL="114300" distR="114300" simplePos="0" relativeHeight="251693056" behindDoc="0" locked="0" layoutInCell="1" allowOverlap="1" wp14:anchorId="2C9FA004" wp14:editId="175E6D21">
            <wp:simplePos x="0" y="0"/>
            <wp:positionH relativeFrom="column">
              <wp:posOffset>577215</wp:posOffset>
            </wp:positionH>
            <wp:positionV relativeFrom="paragraph">
              <wp:posOffset>52705</wp:posOffset>
            </wp:positionV>
            <wp:extent cx="4598746" cy="1282411"/>
            <wp:effectExtent l="0" t="0" r="0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746" cy="1282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E54284" w14:textId="174FC740" w:rsidR="007B4AD0" w:rsidRPr="003D6F84" w:rsidRDefault="007B4AD0" w:rsidP="00A004B2"/>
    <w:p w14:paraId="6A9B9593" w14:textId="2A8E1237" w:rsidR="00593C60" w:rsidRPr="003D6F84" w:rsidRDefault="00593C60" w:rsidP="00A004B2"/>
    <w:p w14:paraId="275D8E7D" w14:textId="77777777" w:rsidR="00007621" w:rsidRPr="003D6F84" w:rsidRDefault="00007621" w:rsidP="00A004B2"/>
    <w:p w14:paraId="2D400E47" w14:textId="1FDB07DE" w:rsidR="00593C60" w:rsidRPr="003D6F84" w:rsidRDefault="00593C60" w:rsidP="00A004B2"/>
    <w:p w14:paraId="261336B6" w14:textId="77777777" w:rsidR="00CF7828" w:rsidRPr="003D6F84" w:rsidRDefault="00CF7828" w:rsidP="00593C60"/>
    <w:p w14:paraId="1EAC3D1D" w14:textId="3291B18C" w:rsidR="00593C60" w:rsidRPr="003D6F84" w:rsidRDefault="00593C60" w:rsidP="00593C60">
      <w:r w:rsidRPr="003D6F84">
        <w:t xml:space="preserve">Delete the AR Default </w:t>
      </w:r>
      <w:r w:rsidR="004230B9" w:rsidRPr="003D6F84">
        <w:t>Plane</w:t>
      </w:r>
      <w:r w:rsidRPr="003D6F84">
        <w:t xml:space="preserve"> prefab </w:t>
      </w:r>
      <w:r w:rsidR="00DD25BE" w:rsidRPr="003D6F84">
        <w:t xml:space="preserve">from </w:t>
      </w:r>
      <w:r w:rsidR="00275AAB" w:rsidRPr="003D6F84">
        <w:t xml:space="preserve">the </w:t>
      </w:r>
      <w:r w:rsidR="0061532E" w:rsidRPr="003D6F84">
        <w:t>h</w:t>
      </w:r>
      <w:r w:rsidR="00275AAB" w:rsidRPr="003D6F84">
        <w:t>ierarchy</w:t>
      </w:r>
      <w:r w:rsidRPr="003D6F84">
        <w:t xml:space="preserve"> </w:t>
      </w:r>
      <w:r w:rsidR="0061532E" w:rsidRPr="003D6F84">
        <w:t xml:space="preserve">window </w:t>
      </w:r>
      <w:r w:rsidRPr="003D6F84">
        <w:t xml:space="preserve">and add the generated prefab into the AR </w:t>
      </w:r>
      <w:r w:rsidR="005E6183" w:rsidRPr="003D6F84">
        <w:t>Plane</w:t>
      </w:r>
      <w:r w:rsidRPr="003D6F84">
        <w:t xml:space="preserve"> Manager Script </w:t>
      </w:r>
      <w:r w:rsidR="003D4500" w:rsidRPr="003D6F84">
        <w:t>(you can tick off AR Point Cloud Manager Script if you want</w:t>
      </w:r>
      <w:r w:rsidR="00DD25BE" w:rsidRPr="003D6F84">
        <w:t>)</w:t>
      </w:r>
      <w:r w:rsidR="00AD7589" w:rsidRPr="003D6F84">
        <w:t>.</w:t>
      </w:r>
    </w:p>
    <w:p w14:paraId="33695930" w14:textId="66C3C929" w:rsidR="00593C60" w:rsidRPr="003D6F84" w:rsidRDefault="003D4500" w:rsidP="00A004B2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354EB89" wp14:editId="1C8D558B">
                <wp:simplePos x="0" y="0"/>
                <wp:positionH relativeFrom="column">
                  <wp:posOffset>3011606</wp:posOffset>
                </wp:positionH>
                <wp:positionV relativeFrom="paragraph">
                  <wp:posOffset>2371460</wp:posOffset>
                </wp:positionV>
                <wp:extent cx="2502090" cy="122829"/>
                <wp:effectExtent l="0" t="0" r="12700" b="1079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2090" cy="1228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27B639" id="Rectangle 81" o:spid="_x0000_s1026" style="position:absolute;margin-left:237.15pt;margin-top:186.75pt;width:197pt;height:9.6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" filled="f" strokecolor="black [3213]" strokeweight="1pt"/>
            </w:pict>
          </mc:Fallback>
        </mc:AlternateContent>
      </w:r>
      <w:r w:rsidRPr="003D6F84">
        <w:rPr>
          <w:noProof/>
        </w:rPr>
        <w:drawing>
          <wp:anchor distT="0" distB="0" distL="114300" distR="114300" simplePos="0" relativeHeight="251702272" behindDoc="0" locked="0" layoutInCell="1" allowOverlap="1" wp14:anchorId="552FB9DB" wp14:editId="75178511">
            <wp:simplePos x="0" y="0"/>
            <wp:positionH relativeFrom="column">
              <wp:posOffset>3001361</wp:posOffset>
            </wp:positionH>
            <wp:positionV relativeFrom="paragraph">
              <wp:posOffset>178028</wp:posOffset>
            </wp:positionV>
            <wp:extent cx="2530983" cy="2681869"/>
            <wp:effectExtent l="0" t="0" r="3175" b="4445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0983" cy="26818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0C3" w:rsidRPr="003D6F84">
        <w:t xml:space="preserve">  </w:t>
      </w:r>
    </w:p>
    <w:p w14:paraId="0513ECCD" w14:textId="389CF151" w:rsidR="004C20C3" w:rsidRPr="003D6F84" w:rsidRDefault="004C20C3" w:rsidP="00A004B2"/>
    <w:p w14:paraId="319CA83E" w14:textId="000912CC" w:rsidR="004C20C3" w:rsidRPr="003D6F84" w:rsidRDefault="00CF7828" w:rsidP="00A004B2">
      <w:r w:rsidRPr="003D6F84">
        <w:rPr>
          <w:noProof/>
        </w:rPr>
        <w:drawing>
          <wp:anchor distT="0" distB="0" distL="114300" distR="114300" simplePos="0" relativeHeight="251701248" behindDoc="0" locked="0" layoutInCell="1" allowOverlap="1" wp14:anchorId="58E11200" wp14:editId="2258D9A2">
            <wp:simplePos x="0" y="0"/>
            <wp:positionH relativeFrom="margin">
              <wp:posOffset>428625</wp:posOffset>
            </wp:positionH>
            <wp:positionV relativeFrom="paragraph">
              <wp:posOffset>42546</wp:posOffset>
            </wp:positionV>
            <wp:extent cx="2016624" cy="1457700"/>
            <wp:effectExtent l="0" t="0" r="3175" b="952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9"/>
                    <a:stretch/>
                  </pic:blipFill>
                  <pic:spPr bwMode="auto">
                    <a:xfrm>
                      <a:off x="0" y="0"/>
                      <a:ext cx="2023266" cy="1462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E1B952" w14:textId="0223D7F9" w:rsidR="004C20C3" w:rsidRPr="003D6F84" w:rsidRDefault="004C20C3" w:rsidP="00A004B2"/>
    <w:p w14:paraId="70B2C7E7" w14:textId="27E1D324" w:rsidR="004C20C3" w:rsidRPr="003D6F84" w:rsidRDefault="004C20C3" w:rsidP="00A004B2"/>
    <w:p w14:paraId="7D5ABBB8" w14:textId="31361D93" w:rsidR="004C20C3" w:rsidRPr="003D6F84" w:rsidRDefault="004C20C3" w:rsidP="00A004B2"/>
    <w:p w14:paraId="6B573EA0" w14:textId="0D0A6BE0" w:rsidR="004C20C3" w:rsidRPr="003D6F84" w:rsidRDefault="004C20C3" w:rsidP="00A004B2"/>
    <w:p w14:paraId="63D92BA4" w14:textId="001FF983" w:rsidR="004C20C3" w:rsidRPr="003D6F84" w:rsidRDefault="004C20C3" w:rsidP="00A004B2"/>
    <w:p w14:paraId="590AA9AA" w14:textId="78A834F4" w:rsidR="004C20C3" w:rsidRPr="003D6F84" w:rsidRDefault="004C20C3" w:rsidP="00A004B2"/>
    <w:p w14:paraId="0B9EC80E" w14:textId="4578DBE4" w:rsidR="004C20C3" w:rsidRPr="003D6F84" w:rsidRDefault="004C20C3" w:rsidP="00A004B2"/>
    <w:p w14:paraId="31D8B899" w14:textId="268DEC3C" w:rsidR="004C20C3" w:rsidRPr="003D6F84" w:rsidRDefault="004C20C3" w:rsidP="00A004B2"/>
    <w:p w14:paraId="32619B80" w14:textId="3E251DA3" w:rsidR="004C20C3" w:rsidRPr="003D6F84" w:rsidRDefault="00CF7828" w:rsidP="004C20C3">
      <w:r w:rsidRPr="003D6F84">
        <w:rPr>
          <w:noProof/>
        </w:rPr>
        <w:drawing>
          <wp:anchor distT="0" distB="0" distL="114300" distR="114300" simplePos="0" relativeHeight="251704320" behindDoc="0" locked="0" layoutInCell="1" allowOverlap="1" wp14:anchorId="3D5754DC" wp14:editId="45A1EA74">
            <wp:simplePos x="0" y="0"/>
            <wp:positionH relativeFrom="margin">
              <wp:posOffset>347345</wp:posOffset>
            </wp:positionH>
            <wp:positionV relativeFrom="paragraph">
              <wp:posOffset>591185</wp:posOffset>
            </wp:positionV>
            <wp:extent cx="1063625" cy="2186305"/>
            <wp:effectExtent l="0" t="0" r="3175" b="444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706368" behindDoc="0" locked="0" layoutInCell="1" allowOverlap="1" wp14:anchorId="5AE5400E" wp14:editId="6FAC2C5E">
            <wp:simplePos x="0" y="0"/>
            <wp:positionH relativeFrom="margin">
              <wp:posOffset>4319270</wp:posOffset>
            </wp:positionH>
            <wp:positionV relativeFrom="paragraph">
              <wp:posOffset>619760</wp:posOffset>
            </wp:positionV>
            <wp:extent cx="1063625" cy="2186940"/>
            <wp:effectExtent l="0" t="0" r="3175" b="3810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705344" behindDoc="0" locked="0" layoutInCell="1" allowOverlap="1" wp14:anchorId="11386C4F" wp14:editId="3B2F163F">
            <wp:simplePos x="0" y="0"/>
            <wp:positionH relativeFrom="margin">
              <wp:posOffset>2328545</wp:posOffset>
            </wp:positionH>
            <wp:positionV relativeFrom="paragraph">
              <wp:posOffset>590550</wp:posOffset>
            </wp:positionV>
            <wp:extent cx="1063116" cy="2186222"/>
            <wp:effectExtent l="0" t="0" r="3810" b="508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116" cy="2186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0C3" w:rsidRPr="003D6F84">
        <w:t>Save your scene (CTRL + s)</w:t>
      </w:r>
      <w:r w:rsidR="00860B16" w:rsidRPr="003D6F84">
        <w:t>. Connect your phone to your computer,</w:t>
      </w:r>
      <w:r w:rsidR="004C20C3" w:rsidRPr="003D6F84">
        <w:t xml:space="preserve"> and </w:t>
      </w:r>
      <w:r w:rsidR="00860B16" w:rsidRPr="003D6F84">
        <w:t xml:space="preserve">in Unity, </w:t>
      </w:r>
      <w:r w:rsidR="004C20C3" w:rsidRPr="003D6F84">
        <w:t xml:space="preserve">go to </w:t>
      </w:r>
      <w:r w:rsidR="004C20C3" w:rsidRPr="00D15A20">
        <w:rPr>
          <w:b/>
          <w:bCs/>
        </w:rPr>
        <w:t>File</w:t>
      </w:r>
      <w:r w:rsidR="004C20C3" w:rsidRPr="003D6F84">
        <w:t xml:space="preserve"> &gt; </w:t>
      </w:r>
      <w:r w:rsidR="004C20C3" w:rsidRPr="00D15A20">
        <w:rPr>
          <w:b/>
          <w:bCs/>
        </w:rPr>
        <w:t>Build and Run</w:t>
      </w:r>
      <w:r w:rsidR="004C20C3" w:rsidRPr="003D6F84">
        <w:t>.</w:t>
      </w:r>
      <w:r w:rsidRPr="003D6F84">
        <w:t xml:space="preserve"> </w:t>
      </w:r>
      <w:r w:rsidR="004C20C3" w:rsidRPr="003D6F84">
        <w:t xml:space="preserve">When running your application, you will be able to observe </w:t>
      </w:r>
      <w:r w:rsidR="0064622D" w:rsidRPr="003D6F84">
        <w:t>plane</w:t>
      </w:r>
      <w:r w:rsidR="00DA2AF4" w:rsidRPr="003D6F84">
        <w:t xml:space="preserve">s </w:t>
      </w:r>
      <w:r w:rsidR="004C20C3" w:rsidRPr="003D6F84">
        <w:t>around</w:t>
      </w:r>
      <w:r w:rsidR="00261632" w:rsidRPr="003D6F84">
        <w:t xml:space="preserve"> your environment</w:t>
      </w:r>
      <w:r w:rsidR="00AD7589" w:rsidRPr="003D6F84">
        <w:t>.</w:t>
      </w:r>
    </w:p>
    <w:p w14:paraId="71E553CA" w14:textId="3D03F4B0" w:rsidR="00261632" w:rsidRPr="003D6F84" w:rsidRDefault="0038548E" w:rsidP="004C20C3">
      <w:r w:rsidRPr="003D6F84">
        <w:t xml:space="preserve">    </w:t>
      </w:r>
    </w:p>
    <w:p w14:paraId="730CAE07" w14:textId="33FE1C26" w:rsidR="0038548E" w:rsidRPr="003D6F84" w:rsidRDefault="0038548E" w:rsidP="004C20C3"/>
    <w:p w14:paraId="04B93647" w14:textId="5063F9FD" w:rsidR="0038548E" w:rsidRPr="003D6F84" w:rsidRDefault="0038548E" w:rsidP="004C20C3"/>
    <w:p w14:paraId="267A4198" w14:textId="3B332029" w:rsidR="0038548E" w:rsidRPr="003D6F84" w:rsidRDefault="0038548E" w:rsidP="004C20C3"/>
    <w:p w14:paraId="3365AAB9" w14:textId="5E534F46" w:rsidR="0038548E" w:rsidRPr="003D6F84" w:rsidRDefault="0038548E" w:rsidP="004C20C3"/>
    <w:p w14:paraId="3D1528FD" w14:textId="6FD255B6" w:rsidR="0038548E" w:rsidRPr="003D6F84" w:rsidRDefault="0038548E" w:rsidP="004C20C3"/>
    <w:p w14:paraId="732F2538" w14:textId="72B3CA27" w:rsidR="0038548E" w:rsidRPr="003D6F84" w:rsidRDefault="0038548E" w:rsidP="004C20C3"/>
    <w:p w14:paraId="25D85D49" w14:textId="26DDDAD9" w:rsidR="0038548E" w:rsidRPr="003D6F84" w:rsidRDefault="004D17A7" w:rsidP="00DC39CC">
      <w:pPr>
        <w:pStyle w:val="Heading1"/>
      </w:pPr>
      <w:bookmarkStart w:id="29" w:name="_Toc48740643"/>
      <w:bookmarkStart w:id="30" w:name="_Toc48740675"/>
      <w:bookmarkStart w:id="31" w:name="_Toc48739605"/>
      <w:bookmarkStart w:id="32" w:name="_Toc48740644"/>
      <w:bookmarkStart w:id="33" w:name="_Toc48740676"/>
      <w:bookmarkStart w:id="34" w:name="_Toc48739606"/>
      <w:bookmarkStart w:id="35" w:name="_Toc48740645"/>
      <w:bookmarkStart w:id="36" w:name="_Toc48740677"/>
      <w:bookmarkStart w:id="37" w:name="_Toc48739607"/>
      <w:bookmarkStart w:id="38" w:name="_Toc48740646"/>
      <w:bookmarkStart w:id="39" w:name="_Toc48740678"/>
      <w:bookmarkStart w:id="40" w:name="_Toc48739608"/>
      <w:bookmarkStart w:id="41" w:name="_Toc48740647"/>
      <w:bookmarkStart w:id="42" w:name="_Toc48740679"/>
      <w:bookmarkStart w:id="43" w:name="_Toc48739609"/>
      <w:bookmarkStart w:id="44" w:name="_Toc48740648"/>
      <w:bookmarkStart w:id="45" w:name="_Toc48740680"/>
      <w:bookmarkStart w:id="46" w:name="_Toc48739610"/>
      <w:bookmarkStart w:id="47" w:name="_Toc48740649"/>
      <w:bookmarkStart w:id="48" w:name="_Toc48740681"/>
      <w:bookmarkStart w:id="49" w:name="_Toc48739611"/>
      <w:bookmarkStart w:id="50" w:name="_Toc48740650"/>
      <w:bookmarkStart w:id="51" w:name="_Toc48740682"/>
      <w:bookmarkStart w:id="52" w:name="_Toc49297180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r w:rsidRPr="003D6F84">
        <w:lastRenderedPageBreak/>
        <w:t xml:space="preserve">Preparing a </w:t>
      </w:r>
      <w:r w:rsidR="004D5E97" w:rsidRPr="003D6F84">
        <w:t>M</w:t>
      </w:r>
      <w:r w:rsidRPr="003D6F84">
        <w:t>odel</w:t>
      </w:r>
      <w:bookmarkEnd w:id="52"/>
    </w:p>
    <w:p w14:paraId="7F3C5404" w14:textId="1548EB11" w:rsidR="00767C69" w:rsidRPr="003D6F84" w:rsidRDefault="00525786" w:rsidP="00AE67CA">
      <w:r w:rsidRPr="003D6F84">
        <w:t>C</w:t>
      </w:r>
      <w:r w:rsidR="00767C69" w:rsidRPr="003D6F84">
        <w:t xml:space="preserve">opy the </w:t>
      </w:r>
      <w:r w:rsidR="00BF7BC1" w:rsidRPr="003D6F84">
        <w:t>Model.fbx from</w:t>
      </w:r>
      <w:r w:rsidR="00767C69" w:rsidRPr="003D6F84">
        <w:t xml:space="preserve"> the lab resources folder and place</w:t>
      </w:r>
      <w:r w:rsidR="00DD25BE" w:rsidRPr="003D6F84">
        <w:t xml:space="preserve"> it</w:t>
      </w:r>
      <w:r w:rsidR="00767C69" w:rsidRPr="003D6F84">
        <w:t xml:space="preserve"> in the Prefab folder</w:t>
      </w:r>
      <w:r w:rsidR="00AD7589" w:rsidRPr="003D6F84">
        <w:t>.</w:t>
      </w:r>
    </w:p>
    <w:p w14:paraId="785D6363" w14:textId="645E2480" w:rsidR="00767C69" w:rsidRPr="003D6F84" w:rsidRDefault="009226BB" w:rsidP="00AE67CA">
      <w:r w:rsidRPr="003D6F84">
        <w:rPr>
          <w:noProof/>
        </w:rPr>
        <w:drawing>
          <wp:anchor distT="0" distB="0" distL="114300" distR="114300" simplePos="0" relativeHeight="251808255" behindDoc="0" locked="0" layoutInCell="1" allowOverlap="1" wp14:anchorId="4CB5DA90" wp14:editId="187551B8">
            <wp:simplePos x="0" y="0"/>
            <wp:positionH relativeFrom="margin">
              <wp:align>center</wp:align>
            </wp:positionH>
            <wp:positionV relativeFrom="paragraph">
              <wp:posOffset>125615</wp:posOffset>
            </wp:positionV>
            <wp:extent cx="3214255" cy="981441"/>
            <wp:effectExtent l="0" t="0" r="5715" b="9525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255" cy="981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EF0" w:rsidRPr="003D6F84">
        <w:t xml:space="preserve">   </w:t>
      </w:r>
    </w:p>
    <w:p w14:paraId="42889090" w14:textId="75E1DB7A" w:rsidR="00053EF0" w:rsidRPr="003D6F84" w:rsidRDefault="00053EF0" w:rsidP="00AE67CA"/>
    <w:p w14:paraId="78EF656D" w14:textId="421D5B4B" w:rsidR="00053EF0" w:rsidRPr="003D6F84" w:rsidRDefault="00053EF0" w:rsidP="00AE67CA"/>
    <w:p w14:paraId="3D6DB55D" w14:textId="34D39377" w:rsidR="00053EF0" w:rsidRPr="003D6F84" w:rsidRDefault="00053EF0" w:rsidP="00AE67CA"/>
    <w:p w14:paraId="33CD1E8A" w14:textId="2F8657D1" w:rsidR="00053EF0" w:rsidRPr="003D6F84" w:rsidRDefault="00053EF0" w:rsidP="00AE67CA">
      <w:r w:rsidRPr="003D6F84">
        <w:t>Copy the rest of the textures from lab sources in the Texture folder</w:t>
      </w:r>
      <w:r w:rsidR="00AD7589" w:rsidRPr="003D6F84">
        <w:t>.</w:t>
      </w:r>
    </w:p>
    <w:p w14:paraId="5472553A" w14:textId="7F4A90E5" w:rsidR="009637C0" w:rsidRPr="003D6F84" w:rsidRDefault="009637C0" w:rsidP="00AE67CA"/>
    <w:p w14:paraId="66E57C8A" w14:textId="63E5031D" w:rsidR="00BF7BC1" w:rsidRPr="003D6F84" w:rsidRDefault="00071A88" w:rsidP="00AE67CA">
      <w:r w:rsidRPr="003D6F84">
        <w:rPr>
          <w:noProof/>
        </w:rPr>
        <w:drawing>
          <wp:anchor distT="0" distB="0" distL="114300" distR="114300" simplePos="0" relativeHeight="251842560" behindDoc="0" locked="0" layoutInCell="1" allowOverlap="1" wp14:anchorId="3040305B" wp14:editId="67CCC9B9">
            <wp:simplePos x="0" y="0"/>
            <wp:positionH relativeFrom="column">
              <wp:posOffset>955963</wp:posOffset>
            </wp:positionH>
            <wp:positionV relativeFrom="paragraph">
              <wp:posOffset>8197</wp:posOffset>
            </wp:positionV>
            <wp:extent cx="4031329" cy="1066892"/>
            <wp:effectExtent l="0" t="0" r="762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87951" w14:textId="54B903B9" w:rsidR="00053EF0" w:rsidRPr="003D6F84" w:rsidRDefault="009637C0" w:rsidP="00AE67CA">
      <w:r w:rsidRPr="003D6F84">
        <w:t xml:space="preserve"> </w:t>
      </w:r>
    </w:p>
    <w:p w14:paraId="1A6746AA" w14:textId="63D1BE75" w:rsidR="009637C0" w:rsidRPr="003D6F84" w:rsidRDefault="009637C0" w:rsidP="00AE67CA"/>
    <w:p w14:paraId="1410CAB6" w14:textId="0E7338B5" w:rsidR="009637C0" w:rsidRPr="003D6F84" w:rsidRDefault="009637C0" w:rsidP="00AE67CA"/>
    <w:p w14:paraId="45F5109D" w14:textId="12A6A527" w:rsidR="009637C0" w:rsidRPr="003D6F84" w:rsidRDefault="009637C0" w:rsidP="00AE67CA"/>
    <w:p w14:paraId="5D34E1A3" w14:textId="28216D9B" w:rsidR="009637C0" w:rsidRPr="003D6F84" w:rsidRDefault="00F9055F" w:rsidP="00AE67CA">
      <w:r w:rsidRPr="003D6F84">
        <w:t>C</w:t>
      </w:r>
      <w:r w:rsidR="009637C0" w:rsidRPr="003D6F84">
        <w:t>reate a new prefab; to do this</w:t>
      </w:r>
      <w:r w:rsidR="00DD25BE" w:rsidRPr="003D6F84">
        <w:t>,</w:t>
      </w:r>
      <w:r w:rsidR="009637C0" w:rsidRPr="003D6F84">
        <w:t xml:space="preserve"> </w:t>
      </w:r>
      <w:r w:rsidR="00B12CC7" w:rsidRPr="001812D5">
        <w:rPr>
          <w:b/>
          <w:bCs/>
        </w:rPr>
        <w:t>right-</w:t>
      </w:r>
      <w:r w:rsidR="009637C0" w:rsidRPr="001812D5">
        <w:rPr>
          <w:b/>
          <w:bCs/>
        </w:rPr>
        <w:t>click in the materials window</w:t>
      </w:r>
      <w:r w:rsidR="009637C0" w:rsidRPr="003D6F84">
        <w:t xml:space="preserve"> &gt; </w:t>
      </w:r>
      <w:r w:rsidR="009637C0" w:rsidRPr="001812D5">
        <w:rPr>
          <w:b/>
          <w:bCs/>
        </w:rPr>
        <w:t>Create</w:t>
      </w:r>
      <w:r w:rsidR="009637C0" w:rsidRPr="003D6F84">
        <w:t xml:space="preserve"> &gt; </w:t>
      </w:r>
      <w:r w:rsidR="009637C0" w:rsidRPr="001812D5">
        <w:rPr>
          <w:b/>
          <w:bCs/>
        </w:rPr>
        <w:t>Material</w:t>
      </w:r>
      <w:r w:rsidR="00AD7589" w:rsidRPr="003D6F84">
        <w:t>.</w:t>
      </w:r>
    </w:p>
    <w:p w14:paraId="23E2045E" w14:textId="53988B17" w:rsidR="009637C0" w:rsidRPr="003D6F84" w:rsidRDefault="009637C0" w:rsidP="00AE67CA">
      <w:r w:rsidRPr="003D6F84">
        <w:t xml:space="preserve">Select the new </w:t>
      </w:r>
      <w:r w:rsidRPr="001812D5">
        <w:rPr>
          <w:b/>
          <w:bCs/>
        </w:rPr>
        <w:t>Material</w:t>
      </w:r>
      <w:r w:rsidRPr="003D6F84">
        <w:t xml:space="preserve"> &gt; </w:t>
      </w:r>
      <w:r w:rsidRPr="001812D5">
        <w:rPr>
          <w:b/>
          <w:bCs/>
        </w:rPr>
        <w:t xml:space="preserve">Inspector </w:t>
      </w:r>
      <w:r w:rsidR="00083B7E" w:rsidRPr="001812D5">
        <w:rPr>
          <w:b/>
          <w:bCs/>
        </w:rPr>
        <w:t>tab</w:t>
      </w:r>
      <w:r w:rsidR="00083B7E" w:rsidRPr="003D6F84">
        <w:t xml:space="preserve"> </w:t>
      </w:r>
      <w:r w:rsidR="0085311A" w:rsidRPr="003D6F84">
        <w:t xml:space="preserve">&gt; </w:t>
      </w:r>
      <w:r w:rsidR="007A3D1A" w:rsidRPr="001812D5">
        <w:rPr>
          <w:b/>
          <w:bCs/>
        </w:rPr>
        <w:t xml:space="preserve">Click on </w:t>
      </w:r>
      <w:r w:rsidR="00B12CC7" w:rsidRPr="001812D5">
        <w:rPr>
          <w:b/>
          <w:bCs/>
        </w:rPr>
        <w:t xml:space="preserve">the </w:t>
      </w:r>
      <w:r w:rsidR="007A3D1A" w:rsidRPr="001812D5">
        <w:rPr>
          <w:b/>
          <w:bCs/>
        </w:rPr>
        <w:t xml:space="preserve">circle to the left of </w:t>
      </w:r>
      <w:r w:rsidR="00FD1A4D" w:rsidRPr="001812D5">
        <w:rPr>
          <w:b/>
          <w:bCs/>
        </w:rPr>
        <w:t>“</w:t>
      </w:r>
      <w:r w:rsidR="0085311A" w:rsidRPr="001812D5">
        <w:rPr>
          <w:b/>
          <w:bCs/>
        </w:rPr>
        <w:t>Albedo</w:t>
      </w:r>
      <w:r w:rsidR="00FD1A4D" w:rsidRPr="001812D5">
        <w:rPr>
          <w:b/>
          <w:bCs/>
        </w:rPr>
        <w:t>”</w:t>
      </w:r>
      <w:r w:rsidR="0085311A" w:rsidRPr="003D6F84">
        <w:t xml:space="preserve"> &gt; </w:t>
      </w:r>
      <w:r w:rsidR="0085311A" w:rsidRPr="001812D5">
        <w:rPr>
          <w:b/>
          <w:bCs/>
        </w:rPr>
        <w:t xml:space="preserve">Select </w:t>
      </w:r>
      <w:r w:rsidR="00083B7E" w:rsidRPr="001812D5">
        <w:rPr>
          <w:b/>
          <w:bCs/>
        </w:rPr>
        <w:t>WhiteSharkTextBW</w:t>
      </w:r>
      <w:r w:rsidR="0085311A" w:rsidRPr="001812D5">
        <w:rPr>
          <w:b/>
          <w:bCs/>
        </w:rPr>
        <w:t>.</w:t>
      </w:r>
      <w:r w:rsidR="00083B7E" w:rsidRPr="001812D5">
        <w:rPr>
          <w:b/>
          <w:bCs/>
        </w:rPr>
        <w:t>png</w:t>
      </w:r>
      <w:r w:rsidR="0085311A" w:rsidRPr="001812D5">
        <w:rPr>
          <w:b/>
          <w:bCs/>
        </w:rPr>
        <w:t xml:space="preserve"> texture</w:t>
      </w:r>
      <w:r w:rsidR="001236AA" w:rsidRPr="003D6F84">
        <w:t>.</w:t>
      </w:r>
    </w:p>
    <w:p w14:paraId="70C71DB6" w14:textId="166C8F77" w:rsidR="0085311A" w:rsidRPr="003D6F84" w:rsidRDefault="0009119B" w:rsidP="00AE67CA"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845632" behindDoc="0" locked="0" layoutInCell="1" allowOverlap="1" wp14:anchorId="5DC88046" wp14:editId="36639BCB">
                <wp:simplePos x="0" y="0"/>
                <wp:positionH relativeFrom="column">
                  <wp:posOffset>1203960</wp:posOffset>
                </wp:positionH>
                <wp:positionV relativeFrom="paragraph">
                  <wp:posOffset>5715</wp:posOffset>
                </wp:positionV>
                <wp:extent cx="3789045" cy="1379855"/>
                <wp:effectExtent l="0" t="0" r="1905" b="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89045" cy="1379855"/>
                          <a:chOff x="0" y="0"/>
                          <a:chExt cx="3789045" cy="1379855"/>
                        </a:xfrm>
                      </wpg:grpSpPr>
                      <pic:pic xmlns:pic="http://schemas.openxmlformats.org/drawingml/2006/picture">
                        <pic:nvPicPr>
                          <pic:cNvPr id="137" name="Picture 137"/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9045" cy="13798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" name="Rectangle 139"/>
                        <wps:cNvSpPr/>
                        <wps:spPr>
                          <a:xfrm>
                            <a:off x="238760" y="833120"/>
                            <a:ext cx="91440" cy="8445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DFA979" id="Group 140" o:spid="_x0000_s1026" style="position:absolute;margin-left:94.8pt;margin-top:.45pt;width:298.35pt;height:108.65pt;z-index:251845632" coordsize="37890,137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">
                <v:shape id="Picture 137" o:spid="_x0000_s1027" type="#_x0000_t75" style="position:absolute;width:37890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">
                  <v:imagedata r:id="rId85" o:title=""/>
                </v:shape>
                <v:rect id="Rectangle 139" o:spid="_x0000_s1028" style="position:absolute;left:2387;top:8331;width:915;height: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" filled="f" strokecolor="black [3213]" strokeweight="1pt"/>
              </v:group>
            </w:pict>
          </mc:Fallback>
        </mc:AlternateContent>
      </w:r>
    </w:p>
    <w:p w14:paraId="1704D8CE" w14:textId="59BF323E" w:rsidR="003E7FB9" w:rsidRPr="003D6F84" w:rsidRDefault="003E7FB9" w:rsidP="00AE67CA"/>
    <w:p w14:paraId="5D37AEDA" w14:textId="442DED90" w:rsidR="0085311A" w:rsidRPr="003D6F84" w:rsidRDefault="0085311A" w:rsidP="00AE67CA"/>
    <w:p w14:paraId="5E8DE522" w14:textId="4735C400" w:rsidR="0085311A" w:rsidRPr="003D6F84" w:rsidRDefault="000E73BC" w:rsidP="00AE67CA">
      <w:r w:rsidRPr="003D6F84">
        <w:t xml:space="preserve">  </w:t>
      </w:r>
    </w:p>
    <w:p w14:paraId="4F0A9A65" w14:textId="643963C6" w:rsidR="000E73BC" w:rsidRPr="003D6F84" w:rsidRDefault="000E73BC" w:rsidP="00AE67CA"/>
    <w:p w14:paraId="630F3C37" w14:textId="44AA74FD" w:rsidR="000E73BC" w:rsidRPr="003D6F84" w:rsidRDefault="0009119B" w:rsidP="00AE67CA">
      <w:r w:rsidRPr="003D6F84">
        <w:rPr>
          <w:noProof/>
        </w:rPr>
        <w:drawing>
          <wp:anchor distT="0" distB="0" distL="114300" distR="114300" simplePos="0" relativeHeight="251846656" behindDoc="0" locked="0" layoutInCell="1" allowOverlap="1" wp14:anchorId="7C0BD2EA" wp14:editId="265C8F91">
            <wp:simplePos x="0" y="0"/>
            <wp:positionH relativeFrom="column">
              <wp:posOffset>396240</wp:posOffset>
            </wp:positionH>
            <wp:positionV relativeFrom="paragraph">
              <wp:posOffset>78740</wp:posOffset>
            </wp:positionV>
            <wp:extent cx="5106138" cy="2446020"/>
            <wp:effectExtent l="0" t="0" r="0" b="0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28"/>
                    <a:stretch/>
                  </pic:blipFill>
                  <pic:spPr bwMode="auto">
                    <a:xfrm>
                      <a:off x="0" y="0"/>
                      <a:ext cx="5106670" cy="244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AC63F" w14:textId="3E00EDAA" w:rsidR="000E73BC" w:rsidRPr="003D6F84" w:rsidRDefault="000E73BC" w:rsidP="00AE67CA"/>
    <w:p w14:paraId="2C32FAC2" w14:textId="5EC54372" w:rsidR="000E73BC" w:rsidRPr="003D6F84" w:rsidRDefault="000E73BC" w:rsidP="00AE67CA"/>
    <w:p w14:paraId="50B95011" w14:textId="77C90619" w:rsidR="00CF7828" w:rsidRPr="003D6F84" w:rsidRDefault="00CF7828" w:rsidP="00AE67CA"/>
    <w:p w14:paraId="75FBF7EC" w14:textId="222B7276" w:rsidR="00CF7828" w:rsidRPr="003D6F84" w:rsidRDefault="00CF7828" w:rsidP="00AE67CA"/>
    <w:p w14:paraId="18595C9D" w14:textId="73D1235F" w:rsidR="00CF7828" w:rsidRPr="003D6F84" w:rsidRDefault="00CF7828" w:rsidP="00AE67CA"/>
    <w:p w14:paraId="13E396CA" w14:textId="77777777" w:rsidR="00CF7828" w:rsidRPr="003D6F84" w:rsidRDefault="00CF7828" w:rsidP="00AE67CA"/>
    <w:p w14:paraId="2B0A3E7B" w14:textId="77777777" w:rsidR="001236AA" w:rsidRPr="003D6F84" w:rsidRDefault="001236AA" w:rsidP="00AE67CA"/>
    <w:p w14:paraId="3C9DAC5F" w14:textId="3946E541" w:rsidR="00636BD8" w:rsidRPr="003D6F84" w:rsidRDefault="00636BD8" w:rsidP="00AE67CA"/>
    <w:p w14:paraId="26360C67" w14:textId="33128693" w:rsidR="004560A0" w:rsidRPr="003D6F84" w:rsidRDefault="007B751F" w:rsidP="00AE67CA">
      <w:r w:rsidRPr="003D6F84">
        <w:lastRenderedPageBreak/>
        <w:t xml:space="preserve">In the same inspector tab </w:t>
      </w:r>
      <w:r w:rsidR="001812D5">
        <w:t>s</w:t>
      </w:r>
      <w:r w:rsidRPr="003D6F84">
        <w:t xml:space="preserve">elect </w:t>
      </w:r>
      <w:r w:rsidRPr="001812D5">
        <w:rPr>
          <w:b/>
          <w:bCs/>
        </w:rPr>
        <w:t>Occlusion</w:t>
      </w:r>
      <w:r w:rsidRPr="003D6F84">
        <w:t xml:space="preserve"> &gt; </w:t>
      </w:r>
      <w:r w:rsidRPr="001812D5">
        <w:rPr>
          <w:b/>
          <w:bCs/>
        </w:rPr>
        <w:t xml:space="preserve">Click on the circle to the left of </w:t>
      </w:r>
      <w:r w:rsidR="00FD1A4D" w:rsidRPr="001812D5">
        <w:rPr>
          <w:b/>
          <w:bCs/>
        </w:rPr>
        <w:t>“</w:t>
      </w:r>
      <w:r w:rsidRPr="001812D5">
        <w:rPr>
          <w:b/>
          <w:bCs/>
        </w:rPr>
        <w:t>Occlusion</w:t>
      </w:r>
      <w:r w:rsidR="00FD1A4D" w:rsidRPr="001812D5">
        <w:rPr>
          <w:b/>
          <w:bCs/>
        </w:rPr>
        <w:t>”</w:t>
      </w:r>
      <w:r w:rsidRPr="003D6F84">
        <w:t xml:space="preserve"> &gt; </w:t>
      </w:r>
      <w:r w:rsidRPr="001812D5">
        <w:rPr>
          <w:b/>
          <w:bCs/>
        </w:rPr>
        <w:t>Select WhiteSharkAO.png</w:t>
      </w:r>
      <w:r w:rsidRPr="003D6F84">
        <w:t>.</w:t>
      </w:r>
    </w:p>
    <w:p w14:paraId="69AF3495" w14:textId="6239E098" w:rsidR="00CF7828" w:rsidRPr="003D6F84" w:rsidRDefault="007B751F" w:rsidP="00AE67CA">
      <w:r w:rsidRPr="003D6F84">
        <w:rPr>
          <w:noProof/>
        </w:rPr>
        <w:drawing>
          <wp:inline distT="0" distB="0" distL="0" distR="0" wp14:anchorId="443322FF" wp14:editId="47FC78D4">
            <wp:extent cx="5731510" cy="2733675"/>
            <wp:effectExtent l="0" t="0" r="254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420B" w14:textId="68C18FC4" w:rsidR="00680411" w:rsidRPr="003D6F84" w:rsidRDefault="00636BD8" w:rsidP="00710E29">
      <w:r w:rsidRPr="003D6F84">
        <w:t>Ctrl</w:t>
      </w:r>
      <w:r w:rsidR="004F622F" w:rsidRPr="003D6F84">
        <w:t xml:space="preserve"> </w:t>
      </w:r>
      <w:r w:rsidRPr="003D6F84">
        <w:t>+</w:t>
      </w:r>
      <w:r w:rsidR="004F622F" w:rsidRPr="003D6F84">
        <w:t xml:space="preserve"> </w:t>
      </w:r>
      <w:r w:rsidRPr="003D6F84">
        <w:t>s to save</w:t>
      </w:r>
      <w:r w:rsidR="001236AA" w:rsidRPr="003D6F84">
        <w:t>.</w:t>
      </w:r>
    </w:p>
    <w:p w14:paraId="7A697F26" w14:textId="15BDAFCB" w:rsidR="007D3532" w:rsidRPr="003D6F84" w:rsidRDefault="007D3532" w:rsidP="00AE67CA">
      <w:r w:rsidRPr="001812D5">
        <w:rPr>
          <w:b/>
          <w:bCs/>
        </w:rPr>
        <w:t>Go to the Prefabs folder</w:t>
      </w:r>
      <w:r w:rsidRPr="003D6F84">
        <w:t xml:space="preserve"> &gt; </w:t>
      </w:r>
      <w:r w:rsidRPr="001812D5">
        <w:rPr>
          <w:b/>
          <w:bCs/>
        </w:rPr>
        <w:t>Select the Model</w:t>
      </w:r>
      <w:r w:rsidRPr="003D6F84">
        <w:t xml:space="preserve"> &gt; </w:t>
      </w:r>
      <w:r w:rsidRPr="001812D5">
        <w:rPr>
          <w:b/>
          <w:bCs/>
        </w:rPr>
        <w:t>Inspector</w:t>
      </w:r>
      <w:r w:rsidR="008116C7" w:rsidRPr="001812D5">
        <w:rPr>
          <w:b/>
          <w:bCs/>
        </w:rPr>
        <w:t xml:space="preserve"> tab</w:t>
      </w:r>
      <w:r w:rsidRPr="003D6F84">
        <w:t xml:space="preserve"> &gt; </w:t>
      </w:r>
      <w:r w:rsidRPr="001812D5">
        <w:rPr>
          <w:b/>
          <w:bCs/>
        </w:rPr>
        <w:t xml:space="preserve">Material </w:t>
      </w:r>
      <w:r w:rsidRPr="003D6F84">
        <w:t xml:space="preserve">&gt; </w:t>
      </w:r>
      <w:r w:rsidRPr="001812D5">
        <w:rPr>
          <w:b/>
          <w:bCs/>
        </w:rPr>
        <w:t xml:space="preserve">add the materials and apply them to the </w:t>
      </w:r>
      <w:r w:rsidR="001812D5">
        <w:rPr>
          <w:b/>
          <w:bCs/>
        </w:rPr>
        <w:t>m</w:t>
      </w:r>
      <w:r w:rsidRPr="001812D5">
        <w:rPr>
          <w:b/>
          <w:bCs/>
        </w:rPr>
        <w:t>odel</w:t>
      </w:r>
      <w:r w:rsidR="001236AA" w:rsidRPr="003D6F84">
        <w:t>.</w:t>
      </w:r>
    </w:p>
    <w:p w14:paraId="164729F6" w14:textId="44DB7414" w:rsidR="00680411" w:rsidRPr="003D6F84" w:rsidRDefault="00B40C22" w:rsidP="00AE67CA">
      <w:r w:rsidRPr="003D6F84">
        <w:rPr>
          <w:noProof/>
        </w:rPr>
        <w:drawing>
          <wp:anchor distT="0" distB="0" distL="114300" distR="114300" simplePos="0" relativeHeight="251847680" behindDoc="0" locked="0" layoutInCell="1" allowOverlap="1" wp14:anchorId="48DF6FF5" wp14:editId="3BB43DF9">
            <wp:simplePos x="0" y="0"/>
            <wp:positionH relativeFrom="column">
              <wp:posOffset>1539240</wp:posOffset>
            </wp:positionH>
            <wp:positionV relativeFrom="paragraph">
              <wp:posOffset>8890</wp:posOffset>
            </wp:positionV>
            <wp:extent cx="3187065" cy="2963649"/>
            <wp:effectExtent l="0" t="0" r="0" b="8255"/>
            <wp:wrapNone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"/>
                    <a:stretch/>
                  </pic:blipFill>
                  <pic:spPr bwMode="auto">
                    <a:xfrm>
                      <a:off x="0" y="0"/>
                      <a:ext cx="3187065" cy="2963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532" w:rsidRPr="003D6F84">
        <w:t xml:space="preserve"> </w:t>
      </w:r>
    </w:p>
    <w:p w14:paraId="7267F483" w14:textId="2AA624AA" w:rsidR="004560A0" w:rsidRPr="003D6F84" w:rsidRDefault="004560A0" w:rsidP="00AE67CA"/>
    <w:p w14:paraId="6D57E6EF" w14:textId="2BFA62A7" w:rsidR="004560A0" w:rsidRPr="003D6F84" w:rsidRDefault="007D3532" w:rsidP="00AE67CA">
      <w:r w:rsidRPr="003D6F84">
        <w:t xml:space="preserve">  </w:t>
      </w:r>
    </w:p>
    <w:p w14:paraId="29876A15" w14:textId="0303151C" w:rsidR="007D3532" w:rsidRPr="003D6F84" w:rsidRDefault="007D3532" w:rsidP="00AE67CA"/>
    <w:p w14:paraId="1828D408" w14:textId="425069C7" w:rsidR="007D3532" w:rsidRPr="003D6F84" w:rsidRDefault="007D3532" w:rsidP="00AE67CA"/>
    <w:p w14:paraId="4BA457D2" w14:textId="7AC9E93B" w:rsidR="007D3532" w:rsidRPr="003D6F84" w:rsidRDefault="007D3532" w:rsidP="00AE67CA"/>
    <w:p w14:paraId="2F056363" w14:textId="7CC2969E" w:rsidR="007D3532" w:rsidRPr="003D6F84" w:rsidRDefault="007D3532" w:rsidP="00AE67CA"/>
    <w:p w14:paraId="50191A71" w14:textId="3A45BADF" w:rsidR="007D3532" w:rsidRPr="003D6F84" w:rsidRDefault="007D3532" w:rsidP="00AE67CA"/>
    <w:p w14:paraId="4B44ADCA" w14:textId="77777777" w:rsidR="001236AA" w:rsidRPr="003D6F84" w:rsidRDefault="001236AA" w:rsidP="00181007"/>
    <w:p w14:paraId="3DAE4F05" w14:textId="77777777" w:rsidR="001236AA" w:rsidRPr="003D6F84" w:rsidRDefault="001236AA" w:rsidP="00181007"/>
    <w:p w14:paraId="03A812F3" w14:textId="74FE8ACA" w:rsidR="001236AA" w:rsidRPr="003D6F84" w:rsidRDefault="001236AA" w:rsidP="00181007"/>
    <w:p w14:paraId="641F6CFA" w14:textId="24A4ADEE" w:rsidR="0012392B" w:rsidRPr="003D6F84" w:rsidRDefault="0012392B" w:rsidP="00181007"/>
    <w:p w14:paraId="5CB147A5" w14:textId="18166A06" w:rsidR="0012392B" w:rsidRPr="003D6F84" w:rsidRDefault="0012392B" w:rsidP="00181007"/>
    <w:p w14:paraId="2EEE1CEE" w14:textId="7FD8AB80" w:rsidR="0012392B" w:rsidRPr="003D6F84" w:rsidRDefault="0012392B" w:rsidP="00181007"/>
    <w:p w14:paraId="363853EC" w14:textId="77777777" w:rsidR="0012392B" w:rsidRPr="003D6F84" w:rsidRDefault="0012392B" w:rsidP="00181007"/>
    <w:p w14:paraId="0DEDAD3A" w14:textId="1F9ED2DD" w:rsidR="00181007" w:rsidRPr="003D6F84" w:rsidRDefault="00A5423C" w:rsidP="00181007">
      <w:r w:rsidRPr="003D6F84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771DBE80" wp14:editId="0CBA54F3">
            <wp:simplePos x="0" y="0"/>
            <wp:positionH relativeFrom="column">
              <wp:posOffset>73660</wp:posOffset>
            </wp:positionH>
            <wp:positionV relativeFrom="paragraph">
              <wp:posOffset>467995</wp:posOffset>
            </wp:positionV>
            <wp:extent cx="1985799" cy="2028825"/>
            <wp:effectExtent l="0" t="0" r="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23" r="2439"/>
                    <a:stretch/>
                  </pic:blipFill>
                  <pic:spPr bwMode="auto">
                    <a:xfrm>
                      <a:off x="0" y="0"/>
                      <a:ext cx="1985799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1007" w:rsidRPr="003D6F84">
        <w:t xml:space="preserve">Once this is done, </w:t>
      </w:r>
      <w:r w:rsidR="00715B16" w:rsidRPr="003D6F84">
        <w:t xml:space="preserve">drag </w:t>
      </w:r>
      <w:r w:rsidR="00181007" w:rsidRPr="003D6F84">
        <w:t xml:space="preserve">the model </w:t>
      </w:r>
      <w:r w:rsidR="00715B16" w:rsidRPr="003D6F84">
        <w:t xml:space="preserve">from the Prefabs folder into the </w:t>
      </w:r>
      <w:r w:rsidR="00181007" w:rsidRPr="003D6F84">
        <w:t xml:space="preserve">hierarchy </w:t>
      </w:r>
      <w:r w:rsidR="00715B16" w:rsidRPr="003D6F84">
        <w:t>window</w:t>
      </w:r>
      <w:r w:rsidR="00181007" w:rsidRPr="003D6F84">
        <w:t xml:space="preserve">; go to Inspector and change its position to </w:t>
      </w:r>
      <w:r w:rsidR="000B587A">
        <w:t>(</w:t>
      </w:r>
      <w:r w:rsidR="00181007" w:rsidRPr="003D6F84">
        <w:t xml:space="preserve">0, 0, </w:t>
      </w:r>
      <w:r w:rsidR="001628DC" w:rsidRPr="003D6F84">
        <w:t>1</w:t>
      </w:r>
      <w:r w:rsidR="000B587A">
        <w:t>)</w:t>
      </w:r>
      <w:r w:rsidR="00181007" w:rsidRPr="003D6F84">
        <w:t xml:space="preserve"> and a scale of (</w:t>
      </w:r>
      <w:r w:rsidR="001628DC" w:rsidRPr="003D6F84">
        <w:t>0.08</w:t>
      </w:r>
      <w:r w:rsidR="00181007" w:rsidRPr="003D6F84">
        <w:t xml:space="preserve">, </w:t>
      </w:r>
      <w:r w:rsidR="001628DC" w:rsidRPr="003D6F84">
        <w:t>0.08</w:t>
      </w:r>
      <w:r w:rsidR="00181007" w:rsidRPr="003D6F84">
        <w:t xml:space="preserve">, </w:t>
      </w:r>
      <w:r w:rsidR="001628DC" w:rsidRPr="003D6F84">
        <w:t>0.08</w:t>
      </w:r>
      <w:r w:rsidR="00181007" w:rsidRPr="003D6F84">
        <w:t>)</w:t>
      </w:r>
      <w:r w:rsidR="001236AA" w:rsidRPr="003D6F84">
        <w:t>.</w:t>
      </w:r>
    </w:p>
    <w:p w14:paraId="721B3706" w14:textId="626EF506" w:rsidR="00181007" w:rsidRPr="003D6F84" w:rsidRDefault="00181007" w:rsidP="00181007">
      <w:r w:rsidRPr="003D6F84">
        <w:t xml:space="preserve"> </w:t>
      </w:r>
    </w:p>
    <w:p w14:paraId="191AE0C9" w14:textId="45288826" w:rsidR="00181007" w:rsidRPr="003D6F84" w:rsidRDefault="00A5423C" w:rsidP="00181007">
      <w:r w:rsidRPr="003D6F84">
        <w:rPr>
          <w:noProof/>
        </w:rPr>
        <w:drawing>
          <wp:anchor distT="0" distB="0" distL="114300" distR="114300" simplePos="0" relativeHeight="251829503" behindDoc="1" locked="0" layoutInCell="1" allowOverlap="1" wp14:anchorId="482492FA" wp14:editId="6359996F">
            <wp:simplePos x="0" y="0"/>
            <wp:positionH relativeFrom="column">
              <wp:posOffset>2561215</wp:posOffset>
            </wp:positionH>
            <wp:positionV relativeFrom="paragraph">
              <wp:posOffset>8890</wp:posOffset>
            </wp:positionV>
            <wp:extent cx="3313329" cy="1142858"/>
            <wp:effectExtent l="0" t="0" r="1905" b="635"/>
            <wp:wrapNone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3329" cy="1142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E3F62" w14:textId="2A0422B8" w:rsidR="00181007" w:rsidRPr="003D6F84" w:rsidRDefault="00181007" w:rsidP="00181007"/>
    <w:p w14:paraId="04426D92" w14:textId="62250D77" w:rsidR="00181007" w:rsidRPr="003D6F84" w:rsidRDefault="00A5423C" w:rsidP="00181007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27538BA" wp14:editId="7F602923">
                <wp:simplePos x="0" y="0"/>
                <wp:positionH relativeFrom="column">
                  <wp:posOffset>3893820</wp:posOffset>
                </wp:positionH>
                <wp:positionV relativeFrom="paragraph">
                  <wp:posOffset>144145</wp:posOffset>
                </wp:positionV>
                <wp:extent cx="1983105" cy="130810"/>
                <wp:effectExtent l="0" t="0" r="17145" b="2159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3105" cy="1308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DCACF" id="Rectangle 106" o:spid="_x0000_s1026" style="position:absolute;margin-left:306.6pt;margin-top:11.35pt;width:156.15pt;height:10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" filled="f" strokecolor="black [3213]" strokeweight="1pt"/>
            </w:pict>
          </mc:Fallback>
        </mc:AlternateContent>
      </w:r>
    </w:p>
    <w:p w14:paraId="03721AC9" w14:textId="40266687" w:rsidR="00181007" w:rsidRPr="003D6F84" w:rsidRDefault="00A5423C" w:rsidP="00181007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E2A9B93" wp14:editId="2717208C">
                <wp:simplePos x="0" y="0"/>
                <wp:positionH relativeFrom="column">
                  <wp:posOffset>3878580</wp:posOffset>
                </wp:positionH>
                <wp:positionV relativeFrom="paragraph">
                  <wp:posOffset>109855</wp:posOffset>
                </wp:positionV>
                <wp:extent cx="1997710" cy="129540"/>
                <wp:effectExtent l="0" t="0" r="21590" b="2286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710" cy="1295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43470" id="Rectangle 107" o:spid="_x0000_s1026" style="position:absolute;margin-left:305.4pt;margin-top:8.65pt;width:157.3pt;height:10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" filled="f" strokecolor="black [3213]" strokeweight="1pt"/>
            </w:pict>
          </mc:Fallback>
        </mc:AlternateContent>
      </w:r>
    </w:p>
    <w:p w14:paraId="201EE158" w14:textId="6DD0F663" w:rsidR="00B214C0" w:rsidRPr="003D6F84" w:rsidRDefault="00B214C0" w:rsidP="00AE67CA"/>
    <w:p w14:paraId="4BBCB254" w14:textId="433820E8" w:rsidR="00CF7828" w:rsidRPr="003D6F84" w:rsidRDefault="00CF7828" w:rsidP="00AE67CA"/>
    <w:p w14:paraId="0CB2AD82" w14:textId="7C50046B" w:rsidR="001236AA" w:rsidRPr="003D6F84" w:rsidRDefault="001236AA" w:rsidP="00AE67CA"/>
    <w:p w14:paraId="32EF78D9" w14:textId="0E1E30A6" w:rsidR="00BC5E70" w:rsidRPr="003D6F84" w:rsidRDefault="00BC5E70" w:rsidP="00AE67CA">
      <w:r w:rsidRPr="003D6F84">
        <w:t xml:space="preserve">Expand the Model.fbx </w:t>
      </w:r>
      <w:r w:rsidR="00C13F71" w:rsidRPr="003D6F84">
        <w:t xml:space="preserve">in the Prefab folder </w:t>
      </w:r>
      <w:r w:rsidRPr="003D6F84">
        <w:t xml:space="preserve">and </w:t>
      </w:r>
      <w:r w:rsidR="005E49E0" w:rsidRPr="003D6F84">
        <w:t>s</w:t>
      </w:r>
      <w:r w:rsidRPr="003D6F84">
        <w:t xml:space="preserve">elect the Scene animation and duplicate with Ctrl + </w:t>
      </w:r>
      <w:r w:rsidR="005370FB" w:rsidRPr="003D6F84">
        <w:t>D</w:t>
      </w:r>
      <w:r w:rsidR="00971786" w:rsidRPr="003D6F84">
        <w:t>;</w:t>
      </w:r>
      <w:r w:rsidRPr="003D6F84">
        <w:t xml:space="preserve"> notice that we still had the Scene animation from the earth</w:t>
      </w:r>
      <w:r w:rsidR="00FC7BEB" w:rsidRPr="003D6F84">
        <w:t>,</w:t>
      </w:r>
      <w:r w:rsidRPr="003D6F84">
        <w:t xml:space="preserve"> so the duplication should be called </w:t>
      </w:r>
      <w:r w:rsidR="00AB1F70" w:rsidRPr="003D6F84">
        <w:t>Armature_ArmatureAction</w:t>
      </w:r>
      <w:r w:rsidR="001236AA" w:rsidRPr="003D6F84">
        <w:t>.</w:t>
      </w:r>
    </w:p>
    <w:p w14:paraId="067A91A8" w14:textId="47912D54" w:rsidR="00BC5E70" w:rsidRPr="003D6F84" w:rsidRDefault="00AB1F70" w:rsidP="00AE67CA">
      <w:r w:rsidRPr="003D6F84">
        <w:rPr>
          <w:noProof/>
        </w:rPr>
        <w:drawing>
          <wp:anchor distT="0" distB="0" distL="114300" distR="114300" simplePos="0" relativeHeight="251848704" behindDoc="0" locked="0" layoutInCell="1" allowOverlap="1" wp14:anchorId="7DF4F9C5" wp14:editId="3D486603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000375" cy="2399665"/>
            <wp:effectExtent l="0" t="0" r="9525" b="635"/>
            <wp:wrapNone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0FB" w:rsidRPr="003D6F84">
        <w:t xml:space="preserve">  </w:t>
      </w:r>
    </w:p>
    <w:p w14:paraId="4A789978" w14:textId="185CAEE0" w:rsidR="005370FB" w:rsidRPr="003D6F84" w:rsidRDefault="005370FB" w:rsidP="00AE67CA"/>
    <w:p w14:paraId="307482EE" w14:textId="3F24397B" w:rsidR="005370FB" w:rsidRPr="003D6F84" w:rsidRDefault="005370FB" w:rsidP="00AE67CA"/>
    <w:p w14:paraId="3B37B37E" w14:textId="62EDBB6B" w:rsidR="005370FB" w:rsidRPr="003D6F84" w:rsidRDefault="005370FB" w:rsidP="00AE67CA"/>
    <w:p w14:paraId="553BEA96" w14:textId="71313854" w:rsidR="005370FB" w:rsidRPr="003D6F84" w:rsidRDefault="005370FB" w:rsidP="00AE67CA"/>
    <w:p w14:paraId="73BAE678" w14:textId="33BBB07D" w:rsidR="005370FB" w:rsidRPr="003D6F84" w:rsidRDefault="005370FB" w:rsidP="00AE67CA"/>
    <w:p w14:paraId="01E4ECBD" w14:textId="58459F10" w:rsidR="005370FB" w:rsidRPr="003D6F84" w:rsidRDefault="005370FB" w:rsidP="00AE67CA"/>
    <w:p w14:paraId="3A494137" w14:textId="01DC23A8" w:rsidR="00181007" w:rsidRPr="003D6F84" w:rsidRDefault="00181007" w:rsidP="00AE67CA"/>
    <w:p w14:paraId="1474153F" w14:textId="0E00B2F1" w:rsidR="0034634E" w:rsidRPr="003D6F84" w:rsidRDefault="0034634E" w:rsidP="00AE67CA"/>
    <w:p w14:paraId="498C19DA" w14:textId="2E6C1E9B" w:rsidR="005370FB" w:rsidRPr="003D6F84" w:rsidRDefault="005370FB" w:rsidP="00AE67CA">
      <w:r w:rsidRPr="000B587A">
        <w:rPr>
          <w:b/>
          <w:bCs/>
        </w:rPr>
        <w:t xml:space="preserve">Select </w:t>
      </w:r>
      <w:r w:rsidRPr="003D6F84">
        <w:t xml:space="preserve">&gt; </w:t>
      </w:r>
      <w:r w:rsidR="002B5C9E" w:rsidRPr="000B587A">
        <w:rPr>
          <w:b/>
          <w:bCs/>
        </w:rPr>
        <w:t>Armature_ArmatureAction</w:t>
      </w:r>
      <w:r w:rsidR="002B5C9E" w:rsidRPr="003D6F84">
        <w:t xml:space="preserve"> </w:t>
      </w:r>
      <w:r w:rsidRPr="003D6F84">
        <w:t xml:space="preserve">&gt; </w:t>
      </w:r>
      <w:r w:rsidRPr="000B587A">
        <w:rPr>
          <w:b/>
          <w:bCs/>
        </w:rPr>
        <w:t>Inspector</w:t>
      </w:r>
      <w:r w:rsidR="00E5143A" w:rsidRPr="000B587A">
        <w:rPr>
          <w:b/>
          <w:bCs/>
        </w:rPr>
        <w:t xml:space="preserve"> tab</w:t>
      </w:r>
      <w:r w:rsidRPr="003D6F84">
        <w:t xml:space="preserve"> &gt; </w:t>
      </w:r>
      <w:r w:rsidRPr="000B587A">
        <w:rPr>
          <w:b/>
          <w:bCs/>
        </w:rPr>
        <w:t>Tick Loop Time</w:t>
      </w:r>
      <w:r w:rsidR="001236AA" w:rsidRPr="003D6F84">
        <w:t>.</w:t>
      </w:r>
    </w:p>
    <w:p w14:paraId="1A6FCC9B" w14:textId="7A769130" w:rsidR="005370FB" w:rsidRPr="003D6F84" w:rsidRDefault="00725978" w:rsidP="00AE67CA">
      <w:r w:rsidRPr="003D6F84">
        <w:rPr>
          <w:noProof/>
        </w:rPr>
        <w:drawing>
          <wp:anchor distT="0" distB="0" distL="114300" distR="114300" simplePos="0" relativeHeight="251788543" behindDoc="0" locked="0" layoutInCell="1" allowOverlap="1" wp14:anchorId="4F13B5BA" wp14:editId="1D7E620D">
            <wp:simplePos x="0" y="0"/>
            <wp:positionH relativeFrom="column">
              <wp:posOffset>1066800</wp:posOffset>
            </wp:positionH>
            <wp:positionV relativeFrom="paragraph">
              <wp:posOffset>6350</wp:posOffset>
            </wp:positionV>
            <wp:extent cx="4381500" cy="1585686"/>
            <wp:effectExtent l="0" t="0" r="0" b="0"/>
            <wp:wrapNone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5856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C07DDD" w14:textId="3704BA34" w:rsidR="00BC5E70" w:rsidRPr="003D6F84" w:rsidRDefault="00BC5E70" w:rsidP="00AE67CA"/>
    <w:p w14:paraId="620F3EB5" w14:textId="75508F0A" w:rsidR="00BC5E70" w:rsidRPr="003D6F84" w:rsidRDefault="00725978" w:rsidP="00AE67CA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89823" behindDoc="0" locked="0" layoutInCell="1" allowOverlap="1" wp14:anchorId="530BF3B5" wp14:editId="611CEA78">
                <wp:simplePos x="0" y="0"/>
                <wp:positionH relativeFrom="column">
                  <wp:posOffset>1150620</wp:posOffset>
                </wp:positionH>
                <wp:positionV relativeFrom="paragraph">
                  <wp:posOffset>140335</wp:posOffset>
                </wp:positionV>
                <wp:extent cx="2019300" cy="144780"/>
                <wp:effectExtent l="0" t="0" r="19050" b="2667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BFAF0" id="Rectangle 102" o:spid="_x0000_s1026" style="position:absolute;margin-left:90.6pt;margin-top:11.05pt;width:159pt;height:11.4pt;z-index:2517898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" filled="f" strokecolor="black [3213]" strokeweight="1pt"/>
            </w:pict>
          </mc:Fallback>
        </mc:AlternateContent>
      </w:r>
    </w:p>
    <w:p w14:paraId="6D0B65F6" w14:textId="5B3CE01B" w:rsidR="00BC5E70" w:rsidRPr="003D6F84" w:rsidRDefault="00725978" w:rsidP="00725978">
      <w:pPr>
        <w:tabs>
          <w:tab w:val="left" w:pos="1392"/>
        </w:tabs>
      </w:pPr>
      <w:r w:rsidRPr="003D6F84">
        <w:tab/>
      </w:r>
    </w:p>
    <w:p w14:paraId="40F0FE11" w14:textId="5F7C7662" w:rsidR="00BC5E70" w:rsidRPr="003D6F84" w:rsidRDefault="00BC5E70" w:rsidP="00AE67CA"/>
    <w:p w14:paraId="25FC6ACE" w14:textId="77777777" w:rsidR="00BC5E70" w:rsidRPr="003D6F84" w:rsidRDefault="00BC5E70" w:rsidP="00AE67CA"/>
    <w:p w14:paraId="2C4FB636" w14:textId="3D7D2C98" w:rsidR="005370FB" w:rsidRPr="003D6F84" w:rsidRDefault="005370FB" w:rsidP="00AE67CA"/>
    <w:p w14:paraId="0624908C" w14:textId="77777777" w:rsidR="00F6440F" w:rsidRPr="003D6F84" w:rsidRDefault="00F6440F" w:rsidP="00AE67CA"/>
    <w:p w14:paraId="29896ABD" w14:textId="3B061E7C" w:rsidR="005370FB" w:rsidRPr="003D6F84" w:rsidRDefault="005370FB" w:rsidP="00AE67CA">
      <w:r w:rsidRPr="003D6F84">
        <w:lastRenderedPageBreak/>
        <w:t xml:space="preserve">Drag the </w:t>
      </w:r>
      <w:r w:rsidR="0096725E" w:rsidRPr="003D6F84">
        <w:t xml:space="preserve">Armature_ArmatureAction </w:t>
      </w:r>
      <w:r w:rsidRPr="003D6F84">
        <w:t xml:space="preserve">into the Model found in the </w:t>
      </w:r>
      <w:r w:rsidR="001742B0" w:rsidRPr="003D6F84">
        <w:t>h</w:t>
      </w:r>
      <w:r w:rsidRPr="003D6F84">
        <w:t xml:space="preserve">ierarchy </w:t>
      </w:r>
      <w:r w:rsidR="001742B0" w:rsidRPr="003D6F84">
        <w:t>window</w:t>
      </w:r>
      <w:r w:rsidR="008818A2" w:rsidRPr="003D6F84">
        <w:t>;</w:t>
      </w:r>
      <w:r w:rsidRPr="003D6F84">
        <w:t xml:space="preserve"> as it happened with the earth</w:t>
      </w:r>
      <w:r w:rsidR="008818A2" w:rsidRPr="003D6F84">
        <w:t>,</w:t>
      </w:r>
      <w:r w:rsidRPr="003D6F84">
        <w:t xml:space="preserve"> a</w:t>
      </w:r>
      <w:r w:rsidR="000922F4" w:rsidRPr="003D6F84">
        <w:t>n Animator should have been generated automatically</w:t>
      </w:r>
      <w:r w:rsidR="001236AA" w:rsidRPr="003D6F84">
        <w:t>.</w:t>
      </w:r>
    </w:p>
    <w:p w14:paraId="2CA3792D" w14:textId="235BBB8D" w:rsidR="005370FB" w:rsidRPr="003D6F84" w:rsidRDefault="0096725E" w:rsidP="00AE67CA">
      <w:r w:rsidRPr="003D6F84">
        <w:rPr>
          <w:noProof/>
        </w:rPr>
        <w:drawing>
          <wp:anchor distT="0" distB="0" distL="114300" distR="114300" simplePos="0" relativeHeight="251849728" behindDoc="0" locked="0" layoutInCell="1" allowOverlap="1" wp14:anchorId="0EDF5E1E" wp14:editId="30DEF35B">
            <wp:simplePos x="0" y="0"/>
            <wp:positionH relativeFrom="margin">
              <wp:align>center</wp:align>
            </wp:positionH>
            <wp:positionV relativeFrom="paragraph">
              <wp:posOffset>222885</wp:posOffset>
            </wp:positionV>
            <wp:extent cx="4442460" cy="2872750"/>
            <wp:effectExtent l="0" t="0" r="0" b="3810"/>
            <wp:wrapNone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5"/>
                    <a:stretch/>
                  </pic:blipFill>
                  <pic:spPr bwMode="auto">
                    <a:xfrm>
                      <a:off x="0" y="0"/>
                      <a:ext cx="4442460" cy="287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5DB6CC" w14:textId="5F3DE0B9" w:rsidR="00BC5E70" w:rsidRPr="003D6F84" w:rsidRDefault="00BC5E70" w:rsidP="00AE67CA"/>
    <w:p w14:paraId="7E6B4BBD" w14:textId="22BE0040" w:rsidR="00BC5E70" w:rsidRPr="003D6F84" w:rsidRDefault="00BC5E70" w:rsidP="00AE67CA"/>
    <w:p w14:paraId="087B22BA" w14:textId="77777777" w:rsidR="00BC5E70" w:rsidRPr="003D6F84" w:rsidRDefault="00BC5E70" w:rsidP="00AE67CA"/>
    <w:p w14:paraId="6CD03DC1" w14:textId="1E11F0D7" w:rsidR="00BC5E70" w:rsidRPr="003D6F84" w:rsidRDefault="00BC5E70" w:rsidP="00AE67CA"/>
    <w:p w14:paraId="5F77B21B" w14:textId="0D20E9B7" w:rsidR="00BC5E70" w:rsidRPr="003D6F84" w:rsidRDefault="00BC5E70" w:rsidP="00AE67CA"/>
    <w:p w14:paraId="15D0AC47" w14:textId="2C1C1017" w:rsidR="00BC5E70" w:rsidRPr="003D6F84" w:rsidRDefault="00BC5E70" w:rsidP="00AE67CA"/>
    <w:p w14:paraId="7F7B0889" w14:textId="7A8C4EEC" w:rsidR="005370FB" w:rsidRPr="003D6F84" w:rsidRDefault="005370FB" w:rsidP="00AE67CA"/>
    <w:p w14:paraId="1F22B85A" w14:textId="5184F5CC" w:rsidR="001236AA" w:rsidRPr="003D6F84" w:rsidRDefault="001236AA" w:rsidP="00AE67CA"/>
    <w:p w14:paraId="337AEA07" w14:textId="4004C8F0" w:rsidR="001236AA" w:rsidRPr="003D6F84" w:rsidRDefault="001236AA" w:rsidP="00AE67CA"/>
    <w:p w14:paraId="3D8D406C" w14:textId="77777777" w:rsidR="001236AA" w:rsidRPr="003D6F84" w:rsidRDefault="001236AA" w:rsidP="00AE67CA"/>
    <w:p w14:paraId="21584139" w14:textId="42FC524D" w:rsidR="001236AA" w:rsidRPr="003D6F84" w:rsidRDefault="001236AA" w:rsidP="00AE67CA"/>
    <w:p w14:paraId="3B37AA2C" w14:textId="1D0E0D0C" w:rsidR="005370FB" w:rsidRPr="003D6F84" w:rsidRDefault="005370FB" w:rsidP="00AE67CA">
      <w:r w:rsidRPr="003D6F84">
        <w:t>At this point</w:t>
      </w:r>
      <w:r w:rsidR="002A7F31" w:rsidRPr="003D6F84">
        <w:t>,</w:t>
      </w:r>
      <w:r w:rsidRPr="003D6F84">
        <w:t xml:space="preserve"> you can test the animation by pressing play in the unity editor</w:t>
      </w:r>
      <w:r w:rsidR="002A7F31" w:rsidRPr="003D6F84">
        <w:t>.</w:t>
      </w:r>
    </w:p>
    <w:p w14:paraId="1A5D4619" w14:textId="3AE1D4AA" w:rsidR="00017CD5" w:rsidRPr="003D6F84" w:rsidRDefault="0096725E" w:rsidP="00AE67CA">
      <w:r w:rsidRPr="003D6F84">
        <w:rPr>
          <w:noProof/>
        </w:rPr>
        <w:drawing>
          <wp:anchor distT="0" distB="0" distL="114300" distR="114300" simplePos="0" relativeHeight="251850752" behindDoc="0" locked="0" layoutInCell="1" allowOverlap="1" wp14:anchorId="613BBFF4" wp14:editId="742AB582">
            <wp:simplePos x="0" y="0"/>
            <wp:positionH relativeFrom="column">
              <wp:posOffset>1118870</wp:posOffset>
            </wp:positionH>
            <wp:positionV relativeFrom="paragraph">
              <wp:posOffset>8255</wp:posOffset>
            </wp:positionV>
            <wp:extent cx="3575217" cy="2264305"/>
            <wp:effectExtent l="0" t="0" r="6350" b="3175"/>
            <wp:wrapNone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7" t="1077" r="555"/>
                    <a:stretch/>
                  </pic:blipFill>
                  <pic:spPr bwMode="auto">
                    <a:xfrm>
                      <a:off x="0" y="0"/>
                      <a:ext cx="3575217" cy="226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</w:t>
      </w:r>
    </w:p>
    <w:p w14:paraId="72D49FFC" w14:textId="295ADB59" w:rsidR="005370FB" w:rsidRPr="003D6F84" w:rsidRDefault="005370FB" w:rsidP="00AE67CA"/>
    <w:p w14:paraId="70039091" w14:textId="0E0915F0" w:rsidR="00BC5E70" w:rsidRPr="003D6F84" w:rsidRDefault="00BC5E70" w:rsidP="00AE67CA"/>
    <w:p w14:paraId="2316D05B" w14:textId="44CE12F1" w:rsidR="00BC5E70" w:rsidRPr="003D6F84" w:rsidRDefault="00BC5E70" w:rsidP="00AE67CA"/>
    <w:p w14:paraId="73B5E77F" w14:textId="10CCD379" w:rsidR="00BC5E70" w:rsidRPr="003D6F84" w:rsidRDefault="00BC5E70" w:rsidP="00AE67CA"/>
    <w:p w14:paraId="10A43890" w14:textId="5E74E56A" w:rsidR="001628DC" w:rsidRPr="003D6F84" w:rsidRDefault="001628DC" w:rsidP="00AE67CA"/>
    <w:p w14:paraId="6B2407E3" w14:textId="0CA907D7" w:rsidR="0096725E" w:rsidRPr="003D6F84" w:rsidRDefault="0096725E" w:rsidP="00AE67CA"/>
    <w:p w14:paraId="274ACDB3" w14:textId="77777777" w:rsidR="001628DC" w:rsidRPr="003D6F84" w:rsidRDefault="001628DC" w:rsidP="00AE67CA"/>
    <w:p w14:paraId="530409AA" w14:textId="5BB972F7" w:rsidR="00223672" w:rsidRPr="003D6F84" w:rsidRDefault="00223672" w:rsidP="00AE67CA">
      <w:r w:rsidRPr="003D6F84">
        <w:t>Rename the Model from Hierarchy view to animModel and drag into the Prefabs folder to create an original Prefab</w:t>
      </w:r>
      <w:r w:rsidR="002A7F31" w:rsidRPr="003D6F84">
        <w:t>.</w:t>
      </w:r>
    </w:p>
    <w:p w14:paraId="5FCC80D2" w14:textId="79F4C12B" w:rsidR="008F1974" w:rsidRPr="003D6F84" w:rsidRDefault="008B188A" w:rsidP="00AE67CA">
      <w:r w:rsidRPr="003D6F84">
        <w:rPr>
          <w:noProof/>
        </w:rPr>
        <w:drawing>
          <wp:anchor distT="0" distB="0" distL="114300" distR="114300" simplePos="0" relativeHeight="251851776" behindDoc="0" locked="0" layoutInCell="1" allowOverlap="1" wp14:anchorId="75867A60" wp14:editId="2582390F">
            <wp:simplePos x="0" y="0"/>
            <wp:positionH relativeFrom="margin">
              <wp:posOffset>1878330</wp:posOffset>
            </wp:positionH>
            <wp:positionV relativeFrom="paragraph">
              <wp:posOffset>635</wp:posOffset>
            </wp:positionV>
            <wp:extent cx="2320182" cy="2095500"/>
            <wp:effectExtent l="0" t="0" r="4445" b="0"/>
            <wp:wrapNone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0182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3672" w:rsidRPr="003D6F84">
        <w:t xml:space="preserve">   </w:t>
      </w:r>
    </w:p>
    <w:p w14:paraId="0F45808A" w14:textId="014AC2A1" w:rsidR="00223672" w:rsidRPr="003D6F84" w:rsidRDefault="00223672" w:rsidP="00AE67CA"/>
    <w:p w14:paraId="6DF190FA" w14:textId="6753B137" w:rsidR="00223672" w:rsidRPr="003D6F84" w:rsidRDefault="00223672" w:rsidP="00AE67CA"/>
    <w:p w14:paraId="10C2887D" w14:textId="11FAE068" w:rsidR="00223672" w:rsidRPr="003D6F84" w:rsidRDefault="00223672" w:rsidP="00AE67CA"/>
    <w:p w14:paraId="607FA3B6" w14:textId="1BB86439" w:rsidR="00223672" w:rsidRPr="003D6F84" w:rsidRDefault="00223672" w:rsidP="00AE67CA"/>
    <w:p w14:paraId="0BE98FCA" w14:textId="24A443F2" w:rsidR="00223672" w:rsidRPr="003D6F84" w:rsidRDefault="00223672" w:rsidP="00AE67CA"/>
    <w:p w14:paraId="021EBD1D" w14:textId="06750CAA" w:rsidR="00B16B29" w:rsidRPr="003D6F84" w:rsidRDefault="008B188A">
      <w:r w:rsidRPr="003D6F84"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4496A626" wp14:editId="0FD3BF9B">
            <wp:simplePos x="0" y="0"/>
            <wp:positionH relativeFrom="margin">
              <wp:align>center</wp:align>
            </wp:positionH>
            <wp:positionV relativeFrom="paragraph">
              <wp:posOffset>-15240</wp:posOffset>
            </wp:positionV>
            <wp:extent cx="3833192" cy="1615580"/>
            <wp:effectExtent l="0" t="0" r="0" b="3810"/>
            <wp:wrapNone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B29" w:rsidRPr="003D6F84">
        <w:br w:type="page"/>
      </w:r>
    </w:p>
    <w:p w14:paraId="5468CA46" w14:textId="6B183E1B" w:rsidR="00223672" w:rsidRPr="003D6F84" w:rsidRDefault="00223672" w:rsidP="00223672">
      <w:pPr>
        <w:pStyle w:val="Heading1"/>
      </w:pPr>
      <w:bookmarkStart w:id="53" w:name="_Toc48739613"/>
      <w:bookmarkStart w:id="54" w:name="_Toc48740652"/>
      <w:bookmarkStart w:id="55" w:name="_Toc48740684"/>
      <w:bookmarkStart w:id="56" w:name="_Toc49297181"/>
      <w:bookmarkEnd w:id="53"/>
      <w:bookmarkEnd w:id="54"/>
      <w:bookmarkEnd w:id="55"/>
      <w:r w:rsidRPr="003D6F84">
        <w:lastRenderedPageBreak/>
        <w:t xml:space="preserve">Placing an </w:t>
      </w:r>
      <w:r w:rsidR="001F6C8A" w:rsidRPr="003D6F84">
        <w:t>O</w:t>
      </w:r>
      <w:r w:rsidRPr="003D6F84">
        <w:t xml:space="preserve">bject </w:t>
      </w:r>
      <w:r w:rsidR="00527A4F" w:rsidRPr="003D6F84">
        <w:t>o</w:t>
      </w:r>
      <w:r w:rsidRPr="003D6F84">
        <w:t xml:space="preserve">n a </w:t>
      </w:r>
      <w:r w:rsidR="001F6C8A" w:rsidRPr="003D6F84">
        <w:t>S</w:t>
      </w:r>
      <w:r w:rsidRPr="003D6F84">
        <w:t xml:space="preserve">urface </w:t>
      </w:r>
      <w:r w:rsidR="001F6C8A" w:rsidRPr="003D6F84">
        <w:t>P</w:t>
      </w:r>
      <w:r w:rsidRPr="003D6F84">
        <w:t>lane</w:t>
      </w:r>
      <w:bookmarkEnd w:id="56"/>
    </w:p>
    <w:p w14:paraId="3E5638AC" w14:textId="30ED276E" w:rsidR="00E3571B" w:rsidRPr="003D6F84" w:rsidRDefault="00E3571B" w:rsidP="00E3571B">
      <w:r w:rsidRPr="003D6F84">
        <w:t xml:space="preserve">To </w:t>
      </w:r>
      <w:r w:rsidR="001B0D4F" w:rsidRPr="003D6F84">
        <w:t>p</w:t>
      </w:r>
      <w:r w:rsidRPr="003D6F84">
        <w:t xml:space="preserve">lace an object </w:t>
      </w:r>
      <w:r w:rsidR="00527A4F" w:rsidRPr="003D6F84">
        <w:t>o</w:t>
      </w:r>
      <w:r w:rsidRPr="003D6F84">
        <w:t>n our plane</w:t>
      </w:r>
      <w:r w:rsidR="00335B12" w:rsidRPr="003D6F84">
        <w:t>,</w:t>
      </w:r>
      <w:r w:rsidRPr="003D6F84">
        <w:t xml:space="preserve"> we will need two extra components; select the </w:t>
      </w:r>
      <w:r w:rsidRPr="000B587A">
        <w:rPr>
          <w:b/>
          <w:bCs/>
        </w:rPr>
        <w:t>AR Session Origin</w:t>
      </w:r>
      <w:r w:rsidRPr="003D6F84">
        <w:t xml:space="preserve"> &gt; </w:t>
      </w:r>
      <w:r w:rsidRPr="000B587A">
        <w:rPr>
          <w:b/>
          <w:bCs/>
        </w:rPr>
        <w:t xml:space="preserve">Inspector </w:t>
      </w:r>
      <w:r w:rsidR="00CA1DD7" w:rsidRPr="000B587A">
        <w:rPr>
          <w:b/>
          <w:bCs/>
        </w:rPr>
        <w:t>tab</w:t>
      </w:r>
      <w:r w:rsidR="00CA1DD7" w:rsidRPr="003D6F84">
        <w:t xml:space="preserve"> </w:t>
      </w:r>
      <w:r w:rsidRPr="003D6F84">
        <w:t xml:space="preserve">&gt; </w:t>
      </w:r>
      <w:r w:rsidRPr="000B587A">
        <w:rPr>
          <w:b/>
          <w:bCs/>
        </w:rPr>
        <w:t>Add Component</w:t>
      </w:r>
      <w:r w:rsidRPr="003D6F84">
        <w:t xml:space="preserve"> &gt; </w:t>
      </w:r>
      <w:r w:rsidRPr="000B587A">
        <w:rPr>
          <w:b/>
          <w:bCs/>
        </w:rPr>
        <w:t xml:space="preserve">AR </w:t>
      </w:r>
      <w:proofErr w:type="spellStart"/>
      <w:r w:rsidRPr="000B587A">
        <w:rPr>
          <w:b/>
          <w:bCs/>
        </w:rPr>
        <w:t>Raycast</w:t>
      </w:r>
      <w:proofErr w:type="spellEnd"/>
      <w:r w:rsidRPr="000B587A">
        <w:rPr>
          <w:b/>
          <w:bCs/>
        </w:rPr>
        <w:t xml:space="preserve"> Manager</w:t>
      </w:r>
      <w:r w:rsidR="001236AA" w:rsidRPr="003D6F84">
        <w:t>.</w:t>
      </w:r>
    </w:p>
    <w:p w14:paraId="0CC8E200" w14:textId="77777777" w:rsidR="00E3571B" w:rsidRPr="003D6F84" w:rsidRDefault="00E3571B" w:rsidP="00E3571B">
      <w:r w:rsidRPr="003D6F84">
        <w:rPr>
          <w:noProof/>
        </w:rPr>
        <w:drawing>
          <wp:anchor distT="0" distB="0" distL="114300" distR="114300" simplePos="0" relativeHeight="251738112" behindDoc="0" locked="0" layoutInCell="1" allowOverlap="1" wp14:anchorId="77A2F995" wp14:editId="496A57E7">
            <wp:simplePos x="0" y="0"/>
            <wp:positionH relativeFrom="margin">
              <wp:align>center</wp:align>
            </wp:positionH>
            <wp:positionV relativeFrom="paragraph">
              <wp:posOffset>158750</wp:posOffset>
            </wp:positionV>
            <wp:extent cx="2701290" cy="3278450"/>
            <wp:effectExtent l="0" t="0" r="381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290" cy="327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92C05E" w14:textId="77777777" w:rsidR="00E3571B" w:rsidRPr="003D6F84" w:rsidRDefault="00E3571B" w:rsidP="00E3571B"/>
    <w:p w14:paraId="45EA89A0" w14:textId="77777777" w:rsidR="00E3571B" w:rsidRPr="003D6F84" w:rsidRDefault="00E3571B" w:rsidP="00E3571B"/>
    <w:p w14:paraId="51AE90CC" w14:textId="77777777" w:rsidR="00E3571B" w:rsidRPr="003D6F84" w:rsidRDefault="00E3571B" w:rsidP="00E3571B"/>
    <w:p w14:paraId="30F5BB80" w14:textId="77777777" w:rsidR="00E3571B" w:rsidRPr="003D6F84" w:rsidRDefault="00E3571B" w:rsidP="00E3571B"/>
    <w:p w14:paraId="5E26EBB9" w14:textId="77777777" w:rsidR="00E3571B" w:rsidRPr="003D6F84" w:rsidRDefault="00E3571B" w:rsidP="00E3571B"/>
    <w:p w14:paraId="162E0A53" w14:textId="77777777" w:rsidR="00E3571B" w:rsidRPr="003D6F84" w:rsidRDefault="00E3571B" w:rsidP="00E3571B"/>
    <w:p w14:paraId="7F4EDE20" w14:textId="77777777" w:rsidR="00E3571B" w:rsidRPr="003D6F84" w:rsidRDefault="00E3571B" w:rsidP="00E3571B"/>
    <w:p w14:paraId="0FAC78E0" w14:textId="77777777" w:rsidR="00E3571B" w:rsidRPr="003D6F84" w:rsidRDefault="00E3571B" w:rsidP="00E3571B"/>
    <w:p w14:paraId="66A5D79B" w14:textId="77777777" w:rsidR="00E3571B" w:rsidRPr="003D6F84" w:rsidRDefault="00E3571B" w:rsidP="00E3571B"/>
    <w:p w14:paraId="034D31ED" w14:textId="77777777" w:rsidR="00E3571B" w:rsidRPr="003D6F84" w:rsidRDefault="00E3571B" w:rsidP="00E3571B"/>
    <w:p w14:paraId="4380F1B1" w14:textId="77777777" w:rsidR="00E3571B" w:rsidRPr="003D6F84" w:rsidRDefault="00E3571B" w:rsidP="00E3571B"/>
    <w:p w14:paraId="44C4EDAB" w14:textId="77777777" w:rsidR="00E3571B" w:rsidRPr="003D6F84" w:rsidRDefault="00E3571B" w:rsidP="00E3571B"/>
    <w:p w14:paraId="51DE85D9" w14:textId="150E65C1" w:rsidR="00E3571B" w:rsidRPr="003D6F84" w:rsidRDefault="00E3571B" w:rsidP="00E3571B">
      <w:r w:rsidRPr="003D6F84">
        <w:t>Create a new folder in the Assets folder and call it Scripts; inside it</w:t>
      </w:r>
      <w:r w:rsidR="00335B12" w:rsidRPr="003D6F84">
        <w:t>,</w:t>
      </w:r>
      <w:r w:rsidRPr="003D6F84">
        <w:t xml:space="preserve"> </w:t>
      </w:r>
      <w:r w:rsidR="0008317D" w:rsidRPr="003D6F84">
        <w:t>c</w:t>
      </w:r>
      <w:r w:rsidRPr="003D6F84">
        <w:t>reate</w:t>
      </w:r>
      <w:r w:rsidR="00296140" w:rsidRPr="003D6F84">
        <w:t xml:space="preserve"> a</w:t>
      </w:r>
      <w:r w:rsidRPr="003D6F84">
        <w:t xml:space="preserve"> New C# Script and name it ObjectPlacement</w:t>
      </w:r>
      <w:r w:rsidR="001236AA" w:rsidRPr="003D6F84">
        <w:t>.</w:t>
      </w:r>
    </w:p>
    <w:p w14:paraId="60C1AFAB" w14:textId="77777777" w:rsidR="00E3571B" w:rsidRPr="003D6F84" w:rsidRDefault="00E3571B" w:rsidP="00E3571B">
      <w:r w:rsidRPr="003D6F84">
        <w:rPr>
          <w:noProof/>
        </w:rPr>
        <w:drawing>
          <wp:anchor distT="0" distB="0" distL="114300" distR="114300" simplePos="0" relativeHeight="251739136" behindDoc="0" locked="0" layoutInCell="1" allowOverlap="1" wp14:anchorId="39EA3964" wp14:editId="0FBB1469">
            <wp:simplePos x="0" y="0"/>
            <wp:positionH relativeFrom="margin">
              <wp:posOffset>1409700</wp:posOffset>
            </wp:positionH>
            <wp:positionV relativeFrom="paragraph">
              <wp:posOffset>-2540</wp:posOffset>
            </wp:positionV>
            <wp:extent cx="3177540" cy="1302446"/>
            <wp:effectExtent l="0" t="0" r="381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8" r="532"/>
                    <a:stretch/>
                  </pic:blipFill>
                  <pic:spPr bwMode="auto">
                    <a:xfrm>
                      <a:off x="0" y="0"/>
                      <a:ext cx="3177540" cy="1302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</w:t>
      </w:r>
    </w:p>
    <w:p w14:paraId="017D2B29" w14:textId="77777777" w:rsidR="00E3571B" w:rsidRPr="003D6F84" w:rsidRDefault="00E3571B" w:rsidP="00E3571B"/>
    <w:p w14:paraId="39ED76EC" w14:textId="77777777" w:rsidR="00E3571B" w:rsidRPr="003D6F84" w:rsidRDefault="00E3571B" w:rsidP="00E3571B">
      <w:r w:rsidRPr="003D6F84">
        <w:t xml:space="preserve"> </w:t>
      </w:r>
    </w:p>
    <w:p w14:paraId="65F809F5" w14:textId="77777777" w:rsidR="00E3571B" w:rsidRPr="003D6F84" w:rsidRDefault="00E3571B" w:rsidP="00E3571B"/>
    <w:p w14:paraId="3660FA43" w14:textId="77777777" w:rsidR="00B16B29" w:rsidRPr="003D6F84" w:rsidRDefault="00B16B29" w:rsidP="00E3571B"/>
    <w:p w14:paraId="6B29D17A" w14:textId="02AFBE6C" w:rsidR="00E3571B" w:rsidRPr="003D6F84" w:rsidRDefault="00E3571B" w:rsidP="00E3571B">
      <w:r w:rsidRPr="003D6F84">
        <w:t xml:space="preserve">Copy and paste the following code in the </w:t>
      </w:r>
      <w:r w:rsidR="001236AA" w:rsidRPr="003D6F84">
        <w:t xml:space="preserve">ObjectPlacement </w:t>
      </w:r>
      <w:r w:rsidRPr="003D6F84">
        <w:t>script</w:t>
      </w:r>
      <w:r w:rsidR="001236AA" w:rsidRPr="003D6F84">
        <w:t>:</w:t>
      </w:r>
    </w:p>
    <w:p w14:paraId="45266FAB" w14:textId="77777777" w:rsidR="003F7E9D" w:rsidRPr="003D6F84" w:rsidRDefault="003F7E9D" w:rsidP="003F7E9D">
      <w:pPr>
        <w:pStyle w:val="Codeblock"/>
      </w:pPr>
      <w:r w:rsidRPr="003D6F84">
        <w:rPr>
          <w:color w:val="0000FF"/>
        </w:rPr>
        <w:t>using</w:t>
      </w:r>
      <w:r w:rsidRPr="003D6F84">
        <w:t xml:space="preserve"> System.Collections.Generic;</w:t>
      </w:r>
    </w:p>
    <w:p w14:paraId="6E96D474" w14:textId="77777777" w:rsidR="003F7E9D" w:rsidRPr="003D6F84" w:rsidRDefault="003F7E9D" w:rsidP="003F7E9D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;</w:t>
      </w:r>
    </w:p>
    <w:p w14:paraId="2B614992" w14:textId="77777777" w:rsidR="003F7E9D" w:rsidRPr="003D6F84" w:rsidRDefault="003F7E9D" w:rsidP="003F7E9D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Foundation;</w:t>
      </w:r>
    </w:p>
    <w:p w14:paraId="4E504160" w14:textId="77777777" w:rsidR="003F7E9D" w:rsidRPr="003D6F84" w:rsidRDefault="003F7E9D" w:rsidP="003F7E9D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Subsystems;</w:t>
      </w:r>
    </w:p>
    <w:p w14:paraId="77E8E9D2" w14:textId="77777777" w:rsidR="003F7E9D" w:rsidRPr="003D6F84" w:rsidRDefault="003F7E9D" w:rsidP="003F7E9D">
      <w:pPr>
        <w:pStyle w:val="Codeblock"/>
      </w:pPr>
    </w:p>
    <w:p w14:paraId="3D5F1759" w14:textId="77777777" w:rsidR="003F7E9D" w:rsidRPr="003D6F84" w:rsidRDefault="003F7E9D" w:rsidP="003F7E9D">
      <w:pPr>
        <w:pStyle w:val="Codeblock"/>
      </w:pPr>
    </w:p>
    <w:p w14:paraId="040F8721" w14:textId="77777777" w:rsidR="003F7E9D" w:rsidRPr="003D6F84" w:rsidRDefault="003F7E9D" w:rsidP="003F7E9D">
      <w:pPr>
        <w:pStyle w:val="Codeblock"/>
      </w:pPr>
      <w:r w:rsidRPr="003D6F84">
        <w:rPr>
          <w:color w:val="0000FF"/>
        </w:rPr>
        <w:lastRenderedPageBreak/>
        <w:t>public</w:t>
      </w:r>
      <w:r w:rsidRPr="003D6F84">
        <w:t xml:space="preserve"> </w:t>
      </w:r>
      <w:r w:rsidRPr="003D6F84">
        <w:rPr>
          <w:color w:val="0000FF"/>
        </w:rPr>
        <w:t>class</w:t>
      </w:r>
      <w:r w:rsidRPr="003D6F84">
        <w:t xml:space="preserve"> </w:t>
      </w:r>
      <w:proofErr w:type="spellStart"/>
      <w:proofErr w:type="gramStart"/>
      <w:r w:rsidRPr="003D6F84">
        <w:rPr>
          <w:color w:val="2B91AF"/>
        </w:rPr>
        <w:t>ObjectPlacement</w:t>
      </w:r>
      <w:proofErr w:type="spellEnd"/>
      <w:r w:rsidRPr="003D6F84">
        <w:t xml:space="preserve"> :</w:t>
      </w:r>
      <w:proofErr w:type="gramEnd"/>
      <w:r w:rsidRPr="003D6F84">
        <w:t xml:space="preserve"> </w:t>
      </w:r>
      <w:proofErr w:type="spellStart"/>
      <w:r w:rsidRPr="003D6F84">
        <w:t>MonoBehaviour</w:t>
      </w:r>
      <w:proofErr w:type="spellEnd"/>
    </w:p>
    <w:p w14:paraId="62BFAFA3" w14:textId="77777777" w:rsidR="003F7E9D" w:rsidRPr="003D6F84" w:rsidRDefault="003F7E9D" w:rsidP="003F7E9D">
      <w:pPr>
        <w:pStyle w:val="Codeblock"/>
      </w:pPr>
      <w:r w:rsidRPr="003D6F84">
        <w:t>{</w:t>
      </w:r>
    </w:p>
    <w:p w14:paraId="6EC1F853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8000"/>
        </w:rPr>
        <w:t xml:space="preserve">//a serialized </w:t>
      </w:r>
    </w:p>
    <w:p w14:paraId="22606883" w14:textId="77777777" w:rsidR="003F7E9D" w:rsidRPr="003D6F84" w:rsidRDefault="003F7E9D" w:rsidP="003F7E9D">
      <w:pPr>
        <w:pStyle w:val="Codeblock"/>
      </w:pPr>
      <w:r w:rsidRPr="003D6F84">
        <w:t xml:space="preserve">    [SerializeField]</w:t>
      </w:r>
    </w:p>
    <w:p w14:paraId="679633D7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GameObject prefabToPlace;</w:t>
      </w:r>
    </w:p>
    <w:p w14:paraId="084FBF89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prefabPlaced</w:t>
      </w:r>
    </w:p>
    <w:p w14:paraId="7673AAFB" w14:textId="77777777" w:rsidR="003F7E9D" w:rsidRPr="003D6F84" w:rsidRDefault="003F7E9D" w:rsidP="003F7E9D">
      <w:pPr>
        <w:pStyle w:val="Codeblock"/>
      </w:pPr>
      <w:r w:rsidRPr="003D6F84">
        <w:t xml:space="preserve">    {</w:t>
      </w:r>
    </w:p>
    <w:p w14:paraId="4E735293" w14:textId="77777777" w:rsidR="003F7E9D" w:rsidRPr="003D6F84" w:rsidRDefault="003F7E9D" w:rsidP="003F7E9D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get</w:t>
      </w:r>
      <w:r w:rsidRPr="003D6F84">
        <w:t xml:space="preserve"> { </w:t>
      </w:r>
      <w:r w:rsidRPr="003D6F84">
        <w:rPr>
          <w:color w:val="0000FF"/>
        </w:rPr>
        <w:t>return</w:t>
      </w:r>
      <w:r w:rsidRPr="003D6F84">
        <w:t xml:space="preserve"> prefabToPlace; }</w:t>
      </w:r>
    </w:p>
    <w:p w14:paraId="3933A0C1" w14:textId="77777777" w:rsidR="003F7E9D" w:rsidRPr="003D6F84" w:rsidRDefault="003F7E9D" w:rsidP="003F7E9D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set</w:t>
      </w:r>
      <w:r w:rsidRPr="003D6F84">
        <w:t xml:space="preserve"> { prefabToPlace = value; }</w:t>
      </w:r>
    </w:p>
    <w:p w14:paraId="0CAACD4E" w14:textId="77777777" w:rsidR="003F7E9D" w:rsidRPr="003D6F84" w:rsidRDefault="003F7E9D" w:rsidP="003F7E9D">
      <w:pPr>
        <w:pStyle w:val="Codeblock"/>
      </w:pPr>
      <w:r w:rsidRPr="003D6F84">
        <w:t xml:space="preserve">    }</w:t>
      </w:r>
    </w:p>
    <w:p w14:paraId="0F92DDDD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spawnedObject { </w:t>
      </w:r>
      <w:r w:rsidRPr="003D6F84">
        <w:rPr>
          <w:color w:val="0000FF"/>
        </w:rPr>
        <w:t>get</w:t>
      </w:r>
      <w:r w:rsidRPr="003D6F84">
        <w:t xml:space="preserve">; </w:t>
      </w:r>
      <w:r w:rsidRPr="003D6F84">
        <w:rPr>
          <w:color w:val="0000FF"/>
        </w:rPr>
        <w:t>private</w:t>
      </w:r>
      <w:r w:rsidRPr="003D6F84">
        <w:t xml:space="preserve"> </w:t>
      </w:r>
      <w:r w:rsidRPr="003D6F84">
        <w:rPr>
          <w:color w:val="0000FF"/>
        </w:rPr>
        <w:t>set</w:t>
      </w:r>
      <w:r w:rsidRPr="003D6F84">
        <w:t>; }</w:t>
      </w:r>
    </w:p>
    <w:p w14:paraId="1056276D" w14:textId="77777777" w:rsidR="003F7E9D" w:rsidRPr="003D6F84" w:rsidRDefault="003F7E9D" w:rsidP="003F7E9D">
      <w:pPr>
        <w:pStyle w:val="Codeblock"/>
      </w:pPr>
    </w:p>
    <w:p w14:paraId="543346A8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nimator animator;</w:t>
      </w:r>
    </w:p>
    <w:p w14:paraId="4E2A6E80" w14:textId="77777777" w:rsidR="003F7E9D" w:rsidRPr="003D6F84" w:rsidRDefault="003F7E9D" w:rsidP="003F7E9D">
      <w:pPr>
        <w:pStyle w:val="Codeblock"/>
      </w:pPr>
    </w:p>
    <w:p w14:paraId="4CDE0BAD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static</w:t>
      </w:r>
      <w:r w:rsidRPr="003D6F84">
        <w:t xml:space="preserve"> List&lt;ARRaycastHit&gt; s_Hits = </w:t>
      </w:r>
      <w:r w:rsidRPr="003D6F84">
        <w:rPr>
          <w:color w:val="0000FF"/>
        </w:rPr>
        <w:t>new</w:t>
      </w:r>
      <w:r w:rsidRPr="003D6F84">
        <w:t xml:space="preserve"> List&lt;ARRaycastHit&gt;();</w:t>
      </w:r>
    </w:p>
    <w:p w14:paraId="7D72CA41" w14:textId="77777777" w:rsidR="003F7E9D" w:rsidRPr="003D6F84" w:rsidRDefault="003F7E9D" w:rsidP="003F7E9D">
      <w:pPr>
        <w:pStyle w:val="Codeblock"/>
      </w:pPr>
    </w:p>
    <w:p w14:paraId="37C61AB9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RRaycastManager m_RaycastManager;</w:t>
      </w:r>
    </w:p>
    <w:p w14:paraId="45FBEF77" w14:textId="77777777" w:rsidR="003F7E9D" w:rsidRPr="003D6F84" w:rsidRDefault="003F7E9D" w:rsidP="003F7E9D">
      <w:pPr>
        <w:pStyle w:val="Codeblock"/>
      </w:pPr>
    </w:p>
    <w:p w14:paraId="6D1E9446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Awake</w:t>
      </w:r>
      <w:r w:rsidRPr="003D6F84">
        <w:t>()</w:t>
      </w:r>
    </w:p>
    <w:p w14:paraId="492B3EC9" w14:textId="77777777" w:rsidR="003F7E9D" w:rsidRPr="003D6F84" w:rsidRDefault="003F7E9D" w:rsidP="003F7E9D">
      <w:pPr>
        <w:pStyle w:val="Codeblock"/>
      </w:pPr>
      <w:r w:rsidRPr="003D6F84">
        <w:t xml:space="preserve">    {</w:t>
      </w:r>
    </w:p>
    <w:p w14:paraId="1B147A84" w14:textId="77777777" w:rsidR="003F7E9D" w:rsidRPr="003D6F84" w:rsidRDefault="003F7E9D" w:rsidP="003F7E9D">
      <w:pPr>
        <w:pStyle w:val="Codeblock"/>
      </w:pPr>
      <w:r w:rsidRPr="003D6F84">
        <w:t xml:space="preserve">        m_RaycastManager = GetComponent&lt;ARRaycastManager&gt;();</w:t>
      </w:r>
    </w:p>
    <w:p w14:paraId="7BACD717" w14:textId="77777777" w:rsidR="003F7E9D" w:rsidRPr="003D6F84" w:rsidRDefault="003F7E9D" w:rsidP="003F7E9D">
      <w:pPr>
        <w:pStyle w:val="Codeblock"/>
      </w:pPr>
      <w:r w:rsidRPr="003D6F84">
        <w:t xml:space="preserve">    }</w:t>
      </w:r>
    </w:p>
    <w:p w14:paraId="30C495F3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bool</w:t>
      </w:r>
      <w:r w:rsidRPr="003D6F84">
        <w:t xml:space="preserve"> TryGetTouchPosition(</w:t>
      </w:r>
      <w:r w:rsidRPr="003D6F84">
        <w:rPr>
          <w:color w:val="0000FF"/>
        </w:rPr>
        <w:t>out</w:t>
      </w:r>
      <w:r w:rsidRPr="003D6F84">
        <w:t xml:space="preserve"> Vector2 touchPosition)</w:t>
      </w:r>
    </w:p>
    <w:p w14:paraId="00B96A37" w14:textId="77777777" w:rsidR="003F7E9D" w:rsidRPr="003D6F84" w:rsidRDefault="003F7E9D" w:rsidP="003F7E9D">
      <w:pPr>
        <w:pStyle w:val="Codeblock"/>
      </w:pPr>
      <w:r w:rsidRPr="003D6F84">
        <w:t xml:space="preserve">    {</w:t>
      </w:r>
    </w:p>
    <w:p w14:paraId="642C78C6" w14:textId="77777777" w:rsidR="003F7E9D" w:rsidRPr="003D6F84" w:rsidRDefault="003F7E9D" w:rsidP="003F7E9D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Input.touchCount &gt; 0)</w:t>
      </w:r>
    </w:p>
    <w:p w14:paraId="192237FF" w14:textId="77777777" w:rsidR="003F7E9D" w:rsidRPr="003D6F84" w:rsidRDefault="003F7E9D" w:rsidP="003F7E9D">
      <w:pPr>
        <w:pStyle w:val="Codeblock"/>
      </w:pPr>
      <w:r w:rsidRPr="003D6F84">
        <w:t xml:space="preserve">        {</w:t>
      </w:r>
    </w:p>
    <w:p w14:paraId="50CAFE70" w14:textId="77777777" w:rsidR="003F7E9D" w:rsidRPr="003D6F84" w:rsidRDefault="003F7E9D" w:rsidP="003F7E9D">
      <w:pPr>
        <w:pStyle w:val="Codeblock"/>
      </w:pPr>
      <w:r w:rsidRPr="003D6F84">
        <w:t xml:space="preserve">            touchPosition = Input.GetTouch(0).position;</w:t>
      </w:r>
    </w:p>
    <w:p w14:paraId="168FEF7F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true</w:t>
      </w:r>
      <w:r w:rsidRPr="003D6F84">
        <w:t>;</w:t>
      </w:r>
    </w:p>
    <w:p w14:paraId="2AE3A8B0" w14:textId="77777777" w:rsidR="003F7E9D" w:rsidRPr="003D6F84" w:rsidRDefault="003F7E9D" w:rsidP="003F7E9D">
      <w:pPr>
        <w:pStyle w:val="Codeblock"/>
      </w:pPr>
      <w:r w:rsidRPr="003D6F84">
        <w:t xml:space="preserve">        }</w:t>
      </w:r>
    </w:p>
    <w:p w14:paraId="7ACB41B3" w14:textId="77777777" w:rsidR="003F7E9D" w:rsidRPr="003D6F84" w:rsidRDefault="003F7E9D" w:rsidP="003F7E9D">
      <w:pPr>
        <w:pStyle w:val="Codeblock"/>
      </w:pPr>
    </w:p>
    <w:p w14:paraId="62A46118" w14:textId="77777777" w:rsidR="003F7E9D" w:rsidRPr="003D6F84" w:rsidRDefault="003F7E9D" w:rsidP="003F7E9D">
      <w:pPr>
        <w:pStyle w:val="Codeblock"/>
      </w:pPr>
      <w:r w:rsidRPr="003D6F84">
        <w:t xml:space="preserve">        touchPosition = </w:t>
      </w:r>
      <w:r w:rsidRPr="003D6F84">
        <w:rPr>
          <w:color w:val="0000FF"/>
        </w:rPr>
        <w:t>default</w:t>
      </w:r>
      <w:r w:rsidRPr="003D6F84">
        <w:t>;</w:t>
      </w:r>
    </w:p>
    <w:p w14:paraId="572DB34E" w14:textId="77777777" w:rsidR="003F7E9D" w:rsidRPr="003D6F84" w:rsidRDefault="003F7E9D" w:rsidP="003F7E9D">
      <w:pPr>
        <w:pStyle w:val="Codeblock"/>
      </w:pPr>
      <w:r w:rsidRPr="003D6F84">
        <w:lastRenderedPageBreak/>
        <w:t xml:space="preserve">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false</w:t>
      </w:r>
      <w:r w:rsidRPr="003D6F84">
        <w:t>;</w:t>
      </w:r>
    </w:p>
    <w:p w14:paraId="0F448C28" w14:textId="77777777" w:rsidR="003F7E9D" w:rsidRPr="003D6F84" w:rsidRDefault="003F7E9D" w:rsidP="003F7E9D">
      <w:pPr>
        <w:pStyle w:val="Codeblock"/>
      </w:pPr>
      <w:r w:rsidRPr="003D6F84">
        <w:t xml:space="preserve">    }</w:t>
      </w:r>
    </w:p>
    <w:p w14:paraId="53C1A5AF" w14:textId="77777777" w:rsidR="003F7E9D" w:rsidRPr="003D6F84" w:rsidRDefault="003F7E9D" w:rsidP="003F7E9D">
      <w:pPr>
        <w:pStyle w:val="Codeblock"/>
      </w:pPr>
    </w:p>
    <w:p w14:paraId="46FE0B88" w14:textId="77777777" w:rsidR="003F7E9D" w:rsidRPr="003D6F84" w:rsidRDefault="003F7E9D" w:rsidP="003F7E9D">
      <w:pPr>
        <w:pStyle w:val="Codeblock"/>
      </w:pPr>
    </w:p>
    <w:p w14:paraId="1B0D3BE5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8000"/>
        </w:rPr>
        <w:t>// Update is called once per frame</w:t>
      </w:r>
    </w:p>
    <w:p w14:paraId="65BF91B6" w14:textId="77777777" w:rsidR="003F7E9D" w:rsidRPr="003D6F84" w:rsidRDefault="003F7E9D" w:rsidP="003F7E9D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Update</w:t>
      </w:r>
      <w:r w:rsidRPr="003D6F84">
        <w:t>()</w:t>
      </w:r>
    </w:p>
    <w:p w14:paraId="0145E4F0" w14:textId="77777777" w:rsidR="003F7E9D" w:rsidRPr="003D6F84" w:rsidRDefault="003F7E9D" w:rsidP="003F7E9D">
      <w:pPr>
        <w:pStyle w:val="Codeblock"/>
      </w:pPr>
      <w:r w:rsidRPr="003D6F84">
        <w:t xml:space="preserve">    {</w:t>
      </w:r>
    </w:p>
    <w:p w14:paraId="716C7B4A" w14:textId="77777777" w:rsidR="003F7E9D" w:rsidRPr="003D6F84" w:rsidRDefault="003F7E9D" w:rsidP="003F7E9D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!TryGetTouchPosition(</w:t>
      </w:r>
      <w:r w:rsidRPr="003D6F84">
        <w:rPr>
          <w:color w:val="0000FF"/>
        </w:rPr>
        <w:t>out</w:t>
      </w:r>
      <w:r w:rsidRPr="003D6F84">
        <w:t xml:space="preserve"> Vector2 touchPosition))</w:t>
      </w:r>
    </w:p>
    <w:p w14:paraId="69C2B740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>;</w:t>
      </w:r>
    </w:p>
    <w:p w14:paraId="6DFCF0E2" w14:textId="77777777" w:rsidR="003F7E9D" w:rsidRPr="003D6F84" w:rsidRDefault="003F7E9D" w:rsidP="003F7E9D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>(m_RaycastManager.Raycast(touchPosition, s_Hits, TrackableType.PlaneWithinPolygon))</w:t>
      </w:r>
    </w:p>
    <w:p w14:paraId="1BB1F7C1" w14:textId="77777777" w:rsidR="003F7E9D" w:rsidRPr="003D6F84" w:rsidRDefault="003F7E9D" w:rsidP="003F7E9D">
      <w:pPr>
        <w:pStyle w:val="Codeblock"/>
      </w:pPr>
      <w:r w:rsidRPr="003D6F84">
        <w:t xml:space="preserve">        {</w:t>
      </w:r>
    </w:p>
    <w:p w14:paraId="157A5F16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8000"/>
        </w:rPr>
        <w:t>// Raycast hits are sorted by distance, so the first one</w:t>
      </w:r>
    </w:p>
    <w:p w14:paraId="129E9CC5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8000"/>
        </w:rPr>
        <w:t>// will be the closest hit.</w:t>
      </w:r>
    </w:p>
    <w:p w14:paraId="69F0F9DF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var</w:t>
      </w:r>
      <w:r w:rsidRPr="003D6F84">
        <w:t xml:space="preserve"> hitPose = s_Hits[0].pose;</w:t>
      </w:r>
    </w:p>
    <w:p w14:paraId="5CAEC4B7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if</w:t>
      </w:r>
      <w:r w:rsidRPr="003D6F84">
        <w:t xml:space="preserve"> (spawnedObject == </w:t>
      </w:r>
      <w:r w:rsidRPr="003D6F84">
        <w:rPr>
          <w:color w:val="0000FF"/>
        </w:rPr>
        <w:t>null</w:t>
      </w:r>
      <w:r w:rsidRPr="003D6F84">
        <w:t>)</w:t>
      </w:r>
    </w:p>
    <w:p w14:paraId="37BD7F1E" w14:textId="77777777" w:rsidR="003F7E9D" w:rsidRPr="003D6F84" w:rsidRDefault="003F7E9D" w:rsidP="003F7E9D">
      <w:pPr>
        <w:pStyle w:val="Codeblock"/>
      </w:pPr>
      <w:r w:rsidRPr="003D6F84">
        <w:t xml:space="preserve">            {</w:t>
      </w:r>
    </w:p>
    <w:p w14:paraId="7BC2652E" w14:textId="77777777" w:rsidR="003F7E9D" w:rsidRPr="003D6F84" w:rsidRDefault="003F7E9D" w:rsidP="003F7E9D">
      <w:pPr>
        <w:pStyle w:val="Codeblock"/>
      </w:pPr>
      <w:r w:rsidRPr="003D6F84">
        <w:t xml:space="preserve">                spawnedObject = Instantiate(prefabToPlace, hitPose.position, Quaternion.identity);</w:t>
      </w:r>
    </w:p>
    <w:p w14:paraId="6BB09A42" w14:textId="77777777" w:rsidR="003F7E9D" w:rsidRPr="003D6F84" w:rsidRDefault="003F7E9D" w:rsidP="003F7E9D">
      <w:pPr>
        <w:pStyle w:val="Codeblock"/>
      </w:pPr>
      <w:r w:rsidRPr="003D6F84">
        <w:t xml:space="preserve">                animator = spawnedObject.GetComponent&lt;Animator&gt;();</w:t>
      </w:r>
    </w:p>
    <w:p w14:paraId="711ABC40" w14:textId="77777777" w:rsidR="003F7E9D" w:rsidRPr="003D6F84" w:rsidRDefault="003F7E9D" w:rsidP="003F7E9D">
      <w:pPr>
        <w:pStyle w:val="Codeblock"/>
      </w:pPr>
      <w:r w:rsidRPr="003D6F84">
        <w:t xml:space="preserve">                </w:t>
      </w:r>
      <w:r w:rsidRPr="003D6F84">
        <w:rPr>
          <w:color w:val="008000"/>
        </w:rPr>
        <w:t xml:space="preserve">//let's disable the animator when the object is instantiated </w:t>
      </w:r>
    </w:p>
    <w:p w14:paraId="29B4E135" w14:textId="77777777" w:rsidR="003F7E9D" w:rsidRPr="003D6F84" w:rsidRDefault="003F7E9D" w:rsidP="003F7E9D">
      <w:pPr>
        <w:pStyle w:val="Codeblock"/>
      </w:pPr>
      <w:r w:rsidRPr="003D6F84">
        <w:t xml:space="preserve">                animator.enabled = </w:t>
      </w:r>
      <w:r w:rsidRPr="003D6F84">
        <w:rPr>
          <w:color w:val="0000FF"/>
        </w:rPr>
        <w:t>false</w:t>
      </w:r>
      <w:r w:rsidRPr="003D6F84">
        <w:t>;</w:t>
      </w:r>
    </w:p>
    <w:p w14:paraId="1B306EC5" w14:textId="77777777" w:rsidR="003F7E9D" w:rsidRPr="003D6F84" w:rsidRDefault="003F7E9D" w:rsidP="003F7E9D">
      <w:pPr>
        <w:pStyle w:val="Codeblock"/>
      </w:pPr>
      <w:r w:rsidRPr="003D6F84">
        <w:t xml:space="preserve">            }</w:t>
      </w:r>
    </w:p>
    <w:p w14:paraId="2C163E1B" w14:textId="77777777" w:rsidR="003F7E9D" w:rsidRPr="003D6F84" w:rsidRDefault="003F7E9D" w:rsidP="003F7E9D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else</w:t>
      </w:r>
    </w:p>
    <w:p w14:paraId="6C5950AC" w14:textId="77777777" w:rsidR="003F7E9D" w:rsidRPr="003D6F84" w:rsidRDefault="003F7E9D" w:rsidP="003F7E9D">
      <w:pPr>
        <w:pStyle w:val="Codeblock"/>
      </w:pPr>
      <w:r w:rsidRPr="003D6F84">
        <w:t xml:space="preserve">            {</w:t>
      </w:r>
    </w:p>
    <w:p w14:paraId="3978BF89" w14:textId="77777777" w:rsidR="003F7E9D" w:rsidRPr="003D6F84" w:rsidRDefault="003F7E9D" w:rsidP="003F7E9D">
      <w:pPr>
        <w:pStyle w:val="Codeblock"/>
      </w:pPr>
      <w:r w:rsidRPr="003D6F84">
        <w:t xml:space="preserve">                spawnedObject.transform.position = hitPose.position;</w:t>
      </w:r>
    </w:p>
    <w:p w14:paraId="6858B7B8" w14:textId="77777777" w:rsidR="003F7E9D" w:rsidRPr="003D6F84" w:rsidRDefault="003F7E9D" w:rsidP="003F7E9D">
      <w:pPr>
        <w:pStyle w:val="Codeblock"/>
      </w:pPr>
      <w:r w:rsidRPr="003D6F84">
        <w:t xml:space="preserve">            }</w:t>
      </w:r>
    </w:p>
    <w:p w14:paraId="2E8CFC97" w14:textId="77777777" w:rsidR="003F7E9D" w:rsidRPr="003D6F84" w:rsidRDefault="003F7E9D" w:rsidP="003F7E9D">
      <w:pPr>
        <w:pStyle w:val="Codeblock"/>
      </w:pPr>
      <w:r w:rsidRPr="003D6F84">
        <w:t xml:space="preserve">        }</w:t>
      </w:r>
    </w:p>
    <w:p w14:paraId="71C2F229" w14:textId="77777777" w:rsidR="003F7E9D" w:rsidRPr="003D6F84" w:rsidRDefault="003F7E9D" w:rsidP="003F7E9D">
      <w:pPr>
        <w:pStyle w:val="Codeblock"/>
      </w:pPr>
      <w:r w:rsidRPr="003D6F84">
        <w:t xml:space="preserve">    }</w:t>
      </w:r>
    </w:p>
    <w:p w14:paraId="1556E298" w14:textId="77777777" w:rsidR="003F7E9D" w:rsidRPr="003D6F84" w:rsidRDefault="003F7E9D" w:rsidP="003F7E9D">
      <w:pPr>
        <w:pStyle w:val="Codeblock"/>
      </w:pPr>
    </w:p>
    <w:p w14:paraId="413F9585" w14:textId="77777777" w:rsidR="003F7E9D" w:rsidRPr="003D6F84" w:rsidRDefault="003F7E9D" w:rsidP="003F7E9D">
      <w:pPr>
        <w:pStyle w:val="Codeblock"/>
      </w:pPr>
      <w:r w:rsidRPr="003D6F84">
        <w:t>}</w:t>
      </w:r>
    </w:p>
    <w:p w14:paraId="29550A4E" w14:textId="704527FB" w:rsidR="00CA53FE" w:rsidRPr="003D6F84" w:rsidRDefault="00E3571B" w:rsidP="00E3571B">
      <w:r w:rsidRPr="003D6F84">
        <w:lastRenderedPageBreak/>
        <w:t>Drag this script into the AR Session Origin &gt; Inspector</w:t>
      </w:r>
      <w:r w:rsidR="00FB0DB5" w:rsidRPr="003D6F84">
        <w:t xml:space="preserve"> tab</w:t>
      </w:r>
      <w:r w:rsidR="00F41680" w:rsidRPr="003D6F84">
        <w:t xml:space="preserve">. </w:t>
      </w:r>
      <w:r w:rsidR="00576C96" w:rsidRPr="003D6F84">
        <w:t xml:space="preserve">As a result, an Object placement option should appear in the Inspector tab. Then, </w:t>
      </w:r>
      <w:r w:rsidRPr="003D6F84">
        <w:t xml:space="preserve">drag the </w:t>
      </w:r>
      <w:proofErr w:type="spellStart"/>
      <w:r w:rsidRPr="003D6F84">
        <w:t>animModel</w:t>
      </w:r>
      <w:proofErr w:type="spellEnd"/>
      <w:r w:rsidRPr="003D6F84">
        <w:t xml:space="preserve"> from your Prefab folder into the </w:t>
      </w:r>
      <w:r w:rsidR="00335B12" w:rsidRPr="003D6F84">
        <w:t>“</w:t>
      </w:r>
      <w:r w:rsidRPr="003D6F84">
        <w:t xml:space="preserve">Prefab </w:t>
      </w:r>
      <w:proofErr w:type="gramStart"/>
      <w:r w:rsidRPr="003D6F84">
        <w:t>To</w:t>
      </w:r>
      <w:proofErr w:type="gramEnd"/>
      <w:r w:rsidRPr="003D6F84">
        <w:t xml:space="preserve"> Place</w:t>
      </w:r>
      <w:r w:rsidR="00335B12" w:rsidRPr="003D6F84">
        <w:t>”</w:t>
      </w:r>
      <w:r w:rsidRPr="003D6F84">
        <w:t xml:space="preserve"> </w:t>
      </w:r>
      <w:r w:rsidR="00105341" w:rsidRPr="003D6F84">
        <w:t>field</w:t>
      </w:r>
      <w:r w:rsidR="00335B12" w:rsidRPr="003D6F84">
        <w:t>,</w:t>
      </w:r>
      <w:r w:rsidRPr="003D6F84">
        <w:t xml:space="preserve"> untick the AR Point Cloud Manager Script</w:t>
      </w:r>
      <w:r w:rsidR="00335B12" w:rsidRPr="003D6F84">
        <w:t>,</w:t>
      </w:r>
      <w:r w:rsidRPr="003D6F84">
        <w:t xml:space="preserve"> and tick off </w:t>
      </w:r>
      <w:r w:rsidR="00105341" w:rsidRPr="003D6F84">
        <w:t xml:space="preserve">or delete </w:t>
      </w:r>
      <w:r w:rsidRPr="003D6F84">
        <w:t xml:space="preserve">any model </w:t>
      </w:r>
      <w:r w:rsidR="00B148FD" w:rsidRPr="003D6F84">
        <w:t xml:space="preserve">(Earth and animModel) </w:t>
      </w:r>
      <w:r w:rsidRPr="003D6F84">
        <w:t xml:space="preserve">in the Hierarchy </w:t>
      </w:r>
      <w:r w:rsidR="00EB763A" w:rsidRPr="003D6F84">
        <w:t>window</w:t>
      </w:r>
      <w:r w:rsidR="005B5A5E" w:rsidRPr="003D6F84">
        <w:t>.</w:t>
      </w:r>
    </w:p>
    <w:p w14:paraId="447A70B4" w14:textId="38D01B12" w:rsidR="00E3571B" w:rsidRPr="003D6F84" w:rsidRDefault="003347A3" w:rsidP="00E3571B">
      <w:r w:rsidRPr="003D6F84">
        <w:rPr>
          <w:noProof/>
        </w:rPr>
        <w:drawing>
          <wp:anchor distT="0" distB="0" distL="114300" distR="114300" simplePos="0" relativeHeight="251740160" behindDoc="0" locked="0" layoutInCell="1" allowOverlap="1" wp14:anchorId="1493D4F7" wp14:editId="170AAB4E">
            <wp:simplePos x="0" y="0"/>
            <wp:positionH relativeFrom="margin">
              <wp:posOffset>390525</wp:posOffset>
            </wp:positionH>
            <wp:positionV relativeFrom="paragraph">
              <wp:posOffset>48260</wp:posOffset>
            </wp:positionV>
            <wp:extent cx="2609850" cy="3533336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7966" cy="35714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71B" w:rsidRPr="003D6F84">
        <w:t xml:space="preserve"> </w:t>
      </w:r>
      <w:r w:rsidR="00CA53FE" w:rsidRPr="003D6F84">
        <w:t xml:space="preserve"> </w:t>
      </w:r>
      <w:r w:rsidRPr="003D6F84">
        <w:t xml:space="preserve">  </w:t>
      </w:r>
    </w:p>
    <w:p w14:paraId="01B5D170" w14:textId="26DCB81D" w:rsidR="003347A3" w:rsidRPr="003D6F84" w:rsidRDefault="003347A3" w:rsidP="00E3571B"/>
    <w:p w14:paraId="59C04517" w14:textId="7466556E" w:rsidR="003347A3" w:rsidRPr="003D6F84" w:rsidRDefault="003347A3" w:rsidP="00E3571B">
      <w:r w:rsidRPr="003D6F84">
        <w:rPr>
          <w:noProof/>
        </w:rPr>
        <w:drawing>
          <wp:anchor distT="0" distB="0" distL="114300" distR="114300" simplePos="0" relativeHeight="251741184" behindDoc="0" locked="0" layoutInCell="1" allowOverlap="1" wp14:anchorId="179F98DC" wp14:editId="0F5A9ACB">
            <wp:simplePos x="0" y="0"/>
            <wp:positionH relativeFrom="column">
              <wp:posOffset>3056778</wp:posOffset>
            </wp:positionH>
            <wp:positionV relativeFrom="paragraph">
              <wp:posOffset>33468</wp:posOffset>
            </wp:positionV>
            <wp:extent cx="1922751" cy="1525382"/>
            <wp:effectExtent l="0" t="0" r="1905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42" r="1709"/>
                    <a:stretch/>
                  </pic:blipFill>
                  <pic:spPr bwMode="auto">
                    <a:xfrm>
                      <a:off x="0" y="0"/>
                      <a:ext cx="1922751" cy="1525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D26EEF" w14:textId="70C0E723" w:rsidR="003347A3" w:rsidRPr="003D6F84" w:rsidRDefault="003347A3" w:rsidP="00E3571B"/>
    <w:p w14:paraId="2C8C9F46" w14:textId="55D10D10" w:rsidR="003347A3" w:rsidRPr="003D6F84" w:rsidRDefault="003347A3" w:rsidP="00E3571B"/>
    <w:p w14:paraId="55A6A1FB" w14:textId="74A0F42B" w:rsidR="003347A3" w:rsidRPr="003D6F84" w:rsidRDefault="003347A3" w:rsidP="00E3571B"/>
    <w:p w14:paraId="5DC41B97" w14:textId="47592C34" w:rsidR="003347A3" w:rsidRPr="003D6F84" w:rsidRDefault="003347A3" w:rsidP="00E3571B"/>
    <w:p w14:paraId="4B81501F" w14:textId="1CD30443" w:rsidR="003347A3" w:rsidRPr="003D6F84" w:rsidRDefault="003347A3" w:rsidP="00E3571B"/>
    <w:p w14:paraId="2D019515" w14:textId="02CFC60E" w:rsidR="003347A3" w:rsidRPr="003D6F84" w:rsidRDefault="003347A3" w:rsidP="00E3571B"/>
    <w:p w14:paraId="62B03056" w14:textId="77777777" w:rsidR="001236AA" w:rsidRPr="003D6F84" w:rsidRDefault="001236AA" w:rsidP="00E3571B"/>
    <w:p w14:paraId="2A33D724" w14:textId="77777777" w:rsidR="001236AA" w:rsidRPr="003D6F84" w:rsidRDefault="001236AA" w:rsidP="00E3571B"/>
    <w:p w14:paraId="749EFEA1" w14:textId="77777777" w:rsidR="001236AA" w:rsidRPr="003D6F84" w:rsidRDefault="001236AA" w:rsidP="00E3571B"/>
    <w:p w14:paraId="6F15A22A" w14:textId="77777777" w:rsidR="001236AA" w:rsidRPr="003D6F84" w:rsidRDefault="001236AA" w:rsidP="00E3571B"/>
    <w:p w14:paraId="5C8B5508" w14:textId="77777777" w:rsidR="001236AA" w:rsidRPr="003D6F84" w:rsidRDefault="001236AA" w:rsidP="00E3571B"/>
    <w:p w14:paraId="77EDC161" w14:textId="4CBB1186" w:rsidR="00AF29B0" w:rsidRPr="003D6F84" w:rsidRDefault="00AF29B0" w:rsidP="00E3571B">
      <w:r w:rsidRPr="003D6F84">
        <w:t xml:space="preserve">Before downloading this example </w:t>
      </w:r>
      <w:r w:rsidR="00EB4DDD" w:rsidRPr="003D6F84">
        <w:t>to</w:t>
      </w:r>
      <w:r w:rsidRPr="003D6F84">
        <w:t xml:space="preserve"> your phone</w:t>
      </w:r>
      <w:r w:rsidR="00C2397D" w:rsidRPr="003D6F84">
        <w:t>,</w:t>
      </w:r>
      <w:r w:rsidRPr="003D6F84">
        <w:t xml:space="preserve"> </w:t>
      </w:r>
      <w:proofErr w:type="gramStart"/>
      <w:r w:rsidRPr="003D6F84">
        <w:t>let’s</w:t>
      </w:r>
      <w:proofErr w:type="gramEnd"/>
      <w:r w:rsidRPr="003D6F84">
        <w:t xml:space="preserve"> </w:t>
      </w:r>
      <w:r w:rsidR="00C2397D" w:rsidRPr="000B587A">
        <w:t>analyze</w:t>
      </w:r>
      <w:r w:rsidR="00C2397D" w:rsidRPr="003D6F84">
        <w:t xml:space="preserve"> </w:t>
      </w:r>
      <w:r w:rsidRPr="003D6F84">
        <w:t>the code</w:t>
      </w:r>
      <w:r w:rsidR="00B100E4" w:rsidRPr="003D6F84">
        <w:t>.</w:t>
      </w:r>
      <w:r w:rsidRPr="003D6F84">
        <w:t xml:space="preserve"> </w:t>
      </w:r>
    </w:p>
    <w:p w14:paraId="3B6C2243" w14:textId="55620C5C" w:rsidR="00E302FB" w:rsidRPr="003D6F84" w:rsidRDefault="00E302FB" w:rsidP="00E3571B"/>
    <w:p w14:paraId="01C93A57" w14:textId="2D81069B" w:rsidR="00AF29B0" w:rsidRPr="003D6F84" w:rsidRDefault="00344AF9" w:rsidP="00E3571B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FADDD29" wp14:editId="21F10DDA">
                <wp:simplePos x="0" y="0"/>
                <wp:positionH relativeFrom="margin">
                  <wp:align>left</wp:align>
                </wp:positionH>
                <wp:positionV relativeFrom="paragraph">
                  <wp:posOffset>2478</wp:posOffset>
                </wp:positionV>
                <wp:extent cx="4002405" cy="2405597"/>
                <wp:effectExtent l="0" t="0" r="17145" b="1397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405" cy="24055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385B2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EACDDF2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ectPlacemen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MonoBehaviour</w:t>
                            </w:r>
                          </w:p>
                          <w:p w14:paraId="22B277ED" w14:textId="749E5198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3AF9591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[SerializeField]</w:t>
                            </w:r>
                          </w:p>
                          <w:p w14:paraId="7209A6AD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ameObject prefabToPlace;</w:t>
                            </w:r>
                          </w:p>
                          <w:p w14:paraId="774C343A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ameObject prefabPlaced</w:t>
                            </w:r>
                          </w:p>
                          <w:p w14:paraId="417C9F2A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64F2DF1A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ge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{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refabToPlace; }</w:t>
                            </w:r>
                          </w:p>
                          <w:p w14:paraId="5465E846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e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{ prefabToPlace = value; }</w:t>
                            </w:r>
                          </w:p>
                          <w:p w14:paraId="648C9A9F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71BF1E7B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</w:p>
                          <w:p w14:paraId="0114B3C3" w14:textId="29AEB308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public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ameObject spawnedObject {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ge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e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  <w:p w14:paraId="1240E5D5" w14:textId="77777777" w:rsidR="005718A9" w:rsidRPr="003D6F84" w:rsidRDefault="005718A9" w:rsidP="00E302F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2BA57F0" w14:textId="04F3502E" w:rsidR="005718A9" w:rsidRPr="003D6F84" w:rsidRDefault="005718A9" w:rsidP="00E302FB"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privat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nimator animator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DDD29" id="Rectangle 101" o:spid="_x0000_s1026" style="position:absolute;margin-left:0;margin-top:.2pt;width:315.15pt;height:189.4pt;z-index:2517504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" fillcolor="white [3201]" strokecolor="black [3200]" strokeweight="1pt">
                <v:textbox>
                  <w:txbxContent>
                    <w:p w14:paraId="668385B2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5EACDDF2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ectPlacemen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MonoBehaviour</w:t>
                      </w:r>
                    </w:p>
                    <w:p w14:paraId="22B277ED" w14:textId="749E5198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3AF9591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[SerializeField]</w:t>
                      </w:r>
                    </w:p>
                    <w:p w14:paraId="7209A6AD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ameObject prefabToPlace;</w:t>
                      </w:r>
                    </w:p>
                    <w:p w14:paraId="774C343A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ameObject prefabPlaced</w:t>
                      </w:r>
                    </w:p>
                    <w:p w14:paraId="417C9F2A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64F2DF1A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ge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{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refabToPlace; }</w:t>
                      </w:r>
                    </w:p>
                    <w:p w14:paraId="5465E846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e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{ prefabToPlace = value; }</w:t>
                      </w:r>
                    </w:p>
                    <w:p w14:paraId="648C9A9F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71BF1E7B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</w:p>
                    <w:p w14:paraId="0114B3C3" w14:textId="29AEB308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public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ameObject spawnedObject {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ge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e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  <w:p w14:paraId="1240E5D5" w14:textId="77777777" w:rsidR="005718A9" w:rsidRPr="003D6F84" w:rsidRDefault="005718A9" w:rsidP="00E302F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02BA57F0" w14:textId="04F3502E" w:rsidR="005718A9" w:rsidRPr="003D6F84" w:rsidRDefault="005718A9" w:rsidP="00E302FB"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privat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nimator animator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B012FE" w14:textId="4E51FD66" w:rsidR="00AF29B0" w:rsidRPr="003D6F84" w:rsidRDefault="00AF29B0" w:rsidP="00E3571B"/>
    <w:p w14:paraId="6319F924" w14:textId="53777D29" w:rsidR="00AF29B0" w:rsidRPr="003D6F84" w:rsidRDefault="00AF29B0" w:rsidP="00E3571B"/>
    <w:p w14:paraId="6CFE24D8" w14:textId="166D725D" w:rsidR="00AF29B0" w:rsidRPr="003D6F84" w:rsidRDefault="00AF29B0" w:rsidP="00E3571B"/>
    <w:p w14:paraId="4754FAFD" w14:textId="17F3B889" w:rsidR="00AF29B0" w:rsidRPr="003D6F84" w:rsidRDefault="00AF29B0" w:rsidP="00E3571B"/>
    <w:p w14:paraId="4ABCAE13" w14:textId="2855CD8B" w:rsidR="00AF29B0" w:rsidRPr="003D6F84" w:rsidRDefault="00AF29B0" w:rsidP="00E3571B"/>
    <w:p w14:paraId="13283893" w14:textId="090F1DF9" w:rsidR="00AF29B0" w:rsidRPr="003D6F84" w:rsidRDefault="00AF29B0" w:rsidP="00E3571B"/>
    <w:p w14:paraId="23FD8046" w14:textId="2C2EF3D5" w:rsidR="00AF29B0" w:rsidRPr="003D6F84" w:rsidRDefault="00AF29B0" w:rsidP="00E3571B"/>
    <w:p w14:paraId="4DC9C001" w14:textId="2822E4E5" w:rsidR="00AF29B0" w:rsidRPr="003D6F84" w:rsidRDefault="00AF29B0" w:rsidP="00E3571B"/>
    <w:p w14:paraId="74B992E5" w14:textId="3903458F" w:rsidR="009C7ED2" w:rsidRPr="003D6F84" w:rsidRDefault="00651C97" w:rsidP="00651C97">
      <w:r w:rsidRPr="003D6F84">
        <w:t xml:space="preserve">We define a GameObject variable called </w:t>
      </w:r>
      <w:r w:rsidRPr="003D6F84">
        <w:rPr>
          <w:b/>
          <w:bCs/>
        </w:rPr>
        <w:t>prefabToPlace</w:t>
      </w:r>
      <w:r w:rsidRPr="003D6F84">
        <w:t xml:space="preserve"> to take advantage of the Unity Inspector so that we can make a field to drag and drop our prefab object. </w:t>
      </w:r>
      <w:proofErr w:type="gramStart"/>
      <w:r w:rsidR="00AB391F" w:rsidRPr="003D6F84">
        <w:t>I</w:t>
      </w:r>
      <w:r w:rsidRPr="003D6F84">
        <w:t>t’s</w:t>
      </w:r>
      <w:proofErr w:type="gramEnd"/>
      <w:r w:rsidRPr="003D6F84">
        <w:t xml:space="preserve"> </w:t>
      </w:r>
      <w:r w:rsidR="00722FA0" w:rsidRPr="003D6F84">
        <w:t xml:space="preserve">a </w:t>
      </w:r>
      <w:r w:rsidRPr="003D6F84">
        <w:t xml:space="preserve">good practice to use private variables in our code to avoid introducing bugs when scaling </w:t>
      </w:r>
      <w:r w:rsidR="00A552C7" w:rsidRPr="003D6F84">
        <w:t>the</w:t>
      </w:r>
      <w:r w:rsidRPr="003D6F84">
        <w:t xml:space="preserve"> project, bu</w:t>
      </w:r>
      <w:r w:rsidR="009C7ED2" w:rsidRPr="003D6F84">
        <w:t>t</w:t>
      </w:r>
      <w:r w:rsidRPr="003D6F84">
        <w:t xml:space="preserve"> </w:t>
      </w:r>
      <w:r w:rsidR="001C088E" w:rsidRPr="003D6F84">
        <w:t xml:space="preserve">if we do </w:t>
      </w:r>
      <w:r w:rsidR="00123552" w:rsidRPr="003D6F84">
        <w:t>this,</w:t>
      </w:r>
      <w:r w:rsidR="001C088E" w:rsidRPr="003D6F84">
        <w:t xml:space="preserve"> </w:t>
      </w:r>
      <w:r w:rsidRPr="003D6F84">
        <w:t>t</w:t>
      </w:r>
      <w:r w:rsidR="00383476" w:rsidRPr="003D6F84">
        <w:t>hen the variables</w:t>
      </w:r>
      <w:r w:rsidRPr="003D6F84">
        <w:t xml:space="preserve"> wouldn’t appear in the</w:t>
      </w:r>
      <w:r w:rsidR="000E433A" w:rsidRPr="003D6F84">
        <w:t xml:space="preserve"> Unity</w:t>
      </w:r>
      <w:r w:rsidRPr="003D6F84">
        <w:t xml:space="preserve"> </w:t>
      </w:r>
      <w:r w:rsidR="000E433A" w:rsidRPr="003D6F84">
        <w:t>Inspector.</w:t>
      </w:r>
    </w:p>
    <w:p w14:paraId="1A32E62B" w14:textId="7FA5DD75" w:rsidR="00651C97" w:rsidRPr="003D6F84" w:rsidRDefault="000E433A" w:rsidP="00651C97">
      <w:pPr>
        <w:rPr>
          <w:b/>
          <w:bCs/>
        </w:rPr>
      </w:pPr>
      <w:r w:rsidRPr="003D6F84">
        <w:lastRenderedPageBreak/>
        <w:t>T</w:t>
      </w:r>
      <w:r w:rsidR="00651C97" w:rsidRPr="003D6F84">
        <w:t xml:space="preserve">he </w:t>
      </w:r>
      <w:r w:rsidR="00651C97" w:rsidRPr="003D6F84">
        <w:rPr>
          <w:b/>
          <w:bCs/>
        </w:rPr>
        <w:t>SerializedField</w:t>
      </w:r>
      <w:r w:rsidR="00651C97" w:rsidRPr="003D6F84">
        <w:t xml:space="preserve"> </w:t>
      </w:r>
      <w:r w:rsidR="00A552C7" w:rsidRPr="003D6F84">
        <w:t xml:space="preserve">field </w:t>
      </w:r>
      <w:r w:rsidR="00651C97" w:rsidRPr="003D6F84">
        <w:t xml:space="preserve">above our private </w:t>
      </w:r>
      <w:r w:rsidR="00A552C7" w:rsidRPr="003D6F84">
        <w:t xml:space="preserve">GameObject </w:t>
      </w:r>
      <w:r w:rsidR="00651C97" w:rsidRPr="003D6F84">
        <w:rPr>
          <w:b/>
          <w:bCs/>
        </w:rPr>
        <w:t>prefabToPlace</w:t>
      </w:r>
      <w:r w:rsidR="00651C97" w:rsidRPr="003D6F84">
        <w:t xml:space="preserve"> force</w:t>
      </w:r>
      <w:r w:rsidR="00FF69D9" w:rsidRPr="003D6F84">
        <w:t>s</w:t>
      </w:r>
      <w:r w:rsidR="00651C97" w:rsidRPr="003D6F84">
        <w:t xml:space="preserve"> private </w:t>
      </w:r>
      <w:r w:rsidR="008421C4" w:rsidRPr="003D6F84">
        <w:t xml:space="preserve">variables </w:t>
      </w:r>
      <w:r w:rsidR="00A552C7" w:rsidRPr="003D6F84">
        <w:t xml:space="preserve">to </w:t>
      </w:r>
      <w:r w:rsidR="00651C97" w:rsidRPr="003D6F84">
        <w:t>appear in the Unity Inspector</w:t>
      </w:r>
      <w:r w:rsidR="00082FD1" w:rsidRPr="003D6F84">
        <w:t xml:space="preserve">, </w:t>
      </w:r>
      <w:r w:rsidR="00651C97" w:rsidRPr="003D6F84">
        <w:t>but as a result</w:t>
      </w:r>
      <w:r w:rsidR="00E6666C" w:rsidRPr="003D6F84">
        <w:t>,</w:t>
      </w:r>
      <w:r w:rsidR="00651C97" w:rsidRPr="003D6F84">
        <w:t xml:space="preserve"> you</w:t>
      </w:r>
      <w:r w:rsidR="005C3AB5" w:rsidRPr="003D6F84">
        <w:t xml:space="preserve"> will use a second variable called GameObject </w:t>
      </w:r>
      <w:r w:rsidR="005C3AB5" w:rsidRPr="003D6F84">
        <w:rPr>
          <w:b/>
          <w:bCs/>
        </w:rPr>
        <w:t>prefabPlaced</w:t>
      </w:r>
      <w:r w:rsidR="005C3AB5" w:rsidRPr="003D6F84">
        <w:t xml:space="preserve"> to get and set correctly the private GameObject </w:t>
      </w:r>
      <w:r w:rsidR="005C3AB5" w:rsidRPr="003D6F84">
        <w:rPr>
          <w:b/>
          <w:bCs/>
        </w:rPr>
        <w:t>prefabToPlace</w:t>
      </w:r>
      <w:r w:rsidR="0029160F" w:rsidRPr="003D6F84">
        <w:rPr>
          <w:b/>
          <w:bCs/>
        </w:rPr>
        <w:t>.</w:t>
      </w:r>
    </w:p>
    <w:p w14:paraId="11AAE4EC" w14:textId="6A7B6705" w:rsidR="009C7ED2" w:rsidRPr="003D6F84" w:rsidRDefault="00D06D3C" w:rsidP="00651C97">
      <w:r w:rsidRPr="003D6F84">
        <w:t>Next,</w:t>
      </w:r>
      <w:r w:rsidR="009C7ED2" w:rsidRPr="003D6F84">
        <w:t xml:space="preserve"> we will define a GameObject variable called </w:t>
      </w:r>
      <w:r w:rsidR="009C7ED2" w:rsidRPr="003D6F84">
        <w:rPr>
          <w:b/>
          <w:bCs/>
        </w:rPr>
        <w:t>spawnedObject</w:t>
      </w:r>
      <w:r w:rsidR="009C7ED2" w:rsidRPr="003D6F84">
        <w:t xml:space="preserve"> to reference the instantiation of the prefab when tapping on a plane</w:t>
      </w:r>
      <w:r w:rsidR="0029160F" w:rsidRPr="003D6F84">
        <w:t>.</w:t>
      </w:r>
    </w:p>
    <w:p w14:paraId="2EDBB610" w14:textId="1B2C088E" w:rsidR="009C7ED2" w:rsidRPr="003D6F84" w:rsidRDefault="00EC5571" w:rsidP="00651C97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D823085" wp14:editId="37AD2F33">
                <wp:simplePos x="0" y="0"/>
                <wp:positionH relativeFrom="margin">
                  <wp:align>left</wp:align>
                </wp:positionH>
                <wp:positionV relativeFrom="paragraph">
                  <wp:posOffset>454924</wp:posOffset>
                </wp:positionV>
                <wp:extent cx="5324707" cy="2843561"/>
                <wp:effectExtent l="0" t="0" r="28575" b="1397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4707" cy="28435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D7EBE1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List&lt;ARRaycastHit&gt; s_Hits =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List&lt;ARRaycastHit&gt;();</w:t>
                            </w:r>
                          </w:p>
                          <w:p w14:paraId="3C8113DE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E412AD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RRaycastManager m_RaycastManager;</w:t>
                            </w:r>
                          </w:p>
                          <w:p w14:paraId="4EAD4752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95F1C6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Awak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5B6922BA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6B6625B1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m_RaycastManager = GetComponent&lt;ARRaycastManager&gt;();</w:t>
                            </w:r>
                          </w:p>
                          <w:p w14:paraId="48C0D543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28C23CCA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ryGetTouchPosition(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u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Vector2 touchPosition)</w:t>
                            </w:r>
                          </w:p>
                          <w:p w14:paraId="3EA2D5DE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07F3803E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Input.touchCount &gt; 0)</w:t>
                            </w:r>
                          </w:p>
                          <w:p w14:paraId="238B6ECA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372611ED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touchPosition = Input.GetTouch(0).position;</w:t>
                            </w:r>
                          </w:p>
                          <w:p w14:paraId="4A8A8312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ED31870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435D64CB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F08CFF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touchPosition =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75DF6E4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AD5642A" w14:textId="77777777" w:rsidR="005718A9" w:rsidRPr="003D6F84" w:rsidRDefault="005718A9" w:rsidP="00EC557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47A0EFD2" w14:textId="13BAC302" w:rsidR="005718A9" w:rsidRPr="003D6F84" w:rsidRDefault="005718A9" w:rsidP="00EC557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23085" id="Rectangle 79" o:spid="_x0000_s1027" style="position:absolute;margin-left:0;margin-top:35.8pt;width:419.25pt;height:223.9pt;z-index:2517534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" fillcolor="white [3201]" strokecolor="black [3200]" strokeweight="1pt">
                <v:textbox>
                  <w:txbxContent>
                    <w:p w14:paraId="7ED7EBE1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List&lt;ARRaycastHit&gt; s_Hits =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List&lt;ARRaycastHit&gt;();</w:t>
                      </w:r>
                    </w:p>
                    <w:p w14:paraId="3C8113DE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3EE412AD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RRaycastManager m_RaycastManager;</w:t>
                      </w:r>
                    </w:p>
                    <w:p w14:paraId="4EAD4752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6895F1C6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Awak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14:paraId="5B6922BA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6B6625B1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m_RaycastManager = GetComponent&lt;ARRaycastManager&gt;();</w:t>
                      </w:r>
                    </w:p>
                    <w:p w14:paraId="48C0D543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28C23CCA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ryGetTouchPosition(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u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Vector2 touchPosition)</w:t>
                      </w:r>
                    </w:p>
                    <w:p w14:paraId="3EA2D5DE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07F3803E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Input.touchCount &gt; 0)</w:t>
                      </w:r>
                    </w:p>
                    <w:p w14:paraId="238B6ECA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372611ED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touchPosition = Input.GetTouch(0).position;</w:t>
                      </w:r>
                    </w:p>
                    <w:p w14:paraId="4A8A8312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ED31870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435D64CB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70F08CFF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touchPosition =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faul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75DF6E4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AD5642A" w14:textId="77777777" w:rsidR="005718A9" w:rsidRPr="003D6F84" w:rsidRDefault="005718A9" w:rsidP="00EC557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47A0EFD2" w14:textId="13BAC302" w:rsidR="005718A9" w:rsidRPr="003D6F84" w:rsidRDefault="005718A9" w:rsidP="00EC5571"/>
                  </w:txbxContent>
                </v:textbox>
                <w10:wrap anchorx="margin"/>
              </v:rect>
            </w:pict>
          </mc:Fallback>
        </mc:AlternateContent>
      </w:r>
      <w:r w:rsidR="009C7ED2" w:rsidRPr="003D6F84">
        <w:t xml:space="preserve">We </w:t>
      </w:r>
      <w:r w:rsidR="00387B8A" w:rsidRPr="003D6F84">
        <w:t xml:space="preserve">then </w:t>
      </w:r>
      <w:r w:rsidR="009C7ED2" w:rsidRPr="003D6F84">
        <w:t>proceed to add an Animator variable that</w:t>
      </w:r>
      <w:r w:rsidR="004E4B28" w:rsidRPr="003D6F84">
        <w:t xml:space="preserve"> will</w:t>
      </w:r>
      <w:r w:rsidR="009C7ED2" w:rsidRPr="003D6F84">
        <w:t xml:space="preserve"> help</w:t>
      </w:r>
      <w:r w:rsidR="004E4B28" w:rsidRPr="003D6F84">
        <w:t xml:space="preserve"> us</w:t>
      </w:r>
      <w:r w:rsidR="009C7ED2" w:rsidRPr="003D6F84">
        <w:t xml:space="preserve"> to play and stop </w:t>
      </w:r>
      <w:r w:rsidR="00E42C16" w:rsidRPr="003D6F84">
        <w:t xml:space="preserve">the </w:t>
      </w:r>
      <w:r w:rsidR="004E4B28" w:rsidRPr="003D6F84">
        <w:t>animation of the object</w:t>
      </w:r>
    </w:p>
    <w:p w14:paraId="25BCD2A5" w14:textId="6494CE28" w:rsidR="00EC5571" w:rsidRPr="003D6F84" w:rsidRDefault="00EC5571" w:rsidP="00651C97"/>
    <w:p w14:paraId="3FEEE3CF" w14:textId="4AA664D6" w:rsidR="00EC5571" w:rsidRPr="003D6F84" w:rsidRDefault="00EC5571" w:rsidP="00651C97"/>
    <w:p w14:paraId="6C7745CC" w14:textId="36BD9E11" w:rsidR="00EC5571" w:rsidRPr="003D6F84" w:rsidRDefault="00EC5571" w:rsidP="00651C97"/>
    <w:p w14:paraId="2365CEDD" w14:textId="77777777" w:rsidR="00EC5571" w:rsidRPr="003D6F84" w:rsidRDefault="00EC5571" w:rsidP="00651C97"/>
    <w:p w14:paraId="2BB9A441" w14:textId="13BDC237" w:rsidR="009C7ED2" w:rsidRPr="003D6F84" w:rsidRDefault="009C7ED2" w:rsidP="00651C97">
      <w:r w:rsidRPr="003D6F84">
        <w:t xml:space="preserve"> </w:t>
      </w:r>
    </w:p>
    <w:p w14:paraId="233A5976" w14:textId="1086C715" w:rsidR="00AF29B0" w:rsidRPr="003D6F84" w:rsidRDefault="00AF29B0" w:rsidP="00E3571B"/>
    <w:p w14:paraId="1D90217C" w14:textId="3D615602" w:rsidR="00AF29B0" w:rsidRPr="003D6F84" w:rsidRDefault="00AF29B0" w:rsidP="00E3571B"/>
    <w:p w14:paraId="5A2D5AE6" w14:textId="616397DE" w:rsidR="00AF29B0" w:rsidRPr="003D6F84" w:rsidRDefault="00AF29B0" w:rsidP="00E3571B"/>
    <w:p w14:paraId="44C6149D" w14:textId="7E119343" w:rsidR="005C3AB5" w:rsidRPr="003D6F84" w:rsidRDefault="005C3AB5" w:rsidP="00E3571B"/>
    <w:p w14:paraId="034B7571" w14:textId="3CDFCD9D" w:rsidR="005C3AB5" w:rsidRPr="003D6F84" w:rsidRDefault="00EC5571" w:rsidP="00E3571B">
      <w:r w:rsidRPr="003D6F84">
        <w:t xml:space="preserve"> </w:t>
      </w:r>
    </w:p>
    <w:p w14:paraId="70DFDD05" w14:textId="2575D926" w:rsidR="00EC5571" w:rsidRPr="003D6F84" w:rsidRDefault="00EC5571" w:rsidP="00E3571B"/>
    <w:p w14:paraId="69AC2ECD" w14:textId="3C565278" w:rsidR="00581E12" w:rsidRPr="003D6F84" w:rsidRDefault="00EC5571" w:rsidP="00E3571B">
      <w:r w:rsidRPr="003D6F84">
        <w:t xml:space="preserve">We will use </w:t>
      </w:r>
      <w:r w:rsidR="00581E12" w:rsidRPr="003D6F84">
        <w:t>a</w:t>
      </w:r>
      <w:r w:rsidRPr="003D6F84">
        <w:t xml:space="preserve"> </w:t>
      </w:r>
      <w:r w:rsidR="00581E12" w:rsidRPr="003D6F84">
        <w:t>list of ARRaycastHit</w:t>
      </w:r>
      <w:r w:rsidR="001C088E" w:rsidRPr="003D6F84">
        <w:t xml:space="preserve"> called</w:t>
      </w:r>
      <w:r w:rsidR="001C088E" w:rsidRPr="003D6F84">
        <w:rPr>
          <w:b/>
          <w:bCs/>
        </w:rPr>
        <w:t xml:space="preserve"> s_Hits</w:t>
      </w:r>
      <w:r w:rsidR="00581E12" w:rsidRPr="003D6F84">
        <w:rPr>
          <w:b/>
          <w:bCs/>
        </w:rPr>
        <w:t xml:space="preserve"> </w:t>
      </w:r>
      <w:r w:rsidR="00581E12" w:rsidRPr="003D6F84">
        <w:t xml:space="preserve">to contain raycast results generated from casting a ray from a point in screen </w:t>
      </w:r>
      <w:r w:rsidR="001C088E" w:rsidRPr="003D6F84">
        <w:t>space (our mobile screen)</w:t>
      </w:r>
      <w:r w:rsidR="00581E12" w:rsidRPr="003D6F84">
        <w:t xml:space="preserve"> against </w:t>
      </w:r>
      <w:r w:rsidR="001C088E" w:rsidRPr="003D6F84">
        <w:t>trackables</w:t>
      </w:r>
      <w:r w:rsidR="00581E12" w:rsidRPr="003D6F84">
        <w:t xml:space="preserve"> (our </w:t>
      </w:r>
      <w:r w:rsidR="001C088E" w:rsidRPr="003D6F84">
        <w:t xml:space="preserve">detected surface </w:t>
      </w:r>
      <w:r w:rsidR="00581E12" w:rsidRPr="003D6F84">
        <w:t>plane).</w:t>
      </w:r>
    </w:p>
    <w:p w14:paraId="4174522A" w14:textId="2A2ECD0C" w:rsidR="001C088E" w:rsidRPr="003D6F84" w:rsidRDefault="001C088E" w:rsidP="00E3571B">
      <w:r w:rsidRPr="003D6F84">
        <w:t>Then</w:t>
      </w:r>
      <w:r w:rsidR="003A51B7" w:rsidRPr="003D6F84">
        <w:t>,</w:t>
      </w:r>
      <w:r w:rsidRPr="003D6F84">
        <w:t xml:space="preserve"> we will make a private </w:t>
      </w:r>
      <w:proofErr w:type="spellStart"/>
      <w:r w:rsidR="00581E12" w:rsidRPr="003D6F84">
        <w:t>ARRaycastManager</w:t>
      </w:r>
      <w:proofErr w:type="spellEnd"/>
      <w:r w:rsidR="00581E12" w:rsidRPr="003D6F84">
        <w:t xml:space="preserve"> </w:t>
      </w:r>
      <w:r w:rsidRPr="003D6F84">
        <w:t xml:space="preserve">variable called </w:t>
      </w:r>
      <w:r w:rsidRPr="003D6F84">
        <w:rPr>
          <w:b/>
          <w:bCs/>
        </w:rPr>
        <w:t>m_RaycastManager</w:t>
      </w:r>
      <w:r w:rsidRPr="003D6F84">
        <w:t xml:space="preserve"> that should reference our ARRaycastManager component found in the AR Session Origin</w:t>
      </w:r>
      <w:r w:rsidR="0029160F" w:rsidRPr="003D6F84">
        <w:t>.</w:t>
      </w:r>
    </w:p>
    <w:p w14:paraId="57901047" w14:textId="6FFDDA7C" w:rsidR="00942E5F" w:rsidRPr="003D6F84" w:rsidRDefault="001C088E" w:rsidP="00E3571B">
      <w:r w:rsidRPr="003D6F84">
        <w:t>After that</w:t>
      </w:r>
      <w:r w:rsidR="009F0219" w:rsidRPr="003D6F84">
        <w:t>,</w:t>
      </w:r>
      <w:r w:rsidRPr="003D6F84">
        <w:t xml:space="preserve"> we will make </w:t>
      </w:r>
      <w:r w:rsidR="0038391F" w:rsidRPr="003D6F84">
        <w:t xml:space="preserve">a method to test whether we are </w:t>
      </w:r>
      <w:r w:rsidR="00942E5F" w:rsidRPr="003D6F84">
        <w:t>pressing our display screen</w:t>
      </w:r>
      <w:r w:rsidR="00A970C8" w:rsidRPr="003D6F84">
        <w:t>,</w:t>
      </w:r>
      <w:r w:rsidR="00942E5F" w:rsidRPr="003D6F84">
        <w:t xml:space="preserve"> and if so</w:t>
      </w:r>
      <w:r w:rsidR="00A970C8" w:rsidRPr="003D6F84">
        <w:t>,</w:t>
      </w:r>
      <w:r w:rsidR="00942E5F" w:rsidRPr="003D6F84">
        <w:t xml:space="preserve"> we will return a Vector2(</w:t>
      </w:r>
      <w:proofErr w:type="gramStart"/>
      <w:r w:rsidR="00942E5F" w:rsidRPr="003D6F84">
        <w:t>x,y</w:t>
      </w:r>
      <w:proofErr w:type="gramEnd"/>
      <w:r w:rsidR="00942E5F" w:rsidRPr="003D6F84">
        <w:t>)</w:t>
      </w:r>
      <w:r w:rsidR="00D03C16" w:rsidRPr="003D6F84">
        <w:t xml:space="preserve"> of our touch position</w:t>
      </w:r>
      <w:r w:rsidR="0029160F" w:rsidRPr="003D6F84">
        <w:t>.</w:t>
      </w:r>
    </w:p>
    <w:p w14:paraId="453487D4" w14:textId="17629100" w:rsidR="001C088E" w:rsidRPr="003D6F84" w:rsidRDefault="00942E5F" w:rsidP="00E3571B">
      <w:pPr>
        <w:rPr>
          <w:rFonts w:ascii="Consolas" w:hAnsi="Consolas" w:cs="Consolas"/>
          <w:color w:val="000000"/>
          <w:sz w:val="19"/>
          <w:szCs w:val="19"/>
        </w:rPr>
      </w:pPr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B617B9A" wp14:editId="09F88A8D">
                <wp:simplePos x="0" y="0"/>
                <wp:positionH relativeFrom="margin">
                  <wp:align>left</wp:align>
                </wp:positionH>
                <wp:positionV relativeFrom="paragraph">
                  <wp:posOffset>991</wp:posOffset>
                </wp:positionV>
                <wp:extent cx="5324707" cy="802888"/>
                <wp:effectExtent l="0" t="0" r="28575" b="1651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4707" cy="80288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827BE" w14:textId="77777777" w:rsidR="005718A9" w:rsidRPr="003D6F84" w:rsidRDefault="005718A9" w:rsidP="00A602A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Updat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7D09AF9D" w14:textId="77777777" w:rsidR="005718A9" w:rsidRPr="003D6F84" w:rsidRDefault="005718A9" w:rsidP="00A602A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77A30328" w14:textId="77777777" w:rsidR="005718A9" w:rsidRPr="003D6F84" w:rsidRDefault="005718A9" w:rsidP="00A602A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!TryGetTouchPosition(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ut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Vector2 touchPosition))</w:t>
                            </w:r>
                          </w:p>
                          <w:p w14:paraId="14BBA8F9" w14:textId="43BD0FBD" w:rsidR="005718A9" w:rsidRPr="003D6F84" w:rsidRDefault="005718A9" w:rsidP="00A602A0"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17B9A" id="Rectangle 82" o:spid="_x0000_s1028" style="position:absolute;margin-left:0;margin-top:.1pt;width:419.25pt;height:63.2pt;z-index:2517555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" fillcolor="white [3201]" strokecolor="black [3200]" strokeweight="1pt">
                <v:textbox>
                  <w:txbxContent>
                    <w:p w14:paraId="7BA827BE" w14:textId="77777777" w:rsidR="005718A9" w:rsidRPr="003D6F84" w:rsidRDefault="005718A9" w:rsidP="00A602A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Updat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14:paraId="7D09AF9D" w14:textId="77777777" w:rsidR="005718A9" w:rsidRPr="003D6F84" w:rsidRDefault="005718A9" w:rsidP="00A602A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77A30328" w14:textId="77777777" w:rsidR="005718A9" w:rsidRPr="003D6F84" w:rsidRDefault="005718A9" w:rsidP="00A602A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!TryGetTouchPosition(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ut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Vector2 touchPosition))</w:t>
                      </w:r>
                    </w:p>
                    <w:p w14:paraId="14BBA8F9" w14:textId="43BD0FBD" w:rsidR="005718A9" w:rsidRPr="003D6F84" w:rsidRDefault="005718A9" w:rsidP="00A602A0"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D6F8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56203D1" w14:textId="77777777" w:rsidR="00581E12" w:rsidRPr="003D6F84" w:rsidRDefault="00581E12" w:rsidP="00E3571B">
      <w:pPr>
        <w:rPr>
          <w:rFonts w:ascii="Consolas" w:hAnsi="Consolas" w:cs="Consolas"/>
          <w:color w:val="000000"/>
          <w:sz w:val="19"/>
          <w:szCs w:val="19"/>
        </w:rPr>
      </w:pPr>
    </w:p>
    <w:p w14:paraId="7CEB008E" w14:textId="77777777" w:rsidR="00EC5571" w:rsidRPr="003D6F84" w:rsidRDefault="00EC5571" w:rsidP="00E3571B"/>
    <w:p w14:paraId="3F1E5D28" w14:textId="0AE8A57F" w:rsidR="00EC5571" w:rsidRPr="003D6F84" w:rsidRDefault="00EC5571" w:rsidP="00E3571B"/>
    <w:p w14:paraId="33EE443B" w14:textId="69E5F202" w:rsidR="00A602A0" w:rsidRPr="003D6F84" w:rsidRDefault="00A602A0" w:rsidP="00E3571B">
      <w:r w:rsidRPr="003D6F84">
        <w:t xml:space="preserve">In the void </w:t>
      </w:r>
      <w:r w:rsidRPr="003D6F84">
        <w:rPr>
          <w:b/>
          <w:bCs/>
        </w:rPr>
        <w:t>Update</w:t>
      </w:r>
      <w:r w:rsidRPr="003D6F84">
        <w:t xml:space="preserve"> method, we will check if we are touching the display screen of</w:t>
      </w:r>
      <w:r w:rsidR="000D5554" w:rsidRPr="003D6F84">
        <w:t xml:space="preserve"> the</w:t>
      </w:r>
      <w:r w:rsidRPr="003D6F84">
        <w:t xml:space="preserve"> mobile phone</w:t>
      </w:r>
      <w:r w:rsidR="00D10C72" w:rsidRPr="003D6F84">
        <w:t>;</w:t>
      </w:r>
      <w:r w:rsidRPr="003D6F84">
        <w:t xml:space="preserve"> if not</w:t>
      </w:r>
      <w:r w:rsidR="00A970C8" w:rsidRPr="003D6F84">
        <w:t>,</w:t>
      </w:r>
      <w:r w:rsidRPr="003D6F84">
        <w:t xml:space="preserve"> then </w:t>
      </w:r>
      <w:r w:rsidR="00513A4D" w:rsidRPr="003D6F84">
        <w:t xml:space="preserve">the function </w:t>
      </w:r>
      <w:r w:rsidRPr="003D6F84">
        <w:t xml:space="preserve">will return. Notice that using return in a void method will exit </w:t>
      </w:r>
      <w:r w:rsidR="00867D29" w:rsidRPr="003D6F84">
        <w:t xml:space="preserve">the method </w:t>
      </w:r>
      <w:r w:rsidRPr="003D6F84">
        <w:t>without quitting the program.</w:t>
      </w:r>
    </w:p>
    <w:p w14:paraId="1A21A413" w14:textId="60DB28A9" w:rsidR="00EC5571" w:rsidRPr="003D6F84" w:rsidRDefault="00A602A0" w:rsidP="00E3571B">
      <w:r w:rsidRPr="003D6F84">
        <w:t xml:space="preserve">  </w:t>
      </w:r>
    </w:p>
    <w:p w14:paraId="757CD59B" w14:textId="511B8B8D" w:rsidR="00EC5571" w:rsidRPr="003D6F84" w:rsidRDefault="00EC5571" w:rsidP="00E3571B"/>
    <w:p w14:paraId="28C57DF6" w14:textId="26F25881" w:rsidR="00EC5571" w:rsidRPr="003D6F84" w:rsidRDefault="00EC5571" w:rsidP="00E3571B"/>
    <w:p w14:paraId="2A10098F" w14:textId="52B3B2FC" w:rsidR="00EC5571" w:rsidRPr="003D6F84" w:rsidRDefault="00B16B29" w:rsidP="00E3571B">
      <w:r w:rsidRPr="003D6F8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A294BC5" wp14:editId="1EE80097">
                <wp:simplePos x="0" y="0"/>
                <wp:positionH relativeFrom="margin">
                  <wp:align>center</wp:align>
                </wp:positionH>
                <wp:positionV relativeFrom="paragraph">
                  <wp:posOffset>2637</wp:posOffset>
                </wp:positionV>
                <wp:extent cx="5006898" cy="3495907"/>
                <wp:effectExtent l="0" t="0" r="22860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6898" cy="349590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FC0672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m_RaycastManager.Raycast(touchPosition, s_Hits, TrackableType.PlaneWithinPolygon))</w:t>
                            </w:r>
                          </w:p>
                          <w:p w14:paraId="66900E6A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3F85F1E4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Raycast hits are sorted by distance, so the first one</w:t>
                            </w:r>
                          </w:p>
                          <w:p w14:paraId="109D9B90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will be the closest hit.</w:t>
                            </w:r>
                          </w:p>
                          <w:p w14:paraId="09658DBA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ar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hitPose = s_Hits[0].pose;</w:t>
                            </w:r>
                          </w:p>
                          <w:p w14:paraId="17FAC4B5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spawnedObject ==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A5906B5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14631504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spawnedObject = Instantiate(prefabToPlace, hitPose.position, Quaternion.identity);</w:t>
                            </w:r>
                          </w:p>
                          <w:p w14:paraId="3829E3F7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animator = spawnedObject.GetComponent&lt;Animator&gt;();</w:t>
                            </w:r>
                          </w:p>
                          <w:p w14:paraId="3A1B4655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let's disable the animator when the object is instantiated </w:t>
                            </w:r>
                          </w:p>
                          <w:p w14:paraId="43660F48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animator.enabled =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D652648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6C7A6BEC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 w:rsidRPr="003D6F84"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F8B3FC9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0C1AD006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spawnedObject.transform.position = hitPose.position;</w:t>
                            </w:r>
                          </w:p>
                          <w:p w14:paraId="7BAB2D06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70EB3DE1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0BB1E6F0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42F544F4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6630E38" w14:textId="77777777" w:rsidR="005718A9" w:rsidRPr="003D6F84" w:rsidRDefault="005718A9" w:rsidP="00BB365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7A213A1" w14:textId="3125626C" w:rsidR="005718A9" w:rsidRPr="003D6F84" w:rsidRDefault="005718A9" w:rsidP="00BB365C"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94BC5" id="Rectangle 84" o:spid="_x0000_s1029" style="position:absolute;margin-left:0;margin-top:.2pt;width:394.25pt;height:275.25pt;z-index:251757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" fillcolor="white [3201]" strokecolor="black [3200]" strokeweight="1pt">
                <v:textbox>
                  <w:txbxContent>
                    <w:p w14:paraId="33FC0672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m_RaycastManager.Raycast(touchPosition, s_Hits, TrackableType.PlaneWithinPolygon))</w:t>
                      </w:r>
                    </w:p>
                    <w:p w14:paraId="66900E6A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3F85F1E4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Raycast hits are sorted by distance, so the first one</w:t>
                      </w:r>
                    </w:p>
                    <w:p w14:paraId="109D9B90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will be the closest hit.</w:t>
                      </w:r>
                    </w:p>
                    <w:p w14:paraId="09658DBA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ar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hitPose = s_Hits[0].pose;</w:t>
                      </w:r>
                    </w:p>
                    <w:p w14:paraId="17FAC4B5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spawnedObject ==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0A5906B5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14631504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spawnedObject = Instantiate(prefabToPlace, hitPose.position, Quaternion.identity);</w:t>
                      </w:r>
                    </w:p>
                    <w:p w14:paraId="3829E3F7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animator = spawnedObject.GetComponent&lt;Animator&gt;();</w:t>
                      </w:r>
                    </w:p>
                    <w:p w14:paraId="3A1B4655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</w:t>
                      </w:r>
                      <w:r w:rsidRPr="003D6F84"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let's disable the animator when the object is instantiated </w:t>
                      </w:r>
                    </w:p>
                    <w:p w14:paraId="43660F48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animator.enabled =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D652648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6C7A6BEC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 w:rsidRPr="003D6F84"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</w:p>
                    <w:p w14:paraId="2F8B3FC9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0C1AD006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spawnedObject.transform.position = hitPose.position;</w:t>
                      </w:r>
                    </w:p>
                    <w:p w14:paraId="7BAB2D06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70EB3DE1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0BB1E6F0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42F544F4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56630E38" w14:textId="77777777" w:rsidR="005718A9" w:rsidRPr="003D6F84" w:rsidRDefault="005718A9" w:rsidP="00BB365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27A213A1" w14:textId="3125626C" w:rsidR="005718A9" w:rsidRPr="003D6F84" w:rsidRDefault="005718A9" w:rsidP="00BB365C"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D8DDF49" w14:textId="6AD18F84" w:rsidR="00EC5571" w:rsidRPr="003D6F84" w:rsidRDefault="00EC5571" w:rsidP="00E3571B"/>
    <w:p w14:paraId="4C2FA633" w14:textId="68D13325" w:rsidR="00EC5571" w:rsidRPr="003D6F84" w:rsidRDefault="00EC5571" w:rsidP="00E3571B"/>
    <w:p w14:paraId="72E9B432" w14:textId="7D861915" w:rsidR="005C3AB5" w:rsidRPr="003D6F84" w:rsidRDefault="005C3AB5" w:rsidP="00E3571B"/>
    <w:p w14:paraId="57FA138E" w14:textId="2F20E793" w:rsidR="00383476" w:rsidRPr="003D6F84" w:rsidRDefault="00383476" w:rsidP="00E3571B"/>
    <w:p w14:paraId="1C60D071" w14:textId="77777777" w:rsidR="0090582D" w:rsidRPr="003D6F84" w:rsidRDefault="0090582D" w:rsidP="00E3571B"/>
    <w:p w14:paraId="26C93FB1" w14:textId="77777777" w:rsidR="00B16B29" w:rsidRPr="003D6F84" w:rsidRDefault="00B16B29" w:rsidP="00E3571B"/>
    <w:p w14:paraId="559EF65B" w14:textId="77777777" w:rsidR="00B16B29" w:rsidRPr="003D6F84" w:rsidRDefault="00B16B29" w:rsidP="00E3571B"/>
    <w:p w14:paraId="05C54BA3" w14:textId="77777777" w:rsidR="00B16B29" w:rsidRPr="003D6F84" w:rsidRDefault="00B16B29" w:rsidP="00E3571B"/>
    <w:p w14:paraId="224B7CB6" w14:textId="77777777" w:rsidR="00B16B29" w:rsidRPr="003D6F84" w:rsidRDefault="00B16B29" w:rsidP="00E3571B"/>
    <w:p w14:paraId="1854B182" w14:textId="77777777" w:rsidR="00B16B29" w:rsidRPr="003D6F84" w:rsidRDefault="00B16B29" w:rsidP="00E3571B"/>
    <w:p w14:paraId="6DB8AFF9" w14:textId="77777777" w:rsidR="00B16B29" w:rsidRPr="003D6F84" w:rsidRDefault="00B16B29" w:rsidP="00E3571B"/>
    <w:p w14:paraId="314F773E" w14:textId="77777777" w:rsidR="00B16B29" w:rsidRPr="003D6F84" w:rsidRDefault="00B16B29" w:rsidP="00E3571B"/>
    <w:p w14:paraId="721E28CD" w14:textId="35822EB0" w:rsidR="00092BEE" w:rsidRPr="003D6F84" w:rsidRDefault="00C43D5B" w:rsidP="00E3571B">
      <w:r w:rsidRPr="003D6F84">
        <w:t>If we are touching the display screen</w:t>
      </w:r>
      <w:r w:rsidR="00630D6F" w:rsidRPr="003D6F84">
        <w:t xml:space="preserve"> of the mobile phone</w:t>
      </w:r>
      <w:r w:rsidRPr="003D6F84">
        <w:t xml:space="preserve">, then </w:t>
      </w:r>
      <w:r w:rsidR="001C7439" w:rsidRPr="003D6F84">
        <w:t>we need to</w:t>
      </w:r>
      <w:r w:rsidRPr="003D6F84">
        <w:t xml:space="preserve"> check whether we are tapping on a surface </w:t>
      </w:r>
      <w:r w:rsidR="002A4A8E" w:rsidRPr="003D6F84">
        <w:t>plane</w:t>
      </w:r>
      <w:r w:rsidR="005C5F81" w:rsidRPr="003D6F84">
        <w:t>.</w:t>
      </w:r>
      <w:r w:rsidR="00C04EE3" w:rsidRPr="003D6F84">
        <w:t xml:space="preserve"> You can do by calling a raycast from the RaycastManager and sending </w:t>
      </w:r>
      <w:r w:rsidR="0055672E" w:rsidRPr="003D6F84">
        <w:t xml:space="preserve">the </w:t>
      </w:r>
      <w:proofErr w:type="spellStart"/>
      <w:r w:rsidR="0055672E" w:rsidRPr="003D6F84">
        <w:t>touchPosition</w:t>
      </w:r>
      <w:proofErr w:type="spellEnd"/>
      <w:r w:rsidR="0055672E" w:rsidRPr="003D6F84">
        <w:t xml:space="preserve"> </w:t>
      </w:r>
      <w:r w:rsidR="00C04EE3" w:rsidRPr="003D6F84">
        <w:t xml:space="preserve">as arguments, a list to store the results of the raycast if </w:t>
      </w:r>
      <w:proofErr w:type="gramStart"/>
      <w:r w:rsidR="00C04EE3" w:rsidRPr="003D6F84">
        <w:t>successful</w:t>
      </w:r>
      <w:r w:rsidR="0055672E" w:rsidRPr="003D6F84">
        <w:t>,</w:t>
      </w:r>
      <w:r w:rsidR="00C04EE3" w:rsidRPr="003D6F84">
        <w:t xml:space="preserve"> and</w:t>
      </w:r>
      <w:proofErr w:type="gramEnd"/>
      <w:r w:rsidR="00C04EE3" w:rsidRPr="003D6F84">
        <w:t xml:space="preserve"> specifying the type of trackable that you are casting against to.</w:t>
      </w:r>
    </w:p>
    <w:p w14:paraId="10B2C050" w14:textId="1DA6D470" w:rsidR="00C04EE3" w:rsidRPr="003D6F84" w:rsidRDefault="00C04EE3" w:rsidP="00E3571B">
      <w:pPr>
        <w:rPr>
          <w:b/>
          <w:bCs/>
        </w:rPr>
      </w:pPr>
      <w:r w:rsidRPr="003D6F84">
        <w:rPr>
          <w:rFonts w:ascii="Consolas" w:hAnsi="Consolas" w:cs="Consolas"/>
          <w:b/>
          <w:bCs/>
          <w:color w:val="000000"/>
          <w:sz w:val="19"/>
          <w:szCs w:val="19"/>
        </w:rPr>
        <w:t>If(m_RaycastManager.Raycast(touchPosition, s_Hits, TrackableType.PlaneWithinPolygon))</w:t>
      </w:r>
    </w:p>
    <w:p w14:paraId="65FE17BA" w14:textId="3AEFE3C5" w:rsidR="00C04EE3" w:rsidRPr="003D6F84" w:rsidRDefault="005C5F81" w:rsidP="00E3571B">
      <w:r w:rsidRPr="003D6F84">
        <w:t xml:space="preserve">If that is the case, </w:t>
      </w:r>
      <w:r w:rsidR="001C7439" w:rsidRPr="003D6F84">
        <w:t xml:space="preserve">then </w:t>
      </w:r>
      <w:r w:rsidR="00C43D5B" w:rsidRPr="003D6F84">
        <w:t xml:space="preserve">we </w:t>
      </w:r>
      <w:r w:rsidR="009F0B65" w:rsidRPr="003D6F84">
        <w:t xml:space="preserve">can </w:t>
      </w:r>
      <w:r w:rsidR="00C43D5B" w:rsidRPr="003D6F84">
        <w:t>take the</w:t>
      </w:r>
      <w:r w:rsidR="00383476" w:rsidRPr="003D6F84">
        <w:t xml:space="preserve"> first</w:t>
      </w:r>
      <w:r w:rsidR="00C43D5B" w:rsidRPr="003D6F84">
        <w:t xml:space="preserve"> </w:t>
      </w:r>
      <w:r w:rsidR="00597B3A" w:rsidRPr="003D6F84">
        <w:t xml:space="preserve">element </w:t>
      </w:r>
      <w:r w:rsidR="00644D72" w:rsidRPr="003D6F84">
        <w:t xml:space="preserve">in the </w:t>
      </w:r>
      <w:r w:rsidR="00597B3A" w:rsidRPr="003D6F84">
        <w:rPr>
          <w:b/>
          <w:bCs/>
        </w:rPr>
        <w:t>s_</w:t>
      </w:r>
      <w:r w:rsidR="003C5D3F" w:rsidRPr="003D6F84">
        <w:rPr>
          <w:b/>
          <w:bCs/>
        </w:rPr>
        <w:t>H</w:t>
      </w:r>
      <w:r w:rsidR="00597B3A" w:rsidRPr="003D6F84">
        <w:rPr>
          <w:b/>
          <w:bCs/>
        </w:rPr>
        <w:t>its</w:t>
      </w:r>
      <w:r w:rsidR="00597B3A" w:rsidRPr="003D6F84">
        <w:t xml:space="preserve"> list and extract its Unity world space</w:t>
      </w:r>
      <w:r w:rsidR="00DC50E8" w:rsidRPr="003D6F84">
        <w:t xml:space="preserve"> coordinates</w:t>
      </w:r>
      <w:r w:rsidR="009F0B65" w:rsidRPr="003D6F84">
        <w:t xml:space="preserve"> that</w:t>
      </w:r>
      <w:r w:rsidR="00912260" w:rsidRPr="003D6F84">
        <w:t xml:space="preserve"> should be the nearest pos</w:t>
      </w:r>
      <w:r w:rsidR="00F52CF8" w:rsidRPr="003D6F84">
        <w:t>e</w:t>
      </w:r>
      <w:r w:rsidR="00D24C17" w:rsidRPr="003D6F84">
        <w:t xml:space="preserve"> </w:t>
      </w:r>
      <w:r w:rsidR="00F52CF8" w:rsidRPr="003D6F84">
        <w:t>(</w:t>
      </w:r>
      <w:r w:rsidR="00272A24" w:rsidRPr="003D6F84">
        <w:t>position and orientation</w:t>
      </w:r>
      <w:r w:rsidR="00F52CF8" w:rsidRPr="003D6F84">
        <w:t>)</w:t>
      </w:r>
      <w:r w:rsidR="00912260" w:rsidRPr="003D6F84">
        <w:t xml:space="preserve"> to where we were tapping in the plane</w:t>
      </w:r>
      <w:r w:rsidR="00597B3A" w:rsidRPr="003D6F84">
        <w:t>.</w:t>
      </w:r>
    </w:p>
    <w:p w14:paraId="54913929" w14:textId="6A369E6D" w:rsidR="007C452D" w:rsidRPr="003D6F84" w:rsidRDefault="00092BEE" w:rsidP="007C4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>var hitPose = s_Hits[0].pose;</w:t>
      </w:r>
    </w:p>
    <w:p w14:paraId="4C68BAE6" w14:textId="77777777" w:rsidR="007C452D" w:rsidRPr="003D6F84" w:rsidRDefault="007C452D" w:rsidP="007C45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</w:p>
    <w:p w14:paraId="442887C5" w14:textId="2F12D7A2" w:rsidR="000D5554" w:rsidRPr="003D6F84" w:rsidRDefault="00251E7B" w:rsidP="00E3571B">
      <w:r w:rsidRPr="003D6F84">
        <w:t xml:space="preserve">Then, </w:t>
      </w:r>
      <w:r w:rsidR="00092BEE" w:rsidRPr="003D6F84">
        <w:t>check if the object has been instantiated</w:t>
      </w:r>
      <w:r w:rsidR="00A93AB1" w:rsidRPr="003D6F84">
        <w:t>;</w:t>
      </w:r>
      <w:r w:rsidR="00092BEE" w:rsidRPr="003D6F84">
        <w:t xml:space="preserve"> if not</w:t>
      </w:r>
      <w:r w:rsidR="00D23C19" w:rsidRPr="003D6F84">
        <w:t>,</w:t>
      </w:r>
      <w:r w:rsidR="00092BEE" w:rsidRPr="003D6F84">
        <w:t xml:space="preserve"> </w:t>
      </w:r>
      <w:r w:rsidRPr="003D6F84">
        <w:t>i</w:t>
      </w:r>
      <w:r w:rsidR="005815F1" w:rsidRPr="003D6F84">
        <w:t xml:space="preserve">nstantiate </w:t>
      </w:r>
      <w:r w:rsidR="00FA113C" w:rsidRPr="003D6F84">
        <w:t>the object with</w:t>
      </w:r>
      <w:r w:rsidR="00597B3A" w:rsidRPr="003D6F84">
        <w:t xml:space="preserve"> </w:t>
      </w:r>
      <w:r w:rsidR="00344AF9" w:rsidRPr="003D6F84">
        <w:t>Instantiate (</w:t>
      </w:r>
      <w:r w:rsidR="00082FD1" w:rsidRPr="003D6F84">
        <w:t>prefa</w:t>
      </w:r>
      <w:r w:rsidR="000D5554" w:rsidRPr="003D6F84">
        <w:t>b</w:t>
      </w:r>
      <w:r w:rsidR="00082FD1" w:rsidRPr="003D6F84">
        <w:t>, hitposition, rotation)</w:t>
      </w:r>
      <w:r w:rsidR="00FA113C" w:rsidRPr="003D6F84">
        <w:t>.</w:t>
      </w:r>
      <w:r w:rsidR="00082FD1" w:rsidRPr="003D6F84">
        <w:t xml:space="preserve"> Not</w:t>
      </w:r>
      <w:r w:rsidR="000D745D" w:rsidRPr="003D6F84">
        <w:t>e</w:t>
      </w:r>
      <w:r w:rsidR="00082FD1" w:rsidRPr="003D6F84">
        <w:t xml:space="preserve"> that Quaternion.identity </w:t>
      </w:r>
      <w:r w:rsidR="000D5554" w:rsidRPr="003D6F84">
        <w:t>mean</w:t>
      </w:r>
      <w:r w:rsidR="000D745D" w:rsidRPr="003D6F84">
        <w:t>s that there will be</w:t>
      </w:r>
      <w:r w:rsidR="000D5554" w:rsidRPr="003D6F84">
        <w:t xml:space="preserve"> </w:t>
      </w:r>
      <w:r w:rsidR="00082FD1" w:rsidRPr="003D6F84">
        <w:t>no rotation</w:t>
      </w:r>
      <w:r w:rsidR="00344AF9" w:rsidRPr="003D6F84">
        <w:t xml:space="preserve">. </w:t>
      </w:r>
      <w:r w:rsidR="00597B3A" w:rsidRPr="003D6F84">
        <w:t xml:space="preserve">In </w:t>
      </w:r>
      <w:r w:rsidR="003F7E9D" w:rsidRPr="003D6F84">
        <w:t>addition,</w:t>
      </w:r>
      <w:r w:rsidR="00597B3A" w:rsidRPr="003D6F84">
        <w:t xml:space="preserve"> we will store the reference of this instantiation in </w:t>
      </w:r>
      <w:r w:rsidR="00FA113C" w:rsidRPr="003D6F84">
        <w:t xml:space="preserve">the GameObject </w:t>
      </w:r>
      <w:r w:rsidR="00597B3A" w:rsidRPr="003D6F84">
        <w:rPr>
          <w:b/>
          <w:bCs/>
        </w:rPr>
        <w:t>spawendObject</w:t>
      </w:r>
      <w:r w:rsidR="00597B3A" w:rsidRPr="003D6F84">
        <w:t xml:space="preserve"> that will help us to get the </w:t>
      </w:r>
      <w:r w:rsidR="00FA113C" w:rsidRPr="003D6F84">
        <w:t xml:space="preserve">reference to </w:t>
      </w:r>
      <w:r w:rsidR="00E6666C" w:rsidRPr="003D6F84">
        <w:t xml:space="preserve">the </w:t>
      </w:r>
      <w:r w:rsidR="00597B3A" w:rsidRPr="003D6F84">
        <w:t>Animator controller</w:t>
      </w:r>
      <w:r w:rsidR="00FA113C" w:rsidRPr="003D6F84">
        <w:t xml:space="preserve"> to stop or play the animation</w:t>
      </w:r>
      <w:r w:rsidR="009E08C3" w:rsidRPr="003D6F84">
        <w:t>.</w:t>
      </w:r>
    </w:p>
    <w:p w14:paraId="2412380F" w14:textId="7EB2A4A6" w:rsidR="00092BEE" w:rsidRPr="003D6F84" w:rsidRDefault="00092BEE" w:rsidP="00092B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>if (spawnedObject == null)</w:t>
      </w:r>
    </w:p>
    <w:p w14:paraId="69FD59E9" w14:textId="26636DFD" w:rsidR="00092BEE" w:rsidRPr="003D6F84" w:rsidRDefault="00092BEE" w:rsidP="00092B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>{</w:t>
      </w:r>
    </w:p>
    <w:p w14:paraId="376F1DE8" w14:textId="4F7F5C26" w:rsidR="00092BEE" w:rsidRPr="003D6F84" w:rsidRDefault="00092BEE" w:rsidP="00092B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 xml:space="preserve">  spawnedObject = Instantiate(prefabToPlace, hitPose.position, Quaternion.identity);</w:t>
      </w:r>
    </w:p>
    <w:p w14:paraId="3B9E82C8" w14:textId="7FD35A73" w:rsidR="00092BEE" w:rsidRPr="003D6F84" w:rsidRDefault="00092BEE" w:rsidP="00092B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 xml:space="preserve">  animator = spawnedObject.GetComponent&lt;Animator&gt;();</w:t>
      </w:r>
    </w:p>
    <w:p w14:paraId="4B0C16FC" w14:textId="41B915C3" w:rsidR="00092BEE" w:rsidRPr="003D6F84" w:rsidRDefault="00092BEE" w:rsidP="00092B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 xml:space="preserve">  animator.enabled = false;</w:t>
      </w:r>
    </w:p>
    <w:p w14:paraId="7ED6E282" w14:textId="25DDF430" w:rsidR="00092BEE" w:rsidRPr="003D6F84" w:rsidRDefault="00092BEE" w:rsidP="00F52C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>}</w:t>
      </w:r>
    </w:p>
    <w:p w14:paraId="4EED9474" w14:textId="77777777" w:rsidR="00F52CF8" w:rsidRPr="003D6F84" w:rsidRDefault="00F52CF8" w:rsidP="00F52C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</w:p>
    <w:p w14:paraId="45C08ED3" w14:textId="00E73480" w:rsidR="00F52CF8" w:rsidRPr="003D6F84" w:rsidRDefault="000D5554" w:rsidP="00E3571B">
      <w:r w:rsidRPr="003D6F84">
        <w:t xml:space="preserve">If there is an instantiation of the prefab already, then we could simply </w:t>
      </w:r>
      <w:r w:rsidR="005C5F81" w:rsidRPr="003D6F84">
        <w:t>use</w:t>
      </w:r>
      <w:r w:rsidRPr="003D6F84">
        <w:t xml:space="preserve"> GameObject </w:t>
      </w:r>
      <w:proofErr w:type="gramStart"/>
      <w:r w:rsidRPr="003D6F84">
        <w:rPr>
          <w:b/>
          <w:bCs/>
        </w:rPr>
        <w:t>SpawnedObject</w:t>
      </w:r>
      <w:r w:rsidR="005C5F81" w:rsidRPr="003D6F84">
        <w:rPr>
          <w:b/>
          <w:bCs/>
        </w:rPr>
        <w:t>.</w:t>
      </w:r>
      <w:r w:rsidRPr="003D6F84">
        <w:rPr>
          <w:b/>
          <w:bCs/>
        </w:rPr>
        <w:t>transform.position</w:t>
      </w:r>
      <w:proofErr w:type="gramEnd"/>
      <w:r w:rsidRPr="003D6F84">
        <w:t xml:space="preserve"> to insert the </w:t>
      </w:r>
      <w:r w:rsidR="005C5F81" w:rsidRPr="003D6F84">
        <w:t xml:space="preserve">new </w:t>
      </w:r>
      <w:r w:rsidRPr="003D6F84">
        <w:t>hit position</w:t>
      </w:r>
      <w:r w:rsidR="00F52CF8" w:rsidRPr="003D6F84">
        <w:t xml:space="preserve"> extracted before</w:t>
      </w:r>
      <w:r w:rsidR="009E08C3" w:rsidRPr="003D6F84">
        <w:t>.</w:t>
      </w:r>
    </w:p>
    <w:p w14:paraId="14A0AE07" w14:textId="062DB8CF" w:rsidR="00C43D5B" w:rsidRPr="003D6F84" w:rsidRDefault="00DA53E7" w:rsidP="00E3571B">
      <w:pPr>
        <w:rPr>
          <w:rFonts w:ascii="Consolas" w:hAnsi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/>
          <w:b/>
          <w:bCs/>
          <w:color w:val="000000" w:themeColor="text1"/>
          <w:sz w:val="19"/>
          <w:szCs w:val="19"/>
        </w:rPr>
        <w:t>e</w:t>
      </w:r>
      <w:r w:rsidR="00F52CF8" w:rsidRPr="003D6F84">
        <w:rPr>
          <w:rFonts w:ascii="Consolas" w:hAnsi="Consolas"/>
          <w:b/>
          <w:bCs/>
          <w:color w:val="000000" w:themeColor="text1"/>
          <w:sz w:val="19"/>
          <w:szCs w:val="19"/>
        </w:rPr>
        <w:t>lse</w:t>
      </w:r>
    </w:p>
    <w:p w14:paraId="4C78BCF2" w14:textId="34B099B2" w:rsidR="00DA53E7" w:rsidRPr="003D6F84" w:rsidRDefault="00DA53E7" w:rsidP="00E3571B">
      <w:pPr>
        <w:rPr>
          <w:rFonts w:ascii="Consolas" w:hAnsi="Consolas"/>
          <w:b/>
          <w:bCs/>
          <w:color w:val="000000" w:themeColor="text1"/>
          <w:sz w:val="19"/>
          <w:szCs w:val="19"/>
        </w:rPr>
      </w:pPr>
      <w:r w:rsidRPr="003D6F84">
        <w:rPr>
          <w:rFonts w:ascii="Consolas" w:hAnsi="Consolas" w:cs="Consolas"/>
          <w:b/>
          <w:bCs/>
          <w:color w:val="000000" w:themeColor="text1"/>
          <w:sz w:val="19"/>
          <w:szCs w:val="19"/>
        </w:rPr>
        <w:t xml:space="preserve">  spawnedObject.transform.position = hitPose.position;</w:t>
      </w:r>
    </w:p>
    <w:p w14:paraId="165EB9F5" w14:textId="20FD27EA" w:rsidR="003347A3" w:rsidRPr="003D6F84" w:rsidRDefault="003347A3" w:rsidP="003347A3">
      <w:r w:rsidRPr="003D6F84">
        <w:lastRenderedPageBreak/>
        <w:t>Save your scene (CTRL + s)</w:t>
      </w:r>
      <w:r w:rsidR="00860B16" w:rsidRPr="003D6F84">
        <w:t>. Connect your phone</w:t>
      </w:r>
      <w:r w:rsidR="00B16B29" w:rsidRPr="003D6F84">
        <w:t xml:space="preserve"> to your computer</w:t>
      </w:r>
      <w:r w:rsidR="00694CB2" w:rsidRPr="003D6F84">
        <w:t>,</w:t>
      </w:r>
      <w:r w:rsidR="00B16B29" w:rsidRPr="003D6F84">
        <w:t xml:space="preserve"> and in Unity, </w:t>
      </w:r>
      <w:r w:rsidRPr="003D6F84">
        <w:t xml:space="preserve">go to </w:t>
      </w:r>
      <w:r w:rsidRPr="00D83A90">
        <w:rPr>
          <w:b/>
          <w:bCs/>
        </w:rPr>
        <w:t>File</w:t>
      </w:r>
      <w:r w:rsidRPr="003D6F84">
        <w:t xml:space="preserve"> &gt; </w:t>
      </w:r>
      <w:r w:rsidRPr="00D83A90">
        <w:rPr>
          <w:b/>
          <w:bCs/>
        </w:rPr>
        <w:t>Build and Run</w:t>
      </w:r>
      <w:r w:rsidRPr="003D6F84">
        <w:t>.</w:t>
      </w:r>
    </w:p>
    <w:p w14:paraId="3C46A7CB" w14:textId="661B6258" w:rsidR="00271930" w:rsidRPr="003D6F84" w:rsidRDefault="00E00D25" w:rsidP="003347A3">
      <w:r w:rsidRPr="003D6F84">
        <w:t>In your phone, d</w:t>
      </w:r>
      <w:r w:rsidR="003347A3" w:rsidRPr="003D6F84">
        <w:t>etect a plane in your environment and ta</w:t>
      </w:r>
      <w:r w:rsidR="005522A4" w:rsidRPr="003D6F84">
        <w:t>p</w:t>
      </w:r>
      <w:r w:rsidR="003347A3" w:rsidRPr="003D6F84">
        <w:t xml:space="preserve"> on the plane to instantiate an object in </w:t>
      </w:r>
      <w:r w:rsidR="00437B63" w:rsidRPr="003D6F84">
        <w:t>your environment</w:t>
      </w:r>
      <w:r w:rsidRPr="003D6F84">
        <w:t>. When you tap</w:t>
      </w:r>
      <w:r w:rsidR="0038230D" w:rsidRPr="003D6F84">
        <w:t xml:space="preserve"> on the plane, a static </w:t>
      </w:r>
      <w:r w:rsidR="009D34F6" w:rsidRPr="003D6F84">
        <w:t>(non-</w:t>
      </w:r>
      <w:r w:rsidR="002B5C9E" w:rsidRPr="003D6F84">
        <w:t>swimming</w:t>
      </w:r>
      <w:r w:rsidR="009D34F6" w:rsidRPr="003D6F84">
        <w:t xml:space="preserve">) </w:t>
      </w:r>
      <w:r w:rsidR="002B5C9E" w:rsidRPr="003D6F84">
        <w:t>shark</w:t>
      </w:r>
      <w:r w:rsidR="0038230D" w:rsidRPr="003D6F84">
        <w:t xml:space="preserve"> will appear on the plane.</w:t>
      </w:r>
    </w:p>
    <w:p w14:paraId="7B5F01DA" w14:textId="146C8408" w:rsidR="00271930" w:rsidRPr="003D6F84" w:rsidRDefault="0038642D" w:rsidP="003347A3">
      <w:r w:rsidRPr="003D6F84">
        <w:rPr>
          <w:noProof/>
        </w:rPr>
        <w:drawing>
          <wp:anchor distT="0" distB="0" distL="114300" distR="114300" simplePos="0" relativeHeight="251744256" behindDoc="0" locked="0" layoutInCell="1" allowOverlap="1" wp14:anchorId="37B0E04C" wp14:editId="20B4A1A1">
            <wp:simplePos x="0" y="0"/>
            <wp:positionH relativeFrom="margin">
              <wp:posOffset>46025</wp:posOffset>
            </wp:positionH>
            <wp:positionV relativeFrom="paragraph">
              <wp:posOffset>276947</wp:posOffset>
            </wp:positionV>
            <wp:extent cx="1401809" cy="2881784"/>
            <wp:effectExtent l="0" t="0" r="8255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027" cy="2896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EC77A" w14:textId="228B1560" w:rsidR="00E26093" w:rsidRPr="003D6F84" w:rsidRDefault="00B378D7" w:rsidP="003347A3">
      <w:r w:rsidRPr="003D6F84">
        <w:rPr>
          <w:noProof/>
        </w:rPr>
        <w:drawing>
          <wp:anchor distT="0" distB="0" distL="114300" distR="114300" simplePos="0" relativeHeight="251854848" behindDoc="1" locked="0" layoutInCell="1" allowOverlap="1" wp14:anchorId="1CA13F0F" wp14:editId="3FDE380E">
            <wp:simplePos x="0" y="0"/>
            <wp:positionH relativeFrom="column">
              <wp:posOffset>3505637</wp:posOffset>
            </wp:positionH>
            <wp:positionV relativeFrom="paragraph">
              <wp:posOffset>7620</wp:posOffset>
            </wp:positionV>
            <wp:extent cx="1411605" cy="2902585"/>
            <wp:effectExtent l="0" t="0" r="0" b="0"/>
            <wp:wrapTight wrapText="bothSides">
              <wp:wrapPolygon edited="0">
                <wp:start x="0" y="0"/>
                <wp:lineTo x="0" y="21406"/>
                <wp:lineTo x="21279" y="21406"/>
                <wp:lineTo x="21279" y="0"/>
                <wp:lineTo x="0" y="0"/>
              </wp:wrapPolygon>
            </wp:wrapTight>
            <wp:docPr id="87" name="Picture 87" descr="A picture containing bedroom, table, room,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bedroom, table, room, bed&#10;&#10;Description automatically generated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11605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rPr>
          <w:noProof/>
        </w:rPr>
        <w:drawing>
          <wp:anchor distT="0" distB="0" distL="114300" distR="114300" simplePos="0" relativeHeight="251853824" behindDoc="0" locked="0" layoutInCell="1" allowOverlap="1" wp14:anchorId="3CDD487B" wp14:editId="104E5F1A">
            <wp:simplePos x="0" y="0"/>
            <wp:positionH relativeFrom="column">
              <wp:posOffset>1769815</wp:posOffset>
            </wp:positionH>
            <wp:positionV relativeFrom="paragraph">
              <wp:posOffset>7620</wp:posOffset>
            </wp:positionV>
            <wp:extent cx="1409700" cy="2863850"/>
            <wp:effectExtent l="0" t="0" r="0" b="0"/>
            <wp:wrapSquare wrapText="bothSides"/>
            <wp:docPr id="80" name="Picture 8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able&#10;&#10;Description automatically generated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0C596C" w14:textId="563729EE" w:rsidR="00B16B29" w:rsidRPr="003D6F84" w:rsidRDefault="00B16B29" w:rsidP="003347A3"/>
    <w:p w14:paraId="499B449F" w14:textId="11117BE3" w:rsidR="00B16B29" w:rsidRPr="003D6F84" w:rsidRDefault="00B16B29" w:rsidP="003347A3"/>
    <w:p w14:paraId="0F2D5A8C" w14:textId="6E121D55" w:rsidR="00B16B29" w:rsidRPr="003D6F84" w:rsidRDefault="00B16B29" w:rsidP="003347A3"/>
    <w:p w14:paraId="016B7E1A" w14:textId="199ED811" w:rsidR="00B16B29" w:rsidRPr="003D6F84" w:rsidRDefault="00B16B29" w:rsidP="003347A3"/>
    <w:p w14:paraId="5FFD0EE2" w14:textId="3ECAF61B" w:rsidR="00B16B29" w:rsidRPr="003D6F84" w:rsidRDefault="00B16B29" w:rsidP="003347A3"/>
    <w:p w14:paraId="0FEFFA61" w14:textId="7B12B443" w:rsidR="00B16B29" w:rsidRPr="003D6F84" w:rsidRDefault="00B16B29" w:rsidP="003347A3"/>
    <w:p w14:paraId="34BB8B1A" w14:textId="0D62F763" w:rsidR="00B16B29" w:rsidRPr="003D6F84" w:rsidRDefault="00B16B29" w:rsidP="003347A3"/>
    <w:p w14:paraId="7B586B5D" w14:textId="42E817E4" w:rsidR="00B16B29" w:rsidRPr="003D6F84" w:rsidRDefault="00B16B29" w:rsidP="003347A3"/>
    <w:p w14:paraId="30DEB7C3" w14:textId="547CBCA5" w:rsidR="00B16B29" w:rsidRPr="003D6F84" w:rsidRDefault="00B16B29" w:rsidP="003347A3"/>
    <w:p w14:paraId="691143F2" w14:textId="2BF65CAD" w:rsidR="00B16B29" w:rsidRPr="003D6F84" w:rsidRDefault="00B16B29" w:rsidP="003347A3"/>
    <w:p w14:paraId="6B81A707" w14:textId="4398A60E" w:rsidR="00271930" w:rsidRPr="003D6F84" w:rsidRDefault="00271930" w:rsidP="003347A3">
      <w:r w:rsidRPr="003D6F84">
        <w:t>If the model is too big</w:t>
      </w:r>
      <w:r w:rsidR="006127A7" w:rsidRPr="003D6F84">
        <w:t xml:space="preserve"> for your </w:t>
      </w:r>
      <w:r w:rsidR="00D20BDC" w:rsidRPr="003D6F84">
        <w:t>environment,</w:t>
      </w:r>
      <w:r w:rsidRPr="003D6F84">
        <w:t xml:space="preserve"> you can scale</w:t>
      </w:r>
      <w:r w:rsidR="00AC00A5" w:rsidRPr="003D6F84">
        <w:t xml:space="preserve"> it</w:t>
      </w:r>
      <w:r w:rsidRPr="003D6F84">
        <w:t xml:space="preserve"> down even further</w:t>
      </w:r>
      <w:r w:rsidR="00AC00A5" w:rsidRPr="003D6F84">
        <w:t>; to do this</w:t>
      </w:r>
      <w:r w:rsidR="000334E5" w:rsidRPr="003D6F84">
        <w:t>,</w:t>
      </w:r>
      <w:r w:rsidR="00AC00A5" w:rsidRPr="003D6F84">
        <w:t xml:space="preserve"> Select animModel prefab found in the </w:t>
      </w:r>
      <w:r w:rsidR="00E43910" w:rsidRPr="003D6F84">
        <w:t>Assets</w:t>
      </w:r>
      <w:r w:rsidR="002B2770" w:rsidRPr="003D6F84">
        <w:t xml:space="preserve"> </w:t>
      </w:r>
      <w:r w:rsidR="00E43910" w:rsidRPr="003D6F84">
        <w:t>&gt;</w:t>
      </w:r>
      <w:r w:rsidR="002B2770" w:rsidRPr="003D6F84">
        <w:t xml:space="preserve"> </w:t>
      </w:r>
      <w:r w:rsidR="00AC00A5" w:rsidRPr="003D6F84">
        <w:t>Prefabs folder</w:t>
      </w:r>
      <w:r w:rsidR="00E43910" w:rsidRPr="003D6F84">
        <w:t xml:space="preserve"> (not Hierarchy window)</w:t>
      </w:r>
      <w:r w:rsidR="00AC00A5" w:rsidRPr="003D6F84">
        <w:t xml:space="preserve"> &gt; Inspector</w:t>
      </w:r>
      <w:r w:rsidR="00C05164" w:rsidRPr="003D6F84">
        <w:t xml:space="preserve"> tab</w:t>
      </w:r>
      <w:r w:rsidR="00AC00A5" w:rsidRPr="003D6F84">
        <w:t xml:space="preserve"> </w:t>
      </w:r>
      <w:r w:rsidR="00D20BDC" w:rsidRPr="003D6F84">
        <w:t>&gt; Transform</w:t>
      </w:r>
      <w:r w:rsidR="00AC00A5" w:rsidRPr="003D6F84">
        <w:t xml:space="preserve"> &gt; Scale down even further if needed</w:t>
      </w:r>
      <w:r w:rsidR="00C05164" w:rsidRPr="003D6F84">
        <w:t>.</w:t>
      </w:r>
    </w:p>
    <w:p w14:paraId="41630B78" w14:textId="25025DE8" w:rsidR="00AC00A5" w:rsidRPr="003D6F84" w:rsidRDefault="00D3456C" w:rsidP="003347A3">
      <w:r w:rsidRPr="003D6F84">
        <w:rPr>
          <w:noProof/>
        </w:rPr>
        <w:drawing>
          <wp:anchor distT="0" distB="0" distL="114300" distR="114300" simplePos="0" relativeHeight="251847167" behindDoc="1" locked="0" layoutInCell="1" allowOverlap="1" wp14:anchorId="03CB0CB1" wp14:editId="5E1288E0">
            <wp:simplePos x="0" y="0"/>
            <wp:positionH relativeFrom="column">
              <wp:posOffset>975360</wp:posOffset>
            </wp:positionH>
            <wp:positionV relativeFrom="paragraph">
              <wp:posOffset>182880</wp:posOffset>
            </wp:positionV>
            <wp:extent cx="3790967" cy="3482340"/>
            <wp:effectExtent l="0" t="0" r="0" b="3810"/>
            <wp:wrapNone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67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B6FC1C" w14:textId="436F362B" w:rsidR="00271930" w:rsidRPr="003D6F84" w:rsidRDefault="00271930" w:rsidP="003347A3"/>
    <w:p w14:paraId="2BED1ECE" w14:textId="742717ED" w:rsidR="0027706B" w:rsidRPr="003D6F84" w:rsidRDefault="0027706B" w:rsidP="003347A3"/>
    <w:p w14:paraId="7A3B81F4" w14:textId="2D1E2F71" w:rsidR="003347A3" w:rsidRPr="003D6F84" w:rsidRDefault="003347A3" w:rsidP="00E3571B"/>
    <w:p w14:paraId="1DC05774" w14:textId="36EFBACC" w:rsidR="00C73290" w:rsidRPr="003D6F84" w:rsidRDefault="006D6EA8" w:rsidP="00E3571B">
      <w:r w:rsidRPr="003D6F84">
        <w:t xml:space="preserve">  </w:t>
      </w:r>
    </w:p>
    <w:p w14:paraId="25DDF901" w14:textId="5D438F5A" w:rsidR="006D6EA8" w:rsidRPr="003D6F84" w:rsidRDefault="006D6EA8" w:rsidP="00E3571B"/>
    <w:p w14:paraId="2625E0BC" w14:textId="6E33A63E" w:rsidR="006D6EA8" w:rsidRPr="003D6F84" w:rsidRDefault="006D6EA8" w:rsidP="00E3571B"/>
    <w:p w14:paraId="14BBBAC9" w14:textId="08C56380" w:rsidR="006D6EA8" w:rsidRPr="003D6F84" w:rsidRDefault="006D6EA8" w:rsidP="00E3571B"/>
    <w:p w14:paraId="7B744397" w14:textId="03DF6928" w:rsidR="006D6EA8" w:rsidRPr="003D6F84" w:rsidRDefault="00D3456C" w:rsidP="00E3571B"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58079" behindDoc="0" locked="0" layoutInCell="1" allowOverlap="1" wp14:anchorId="7D7F1659" wp14:editId="5679D33D">
                <wp:simplePos x="0" y="0"/>
                <wp:positionH relativeFrom="column">
                  <wp:posOffset>1005840</wp:posOffset>
                </wp:positionH>
                <wp:positionV relativeFrom="paragraph">
                  <wp:posOffset>46356</wp:posOffset>
                </wp:positionV>
                <wp:extent cx="3741420" cy="114300"/>
                <wp:effectExtent l="0" t="0" r="1143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1420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0AAFF4" id="Rectangle 63" o:spid="_x0000_s1026" style="position:absolute;margin-left:79.2pt;margin-top:3.65pt;width:294.6pt;height:9pt;z-index:251758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" filled="f" strokecolor="black [3213]" strokeweight="1pt"/>
            </w:pict>
          </mc:Fallback>
        </mc:AlternateContent>
      </w:r>
    </w:p>
    <w:p w14:paraId="7EC935A2" w14:textId="18B90BC1" w:rsidR="00B16B29" w:rsidRPr="003D6F84" w:rsidRDefault="00B16B29">
      <w:r w:rsidRPr="003D6F84">
        <w:br w:type="page"/>
      </w:r>
    </w:p>
    <w:p w14:paraId="7A63A637" w14:textId="522749FE" w:rsidR="00AF31EB" w:rsidRPr="003D6F84" w:rsidRDefault="008A004E" w:rsidP="008A004E">
      <w:pPr>
        <w:pStyle w:val="Heading1"/>
      </w:pPr>
      <w:bookmarkStart w:id="57" w:name="_Toc48739615"/>
      <w:bookmarkStart w:id="58" w:name="_Toc48740654"/>
      <w:bookmarkStart w:id="59" w:name="_Toc48740686"/>
      <w:bookmarkStart w:id="60" w:name="_Toc49297182"/>
      <w:bookmarkEnd w:id="57"/>
      <w:bookmarkEnd w:id="58"/>
      <w:bookmarkEnd w:id="59"/>
      <w:r w:rsidRPr="003D6F84">
        <w:lastRenderedPageBreak/>
        <w:t xml:space="preserve">Controlling </w:t>
      </w:r>
      <w:r w:rsidR="00D11C95" w:rsidRPr="003D6F84">
        <w:t xml:space="preserve">the </w:t>
      </w:r>
      <w:r w:rsidR="00C25D43" w:rsidRPr="003D6F84">
        <w:t>O</w:t>
      </w:r>
      <w:r w:rsidRPr="003D6F84">
        <w:t>bject with a Joystick</w:t>
      </w:r>
      <w:bookmarkEnd w:id="60"/>
    </w:p>
    <w:p w14:paraId="57ACC571" w14:textId="484E661F" w:rsidR="002B5AD5" w:rsidRPr="003D6F84" w:rsidRDefault="00C13016" w:rsidP="00C21768">
      <w:r w:rsidRPr="003D6F84">
        <w:t>The n</w:t>
      </w:r>
      <w:r w:rsidR="008A004E" w:rsidRPr="003D6F84">
        <w:t xml:space="preserve">ext </w:t>
      </w:r>
      <w:r w:rsidR="002B5AD5" w:rsidRPr="003D6F84">
        <w:t>thing</w:t>
      </w:r>
      <w:r w:rsidR="00295FA7" w:rsidRPr="003D6F84">
        <w:t xml:space="preserve"> we</w:t>
      </w:r>
      <w:r w:rsidR="002B5AD5" w:rsidRPr="003D6F84">
        <w:t xml:space="preserve"> </w:t>
      </w:r>
      <w:r w:rsidR="008A004E" w:rsidRPr="003D6F84">
        <w:t xml:space="preserve">will do is to control the movement of our object with a joystick </w:t>
      </w:r>
      <w:r w:rsidR="002B5AD5" w:rsidRPr="003D6F84">
        <w:t xml:space="preserve">that you have seen before in the </w:t>
      </w:r>
      <w:r w:rsidR="008A004E" w:rsidRPr="003D6F84">
        <w:t>Chess example</w:t>
      </w:r>
      <w:r w:rsidR="00DF2019" w:rsidRPr="003D6F84">
        <w:t xml:space="preserve"> of the previous lab</w:t>
      </w:r>
      <w:r w:rsidR="002B5AD5" w:rsidRPr="003D6F84">
        <w:t>.</w:t>
      </w:r>
    </w:p>
    <w:p w14:paraId="142E141F" w14:textId="77777777" w:rsidR="00DF2019" w:rsidRPr="003D6F84" w:rsidRDefault="00DF2019" w:rsidP="00E3571B"/>
    <w:p w14:paraId="66202FB9" w14:textId="6D444CDD" w:rsidR="00C73290" w:rsidRPr="003D6F84" w:rsidRDefault="002B5AD5" w:rsidP="00E3571B">
      <w:r w:rsidRPr="003D6F84">
        <w:t xml:space="preserve">Go to </w:t>
      </w:r>
      <w:r w:rsidRPr="00D80F75">
        <w:rPr>
          <w:b/>
          <w:bCs/>
        </w:rPr>
        <w:t>GameObject</w:t>
      </w:r>
      <w:r w:rsidRPr="003D6F84">
        <w:t xml:space="preserve"> &gt; </w:t>
      </w:r>
      <w:r w:rsidRPr="00D80F75">
        <w:rPr>
          <w:b/>
          <w:bCs/>
        </w:rPr>
        <w:t>Select UI</w:t>
      </w:r>
      <w:r w:rsidRPr="003D6F84">
        <w:t xml:space="preserve"> &gt; </w:t>
      </w:r>
      <w:r w:rsidRPr="00D80F75">
        <w:rPr>
          <w:b/>
          <w:bCs/>
        </w:rPr>
        <w:t>click on Canvas</w:t>
      </w:r>
    </w:p>
    <w:p w14:paraId="7045A641" w14:textId="45CCD319" w:rsidR="00E34E23" w:rsidRPr="003D6F84" w:rsidRDefault="00E34E23" w:rsidP="00E3571B">
      <w:r w:rsidRPr="003D6F84">
        <w:t xml:space="preserve">Note: If the </w:t>
      </w:r>
      <w:r w:rsidR="00345C93" w:rsidRPr="003D6F84">
        <w:t>e</w:t>
      </w:r>
      <w:r w:rsidRPr="003D6F84">
        <w:t xml:space="preserve">arth and </w:t>
      </w:r>
      <w:proofErr w:type="spellStart"/>
      <w:r w:rsidRPr="003D6F84">
        <w:t>animModel</w:t>
      </w:r>
      <w:proofErr w:type="spellEnd"/>
      <w:r w:rsidRPr="003D6F84">
        <w:t xml:space="preserve"> </w:t>
      </w:r>
      <w:proofErr w:type="spellStart"/>
      <w:r w:rsidR="00B03997" w:rsidRPr="003D6F84">
        <w:t>gameobject</w:t>
      </w:r>
      <w:proofErr w:type="spellEnd"/>
      <w:r w:rsidR="00B03997" w:rsidRPr="003D6F84">
        <w:t xml:space="preserve"> still exist in the Hierarchy window, then you might still see a </w:t>
      </w:r>
      <w:r w:rsidR="00FC1670" w:rsidRPr="003D6F84">
        <w:t>“</w:t>
      </w:r>
      <w:r w:rsidR="00B03997" w:rsidRPr="003D6F84">
        <w:t>floating earth</w:t>
      </w:r>
      <w:r w:rsidR="00FC1670" w:rsidRPr="003D6F84">
        <w:t>”</w:t>
      </w:r>
      <w:r w:rsidR="00B03997" w:rsidRPr="003D6F84">
        <w:t xml:space="preserve"> and a </w:t>
      </w:r>
      <w:r w:rsidR="00FC1670" w:rsidRPr="003D6F84">
        <w:t>“</w:t>
      </w:r>
      <w:r w:rsidR="00B03997" w:rsidRPr="003D6F84">
        <w:t>floating</w:t>
      </w:r>
      <w:r w:rsidR="00BE6031" w:rsidRPr="003D6F84">
        <w:t xml:space="preserve"> shark</w:t>
      </w:r>
      <w:r w:rsidR="00FC1670" w:rsidRPr="003D6F84">
        <w:t>”</w:t>
      </w:r>
      <w:r w:rsidR="00B03997" w:rsidRPr="003D6F84">
        <w:t xml:space="preserve"> when </w:t>
      </w:r>
      <w:r w:rsidR="00FC1670" w:rsidRPr="003D6F84">
        <w:t>running in your phone.</w:t>
      </w:r>
      <w:r w:rsidR="008208D6" w:rsidRPr="003D6F84">
        <w:t xml:space="preserve"> You can choose to </w:t>
      </w:r>
      <w:r w:rsidR="000B2844" w:rsidRPr="003D6F84">
        <w:t>delete</w:t>
      </w:r>
      <w:r w:rsidR="008208D6" w:rsidRPr="003D6F84">
        <w:t xml:space="preserve"> these from the hierarchy window.</w:t>
      </w:r>
    </w:p>
    <w:p w14:paraId="399954E5" w14:textId="4614045F" w:rsidR="00271930" w:rsidRPr="003D6F84" w:rsidRDefault="002B5AD5" w:rsidP="00E3571B">
      <w:r w:rsidRPr="003D6F84">
        <w:rPr>
          <w:noProof/>
        </w:rPr>
        <w:drawing>
          <wp:anchor distT="0" distB="0" distL="114300" distR="114300" simplePos="0" relativeHeight="251758592" behindDoc="0" locked="0" layoutInCell="1" allowOverlap="1" wp14:anchorId="0F62A222" wp14:editId="48AB4C5F">
            <wp:simplePos x="0" y="0"/>
            <wp:positionH relativeFrom="margin">
              <wp:posOffset>0</wp:posOffset>
            </wp:positionH>
            <wp:positionV relativeFrom="paragraph">
              <wp:posOffset>192442</wp:posOffset>
            </wp:positionV>
            <wp:extent cx="3117215" cy="2818681"/>
            <wp:effectExtent l="0" t="0" r="6985" b="127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53"/>
                    <a:stretch/>
                  </pic:blipFill>
                  <pic:spPr bwMode="auto">
                    <a:xfrm>
                      <a:off x="0" y="0"/>
                      <a:ext cx="3117493" cy="2818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BDC" w:rsidRPr="003D6F84">
        <w:t xml:space="preserve">  </w:t>
      </w:r>
    </w:p>
    <w:p w14:paraId="65C75985" w14:textId="36DE3288" w:rsidR="00D20BDC" w:rsidRPr="003D6F84" w:rsidRDefault="002B5AD5" w:rsidP="00E3571B">
      <w:r w:rsidRPr="003D6F84">
        <w:t xml:space="preserve">  </w:t>
      </w:r>
    </w:p>
    <w:p w14:paraId="6A6D9946" w14:textId="099DF603" w:rsidR="002B5AD5" w:rsidRPr="003D6F84" w:rsidRDefault="002B5AD5" w:rsidP="00E3571B">
      <w:r w:rsidRPr="003D6F84">
        <w:t xml:space="preserve">  </w:t>
      </w:r>
    </w:p>
    <w:p w14:paraId="000474C0" w14:textId="24485397" w:rsidR="002B5AD5" w:rsidRPr="003D6F84" w:rsidRDefault="002B5AD5" w:rsidP="00E3571B">
      <w:r w:rsidRPr="003D6F84">
        <w:rPr>
          <w:noProof/>
        </w:rPr>
        <w:drawing>
          <wp:anchor distT="0" distB="0" distL="114300" distR="114300" simplePos="0" relativeHeight="251759616" behindDoc="0" locked="0" layoutInCell="1" allowOverlap="1" wp14:anchorId="28C15A0F" wp14:editId="6E9DA41D">
            <wp:simplePos x="0" y="0"/>
            <wp:positionH relativeFrom="margin">
              <wp:posOffset>3433383</wp:posOffset>
            </wp:positionH>
            <wp:positionV relativeFrom="paragraph">
              <wp:posOffset>5963</wp:posOffset>
            </wp:positionV>
            <wp:extent cx="2145431" cy="1645269"/>
            <wp:effectExtent l="0" t="0" r="762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431" cy="1645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6171D" w14:textId="1E7232C2" w:rsidR="00D20BDC" w:rsidRPr="003D6F84" w:rsidRDefault="00D20BDC" w:rsidP="00E3571B"/>
    <w:p w14:paraId="79D6DE8B" w14:textId="6FF4FAD9" w:rsidR="00D20BDC" w:rsidRPr="003D6F84" w:rsidRDefault="00D20BDC" w:rsidP="00E3571B"/>
    <w:p w14:paraId="66CC5612" w14:textId="22D5E29B" w:rsidR="00D20BDC" w:rsidRPr="003D6F84" w:rsidRDefault="00D20BDC" w:rsidP="00E3571B"/>
    <w:p w14:paraId="7B6B11EA" w14:textId="559B38BD" w:rsidR="00D20BDC" w:rsidRPr="003D6F84" w:rsidRDefault="00D20BDC" w:rsidP="00E3571B"/>
    <w:p w14:paraId="3EDC98E1" w14:textId="0C787B50" w:rsidR="00D20BDC" w:rsidRPr="003D6F84" w:rsidRDefault="002B5AD5" w:rsidP="00E3571B">
      <w:r w:rsidRPr="003D6F84">
        <w:t xml:space="preserve">  </w:t>
      </w:r>
    </w:p>
    <w:p w14:paraId="051F5401" w14:textId="1DE656B9" w:rsidR="002B5AD5" w:rsidRPr="003D6F84" w:rsidRDefault="002B5AD5" w:rsidP="00E3571B"/>
    <w:p w14:paraId="2899BF11" w14:textId="2D43AA12" w:rsidR="002B5AD5" w:rsidRPr="003D6F84" w:rsidRDefault="002B5AD5" w:rsidP="00E3571B"/>
    <w:p w14:paraId="17E0458A" w14:textId="11D8802C" w:rsidR="002B5AD5" w:rsidRPr="003D6F84" w:rsidRDefault="002B5AD5" w:rsidP="00E3571B"/>
    <w:p w14:paraId="4D6D229A" w14:textId="25D08C19" w:rsidR="007D691F" w:rsidRPr="003D6F84" w:rsidRDefault="0073297E" w:rsidP="00E3571B">
      <w:pPr>
        <w:rPr>
          <w:b/>
          <w:bCs/>
          <w:i/>
          <w:iCs/>
        </w:rPr>
      </w:pPr>
      <w:r w:rsidRPr="003D6F84">
        <w:t>In Canvas, add</w:t>
      </w:r>
      <w:r w:rsidR="00D30703" w:rsidRPr="003D6F84">
        <w:t xml:space="preserve"> 2 Image objects and rename them as follows: </w:t>
      </w:r>
      <w:proofErr w:type="spellStart"/>
      <w:r w:rsidR="00D30703" w:rsidRPr="003D6F84">
        <w:rPr>
          <w:b/>
          <w:bCs/>
          <w:i/>
          <w:iCs/>
        </w:rPr>
        <w:t>LeftJoystick</w:t>
      </w:r>
      <w:proofErr w:type="spellEnd"/>
      <w:r w:rsidR="00D30703" w:rsidRPr="003D6F84">
        <w:rPr>
          <w:b/>
          <w:bCs/>
          <w:i/>
          <w:iCs/>
        </w:rPr>
        <w:t xml:space="preserve">, </w:t>
      </w:r>
      <w:proofErr w:type="spellStart"/>
      <w:r w:rsidR="00D30703" w:rsidRPr="003D6F84">
        <w:rPr>
          <w:b/>
          <w:bCs/>
          <w:i/>
          <w:iCs/>
        </w:rPr>
        <w:t>LeftJoystickFixed</w:t>
      </w:r>
      <w:proofErr w:type="spellEnd"/>
    </w:p>
    <w:p w14:paraId="35478018" w14:textId="0C696D85" w:rsidR="007D691F" w:rsidRPr="003D6F84" w:rsidRDefault="007D691F" w:rsidP="00E3571B">
      <w:r w:rsidRPr="003D6F84">
        <w:rPr>
          <w:noProof/>
        </w:rPr>
        <w:drawing>
          <wp:anchor distT="0" distB="0" distL="114300" distR="114300" simplePos="0" relativeHeight="251760640" behindDoc="0" locked="0" layoutInCell="1" allowOverlap="1" wp14:anchorId="09D19FD4" wp14:editId="30ADD0F1">
            <wp:simplePos x="0" y="0"/>
            <wp:positionH relativeFrom="margin">
              <wp:align>left</wp:align>
            </wp:positionH>
            <wp:positionV relativeFrom="paragraph">
              <wp:posOffset>310</wp:posOffset>
            </wp:positionV>
            <wp:extent cx="2708540" cy="2877014"/>
            <wp:effectExtent l="0" t="0" r="0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540" cy="2877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</w:t>
      </w:r>
    </w:p>
    <w:p w14:paraId="6B3F55BB" w14:textId="77C8D932" w:rsidR="007D691F" w:rsidRPr="003D6F84" w:rsidRDefault="007D691F" w:rsidP="00E3571B"/>
    <w:p w14:paraId="6F415383" w14:textId="7FF11CBF" w:rsidR="007D691F" w:rsidRPr="003D6F84" w:rsidRDefault="007D691F" w:rsidP="00E3571B"/>
    <w:p w14:paraId="505D1B68" w14:textId="1D42BA41" w:rsidR="007D691F" w:rsidRPr="003D6F84" w:rsidRDefault="007D691F" w:rsidP="00E3571B"/>
    <w:p w14:paraId="26C89946" w14:textId="0067FFE9" w:rsidR="007D691F" w:rsidRPr="003D6F84" w:rsidRDefault="007D691F" w:rsidP="00E3571B">
      <w:r w:rsidRPr="003D6F84">
        <w:rPr>
          <w:noProof/>
        </w:rPr>
        <w:drawing>
          <wp:anchor distT="0" distB="0" distL="114300" distR="114300" simplePos="0" relativeHeight="251761664" behindDoc="0" locked="0" layoutInCell="1" allowOverlap="1" wp14:anchorId="707ABA9B" wp14:editId="17357051">
            <wp:simplePos x="0" y="0"/>
            <wp:positionH relativeFrom="column">
              <wp:posOffset>3289548</wp:posOffset>
            </wp:positionH>
            <wp:positionV relativeFrom="paragraph">
              <wp:posOffset>60247</wp:posOffset>
            </wp:positionV>
            <wp:extent cx="2094803" cy="420410"/>
            <wp:effectExtent l="0" t="0" r="127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803" cy="42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F72703" w14:textId="412A07BD" w:rsidR="007D691F" w:rsidRPr="003D6F84" w:rsidRDefault="007D691F" w:rsidP="00E3571B"/>
    <w:p w14:paraId="59069B16" w14:textId="70505DD3" w:rsidR="007D691F" w:rsidRPr="003D6F84" w:rsidRDefault="007D691F" w:rsidP="00E3571B"/>
    <w:p w14:paraId="404C6AE1" w14:textId="48728EB8" w:rsidR="007D691F" w:rsidRPr="003D6F84" w:rsidRDefault="007D691F" w:rsidP="00E3571B"/>
    <w:p w14:paraId="61BADC17" w14:textId="744AD1F1" w:rsidR="007D691F" w:rsidRPr="003D6F84" w:rsidRDefault="007D691F" w:rsidP="00E3571B"/>
    <w:p w14:paraId="671F59FE" w14:textId="4C9B6E41" w:rsidR="00AA04CA" w:rsidRPr="003D6F84" w:rsidRDefault="00AA04CA" w:rsidP="00E3571B">
      <w:r w:rsidRPr="003D6F84">
        <w:lastRenderedPageBreak/>
        <w:t>Copy the Joystick</w:t>
      </w:r>
      <w:r w:rsidR="00A6084A" w:rsidRPr="003D6F84">
        <w:t>UI</w:t>
      </w:r>
      <w:r w:rsidRPr="003D6F84">
        <w:t xml:space="preserve"> folder from the lab resources into your Assets folder</w:t>
      </w:r>
      <w:r w:rsidR="00D2745F" w:rsidRPr="003D6F84">
        <w:t xml:space="preserve"> and NewJoystick.cs from lab resources into the Scripts folder</w:t>
      </w:r>
      <w:r w:rsidR="00B100E4" w:rsidRPr="003D6F84">
        <w:t>.</w:t>
      </w:r>
    </w:p>
    <w:p w14:paraId="76221CC6" w14:textId="5430FE2B" w:rsidR="00FD6896" w:rsidRPr="003D6F84" w:rsidRDefault="009A4B3C" w:rsidP="00E3571B">
      <w:r w:rsidRPr="003D6F84">
        <w:rPr>
          <w:noProof/>
        </w:rPr>
        <w:drawing>
          <wp:anchor distT="0" distB="0" distL="114300" distR="114300" simplePos="0" relativeHeight="251764736" behindDoc="0" locked="0" layoutInCell="1" allowOverlap="1" wp14:anchorId="6E41A305" wp14:editId="782280D4">
            <wp:simplePos x="0" y="0"/>
            <wp:positionH relativeFrom="column">
              <wp:posOffset>2998433</wp:posOffset>
            </wp:positionH>
            <wp:positionV relativeFrom="paragraph">
              <wp:posOffset>113590</wp:posOffset>
            </wp:positionV>
            <wp:extent cx="2012576" cy="1216404"/>
            <wp:effectExtent l="0" t="0" r="6985" b="3175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095"/>
                    <a:stretch/>
                  </pic:blipFill>
                  <pic:spPr bwMode="auto">
                    <a:xfrm>
                      <a:off x="0" y="0"/>
                      <a:ext cx="2012576" cy="1216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745F" w:rsidRPr="003D6F84">
        <w:rPr>
          <w:noProof/>
        </w:rPr>
        <w:drawing>
          <wp:anchor distT="0" distB="0" distL="114300" distR="114300" simplePos="0" relativeHeight="251762688" behindDoc="0" locked="0" layoutInCell="1" allowOverlap="1" wp14:anchorId="72E2673F" wp14:editId="5EB54810">
            <wp:simplePos x="0" y="0"/>
            <wp:positionH relativeFrom="margin">
              <wp:align>left</wp:align>
            </wp:positionH>
            <wp:positionV relativeFrom="paragraph">
              <wp:posOffset>86920</wp:posOffset>
            </wp:positionV>
            <wp:extent cx="2743200" cy="1223538"/>
            <wp:effectExtent l="0" t="0" r="0" b="0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082"/>
                    <a:stretch/>
                  </pic:blipFill>
                  <pic:spPr bwMode="auto">
                    <a:xfrm>
                      <a:off x="0" y="0"/>
                      <a:ext cx="2743200" cy="12235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B62ECB" w14:textId="411EEF0D" w:rsidR="00FD6896" w:rsidRPr="003D6F84" w:rsidRDefault="00FD6896" w:rsidP="00E3571B"/>
    <w:p w14:paraId="279FE733" w14:textId="52DA70A5" w:rsidR="00FD6896" w:rsidRPr="003D6F84" w:rsidRDefault="00FD6896" w:rsidP="00E3571B"/>
    <w:p w14:paraId="79F44AE5" w14:textId="7C9A9698" w:rsidR="00FD6896" w:rsidRPr="003D6F84" w:rsidRDefault="00FD6896" w:rsidP="00E3571B"/>
    <w:p w14:paraId="0A43B54E" w14:textId="3AEA8166" w:rsidR="00AA04CA" w:rsidRPr="003D6F84" w:rsidRDefault="00AA04CA" w:rsidP="00E3571B"/>
    <w:p w14:paraId="2AD71677" w14:textId="55CF5607" w:rsidR="00AA04CA" w:rsidRPr="003D6F84" w:rsidRDefault="00AA04CA" w:rsidP="00E3571B"/>
    <w:p w14:paraId="255C995D" w14:textId="118B022B" w:rsidR="00AA04CA" w:rsidRPr="003D6F84" w:rsidRDefault="0095343B" w:rsidP="00AA04CA">
      <w:pPr>
        <w:spacing w:after="0" w:line="360" w:lineRule="auto"/>
        <w:jc w:val="both"/>
      </w:pPr>
      <w:r w:rsidRPr="003D6F84">
        <w:t xml:space="preserve">Select </w:t>
      </w:r>
      <w:r w:rsidR="00FD6896" w:rsidRPr="003D6F84">
        <w:rPr>
          <w:b/>
          <w:bCs/>
          <w:i/>
          <w:iCs/>
        </w:rPr>
        <w:t>LeftJoystickFixed</w:t>
      </w:r>
      <w:r w:rsidR="009D3A60" w:rsidRPr="003D6F84">
        <w:rPr>
          <w:b/>
          <w:bCs/>
          <w:i/>
          <w:iCs/>
        </w:rPr>
        <w:t xml:space="preserve"> </w:t>
      </w:r>
      <w:r w:rsidR="009D3A60" w:rsidRPr="003D6F84">
        <w:t xml:space="preserve">in </w:t>
      </w:r>
      <w:r w:rsidR="009D3A60" w:rsidRPr="00D80F75">
        <w:rPr>
          <w:b/>
          <w:bCs/>
        </w:rPr>
        <w:t>Hierarchy window</w:t>
      </w:r>
      <w:r w:rsidR="00FD6896" w:rsidRPr="003D6F84">
        <w:rPr>
          <w:b/>
          <w:bCs/>
          <w:i/>
          <w:iCs/>
        </w:rPr>
        <w:t xml:space="preserve"> </w:t>
      </w:r>
      <w:r w:rsidR="00FF54B1" w:rsidRPr="003D6F84">
        <w:t>&gt;</w:t>
      </w:r>
      <w:r w:rsidRPr="003D6F84">
        <w:t xml:space="preserve"> </w:t>
      </w:r>
      <w:r w:rsidR="00AC2248" w:rsidRPr="00D80F75">
        <w:rPr>
          <w:b/>
          <w:bCs/>
        </w:rPr>
        <w:t>Open the Joystick</w:t>
      </w:r>
      <w:r w:rsidR="00A6084A" w:rsidRPr="00D80F75">
        <w:rPr>
          <w:b/>
          <w:bCs/>
        </w:rPr>
        <w:t>UI</w:t>
      </w:r>
      <w:r w:rsidR="00AC2248" w:rsidRPr="00D80F75">
        <w:rPr>
          <w:b/>
          <w:bCs/>
        </w:rPr>
        <w:t xml:space="preserve"> </w:t>
      </w:r>
      <w:r w:rsidR="00FD6896" w:rsidRPr="00D80F75">
        <w:rPr>
          <w:b/>
          <w:bCs/>
        </w:rPr>
        <w:t>folder</w:t>
      </w:r>
      <w:r w:rsidR="00FD6896" w:rsidRPr="003D6F84">
        <w:t>,</w:t>
      </w:r>
      <w:r w:rsidR="00FF54B1" w:rsidRPr="003D6F84">
        <w:t xml:space="preserve"> drag</w:t>
      </w:r>
      <w:r w:rsidR="00AA04CA" w:rsidRPr="003D6F84">
        <w:t xml:space="preserve"> the </w:t>
      </w:r>
      <w:r w:rsidR="00AA04CA" w:rsidRPr="003D6F84">
        <w:rPr>
          <w:i/>
        </w:rPr>
        <w:t>joystick_fixed</w:t>
      </w:r>
      <w:r w:rsidR="00AA04CA" w:rsidRPr="003D6F84">
        <w:t xml:space="preserve"> sprite</w:t>
      </w:r>
      <w:r w:rsidR="000C5B6A" w:rsidRPr="003D6F84">
        <w:t>,</w:t>
      </w:r>
      <w:r w:rsidR="00AA04CA" w:rsidRPr="003D6F84">
        <w:t xml:space="preserve"> and fill the Source Image field </w:t>
      </w:r>
      <w:r w:rsidR="001D39A9" w:rsidRPr="003D6F84">
        <w:t xml:space="preserve">of the LeftJoystickFixed Inspector tab </w:t>
      </w:r>
      <w:r w:rsidR="00AA04CA" w:rsidRPr="003D6F84">
        <w:t xml:space="preserve">with it. Set the </w:t>
      </w:r>
      <w:proofErr w:type="spellStart"/>
      <w:r w:rsidR="00AA04CA" w:rsidRPr="003D6F84">
        <w:t>colo</w:t>
      </w:r>
      <w:r w:rsidR="00D80F75">
        <w:t>u</w:t>
      </w:r>
      <w:r w:rsidR="00AA04CA" w:rsidRPr="003D6F84">
        <w:t>r</w:t>
      </w:r>
      <w:proofErr w:type="spellEnd"/>
      <w:r w:rsidR="00AA04CA" w:rsidRPr="003D6F84">
        <w:t xml:space="preserve"> to RGBA = 128, 128, 128, </w:t>
      </w:r>
      <w:r w:rsidR="00FD6896" w:rsidRPr="003D6F84">
        <w:t>255</w:t>
      </w:r>
      <w:r w:rsidR="00AA04CA" w:rsidRPr="003D6F84">
        <w:t>. Set the Width = 128 and Height = 128, untick Raycast Target</w:t>
      </w:r>
      <w:r w:rsidR="0001078C" w:rsidRPr="003D6F84">
        <w:t>,</w:t>
      </w:r>
      <w:r w:rsidR="00AA04CA" w:rsidRPr="003D6F84">
        <w:t xml:space="preserve"> and check its Pos X, Y, Z = (0, 0, 0).</w:t>
      </w:r>
    </w:p>
    <w:p w14:paraId="27C0E1CA" w14:textId="2E31C43B" w:rsidR="00D11C95" w:rsidRPr="003D6F84" w:rsidRDefault="00D11C95" w:rsidP="00AA04CA">
      <w:pPr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63712" behindDoc="0" locked="0" layoutInCell="1" allowOverlap="1" wp14:anchorId="3B6BEF0D" wp14:editId="4641D89C">
            <wp:simplePos x="0" y="0"/>
            <wp:positionH relativeFrom="column">
              <wp:posOffset>1451308</wp:posOffset>
            </wp:positionH>
            <wp:positionV relativeFrom="paragraph">
              <wp:posOffset>189836</wp:posOffset>
            </wp:positionV>
            <wp:extent cx="2848331" cy="4907560"/>
            <wp:effectExtent l="0" t="0" r="9525" b="7620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331" cy="490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25AB7" w14:textId="749FD38A" w:rsidR="00FD6896" w:rsidRPr="003D6F84" w:rsidRDefault="00FD6896" w:rsidP="00AA04CA">
      <w:pPr>
        <w:spacing w:after="0" w:line="360" w:lineRule="auto"/>
        <w:jc w:val="both"/>
      </w:pPr>
    </w:p>
    <w:p w14:paraId="2A137E65" w14:textId="0B1650F1" w:rsidR="007D691F" w:rsidRPr="003D6F84" w:rsidRDefault="00D2745F" w:rsidP="00E3571B">
      <w:r w:rsidRPr="003D6F84">
        <w:t xml:space="preserve"> </w:t>
      </w:r>
    </w:p>
    <w:p w14:paraId="722BD2A3" w14:textId="163CB40C" w:rsidR="00D2745F" w:rsidRPr="003D6F84" w:rsidRDefault="00D2745F" w:rsidP="00E3571B"/>
    <w:p w14:paraId="31D3FB83" w14:textId="2C64B18C" w:rsidR="00D2745F" w:rsidRPr="003D6F84" w:rsidRDefault="00D2745F" w:rsidP="00E3571B"/>
    <w:p w14:paraId="2DFC2359" w14:textId="3CE4DEDB" w:rsidR="00D2745F" w:rsidRPr="003D6F84" w:rsidRDefault="00D2745F" w:rsidP="00E3571B"/>
    <w:p w14:paraId="33464303" w14:textId="2985A08F" w:rsidR="00D2745F" w:rsidRPr="003D6F84" w:rsidRDefault="00D2745F" w:rsidP="00E3571B"/>
    <w:p w14:paraId="066D58F5" w14:textId="2732399A" w:rsidR="00D2745F" w:rsidRPr="003D6F84" w:rsidRDefault="00D2745F" w:rsidP="00E3571B"/>
    <w:p w14:paraId="4CD893E0" w14:textId="77777777" w:rsidR="00496A13" w:rsidRPr="003D6F84" w:rsidRDefault="00496A13" w:rsidP="00E3571B"/>
    <w:p w14:paraId="0159C524" w14:textId="77777777" w:rsidR="00B100E4" w:rsidRPr="003D6F84" w:rsidRDefault="00B100E4" w:rsidP="00D2745F">
      <w:pPr>
        <w:spacing w:after="0" w:line="360" w:lineRule="auto"/>
        <w:jc w:val="both"/>
      </w:pPr>
    </w:p>
    <w:p w14:paraId="1397908D" w14:textId="77777777" w:rsidR="00B100E4" w:rsidRPr="003D6F84" w:rsidRDefault="00B100E4">
      <w:r w:rsidRPr="003D6F84">
        <w:br w:type="page"/>
      </w:r>
    </w:p>
    <w:p w14:paraId="07F73A43" w14:textId="56C5BCE4" w:rsidR="00D2745F" w:rsidRPr="003D6F84" w:rsidRDefault="00D2745F" w:rsidP="00D2745F">
      <w:pPr>
        <w:spacing w:after="0" w:line="360" w:lineRule="auto"/>
        <w:jc w:val="both"/>
      </w:pPr>
      <w:r w:rsidRPr="003D6F84">
        <w:lastRenderedPageBreak/>
        <w:t>Next</w:t>
      </w:r>
      <w:r w:rsidR="00AB42D9" w:rsidRPr="003D6F84">
        <w:t>,</w:t>
      </w:r>
      <w:r w:rsidRPr="003D6F84">
        <w:t xml:space="preserve"> let’s work on the </w:t>
      </w:r>
      <w:r w:rsidRPr="003D6F84">
        <w:rPr>
          <w:b/>
          <w:bCs/>
        </w:rPr>
        <w:t>LeftJoystick</w:t>
      </w:r>
      <w:r w:rsidRPr="003D6F84">
        <w:t xml:space="preserve"> element:</w:t>
      </w:r>
    </w:p>
    <w:p w14:paraId="3282DD9B" w14:textId="7B18CF1E" w:rsidR="00D2745F" w:rsidRPr="003D6F84" w:rsidRDefault="00D2745F" w:rsidP="00D2745F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 xml:space="preserve">Drag the joystick sprite into the image field. Set the </w:t>
      </w:r>
      <w:r w:rsidR="003E4D06" w:rsidRPr="003D6F84">
        <w:t xml:space="preserve">RGB </w:t>
      </w:r>
      <w:r w:rsidRPr="003D6F84">
        <w:t xml:space="preserve">color value to 128, 128, 128, </w:t>
      </w:r>
      <w:r w:rsidR="009A4B3C" w:rsidRPr="003D6F84">
        <w:t>255W</w:t>
      </w:r>
      <w:r w:rsidRPr="003D6F84">
        <w:t>. Set the Width = 64 and Height = 64, check its Pos X, Y, Z = (0, 0, 0), tick Raycast Target</w:t>
      </w:r>
      <w:r w:rsidR="003E4D06" w:rsidRPr="003D6F84">
        <w:t>,</w:t>
      </w:r>
      <w:r w:rsidRPr="003D6F84">
        <w:t xml:space="preserve"> and add graphic </w:t>
      </w:r>
      <w:proofErr w:type="spellStart"/>
      <w:r w:rsidRPr="003D6F84">
        <w:t>raycaster</w:t>
      </w:r>
      <w:proofErr w:type="spellEnd"/>
      <w:r w:rsidR="00644553" w:rsidRPr="003D6F84">
        <w:t xml:space="preserve"> by selecting Add Component</w:t>
      </w:r>
      <w:r w:rsidRPr="003D6F84">
        <w:t>.</w:t>
      </w:r>
    </w:p>
    <w:p w14:paraId="617C3ECD" w14:textId="26BA99B0" w:rsidR="00D2745F" w:rsidRPr="003D6F84" w:rsidRDefault="00D2745F" w:rsidP="00D2745F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>Drag and drop the New</w:t>
      </w:r>
      <w:r w:rsidRPr="003D6F84">
        <w:rPr>
          <w:iCs/>
        </w:rPr>
        <w:t>Joystick</w:t>
      </w:r>
      <w:r w:rsidRPr="003D6F84">
        <w:t xml:space="preserve"> script from the scripts folder in the project panel to the Inspector of </w:t>
      </w:r>
      <w:r w:rsidR="00AB42D9" w:rsidRPr="003D6F84">
        <w:t>L</w:t>
      </w:r>
      <w:r w:rsidRPr="003D6F84">
        <w:t>eft</w:t>
      </w:r>
      <w:r w:rsidR="00AB42D9" w:rsidRPr="003D6F84">
        <w:t>J</w:t>
      </w:r>
      <w:r w:rsidRPr="003D6F84">
        <w:t>oystick</w:t>
      </w:r>
      <w:r w:rsidR="00B100E4" w:rsidRPr="003D6F84">
        <w:t>.</w:t>
      </w:r>
    </w:p>
    <w:p w14:paraId="768220DA" w14:textId="01CEB1E1" w:rsidR="00D2745F" w:rsidRPr="003D6F84" w:rsidRDefault="00D2745F" w:rsidP="00D2745F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>Specify the joystick type to be Left</w:t>
      </w:r>
      <w:r w:rsidR="00B100E4" w:rsidRPr="003D6F84">
        <w:t>.</w:t>
      </w:r>
    </w:p>
    <w:p w14:paraId="793337FD" w14:textId="718AC181" w:rsidR="00D2745F" w:rsidRPr="003D6F84" w:rsidRDefault="00D2745F" w:rsidP="00D2745F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>J Trans Clamp Value =100; Fade Out = 0.1; Fade in = 0</w:t>
      </w:r>
      <w:r w:rsidR="003E4D06" w:rsidRPr="003D6F84">
        <w:t>;</w:t>
      </w:r>
      <w:r w:rsidRPr="003D6F84">
        <w:t xml:space="preserve"> and Hold threshold = 0</w:t>
      </w:r>
      <w:r w:rsidR="00B100E4" w:rsidRPr="003D6F84">
        <w:t>.</w:t>
      </w:r>
      <w:r w:rsidRPr="003D6F84">
        <w:t xml:space="preserve"> </w:t>
      </w:r>
    </w:p>
    <w:p w14:paraId="3CF7DB39" w14:textId="1B7B36A0" w:rsidR="00D2745F" w:rsidRPr="003D6F84" w:rsidRDefault="00D2745F" w:rsidP="00D2745F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 xml:space="preserve">Link the LeftJoystickFixed image to the </w:t>
      </w:r>
      <w:r w:rsidR="00D80F75">
        <w:t>‘</w:t>
      </w:r>
      <w:r w:rsidRPr="003D6F84">
        <w:t xml:space="preserve">Fixed Joystick </w:t>
      </w:r>
      <w:proofErr w:type="spellStart"/>
      <w:r w:rsidRPr="003D6F84">
        <w:t>img</w:t>
      </w:r>
      <w:proofErr w:type="spellEnd"/>
      <w:r w:rsidR="00D80F75">
        <w:t>’</w:t>
      </w:r>
      <w:r w:rsidRPr="003D6F84">
        <w:t xml:space="preserve"> field by dragging the LeftJoystickFixed element from the Hierarchy panel</w:t>
      </w:r>
      <w:r w:rsidR="00B100E4" w:rsidRPr="003D6F84">
        <w:t>.</w:t>
      </w:r>
    </w:p>
    <w:p w14:paraId="5D6A3C13" w14:textId="60EB5C15" w:rsidR="00290101" w:rsidRPr="003D6F84" w:rsidRDefault="00D2745F" w:rsidP="00290101">
      <w:pPr>
        <w:pStyle w:val="ListParagraph"/>
        <w:numPr>
          <w:ilvl w:val="0"/>
          <w:numId w:val="30"/>
        </w:numPr>
        <w:spacing w:after="0" w:line="360" w:lineRule="auto"/>
        <w:jc w:val="both"/>
      </w:pPr>
      <w:r w:rsidRPr="003D6F84">
        <w:t>Finally</w:t>
      </w:r>
      <w:r w:rsidR="00B53226" w:rsidRPr="003D6F84">
        <w:t>,</w:t>
      </w:r>
      <w:r w:rsidR="00496A13" w:rsidRPr="003D6F84">
        <w:t xml:space="preserve"> </w:t>
      </w:r>
      <w:r w:rsidRPr="003D6F84">
        <w:t>set the UI scale factor to 0.001 and the J Trans values to X = 0 and Y = 0.</w:t>
      </w:r>
    </w:p>
    <w:p w14:paraId="1241BD8E" w14:textId="0CB0B8A3" w:rsidR="00D2745F" w:rsidRPr="003D6F84" w:rsidRDefault="00290101" w:rsidP="00290101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65760" behindDoc="0" locked="0" layoutInCell="1" allowOverlap="1" wp14:anchorId="2838FB3F" wp14:editId="2180D590">
            <wp:simplePos x="0" y="0"/>
            <wp:positionH relativeFrom="column">
              <wp:posOffset>723900</wp:posOffset>
            </wp:positionH>
            <wp:positionV relativeFrom="paragraph">
              <wp:posOffset>189865</wp:posOffset>
            </wp:positionV>
            <wp:extent cx="2201111" cy="3390900"/>
            <wp:effectExtent l="0" t="0" r="8890" b="0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111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0ADC9" w14:textId="72A80055" w:rsidR="00D239A9" w:rsidRPr="003D6F84" w:rsidRDefault="00B100E4" w:rsidP="00290101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66784" behindDoc="0" locked="0" layoutInCell="1" allowOverlap="1" wp14:anchorId="6B462286" wp14:editId="668DA74A">
            <wp:simplePos x="0" y="0"/>
            <wp:positionH relativeFrom="column">
              <wp:posOffset>3199765</wp:posOffset>
            </wp:positionH>
            <wp:positionV relativeFrom="paragraph">
              <wp:posOffset>162865</wp:posOffset>
            </wp:positionV>
            <wp:extent cx="2822223" cy="3048000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223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2AD52" w14:textId="331FDE0F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6896B2EC" w14:textId="23070753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563E2004" w14:textId="285F1697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62F2703A" w14:textId="63280042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6309FCFC" w14:textId="3D942804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29196553" w14:textId="65B452D1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0FE2A02E" w14:textId="3E6492C4" w:rsidR="00D239A9" w:rsidRPr="003D6F84" w:rsidRDefault="00D239A9" w:rsidP="00290101">
      <w:pPr>
        <w:pStyle w:val="ListParagraph"/>
        <w:spacing w:after="0" w:line="360" w:lineRule="auto"/>
        <w:jc w:val="both"/>
      </w:pPr>
    </w:p>
    <w:p w14:paraId="2BD2CEA0" w14:textId="50B3C31C" w:rsidR="00D239A9" w:rsidRPr="003D6F84" w:rsidRDefault="00D239A9" w:rsidP="001A2308">
      <w:pPr>
        <w:spacing w:after="0" w:line="360" w:lineRule="auto"/>
        <w:jc w:val="both"/>
      </w:pPr>
    </w:p>
    <w:p w14:paraId="5E2A4479" w14:textId="172EC843" w:rsidR="00554E17" w:rsidRPr="003D6F84" w:rsidRDefault="00554E17" w:rsidP="00DD51A5">
      <w:pPr>
        <w:spacing w:after="0" w:line="360" w:lineRule="auto"/>
        <w:jc w:val="both"/>
      </w:pPr>
    </w:p>
    <w:p w14:paraId="28B8B5AC" w14:textId="77777777" w:rsidR="00B100E4" w:rsidRPr="003D6F84" w:rsidRDefault="00B100E4" w:rsidP="00DD51A5">
      <w:pPr>
        <w:spacing w:after="0" w:line="360" w:lineRule="auto"/>
        <w:jc w:val="both"/>
      </w:pPr>
    </w:p>
    <w:p w14:paraId="10B7564F" w14:textId="77777777" w:rsidR="00B100E4" w:rsidRPr="003D6F84" w:rsidRDefault="00B100E4" w:rsidP="00DD51A5">
      <w:pPr>
        <w:spacing w:after="0" w:line="360" w:lineRule="auto"/>
        <w:jc w:val="both"/>
      </w:pPr>
    </w:p>
    <w:p w14:paraId="3C54933C" w14:textId="77777777" w:rsidR="00B100E4" w:rsidRPr="003D6F84" w:rsidRDefault="00B100E4" w:rsidP="00DD51A5">
      <w:pPr>
        <w:spacing w:after="0" w:line="360" w:lineRule="auto"/>
        <w:jc w:val="both"/>
      </w:pPr>
    </w:p>
    <w:p w14:paraId="2C00E3FC" w14:textId="77777777" w:rsidR="00B100E4" w:rsidRPr="003D6F84" w:rsidRDefault="00B100E4" w:rsidP="00DD51A5">
      <w:pPr>
        <w:spacing w:after="0" w:line="360" w:lineRule="auto"/>
        <w:jc w:val="both"/>
      </w:pPr>
    </w:p>
    <w:p w14:paraId="35166036" w14:textId="13A13F2A" w:rsidR="004B6755" w:rsidRPr="003D6F84" w:rsidRDefault="00295FA7" w:rsidP="00DD51A5">
      <w:pPr>
        <w:spacing w:after="0" w:line="360" w:lineRule="auto"/>
        <w:jc w:val="both"/>
      </w:pPr>
      <w:r w:rsidRPr="003D6F84">
        <w:t>After that, we will add a button to the canvas because of two reasons:</w:t>
      </w:r>
    </w:p>
    <w:p w14:paraId="518E524A" w14:textId="4038882A" w:rsidR="00295FA7" w:rsidRPr="003D6F84" w:rsidRDefault="00295FA7" w:rsidP="00295FA7">
      <w:pPr>
        <w:pStyle w:val="ListParagraph"/>
        <w:numPr>
          <w:ilvl w:val="0"/>
          <w:numId w:val="32"/>
        </w:numPr>
        <w:spacing w:after="0" w:line="360" w:lineRule="auto"/>
        <w:jc w:val="both"/>
      </w:pPr>
      <w:r w:rsidRPr="003D6F84">
        <w:t>To disable the continuous detection of planes in the app when we think</w:t>
      </w:r>
      <w:r w:rsidR="002E078F" w:rsidRPr="003D6F84">
        <w:t xml:space="preserve"> it</w:t>
      </w:r>
      <w:r w:rsidRPr="003D6F84">
        <w:t xml:space="preserve"> is no longer necessary</w:t>
      </w:r>
      <w:r w:rsidR="00B100E4" w:rsidRPr="003D6F84">
        <w:t>.</w:t>
      </w:r>
    </w:p>
    <w:p w14:paraId="5F154E5F" w14:textId="53CC9ABC" w:rsidR="00295FA7" w:rsidRPr="003D6F84" w:rsidRDefault="00295FA7" w:rsidP="00295FA7">
      <w:pPr>
        <w:pStyle w:val="ListParagraph"/>
        <w:numPr>
          <w:ilvl w:val="0"/>
          <w:numId w:val="32"/>
        </w:numPr>
        <w:spacing w:after="0" w:line="360" w:lineRule="auto"/>
        <w:jc w:val="both"/>
      </w:pPr>
      <w:r w:rsidRPr="003D6F84">
        <w:t>To avoid any interference caused from touching the display between the trackable plane and the joystick</w:t>
      </w:r>
      <w:r w:rsidR="00B100E4" w:rsidRPr="003D6F84">
        <w:t>.</w:t>
      </w:r>
    </w:p>
    <w:p w14:paraId="3ACEE171" w14:textId="10279FBD" w:rsidR="00295FA7" w:rsidRPr="003D6F84" w:rsidRDefault="00295FA7" w:rsidP="00295FA7">
      <w:pPr>
        <w:spacing w:after="0" w:line="360" w:lineRule="auto"/>
        <w:jc w:val="both"/>
      </w:pPr>
    </w:p>
    <w:p w14:paraId="04A8AF44" w14:textId="401A8277" w:rsidR="00295FA7" w:rsidRPr="003D6F84" w:rsidRDefault="00295FA7" w:rsidP="00295FA7">
      <w:pPr>
        <w:pStyle w:val="ListParagraph"/>
        <w:spacing w:after="0" w:line="360" w:lineRule="auto"/>
        <w:jc w:val="both"/>
      </w:pPr>
    </w:p>
    <w:p w14:paraId="5E8A22DA" w14:textId="7467DE22" w:rsidR="004B6755" w:rsidRPr="003D6F84" w:rsidRDefault="004B6755" w:rsidP="00DD51A5">
      <w:pPr>
        <w:spacing w:after="0" w:line="360" w:lineRule="auto"/>
        <w:jc w:val="both"/>
      </w:pPr>
    </w:p>
    <w:p w14:paraId="4FC1AF7E" w14:textId="54765967" w:rsidR="004B6755" w:rsidRPr="003D6F84" w:rsidRDefault="004B6755" w:rsidP="00DD51A5">
      <w:pPr>
        <w:spacing w:after="0" w:line="360" w:lineRule="auto"/>
        <w:jc w:val="both"/>
      </w:pPr>
    </w:p>
    <w:p w14:paraId="5B509C15" w14:textId="6C25AA8F" w:rsidR="004B6755" w:rsidRPr="003D6F84" w:rsidRDefault="00B100E4" w:rsidP="00DD51A5">
      <w:pPr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67808" behindDoc="0" locked="0" layoutInCell="1" allowOverlap="1" wp14:anchorId="06E4E1E1" wp14:editId="6357A1A4">
            <wp:simplePos x="0" y="0"/>
            <wp:positionH relativeFrom="margin">
              <wp:posOffset>657225</wp:posOffset>
            </wp:positionH>
            <wp:positionV relativeFrom="paragraph">
              <wp:posOffset>-38100</wp:posOffset>
            </wp:positionV>
            <wp:extent cx="2886366" cy="2952750"/>
            <wp:effectExtent l="0" t="0" r="9525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1869" cy="29583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B89DD" w14:textId="0BA37C4E" w:rsidR="004B6755" w:rsidRPr="003D6F84" w:rsidRDefault="004B6755" w:rsidP="00DD51A5">
      <w:pPr>
        <w:spacing w:after="0" w:line="360" w:lineRule="auto"/>
        <w:jc w:val="both"/>
      </w:pPr>
    </w:p>
    <w:p w14:paraId="75D9AAF4" w14:textId="540BF50F" w:rsidR="004B6755" w:rsidRPr="003D6F84" w:rsidRDefault="00B100E4" w:rsidP="00DD51A5">
      <w:pPr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68832" behindDoc="0" locked="0" layoutInCell="1" allowOverlap="1" wp14:anchorId="71360FE7" wp14:editId="33E0EFAA">
            <wp:simplePos x="0" y="0"/>
            <wp:positionH relativeFrom="column">
              <wp:posOffset>3512820</wp:posOffset>
            </wp:positionH>
            <wp:positionV relativeFrom="paragraph">
              <wp:posOffset>59690</wp:posOffset>
            </wp:positionV>
            <wp:extent cx="1769451" cy="1318845"/>
            <wp:effectExtent l="0" t="0" r="254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451" cy="1318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7EC240" w14:textId="6DEEFFFE" w:rsidR="004B6755" w:rsidRPr="003D6F84" w:rsidRDefault="004B6755" w:rsidP="00DD51A5">
      <w:pPr>
        <w:spacing w:after="0" w:line="360" w:lineRule="auto"/>
        <w:jc w:val="both"/>
      </w:pPr>
    </w:p>
    <w:p w14:paraId="08D92AB2" w14:textId="69C51484" w:rsidR="005C37AF" w:rsidRPr="003D6F84" w:rsidRDefault="005C37AF" w:rsidP="00DD51A5">
      <w:pPr>
        <w:spacing w:after="0" w:line="360" w:lineRule="auto"/>
        <w:jc w:val="both"/>
      </w:pPr>
    </w:p>
    <w:p w14:paraId="48B10483" w14:textId="4A06F965" w:rsidR="00B100E4" w:rsidRPr="003D6F84" w:rsidRDefault="00B100E4" w:rsidP="00DD51A5">
      <w:pPr>
        <w:spacing w:after="0" w:line="360" w:lineRule="auto"/>
        <w:jc w:val="both"/>
      </w:pPr>
    </w:p>
    <w:p w14:paraId="089A6F70" w14:textId="27B1C3B3" w:rsidR="00B100E4" w:rsidRPr="003D6F84" w:rsidRDefault="00B100E4" w:rsidP="00DD51A5">
      <w:pPr>
        <w:spacing w:after="0" w:line="360" w:lineRule="auto"/>
        <w:jc w:val="both"/>
      </w:pPr>
    </w:p>
    <w:p w14:paraId="69AD83B7" w14:textId="40A2ED94" w:rsidR="00B100E4" w:rsidRPr="003D6F84" w:rsidRDefault="00B100E4" w:rsidP="00DD51A5">
      <w:pPr>
        <w:spacing w:after="0" w:line="360" w:lineRule="auto"/>
        <w:jc w:val="both"/>
      </w:pPr>
    </w:p>
    <w:p w14:paraId="45812866" w14:textId="06F79E89" w:rsidR="00B100E4" w:rsidRPr="003D6F84" w:rsidRDefault="00B100E4" w:rsidP="00DD51A5">
      <w:pPr>
        <w:spacing w:after="0" w:line="360" w:lineRule="auto"/>
        <w:jc w:val="both"/>
      </w:pPr>
    </w:p>
    <w:p w14:paraId="64899A33" w14:textId="0DED8BB8" w:rsidR="00B100E4" w:rsidRPr="003D6F84" w:rsidRDefault="00B100E4" w:rsidP="00DD51A5">
      <w:pPr>
        <w:spacing w:after="0" w:line="360" w:lineRule="auto"/>
        <w:jc w:val="both"/>
      </w:pPr>
    </w:p>
    <w:p w14:paraId="6D15C89D" w14:textId="77BE26C4" w:rsidR="00B100E4" w:rsidRPr="003D6F84" w:rsidRDefault="00B100E4" w:rsidP="00DD51A5">
      <w:pPr>
        <w:spacing w:after="0" w:line="360" w:lineRule="auto"/>
        <w:jc w:val="both"/>
      </w:pPr>
    </w:p>
    <w:p w14:paraId="4B88B934" w14:textId="77777777" w:rsidR="00B100E4" w:rsidRPr="003D6F84" w:rsidRDefault="00B100E4" w:rsidP="00DD51A5">
      <w:pPr>
        <w:spacing w:after="0" w:line="360" w:lineRule="auto"/>
        <w:jc w:val="both"/>
      </w:pPr>
    </w:p>
    <w:p w14:paraId="451ABE33" w14:textId="6B58F237" w:rsidR="00617C3D" w:rsidRPr="003D6F84" w:rsidRDefault="00617C3D" w:rsidP="00DD51A5">
      <w:pPr>
        <w:spacing w:after="0" w:line="360" w:lineRule="auto"/>
        <w:jc w:val="both"/>
      </w:pPr>
      <w:r w:rsidRPr="003D6F84">
        <w:t xml:space="preserve">Select </w:t>
      </w:r>
      <w:r w:rsidRPr="00D80F75">
        <w:rPr>
          <w:b/>
          <w:bCs/>
        </w:rPr>
        <w:t>Button element</w:t>
      </w:r>
      <w:r w:rsidRPr="003D6F84">
        <w:t xml:space="preserve"> &gt; </w:t>
      </w:r>
      <w:r w:rsidRPr="00D80F75">
        <w:rPr>
          <w:b/>
          <w:bCs/>
        </w:rPr>
        <w:t>Inspector</w:t>
      </w:r>
      <w:r w:rsidR="00A301AF" w:rsidRPr="00D80F75">
        <w:rPr>
          <w:b/>
          <w:bCs/>
        </w:rPr>
        <w:t xml:space="preserve"> tab</w:t>
      </w:r>
      <w:r w:rsidRPr="003D6F84">
        <w:t xml:space="preserve"> &gt; </w:t>
      </w:r>
      <w:r w:rsidRPr="00D80F75">
        <w:rPr>
          <w:b/>
          <w:bCs/>
        </w:rPr>
        <w:t>Rect Transform</w:t>
      </w:r>
      <w:r w:rsidRPr="003D6F84">
        <w:t xml:space="preserve"> &gt; </w:t>
      </w:r>
      <w:r w:rsidRPr="00D80F75">
        <w:rPr>
          <w:b/>
          <w:bCs/>
        </w:rPr>
        <w:t>Click in the square to bring Anchors selection</w:t>
      </w:r>
      <w:r w:rsidRPr="003D6F84">
        <w:t xml:space="preserve"> &gt; </w:t>
      </w:r>
      <w:r w:rsidR="001F7684" w:rsidRPr="00D80F75">
        <w:rPr>
          <w:b/>
          <w:bCs/>
        </w:rPr>
        <w:t>Press and h</w:t>
      </w:r>
      <w:r w:rsidRPr="00D80F75">
        <w:rPr>
          <w:b/>
          <w:bCs/>
        </w:rPr>
        <w:t>o</w:t>
      </w:r>
      <w:r w:rsidR="00D71B40" w:rsidRPr="00D80F75">
        <w:rPr>
          <w:b/>
          <w:bCs/>
        </w:rPr>
        <w:t>ld</w:t>
      </w:r>
      <w:r w:rsidRPr="00D80F75">
        <w:rPr>
          <w:b/>
          <w:bCs/>
        </w:rPr>
        <w:t xml:space="preserve"> </w:t>
      </w:r>
      <w:r w:rsidR="001F7684" w:rsidRPr="00D80F75">
        <w:rPr>
          <w:b/>
          <w:bCs/>
        </w:rPr>
        <w:t xml:space="preserve">the </w:t>
      </w:r>
      <w:r w:rsidRPr="00D80F75">
        <w:rPr>
          <w:b/>
          <w:bCs/>
        </w:rPr>
        <w:t>Alt</w:t>
      </w:r>
      <w:r w:rsidR="001F7684" w:rsidRPr="00D80F75">
        <w:rPr>
          <w:b/>
          <w:bCs/>
        </w:rPr>
        <w:t xml:space="preserve"> key</w:t>
      </w:r>
      <w:r w:rsidRPr="00D80F75">
        <w:rPr>
          <w:b/>
          <w:bCs/>
        </w:rPr>
        <w:t xml:space="preserve"> and </w:t>
      </w:r>
      <w:r w:rsidR="00DA6D09" w:rsidRPr="00D80F75">
        <w:rPr>
          <w:b/>
          <w:bCs/>
        </w:rPr>
        <w:t>S</w:t>
      </w:r>
      <w:r w:rsidRPr="00D80F75">
        <w:rPr>
          <w:b/>
          <w:bCs/>
        </w:rPr>
        <w:t>elect center top</w:t>
      </w:r>
      <w:r w:rsidR="00B100E4" w:rsidRPr="003D6F84">
        <w:t>.</w:t>
      </w:r>
    </w:p>
    <w:p w14:paraId="04DF9EF3" w14:textId="52092EB9" w:rsidR="004B6755" w:rsidRPr="003D6F84" w:rsidRDefault="005C37AF" w:rsidP="00DD51A5">
      <w:pPr>
        <w:spacing w:after="0" w:line="360" w:lineRule="auto"/>
        <w:jc w:val="both"/>
      </w:pPr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772928" behindDoc="0" locked="0" layoutInCell="1" allowOverlap="1" wp14:anchorId="5E311F28" wp14:editId="5757137D">
                <wp:simplePos x="0" y="0"/>
                <wp:positionH relativeFrom="margin">
                  <wp:posOffset>723899</wp:posOffset>
                </wp:positionH>
                <wp:positionV relativeFrom="paragraph">
                  <wp:posOffset>190499</wp:posOffset>
                </wp:positionV>
                <wp:extent cx="2696845" cy="2276475"/>
                <wp:effectExtent l="0" t="0" r="8255" b="9525"/>
                <wp:wrapNone/>
                <wp:docPr id="125" name="Group 1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6845" cy="2276475"/>
                          <a:chOff x="0" y="0"/>
                          <a:chExt cx="1798955" cy="1361440"/>
                        </a:xfrm>
                      </wpg:grpSpPr>
                      <pic:pic xmlns:pic="http://schemas.openxmlformats.org/drawingml/2006/picture">
                        <pic:nvPicPr>
                          <pic:cNvPr id="115" name="Picture 115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8955" cy="1361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" name="Rectangle 120"/>
                        <wps:cNvSpPr/>
                        <wps:spPr>
                          <a:xfrm>
                            <a:off x="17585" y="439616"/>
                            <a:ext cx="351692" cy="3165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8A495F" id="Group 125" o:spid="_x0000_s1026" style="position:absolute;margin-left:57pt;margin-top:15pt;width:212.35pt;height:179.25pt;z-index:251772928;mso-position-horizontal-relative:margin;mso-width-relative:margin;mso-height-relative:margin" coordsize="17989,136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">
                <v:shape id="Picture 115" o:spid="_x0000_s1027" type="#_x0000_t75" style="position:absolute;width:17989;height:13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">
                  <v:imagedata r:id="rId117" o:title=""/>
                </v:shape>
                <v:rect id="Rectangle 120" o:spid="_x0000_s1028" style="position:absolute;left:175;top:4396;width:3517;height: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" filled="f" strokecolor="black [3213]" strokeweight="1pt"/>
                <w10:wrap anchorx="margin"/>
              </v:group>
            </w:pict>
          </mc:Fallback>
        </mc:AlternateContent>
      </w:r>
      <w:r w:rsidR="00617C3D" w:rsidRPr="003D6F84">
        <w:t xml:space="preserve"> </w:t>
      </w:r>
    </w:p>
    <w:p w14:paraId="13A5137F" w14:textId="45525DBA" w:rsidR="004B6755" w:rsidRPr="003D6F84" w:rsidRDefault="00B100E4" w:rsidP="00DD51A5">
      <w:pPr>
        <w:spacing w:after="0" w:line="360" w:lineRule="auto"/>
        <w:jc w:val="both"/>
      </w:pPr>
      <w:r w:rsidRPr="003D6F84">
        <w:rPr>
          <w:noProof/>
        </w:rPr>
        <mc:AlternateContent>
          <mc:Choice Requires="wpg">
            <w:drawing>
              <wp:anchor distT="0" distB="0" distL="114300" distR="114300" simplePos="0" relativeHeight="251774976" behindDoc="0" locked="0" layoutInCell="1" allowOverlap="1" wp14:anchorId="21221073" wp14:editId="42938E3B">
                <wp:simplePos x="0" y="0"/>
                <wp:positionH relativeFrom="column">
                  <wp:posOffset>3728720</wp:posOffset>
                </wp:positionH>
                <wp:positionV relativeFrom="paragraph">
                  <wp:posOffset>12065</wp:posOffset>
                </wp:positionV>
                <wp:extent cx="1778000" cy="1979295"/>
                <wp:effectExtent l="0" t="0" r="0" b="190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8000" cy="1979295"/>
                          <a:chOff x="0" y="0"/>
                          <a:chExt cx="1544320" cy="1765935"/>
                        </a:xfrm>
                      </wpg:grpSpPr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320" cy="17659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6" name="Rectangle 126"/>
                        <wps:cNvSpPr/>
                        <wps:spPr>
                          <a:xfrm>
                            <a:off x="668215" y="597877"/>
                            <a:ext cx="281061" cy="31046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E754C1" id="Group 127" o:spid="_x0000_s1026" style="position:absolute;margin-left:293.6pt;margin-top:.95pt;width:140pt;height:155.85pt;z-index:251774976;mso-width-relative:margin;mso-height-relative:margin" coordsize="15443,17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">
                <v:shape id="Picture 118" o:spid="_x0000_s1027" type="#_x0000_t75" style="position:absolute;width:15443;height:17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">
                  <v:imagedata r:id="rId119" o:title=""/>
                </v:shape>
                <v:rect id="Rectangle 126" o:spid="_x0000_s1028" style="position:absolute;left:6682;top:5978;width:2810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" filled="f" strokecolor="black [3213]" strokeweight="1pt"/>
              </v:group>
            </w:pict>
          </mc:Fallback>
        </mc:AlternateContent>
      </w:r>
    </w:p>
    <w:p w14:paraId="2391B866" w14:textId="264696BD" w:rsidR="004B6755" w:rsidRPr="003D6F84" w:rsidRDefault="004B6755" w:rsidP="00DD51A5">
      <w:pPr>
        <w:spacing w:after="0" w:line="360" w:lineRule="auto"/>
        <w:jc w:val="both"/>
      </w:pPr>
    </w:p>
    <w:p w14:paraId="61D1F7C9" w14:textId="4F22BEB2" w:rsidR="00A53538" w:rsidRPr="003D6F84" w:rsidRDefault="0021218C" w:rsidP="00DD51A5">
      <w:pPr>
        <w:spacing w:after="0" w:line="360" w:lineRule="auto"/>
        <w:jc w:val="both"/>
      </w:pPr>
      <w:r w:rsidRPr="003D6F84">
        <w:t xml:space="preserve">  </w:t>
      </w:r>
    </w:p>
    <w:p w14:paraId="1A61CC9D" w14:textId="14851B08" w:rsidR="0021218C" w:rsidRPr="003D6F84" w:rsidRDefault="0021218C" w:rsidP="00DD51A5">
      <w:pPr>
        <w:spacing w:after="0" w:line="360" w:lineRule="auto"/>
        <w:jc w:val="both"/>
      </w:pPr>
    </w:p>
    <w:p w14:paraId="248E97C2" w14:textId="0D60B1BD" w:rsidR="0021218C" w:rsidRPr="003D6F84" w:rsidRDefault="0021218C" w:rsidP="00DD51A5">
      <w:pPr>
        <w:spacing w:after="0" w:line="360" w:lineRule="auto"/>
        <w:jc w:val="both"/>
      </w:pPr>
    </w:p>
    <w:p w14:paraId="518F6558" w14:textId="052FB7F7" w:rsidR="0021218C" w:rsidRPr="003D6F84" w:rsidRDefault="0021218C" w:rsidP="00DD51A5">
      <w:pPr>
        <w:spacing w:after="0" w:line="360" w:lineRule="auto"/>
        <w:jc w:val="both"/>
      </w:pPr>
    </w:p>
    <w:p w14:paraId="12B12DCA" w14:textId="7D886296" w:rsidR="0021218C" w:rsidRPr="003D6F84" w:rsidRDefault="0021218C" w:rsidP="00DD51A5">
      <w:pPr>
        <w:spacing w:after="0" w:line="360" w:lineRule="auto"/>
        <w:jc w:val="both"/>
      </w:pPr>
    </w:p>
    <w:p w14:paraId="0BD5219D" w14:textId="77777777" w:rsidR="00B100E4" w:rsidRPr="003D6F84" w:rsidRDefault="00B100E4" w:rsidP="00DD51A5">
      <w:pPr>
        <w:spacing w:after="0" w:line="360" w:lineRule="auto"/>
        <w:jc w:val="both"/>
      </w:pPr>
    </w:p>
    <w:p w14:paraId="1DAFEAB3" w14:textId="77777777" w:rsidR="00B100E4" w:rsidRPr="003D6F84" w:rsidRDefault="00B100E4" w:rsidP="00DD51A5">
      <w:pPr>
        <w:spacing w:after="0" w:line="360" w:lineRule="auto"/>
        <w:jc w:val="both"/>
      </w:pPr>
    </w:p>
    <w:p w14:paraId="16A79258" w14:textId="77777777" w:rsidR="00B100E4" w:rsidRPr="003D6F84" w:rsidRDefault="00B100E4" w:rsidP="00DD51A5">
      <w:pPr>
        <w:spacing w:after="0" w:line="360" w:lineRule="auto"/>
        <w:jc w:val="both"/>
      </w:pPr>
    </w:p>
    <w:p w14:paraId="6956B1F0" w14:textId="79B93BAC" w:rsidR="0021218C" w:rsidRPr="003D6F84" w:rsidRDefault="00E20B8C" w:rsidP="00DD51A5">
      <w:pPr>
        <w:spacing w:after="0" w:line="360" w:lineRule="auto"/>
        <w:jc w:val="both"/>
      </w:pPr>
      <w:r w:rsidRPr="003D6F84">
        <w:t>In the same Inspector</w:t>
      </w:r>
      <w:r w:rsidR="00747424" w:rsidRPr="003D6F84">
        <w:t xml:space="preserve"> tab, c</w:t>
      </w:r>
      <w:r w:rsidRPr="003D6F84">
        <w:t xml:space="preserve">hange Pos Y to </w:t>
      </w:r>
      <w:r w:rsidR="007B3B98" w:rsidRPr="003D6F84">
        <w:rPr>
          <w:rFonts w:ascii="Times New Roman" w:hAnsi="Times New Roman" w:cs="Times New Roman"/>
        </w:rPr>
        <w:t>−</w:t>
      </w:r>
      <w:r w:rsidRPr="003D6F84">
        <w:t>72 and Height to 42</w:t>
      </w:r>
      <w:r w:rsidR="00B100E4" w:rsidRPr="003D6F84">
        <w:t>.</w:t>
      </w:r>
    </w:p>
    <w:p w14:paraId="6AD65481" w14:textId="46DE982E" w:rsidR="00A53538" w:rsidRPr="003D6F84" w:rsidRDefault="00E20B8C" w:rsidP="00DD51A5">
      <w:pPr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76000" behindDoc="0" locked="0" layoutInCell="1" allowOverlap="1" wp14:anchorId="6BB8A35D" wp14:editId="31C455E3">
            <wp:simplePos x="0" y="0"/>
            <wp:positionH relativeFrom="margin">
              <wp:posOffset>1354014</wp:posOffset>
            </wp:positionH>
            <wp:positionV relativeFrom="paragraph">
              <wp:posOffset>5715</wp:posOffset>
            </wp:positionV>
            <wp:extent cx="3053105" cy="1391920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4"/>
                    <a:stretch/>
                  </pic:blipFill>
                  <pic:spPr bwMode="auto">
                    <a:xfrm>
                      <a:off x="0" y="0"/>
                      <a:ext cx="3053105" cy="1391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EDBEC" w14:textId="6456507D" w:rsidR="00A53538" w:rsidRPr="003D6F84" w:rsidRDefault="00A53538" w:rsidP="00DD51A5">
      <w:pPr>
        <w:spacing w:after="0" w:line="360" w:lineRule="auto"/>
        <w:jc w:val="both"/>
      </w:pPr>
    </w:p>
    <w:p w14:paraId="34F88A55" w14:textId="3DDFA1DE" w:rsidR="00E20B8C" w:rsidRPr="003D6F84" w:rsidRDefault="00E20B8C" w:rsidP="00DD51A5">
      <w:pPr>
        <w:spacing w:after="0" w:line="360" w:lineRule="auto"/>
        <w:jc w:val="both"/>
      </w:pPr>
    </w:p>
    <w:p w14:paraId="475183F6" w14:textId="1BB3D9EF" w:rsidR="00E20B8C" w:rsidRPr="003D6F84" w:rsidRDefault="00E20B8C" w:rsidP="00DD51A5">
      <w:pPr>
        <w:spacing w:after="0" w:line="360" w:lineRule="auto"/>
        <w:jc w:val="both"/>
      </w:pPr>
    </w:p>
    <w:p w14:paraId="4598095A" w14:textId="30444D3A" w:rsidR="00E20B8C" w:rsidRPr="003D6F84" w:rsidRDefault="00E20B8C" w:rsidP="00DD51A5">
      <w:pPr>
        <w:spacing w:after="0" w:line="360" w:lineRule="auto"/>
        <w:jc w:val="both"/>
      </w:pPr>
    </w:p>
    <w:p w14:paraId="0B1B69BE" w14:textId="413581C9" w:rsidR="00E20B8C" w:rsidRPr="003D6F84" w:rsidRDefault="00E20B8C" w:rsidP="00DD51A5">
      <w:pPr>
        <w:spacing w:after="0" w:line="360" w:lineRule="auto"/>
        <w:jc w:val="both"/>
      </w:pPr>
    </w:p>
    <w:p w14:paraId="657290F6" w14:textId="77777777" w:rsidR="005C37AF" w:rsidRPr="003D6F84" w:rsidRDefault="005C37AF" w:rsidP="00DD51A5">
      <w:pPr>
        <w:spacing w:after="0" w:line="360" w:lineRule="auto"/>
        <w:jc w:val="both"/>
      </w:pPr>
    </w:p>
    <w:p w14:paraId="5F5467F1" w14:textId="11F88EC1" w:rsidR="00E20B8C" w:rsidRPr="003D6F84" w:rsidRDefault="00B100E4" w:rsidP="00DD51A5">
      <w:pPr>
        <w:spacing w:after="0" w:line="360" w:lineRule="auto"/>
        <w:jc w:val="both"/>
      </w:pPr>
      <w:r w:rsidRPr="003D6F84">
        <w:rPr>
          <w:noProof/>
        </w:rPr>
        <w:lastRenderedPageBreak/>
        <w:drawing>
          <wp:anchor distT="0" distB="0" distL="114300" distR="114300" simplePos="0" relativeHeight="251778048" behindDoc="0" locked="0" layoutInCell="1" allowOverlap="1" wp14:anchorId="6EC60022" wp14:editId="541FA0E2">
            <wp:simplePos x="0" y="0"/>
            <wp:positionH relativeFrom="column">
              <wp:posOffset>2276475</wp:posOffset>
            </wp:positionH>
            <wp:positionV relativeFrom="paragraph">
              <wp:posOffset>413385</wp:posOffset>
            </wp:positionV>
            <wp:extent cx="2839194" cy="3057525"/>
            <wp:effectExtent l="0" t="0" r="0" b="0"/>
            <wp:wrapNone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7" b="3302"/>
                    <a:stretch/>
                  </pic:blipFill>
                  <pic:spPr bwMode="auto">
                    <a:xfrm>
                      <a:off x="0" y="0"/>
                      <a:ext cx="2839194" cy="3057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B8C" w:rsidRPr="003D6F84">
        <w:t xml:space="preserve">Expand the </w:t>
      </w:r>
      <w:r w:rsidR="00E20B8C" w:rsidRPr="00257937">
        <w:rPr>
          <w:b/>
          <w:bCs/>
        </w:rPr>
        <w:t>Button element</w:t>
      </w:r>
      <w:r w:rsidR="00E20B8C" w:rsidRPr="003D6F84">
        <w:t xml:space="preserve"> &gt; </w:t>
      </w:r>
      <w:r w:rsidR="00E20B8C" w:rsidRPr="00257937">
        <w:rPr>
          <w:b/>
          <w:bCs/>
        </w:rPr>
        <w:t>Select Text</w:t>
      </w:r>
      <w:r w:rsidR="00E20B8C" w:rsidRPr="003D6F84">
        <w:t xml:space="preserve"> </w:t>
      </w:r>
      <w:r w:rsidR="00627A41" w:rsidRPr="003D6F84">
        <w:t xml:space="preserve">&gt; </w:t>
      </w:r>
      <w:r w:rsidR="00627A41" w:rsidRPr="00257937">
        <w:rPr>
          <w:b/>
          <w:bCs/>
        </w:rPr>
        <w:t>Inspector</w:t>
      </w:r>
      <w:r w:rsidR="00386D99" w:rsidRPr="00257937">
        <w:rPr>
          <w:b/>
          <w:bCs/>
        </w:rPr>
        <w:t xml:space="preserve"> tab</w:t>
      </w:r>
      <w:r w:rsidR="00E20B8C" w:rsidRPr="003D6F84">
        <w:t xml:space="preserve"> &gt; </w:t>
      </w:r>
      <w:r w:rsidR="00E20B8C" w:rsidRPr="00257937">
        <w:rPr>
          <w:b/>
          <w:bCs/>
        </w:rPr>
        <w:t xml:space="preserve">Change Text to </w:t>
      </w:r>
      <w:r w:rsidR="007B3B98" w:rsidRPr="00257937">
        <w:rPr>
          <w:b/>
          <w:bCs/>
        </w:rPr>
        <w:t>“</w:t>
      </w:r>
      <w:r w:rsidR="008C4408" w:rsidRPr="00257937">
        <w:rPr>
          <w:b/>
          <w:bCs/>
        </w:rPr>
        <w:t>Lock</w:t>
      </w:r>
      <w:r w:rsidR="007B3B98" w:rsidRPr="00257937">
        <w:rPr>
          <w:b/>
          <w:bCs/>
        </w:rPr>
        <w:t>”</w:t>
      </w:r>
      <w:r w:rsidR="004811E3" w:rsidRPr="00257937">
        <w:rPr>
          <w:b/>
          <w:bCs/>
        </w:rPr>
        <w:t xml:space="preserve"> </w:t>
      </w:r>
      <w:r w:rsidR="00E34211" w:rsidRPr="00257937">
        <w:rPr>
          <w:b/>
          <w:bCs/>
        </w:rPr>
        <w:t>and its font size to 32</w:t>
      </w:r>
      <w:r w:rsidRPr="003D6F84">
        <w:t>.</w:t>
      </w:r>
    </w:p>
    <w:p w14:paraId="1FDCB5C5" w14:textId="4F845EAC" w:rsidR="00034C96" w:rsidRPr="003D6F84" w:rsidRDefault="00034C96" w:rsidP="00DD51A5">
      <w:pPr>
        <w:spacing w:after="0" w:line="360" w:lineRule="auto"/>
        <w:jc w:val="both"/>
      </w:pPr>
    </w:p>
    <w:p w14:paraId="745B60E2" w14:textId="6F686491" w:rsidR="00E20B8C" w:rsidRPr="003D6F84" w:rsidRDefault="00B100E4" w:rsidP="00DD51A5">
      <w:pPr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77024" behindDoc="0" locked="0" layoutInCell="1" allowOverlap="1" wp14:anchorId="0E4260A3" wp14:editId="5C6BD983">
            <wp:simplePos x="0" y="0"/>
            <wp:positionH relativeFrom="column">
              <wp:posOffset>499110</wp:posOffset>
            </wp:positionH>
            <wp:positionV relativeFrom="paragraph">
              <wp:posOffset>17780</wp:posOffset>
            </wp:positionV>
            <wp:extent cx="1502410" cy="726831"/>
            <wp:effectExtent l="0" t="0" r="2540" b="0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30" t="7693" b="5561"/>
                    <a:stretch/>
                  </pic:blipFill>
                  <pic:spPr bwMode="auto">
                    <a:xfrm>
                      <a:off x="0" y="0"/>
                      <a:ext cx="1502410" cy="726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0F6E6" w14:textId="20BC35CB" w:rsidR="00E20B8C" w:rsidRPr="003D6F84" w:rsidRDefault="00E20B8C" w:rsidP="00DD51A5">
      <w:pPr>
        <w:spacing w:after="0" w:line="360" w:lineRule="auto"/>
        <w:jc w:val="both"/>
      </w:pPr>
    </w:p>
    <w:p w14:paraId="7A4440F7" w14:textId="6A4E12B8" w:rsidR="00627A41" w:rsidRPr="003D6F84" w:rsidRDefault="00627A41" w:rsidP="00DD51A5">
      <w:pPr>
        <w:spacing w:after="0" w:line="360" w:lineRule="auto"/>
        <w:jc w:val="both"/>
      </w:pPr>
    </w:p>
    <w:p w14:paraId="154B3AC1" w14:textId="03D9C9C7" w:rsidR="00627A41" w:rsidRPr="003D6F84" w:rsidRDefault="00627A41" w:rsidP="00DD51A5">
      <w:pPr>
        <w:spacing w:after="0" w:line="360" w:lineRule="auto"/>
        <w:jc w:val="both"/>
      </w:pPr>
    </w:p>
    <w:p w14:paraId="2E76E2C3" w14:textId="531DCDED" w:rsidR="00627A41" w:rsidRPr="003D6F84" w:rsidRDefault="00627A41" w:rsidP="00DD51A5">
      <w:pPr>
        <w:spacing w:after="0" w:line="360" w:lineRule="auto"/>
        <w:jc w:val="both"/>
      </w:pPr>
    </w:p>
    <w:p w14:paraId="146CED7C" w14:textId="2DE70D6E" w:rsidR="00627A41" w:rsidRPr="003D6F84" w:rsidRDefault="00627A41" w:rsidP="00DD51A5">
      <w:pPr>
        <w:spacing w:after="0" w:line="360" w:lineRule="auto"/>
        <w:jc w:val="both"/>
      </w:pPr>
    </w:p>
    <w:p w14:paraId="72BCE301" w14:textId="1B263E60" w:rsidR="00A53538" w:rsidRPr="003D6F84" w:rsidRDefault="00A53538" w:rsidP="00DD51A5">
      <w:pPr>
        <w:spacing w:after="0" w:line="360" w:lineRule="auto"/>
        <w:jc w:val="both"/>
      </w:pPr>
    </w:p>
    <w:p w14:paraId="2EDB567A" w14:textId="77777777" w:rsidR="0064613D" w:rsidRPr="003D6F84" w:rsidRDefault="0064613D" w:rsidP="00DD51A5">
      <w:pPr>
        <w:spacing w:after="0" w:line="360" w:lineRule="auto"/>
        <w:jc w:val="both"/>
      </w:pPr>
    </w:p>
    <w:p w14:paraId="278346C6" w14:textId="77777777" w:rsidR="00B100E4" w:rsidRPr="003D6F84" w:rsidRDefault="00B100E4" w:rsidP="00B100E4"/>
    <w:p w14:paraId="6FBF506A" w14:textId="77777777" w:rsidR="00B100E4" w:rsidRPr="003D6F84" w:rsidRDefault="00B100E4" w:rsidP="00B100E4"/>
    <w:p w14:paraId="67951797" w14:textId="77777777" w:rsidR="00B100E4" w:rsidRPr="003D6F84" w:rsidRDefault="00B100E4" w:rsidP="00B100E4"/>
    <w:p w14:paraId="4B6FF0FB" w14:textId="77777777" w:rsidR="00B100E4" w:rsidRPr="003D6F84" w:rsidRDefault="00B100E4" w:rsidP="00B100E4"/>
    <w:p w14:paraId="6542373F" w14:textId="0789366B" w:rsidR="0064613D" w:rsidRPr="003D6F84" w:rsidRDefault="0064613D" w:rsidP="00C21768">
      <w:r w:rsidRPr="003D6F84">
        <w:t>After that</w:t>
      </w:r>
      <w:r w:rsidR="004E03F3" w:rsidRPr="003D6F84">
        <w:t>,</w:t>
      </w:r>
      <w:r w:rsidRPr="003D6F84">
        <w:t xml:space="preserve"> we will do the following modification</w:t>
      </w:r>
      <w:r w:rsidR="0088145F" w:rsidRPr="003D6F84">
        <w:t>s</w:t>
      </w:r>
      <w:r w:rsidRPr="003D6F84">
        <w:t xml:space="preserve"> to our </w:t>
      </w:r>
      <w:proofErr w:type="spellStart"/>
      <w:r w:rsidR="0063461A" w:rsidRPr="003D6F84">
        <w:t>ObjectPlacement.cs</w:t>
      </w:r>
      <w:proofErr w:type="spellEnd"/>
      <w:r w:rsidR="0016470C" w:rsidRPr="003D6F84">
        <w:t xml:space="preserve"> </w:t>
      </w:r>
      <w:r w:rsidR="002B5C18" w:rsidRPr="003D6F84">
        <w:t>script</w:t>
      </w:r>
      <w:r w:rsidR="00B100E4" w:rsidRPr="003D6F84">
        <w:t>:</w:t>
      </w:r>
    </w:p>
    <w:p w14:paraId="66C9D59C" w14:textId="03EA79E5" w:rsidR="00FA2D93" w:rsidRPr="003D6F84" w:rsidRDefault="00511A04" w:rsidP="008214FA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Add a</w:t>
      </w:r>
      <w:r w:rsidR="006A65F6" w:rsidRPr="003D6F84">
        <w:t xml:space="preserve"> public </w:t>
      </w:r>
      <w:proofErr w:type="spellStart"/>
      <w:r w:rsidR="006A65F6" w:rsidRPr="003D6F84">
        <w:t>GameObject</w:t>
      </w:r>
      <w:proofErr w:type="spellEnd"/>
      <w:r w:rsidR="0063461A" w:rsidRPr="003D6F84">
        <w:t xml:space="preserve"> variable to reference the </w:t>
      </w:r>
      <w:r w:rsidR="002B5C18" w:rsidRPr="003D6F84">
        <w:t>joystick</w:t>
      </w:r>
      <w:r w:rsidR="00B100E4" w:rsidRPr="003D6F84">
        <w:t>.</w:t>
      </w:r>
    </w:p>
    <w:p w14:paraId="05693A21" w14:textId="2D929569" w:rsidR="0064613D" w:rsidRPr="003D6F84" w:rsidRDefault="0064613D" w:rsidP="005B7356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Add</w:t>
      </w:r>
      <w:r w:rsidR="002B5C18" w:rsidRPr="003D6F84">
        <w:t xml:space="preserve"> a</w:t>
      </w:r>
      <w:r w:rsidR="004939F3" w:rsidRPr="003D6F84">
        <w:t xml:space="preserve"> </w:t>
      </w:r>
      <w:r w:rsidR="00217977" w:rsidRPr="003D6F84">
        <w:t xml:space="preserve">private </w:t>
      </w:r>
      <w:r w:rsidR="004939F3" w:rsidRPr="003D6F84">
        <w:t xml:space="preserve">Vector2 </w:t>
      </w:r>
      <w:r w:rsidR="00217977" w:rsidRPr="003D6F84">
        <w:t xml:space="preserve">variable </w:t>
      </w:r>
      <w:r w:rsidR="004939F3" w:rsidRPr="003D6F84">
        <w:t xml:space="preserve">to store the </w:t>
      </w:r>
      <w:r w:rsidR="00D201D1" w:rsidRPr="003D6F84">
        <w:t xml:space="preserve">x and y </w:t>
      </w:r>
      <w:r w:rsidR="00487BB3" w:rsidRPr="003D6F84">
        <w:t xml:space="preserve">coordinates </w:t>
      </w:r>
      <w:r w:rsidR="00D201D1" w:rsidRPr="003D6F84">
        <w:t>of the Joystick</w:t>
      </w:r>
      <w:r w:rsidR="00B100E4" w:rsidRPr="003D6F84">
        <w:t>.</w:t>
      </w:r>
    </w:p>
    <w:p w14:paraId="6278C126" w14:textId="6B7AB016" w:rsidR="001A2308" w:rsidRPr="003D6F84" w:rsidRDefault="0064613D" w:rsidP="005B7356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Add</w:t>
      </w:r>
      <w:r w:rsidR="001A0A27" w:rsidRPr="003D6F84">
        <w:t xml:space="preserve"> a</w:t>
      </w:r>
      <w:r w:rsidR="00C16754" w:rsidRPr="003D6F84">
        <w:t xml:space="preserve"> private</w:t>
      </w:r>
      <w:r w:rsidR="001A0A27" w:rsidRPr="003D6F84">
        <w:t xml:space="preserve"> </w:t>
      </w:r>
      <w:r w:rsidRPr="003D6F84">
        <w:t xml:space="preserve">Vector3 </w:t>
      </w:r>
      <w:r w:rsidR="001A0A27" w:rsidRPr="003D6F84">
        <w:t xml:space="preserve">variable to </w:t>
      </w:r>
      <w:r w:rsidR="00E9684A" w:rsidRPr="003D6F84">
        <w:t>store</w:t>
      </w:r>
      <w:r w:rsidR="001A0A27" w:rsidRPr="003D6F84">
        <w:t xml:space="preserve"> </w:t>
      </w:r>
      <w:r w:rsidR="002B5C18" w:rsidRPr="003D6F84">
        <w:t>the</w:t>
      </w:r>
      <w:r w:rsidR="00DD51A5" w:rsidRPr="003D6F84">
        <w:t xml:space="preserve"> new</w:t>
      </w:r>
      <w:r w:rsidR="002B5C18" w:rsidRPr="003D6F84">
        <w:t xml:space="preserve"> direction</w:t>
      </w:r>
      <w:r w:rsidR="001A0A27" w:rsidRPr="003D6F84">
        <w:t xml:space="preserve"> </w:t>
      </w:r>
      <w:r w:rsidR="00AE5C48" w:rsidRPr="003D6F84">
        <w:t xml:space="preserve">of the </w:t>
      </w:r>
      <w:r w:rsidR="001A0A27" w:rsidRPr="003D6F84">
        <w:t>object</w:t>
      </w:r>
      <w:r w:rsidR="00DD51A5" w:rsidRPr="003D6F84">
        <w:t xml:space="preserve"> according to the </w:t>
      </w:r>
      <w:r w:rsidR="007719C8" w:rsidRPr="003D6F84">
        <w:t>joystick coordinates</w:t>
      </w:r>
      <w:r w:rsidR="004939F3" w:rsidRPr="003D6F84">
        <w:t>.</w:t>
      </w:r>
    </w:p>
    <w:p w14:paraId="6BF9E437" w14:textId="5CC23F1E" w:rsidR="008214FA" w:rsidRPr="003D6F84" w:rsidRDefault="008214FA" w:rsidP="008214FA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Add a public float variable that will reference the speed of the object</w:t>
      </w:r>
      <w:r w:rsidR="00B100E4" w:rsidRPr="003D6F84">
        <w:t>.</w:t>
      </w:r>
    </w:p>
    <w:p w14:paraId="2398155F" w14:textId="22FC36F2" w:rsidR="00BE0817" w:rsidRPr="003D6F84" w:rsidRDefault="0064613D" w:rsidP="00BE0817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 xml:space="preserve">Add a public </w:t>
      </w:r>
      <w:proofErr w:type="spellStart"/>
      <w:proofErr w:type="gramStart"/>
      <w:r w:rsidR="00BB36F1" w:rsidRPr="003D6F84">
        <w:t>UnityEngine.</w:t>
      </w:r>
      <w:r w:rsidRPr="003D6F84">
        <w:t>UI.Button</w:t>
      </w:r>
      <w:proofErr w:type="spellEnd"/>
      <w:proofErr w:type="gramEnd"/>
      <w:r w:rsidRPr="003D6F84">
        <w:t xml:space="preserve"> to reference the button in the canva</w:t>
      </w:r>
      <w:r w:rsidR="003D4517" w:rsidRPr="003D6F84">
        <w:t>s.</w:t>
      </w:r>
    </w:p>
    <w:p w14:paraId="7BBBC5EF" w14:textId="40D49B9C" w:rsidR="003D4517" w:rsidRPr="003D6F84" w:rsidRDefault="003D4517" w:rsidP="00BE0817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D6F84">
        <w:rPr>
          <w:rFonts w:asciiTheme="minorHAnsi" w:hAnsiTheme="minorHAnsi" w:cstheme="minorHAnsi"/>
        </w:rPr>
        <w:t xml:space="preserve">Add </w:t>
      </w:r>
      <w:r w:rsidR="006E4EC9" w:rsidRPr="003D6F84">
        <w:rPr>
          <w:rFonts w:asciiTheme="minorHAnsi" w:hAnsiTheme="minorHAnsi" w:cstheme="minorHAnsi"/>
        </w:rPr>
        <w:t xml:space="preserve">a </w:t>
      </w:r>
      <w:r w:rsidRPr="003D6F84">
        <w:rPr>
          <w:rFonts w:asciiTheme="minorHAnsi" w:hAnsiTheme="minorHAnsi" w:cstheme="minorHAnsi"/>
        </w:rPr>
        <w:t xml:space="preserve">private </w:t>
      </w:r>
      <w:proofErr w:type="spellStart"/>
      <w:r w:rsidRPr="003D6F84">
        <w:rPr>
          <w:rFonts w:asciiTheme="minorHAnsi" w:hAnsiTheme="minorHAnsi" w:cstheme="minorHAnsi"/>
          <w:color w:val="000000"/>
        </w:rPr>
        <w:t>ARPlaneManager</w:t>
      </w:r>
      <w:proofErr w:type="spellEnd"/>
      <w:r w:rsidR="006E4EC9" w:rsidRPr="003D6F84">
        <w:rPr>
          <w:rFonts w:asciiTheme="minorHAnsi" w:hAnsiTheme="minorHAnsi" w:cstheme="minorHAnsi"/>
          <w:color w:val="000000"/>
        </w:rPr>
        <w:t xml:space="preserve"> variable</w:t>
      </w:r>
      <w:r w:rsidRPr="003D6F84">
        <w:rPr>
          <w:rFonts w:asciiTheme="minorHAnsi" w:hAnsiTheme="minorHAnsi" w:cstheme="minorHAnsi"/>
          <w:color w:val="000000"/>
        </w:rPr>
        <w:t xml:space="preserve"> to reference the </w:t>
      </w:r>
      <w:r w:rsidRPr="003D6F84">
        <w:rPr>
          <w:rFonts w:asciiTheme="minorHAnsi" w:hAnsiTheme="minorHAnsi" w:cstheme="minorHAnsi"/>
          <w:b/>
          <w:bCs/>
          <w:color w:val="000000"/>
        </w:rPr>
        <w:t>ARPlaneMan</w:t>
      </w:r>
      <w:r w:rsidR="000D1239" w:rsidRPr="003D6F84">
        <w:rPr>
          <w:rFonts w:asciiTheme="minorHAnsi" w:hAnsiTheme="minorHAnsi" w:cstheme="minorHAnsi"/>
          <w:b/>
          <w:bCs/>
          <w:color w:val="000000"/>
        </w:rPr>
        <w:t>a</w:t>
      </w:r>
      <w:r w:rsidRPr="003D6F84">
        <w:rPr>
          <w:rFonts w:asciiTheme="minorHAnsi" w:hAnsiTheme="minorHAnsi" w:cstheme="minorHAnsi"/>
          <w:b/>
          <w:bCs/>
          <w:color w:val="000000"/>
        </w:rPr>
        <w:t>ger</w:t>
      </w:r>
      <w:r w:rsidRPr="003D6F84">
        <w:rPr>
          <w:rFonts w:asciiTheme="minorHAnsi" w:hAnsiTheme="minorHAnsi" w:cstheme="minorHAnsi"/>
          <w:color w:val="000000"/>
        </w:rPr>
        <w:t xml:space="preserve"> component from the </w:t>
      </w:r>
      <w:r w:rsidRPr="003D6F84">
        <w:rPr>
          <w:rFonts w:asciiTheme="minorHAnsi" w:hAnsiTheme="minorHAnsi" w:cstheme="minorHAnsi"/>
          <w:b/>
          <w:bCs/>
          <w:color w:val="000000"/>
        </w:rPr>
        <w:t>AR Session</w:t>
      </w:r>
      <w:r w:rsidR="002A72F0" w:rsidRPr="003D6F84">
        <w:rPr>
          <w:rFonts w:asciiTheme="minorHAnsi" w:hAnsiTheme="minorHAnsi" w:cstheme="minorHAnsi"/>
          <w:b/>
          <w:bCs/>
          <w:color w:val="000000"/>
        </w:rPr>
        <w:t xml:space="preserve"> </w:t>
      </w:r>
      <w:r w:rsidRPr="003D6F84">
        <w:rPr>
          <w:rFonts w:asciiTheme="minorHAnsi" w:hAnsiTheme="minorHAnsi" w:cstheme="minorHAnsi"/>
          <w:b/>
          <w:bCs/>
          <w:color w:val="000000"/>
        </w:rPr>
        <w:t>Origin</w:t>
      </w:r>
      <w:r w:rsidRPr="003D6F84">
        <w:rPr>
          <w:rFonts w:asciiTheme="minorHAnsi" w:hAnsiTheme="minorHAnsi" w:cstheme="minorHAnsi"/>
          <w:color w:val="000000"/>
        </w:rPr>
        <w:t xml:space="preserve"> Game Object</w:t>
      </w:r>
      <w:r w:rsidR="00B100E4" w:rsidRPr="003D6F84">
        <w:rPr>
          <w:rFonts w:asciiTheme="minorHAnsi" w:hAnsiTheme="minorHAnsi" w:cstheme="minorHAnsi"/>
          <w:color w:val="000000"/>
        </w:rPr>
        <w:t>.</w:t>
      </w:r>
    </w:p>
    <w:p w14:paraId="40FC8E68" w14:textId="37628444" w:rsidR="002B291C" w:rsidRPr="003D6F84" w:rsidRDefault="002B291C" w:rsidP="00BE0817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Set up the reference of the ARPlaneManager variable in the Awake function as we have done</w:t>
      </w:r>
      <w:r w:rsidR="00D14D4C" w:rsidRPr="003D6F84">
        <w:t xml:space="preserve"> for</w:t>
      </w:r>
      <w:r w:rsidRPr="003D6F84">
        <w:t xml:space="preserve"> the RaycastManager</w:t>
      </w:r>
      <w:r w:rsidR="00B100E4" w:rsidRPr="003D6F84">
        <w:t>.</w:t>
      </w:r>
    </w:p>
    <w:p w14:paraId="5AFE01DD" w14:textId="7AA354F6" w:rsidR="00A32A9F" w:rsidRPr="003D6F84" w:rsidRDefault="0064613D" w:rsidP="00A32A9F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 xml:space="preserve">Add a private Boolean variable to </w:t>
      </w:r>
      <w:r w:rsidR="00511A04" w:rsidRPr="003D6F84">
        <w:t>keep track of two states</w:t>
      </w:r>
      <w:r w:rsidR="00257937">
        <w:t>:</w:t>
      </w:r>
      <w:r w:rsidR="00511A04" w:rsidRPr="003D6F84">
        <w:t xml:space="preserve"> Lock and Unlock</w:t>
      </w:r>
      <w:r w:rsidR="00A32A9F" w:rsidRPr="003D6F84">
        <w:t>.</w:t>
      </w:r>
    </w:p>
    <w:p w14:paraId="20198B81" w14:textId="1B1ABC1A" w:rsidR="00FC1E97" w:rsidRPr="003D6F84" w:rsidRDefault="00FC1E97" w:rsidP="00A32A9F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Set up th</w:t>
      </w:r>
      <w:r w:rsidR="00D14D4C" w:rsidRPr="003D6F84">
        <w:t xml:space="preserve">e Boolean </w:t>
      </w:r>
      <w:r w:rsidR="00DE72AA" w:rsidRPr="003D6F84">
        <w:t xml:space="preserve">mentioned in the last point </w:t>
      </w:r>
      <w:r w:rsidRPr="003D6F84">
        <w:t xml:space="preserve">to false in the </w:t>
      </w:r>
      <w:r w:rsidR="00A6228A" w:rsidRPr="003D6F84">
        <w:t>A</w:t>
      </w:r>
      <w:r w:rsidRPr="003D6F84">
        <w:t>wake function</w:t>
      </w:r>
      <w:r w:rsidR="00B100E4" w:rsidRPr="003D6F84">
        <w:t>.</w:t>
      </w:r>
    </w:p>
    <w:p w14:paraId="238D372B" w14:textId="6EA52BE7" w:rsidR="002B291C" w:rsidRPr="003D6F84" w:rsidRDefault="00636CE1" w:rsidP="002B291C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Add a method to switch between states that will be linked with the button in the canvas</w:t>
      </w:r>
      <w:r w:rsidR="00B100E4" w:rsidRPr="003D6F84">
        <w:t>.</w:t>
      </w:r>
    </w:p>
    <w:p w14:paraId="7CBA10AF" w14:textId="51923B19" w:rsidR="002B291C" w:rsidRPr="003D6F84" w:rsidRDefault="002B291C" w:rsidP="002B291C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Chang</w:t>
      </w:r>
      <w:r w:rsidR="00257937">
        <w:t>e</w:t>
      </w:r>
      <w:r w:rsidRPr="003D6F84">
        <w:t xml:space="preserve"> the text component of the button when switching between states</w:t>
      </w:r>
      <w:r w:rsidR="00B100E4" w:rsidRPr="003D6F84">
        <w:t>.</w:t>
      </w:r>
    </w:p>
    <w:p w14:paraId="203A6467" w14:textId="11162F21" w:rsidR="009A7409" w:rsidRPr="003D6F84" w:rsidRDefault="009A7409" w:rsidP="002B291C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Fix</w:t>
      </w:r>
      <w:r w:rsidR="00257937">
        <w:t xml:space="preserve"> </w:t>
      </w:r>
      <w:r w:rsidRPr="003D6F84">
        <w:t xml:space="preserve">the coordinates of the joystick by multiplying them by </w:t>
      </w:r>
      <w:r w:rsidR="009A0178" w:rsidRPr="003D6F84">
        <w:rPr>
          <w:rFonts w:ascii="Times New Roman" w:hAnsi="Times New Roman" w:cs="Times New Roman"/>
        </w:rPr>
        <w:t>−</w:t>
      </w:r>
      <w:r w:rsidRPr="003D6F84">
        <w:t>1</w:t>
      </w:r>
      <w:r w:rsidR="006A12E3" w:rsidRPr="003D6F84">
        <w:t xml:space="preserve"> in the update function</w:t>
      </w:r>
      <w:r w:rsidR="00B100E4" w:rsidRPr="003D6F84">
        <w:t>.</w:t>
      </w:r>
    </w:p>
    <w:p w14:paraId="4157C627" w14:textId="325F6799" w:rsidR="00753933" w:rsidRPr="003D6F84" w:rsidRDefault="00753933" w:rsidP="002B291C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>Calculate the direction of the new object in the update function</w:t>
      </w:r>
      <w:r w:rsidR="00B100E4" w:rsidRPr="003D6F84">
        <w:t>.</w:t>
      </w:r>
    </w:p>
    <w:p w14:paraId="676260C2" w14:textId="538FA938" w:rsidR="00F86002" w:rsidRPr="003D6F84" w:rsidRDefault="00F86002" w:rsidP="00F86002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lastRenderedPageBreak/>
        <w:t xml:space="preserve">Set up the new movement of the object with the joystick when we are not in Unlock state and when the </w:t>
      </w:r>
      <w:proofErr w:type="spellStart"/>
      <w:r w:rsidRPr="003D6F84">
        <w:rPr>
          <w:b/>
          <w:bCs/>
        </w:rPr>
        <w:t>spawnedObject</w:t>
      </w:r>
      <w:proofErr w:type="spellEnd"/>
      <w:r w:rsidRPr="003D6F84">
        <w:t xml:space="preserve"> </w:t>
      </w:r>
      <w:r w:rsidR="00884CE0">
        <w:t>does</w:t>
      </w:r>
      <w:r w:rsidRPr="003D6F84">
        <w:t xml:space="preserve"> not equal null in the update function</w:t>
      </w:r>
      <w:r w:rsidR="00B100E4" w:rsidRPr="003D6F84">
        <w:t>.</w:t>
      </w:r>
    </w:p>
    <w:p w14:paraId="58E2CF39" w14:textId="42BC4879" w:rsidR="00BB36F1" w:rsidRPr="003D6F84" w:rsidRDefault="00883BC0" w:rsidP="00056D65">
      <w:pPr>
        <w:pStyle w:val="ListParagraph"/>
        <w:numPr>
          <w:ilvl w:val="0"/>
          <w:numId w:val="33"/>
        </w:numPr>
        <w:spacing w:after="0" w:line="360" w:lineRule="auto"/>
        <w:jc w:val="both"/>
      </w:pPr>
      <w:r w:rsidRPr="003D6F84">
        <w:t xml:space="preserve">Notice that in the Lock state, the detection plane will </w:t>
      </w:r>
      <w:r w:rsidR="00F94F76" w:rsidRPr="003D6F84">
        <w:t xml:space="preserve">be </w:t>
      </w:r>
      <w:r w:rsidRPr="003D6F84">
        <w:t>turn</w:t>
      </w:r>
      <w:r w:rsidR="00F94F76" w:rsidRPr="003D6F84">
        <w:t>ed</w:t>
      </w:r>
      <w:r w:rsidRPr="003D6F84">
        <w:t xml:space="preserve"> off, placing an object on a plane will not be possible</w:t>
      </w:r>
      <w:r w:rsidR="001727D4" w:rsidRPr="003D6F84">
        <w:t>,</w:t>
      </w:r>
      <w:r w:rsidRPr="003D6F84">
        <w:t xml:space="preserve"> and the Joystick should be able to modify the position of an existent object in the environment. Otherwise</w:t>
      </w:r>
      <w:r w:rsidR="004E03F3" w:rsidRPr="003D6F84">
        <w:t>,</w:t>
      </w:r>
      <w:r w:rsidRPr="003D6F84">
        <w:t xml:space="preserve"> if we are in the Unlock state</w:t>
      </w:r>
      <w:r w:rsidR="00DA09C9" w:rsidRPr="003D6F84">
        <w:t>,</w:t>
      </w:r>
      <w:r w:rsidRPr="003D6F84">
        <w:t xml:space="preserve"> the detection will be turn</w:t>
      </w:r>
      <w:r w:rsidR="004E03F3" w:rsidRPr="003D6F84">
        <w:t>ed</w:t>
      </w:r>
      <w:r w:rsidRPr="003D6F84">
        <w:t xml:space="preserve"> on, placing an object on the plane should be possible</w:t>
      </w:r>
      <w:r w:rsidR="00DA09C9" w:rsidRPr="003D6F84">
        <w:t>,</w:t>
      </w:r>
      <w:r w:rsidRPr="003D6F84">
        <w:t xml:space="preserve"> and the Joystick should</w:t>
      </w:r>
      <w:r w:rsidR="003D4517" w:rsidRPr="003D6F84">
        <w:t xml:space="preserve"> not</w:t>
      </w:r>
      <w:r w:rsidRPr="003D6F84">
        <w:t xml:space="preserve"> have any effect in any existent object in the environment</w:t>
      </w:r>
      <w:r w:rsidR="00B100E4" w:rsidRPr="003D6F84">
        <w:t>.</w:t>
      </w:r>
    </w:p>
    <w:p w14:paraId="155904F5" w14:textId="64D6FD96" w:rsidR="00872FC2" w:rsidRPr="003D6F84" w:rsidRDefault="00872FC2" w:rsidP="00BB36F1">
      <w:pPr>
        <w:spacing w:after="0" w:line="360" w:lineRule="auto"/>
        <w:ind w:left="360"/>
        <w:jc w:val="both"/>
      </w:pPr>
    </w:p>
    <w:p w14:paraId="1D4AB78D" w14:textId="495BA0EF" w:rsidR="00BB36F1" w:rsidRPr="003D6F84" w:rsidRDefault="00872FC2" w:rsidP="00BB36F1">
      <w:pPr>
        <w:spacing w:after="0" w:line="360" w:lineRule="auto"/>
        <w:ind w:left="360"/>
        <w:jc w:val="both"/>
      </w:pPr>
      <w:r w:rsidRPr="003D6F84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BD86C6A" wp14:editId="30846782">
                <wp:simplePos x="0" y="0"/>
                <wp:positionH relativeFrom="margin">
                  <wp:posOffset>164465</wp:posOffset>
                </wp:positionH>
                <wp:positionV relativeFrom="paragraph">
                  <wp:posOffset>276860</wp:posOffset>
                </wp:positionV>
                <wp:extent cx="5603240" cy="4400550"/>
                <wp:effectExtent l="0" t="0" r="16510" b="19050"/>
                <wp:wrapSquare wrapText="bothSides"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3240" cy="4400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C4E9C4" w14:textId="01A1740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>Hints</w:t>
                            </w:r>
                          </w:p>
                          <w:p w14:paraId="3CDD1C29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>To disable plane detection, you can simply use the reference to the ARPlaneManager variable and set is enabled property to false</w:t>
                            </w:r>
                          </w:p>
                          <w:p w14:paraId="098E1A7A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  <w:highlight w:val="lightGray"/>
                              </w:rPr>
                              <w:t>&lt;ARPlaneManager private variable&gt;.enabled = false</w:t>
                            </w:r>
                          </w:p>
                          <w:p w14:paraId="2B9A7C09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</w:p>
                          <w:p w14:paraId="60952435" w14:textId="5511F70E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 xml:space="preserve">To extract the correct coordinates of the joystick, you can call the joystick, get its component NewJoystick, get its JTrans property, and multiply by </w:t>
                            </w:r>
                            <w:r w:rsidRPr="003D6F84">
                              <w:rPr>
                                <w:rFonts w:ascii="Times New Roman" w:hAnsi="Times New Roman" w:cs="Times New Roman"/>
                              </w:rPr>
                              <w:t>−</w:t>
                            </w:r>
                            <w:r w:rsidRPr="003D6F84">
                              <w:t>1</w:t>
                            </w:r>
                          </w:p>
                          <w:p w14:paraId="549AF545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rPr>
                                <w:highlight w:val="lightGray"/>
                              </w:rPr>
                              <w:t>&lt;coordinate variable&gt; = &lt;joy&gt;.GetComponent&lt;NewJoystick&gt;().jTrans * -1</w:t>
                            </w:r>
                          </w:p>
                          <w:p w14:paraId="57C0471C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 xml:space="preserve">  </w:t>
                            </w:r>
                          </w:p>
                          <w:p w14:paraId="0674DE5C" w14:textId="2D3FBD70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>To calculate the direction of joystick, you can take the x and y coordinates, multiply them by a Vector3.right and Vector3.forward, respectively, and add them together.</w:t>
                            </w:r>
                          </w:p>
                          <w:p w14:paraId="4C831316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  <w:rPr>
                                <w:rFonts w:ascii="Consolas" w:hAnsi="Consolas"/>
                                <w:sz w:val="19"/>
                                <w:szCs w:val="19"/>
                              </w:rPr>
                            </w:pPr>
                            <w:r w:rsidRPr="003D6F84">
                              <w:rPr>
                                <w:rFonts w:ascii="Consolas" w:hAnsi="Consolas"/>
                                <w:sz w:val="19"/>
                                <w:szCs w:val="19"/>
                                <w:highlight w:val="lightGray"/>
                              </w:rPr>
                              <w:t>&lt;direction private variable&gt; = Vector3.right * &lt;joy coordinate variable&gt;.x + Vector3.forward* &lt;joy coordinate variable&gt;.y</w:t>
                            </w:r>
                            <w:r w:rsidRPr="003D6F84">
                              <w:rPr>
                                <w:rFonts w:ascii="Consolas" w:hAnsi="Consolas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5B801E83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</w:p>
                          <w:p w14:paraId="5D1F7A87" w14:textId="3BE63678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t>The new position of the object can be calculated by adding the spawned object and adding the direction times the speed of the object defined times Time.deltaTime</w:t>
                            </w:r>
                          </w:p>
                          <w:p w14:paraId="1BAC7F50" w14:textId="77777777" w:rsidR="005718A9" w:rsidRPr="003D6F84" w:rsidRDefault="005718A9" w:rsidP="00403361">
                            <w:pPr>
                              <w:pStyle w:val="ListParagraph"/>
                              <w:spacing w:after="0" w:line="360" w:lineRule="auto"/>
                              <w:ind w:left="0"/>
                              <w:jc w:val="both"/>
                            </w:pPr>
                            <w:r w:rsidRPr="003D6F84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  <w:highlight w:val="lightGray"/>
                              </w:rPr>
                              <w:t>spawnedObject.transform.position += &lt;direction&gt;*&lt;speed&gt;*Time.deltaTime;</w:t>
                            </w:r>
                          </w:p>
                          <w:p w14:paraId="071994DE" w14:textId="77777777" w:rsidR="005718A9" w:rsidRPr="003D6F84" w:rsidRDefault="005718A9" w:rsidP="004033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86C6A" id="Rectangle 132" o:spid="_x0000_s1030" style="position:absolute;left:0;text-align:left;margin-left:12.95pt;margin-top:21.8pt;width:441.2pt;height:346.5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" filled="f" strokecolor="black [3213]" strokeweight="1pt">
                <v:textbox>
                  <w:txbxContent>
                    <w:p w14:paraId="32C4E9C4" w14:textId="01A1740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>Hints</w:t>
                      </w:r>
                    </w:p>
                    <w:p w14:paraId="3CDD1C29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>To disable plane detection, you can simply use the reference to the ARPlaneManager variable and set is enabled property to false</w:t>
                      </w:r>
                    </w:p>
                    <w:p w14:paraId="098E1A7A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  <w:highlight w:val="lightGray"/>
                        </w:rPr>
                        <w:t>&lt;ARPlaneManager private variable&gt;.enabled = false</w:t>
                      </w:r>
                    </w:p>
                    <w:p w14:paraId="2B9A7C09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</w:p>
                    <w:p w14:paraId="60952435" w14:textId="5511F70E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 xml:space="preserve">To extract the correct coordinates of the joystick, you can call the joystick, get its component NewJoystick, get its JTrans property, and multiply by </w:t>
                      </w:r>
                      <w:r w:rsidRPr="003D6F84">
                        <w:rPr>
                          <w:rFonts w:ascii="Times New Roman" w:hAnsi="Times New Roman" w:cs="Times New Roman"/>
                        </w:rPr>
                        <w:t>−</w:t>
                      </w:r>
                      <w:r w:rsidRPr="003D6F84">
                        <w:t>1</w:t>
                      </w:r>
                    </w:p>
                    <w:p w14:paraId="549AF545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rPr>
                          <w:highlight w:val="lightGray"/>
                        </w:rPr>
                        <w:t>&lt;coordinate variable&gt; = &lt;joy&gt;.GetComponent&lt;NewJoystick&gt;().jTrans * -1</w:t>
                      </w:r>
                    </w:p>
                    <w:p w14:paraId="57C0471C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 xml:space="preserve">  </w:t>
                      </w:r>
                    </w:p>
                    <w:p w14:paraId="0674DE5C" w14:textId="2D3FBD70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>To calculate the direction of joystick, you can take the x and y coordinates, multiply them by a Vector3.right and Vector3.forward, respectively, and add them together.</w:t>
                      </w:r>
                    </w:p>
                    <w:p w14:paraId="4C831316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  <w:rPr>
                          <w:rFonts w:ascii="Consolas" w:hAnsi="Consolas"/>
                          <w:sz w:val="19"/>
                          <w:szCs w:val="19"/>
                        </w:rPr>
                      </w:pPr>
                      <w:r w:rsidRPr="003D6F84">
                        <w:rPr>
                          <w:rFonts w:ascii="Consolas" w:hAnsi="Consolas"/>
                          <w:sz w:val="19"/>
                          <w:szCs w:val="19"/>
                          <w:highlight w:val="lightGray"/>
                        </w:rPr>
                        <w:t>&lt;direction private variable&gt; = Vector3.right * &lt;joy coordinate variable&gt;.x + Vector3.forward* &lt;joy coordinate variable&gt;.y</w:t>
                      </w:r>
                      <w:r w:rsidRPr="003D6F84">
                        <w:rPr>
                          <w:rFonts w:ascii="Consolas" w:hAnsi="Consolas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5B801E83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</w:p>
                    <w:p w14:paraId="5D1F7A87" w14:textId="3BE63678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t>The new position of the object can be calculated by adding the spawned object and adding the direction times the speed of the object defined times Time.deltaTime</w:t>
                      </w:r>
                    </w:p>
                    <w:p w14:paraId="1BAC7F50" w14:textId="77777777" w:rsidR="005718A9" w:rsidRPr="003D6F84" w:rsidRDefault="005718A9" w:rsidP="00403361">
                      <w:pPr>
                        <w:pStyle w:val="ListParagraph"/>
                        <w:spacing w:after="0" w:line="360" w:lineRule="auto"/>
                        <w:ind w:left="0"/>
                        <w:jc w:val="both"/>
                      </w:pPr>
                      <w:r w:rsidRPr="003D6F84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  <w:highlight w:val="lightGray"/>
                        </w:rPr>
                        <w:t>spawnedObject.transform.position += &lt;direction&gt;*&lt;speed&gt;*Time.deltaTime;</w:t>
                      </w:r>
                    </w:p>
                    <w:p w14:paraId="071994DE" w14:textId="77777777" w:rsidR="005718A9" w:rsidRPr="003D6F84" w:rsidRDefault="005718A9" w:rsidP="00403361">
                      <w:pPr>
                        <w:jc w:val="cente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BB36F1" w:rsidRPr="003D6F84">
        <w:t>Before looking at the solution</w:t>
      </w:r>
      <w:r w:rsidR="00BD1AA9" w:rsidRPr="003D6F84">
        <w:t>,</w:t>
      </w:r>
      <w:r w:rsidR="00BB36F1" w:rsidRPr="003D6F84">
        <w:t xml:space="preserve"> </w:t>
      </w:r>
      <w:r w:rsidR="00BA3D70" w:rsidRPr="003D6F84">
        <w:t xml:space="preserve">try to implement the </w:t>
      </w:r>
      <w:r w:rsidR="00BB36F1" w:rsidRPr="003D6F84">
        <w:t>modifications by yourself</w:t>
      </w:r>
      <w:r w:rsidR="00B100E4" w:rsidRPr="003D6F84">
        <w:t>.</w:t>
      </w:r>
    </w:p>
    <w:p w14:paraId="60DC7DBA" w14:textId="36452B2B" w:rsidR="00BB36F1" w:rsidRPr="003D6F84" w:rsidRDefault="00BB36F1" w:rsidP="00BB36F1">
      <w:pPr>
        <w:spacing w:after="0" w:line="360" w:lineRule="auto"/>
        <w:ind w:left="360"/>
        <w:jc w:val="both"/>
      </w:pPr>
    </w:p>
    <w:p w14:paraId="4E19E0AE" w14:textId="4B032AB2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4AB30D2C" w14:textId="77777777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5EBAAC1D" w14:textId="77777777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081BF375" w14:textId="5AA33B97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409619DB" w14:textId="77777777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6CAC3A05" w14:textId="77777777" w:rsidR="00403361" w:rsidRPr="003D6F84" w:rsidRDefault="00403361" w:rsidP="008135D8">
      <w:pPr>
        <w:pStyle w:val="ListParagraph"/>
        <w:spacing w:after="0" w:line="360" w:lineRule="auto"/>
        <w:ind w:left="0"/>
        <w:jc w:val="both"/>
      </w:pPr>
    </w:p>
    <w:p w14:paraId="2F088A9B" w14:textId="61F15204" w:rsidR="00C83824" w:rsidRPr="003D6F84" w:rsidRDefault="00C83824" w:rsidP="008135D8">
      <w:pPr>
        <w:pStyle w:val="ListParagraph"/>
        <w:spacing w:after="0" w:line="360" w:lineRule="auto"/>
        <w:ind w:left="0"/>
        <w:jc w:val="both"/>
        <w:rPr>
          <w:b/>
          <w:bCs/>
          <w:u w:val="single"/>
        </w:rPr>
      </w:pPr>
      <w:r w:rsidRPr="003D6F84">
        <w:rPr>
          <w:b/>
          <w:bCs/>
          <w:u w:val="single"/>
        </w:rPr>
        <w:lastRenderedPageBreak/>
        <w:t>Solution</w:t>
      </w:r>
    </w:p>
    <w:p w14:paraId="350729DB" w14:textId="77777777" w:rsidR="00C83824" w:rsidRPr="003D6F84" w:rsidRDefault="00C83824" w:rsidP="00C83824">
      <w:pPr>
        <w:pStyle w:val="Codeblock"/>
      </w:pPr>
      <w:r w:rsidRPr="003D6F84">
        <w:rPr>
          <w:color w:val="0000FF"/>
        </w:rPr>
        <w:t>using</w:t>
      </w:r>
      <w:r w:rsidRPr="003D6F84">
        <w:t xml:space="preserve"> System.Collections.Generic;</w:t>
      </w:r>
    </w:p>
    <w:p w14:paraId="6EDD745F" w14:textId="77777777" w:rsidR="00C83824" w:rsidRPr="003D6F84" w:rsidRDefault="00C83824" w:rsidP="00C83824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;</w:t>
      </w:r>
    </w:p>
    <w:p w14:paraId="40C65B18" w14:textId="77777777" w:rsidR="00C83824" w:rsidRPr="003D6F84" w:rsidRDefault="00C83824" w:rsidP="00C83824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Foundation;</w:t>
      </w:r>
    </w:p>
    <w:p w14:paraId="14A187DB" w14:textId="77777777" w:rsidR="00C83824" w:rsidRPr="003D6F84" w:rsidRDefault="00C83824" w:rsidP="00C83824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Subsystems;</w:t>
      </w:r>
    </w:p>
    <w:p w14:paraId="13E591C3" w14:textId="77777777" w:rsidR="00C83824" w:rsidRPr="003D6F84" w:rsidRDefault="00C83824" w:rsidP="00C83824">
      <w:pPr>
        <w:pStyle w:val="Codeblock"/>
      </w:pPr>
    </w:p>
    <w:p w14:paraId="691597F7" w14:textId="77777777" w:rsidR="00C83824" w:rsidRPr="003D6F84" w:rsidRDefault="00C83824" w:rsidP="00C83824">
      <w:pPr>
        <w:pStyle w:val="Codeblock"/>
      </w:pPr>
    </w:p>
    <w:p w14:paraId="7C73CC6C" w14:textId="77777777" w:rsidR="00C83824" w:rsidRPr="003D6F84" w:rsidRDefault="00C83824" w:rsidP="00C83824">
      <w:pPr>
        <w:pStyle w:val="Codeblock"/>
      </w:pPr>
      <w:r w:rsidRPr="003D6F84">
        <w:rPr>
          <w:color w:val="0000FF"/>
        </w:rPr>
        <w:t>public</w:t>
      </w:r>
      <w:r w:rsidRPr="003D6F84">
        <w:t xml:space="preserve"> </w:t>
      </w:r>
      <w:r w:rsidRPr="003D6F84">
        <w:rPr>
          <w:color w:val="0000FF"/>
        </w:rPr>
        <w:t>class</w:t>
      </w:r>
      <w:r w:rsidRPr="003D6F84">
        <w:t xml:space="preserve"> </w:t>
      </w:r>
      <w:r w:rsidRPr="003D6F84">
        <w:rPr>
          <w:color w:val="2B91AF"/>
        </w:rPr>
        <w:t>ObjectPlacement</w:t>
      </w:r>
      <w:r w:rsidRPr="003D6F84">
        <w:t xml:space="preserve"> : MonoBehaviour</w:t>
      </w:r>
    </w:p>
    <w:p w14:paraId="01764872" w14:textId="77777777" w:rsidR="00C83824" w:rsidRPr="003D6F84" w:rsidRDefault="00C83824" w:rsidP="00C83824">
      <w:pPr>
        <w:pStyle w:val="Codeblock"/>
      </w:pPr>
      <w:r w:rsidRPr="003D6F84">
        <w:t>{</w:t>
      </w:r>
    </w:p>
    <w:p w14:paraId="31C5DE9C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8000"/>
        </w:rPr>
        <w:t xml:space="preserve">//a serialized </w:t>
      </w:r>
    </w:p>
    <w:p w14:paraId="0EF9CC0F" w14:textId="77777777" w:rsidR="00C83824" w:rsidRPr="003D6F84" w:rsidRDefault="00C83824" w:rsidP="00C83824">
      <w:pPr>
        <w:pStyle w:val="Codeblock"/>
      </w:pPr>
      <w:r w:rsidRPr="003D6F84">
        <w:t xml:space="preserve">    [SerializeField]</w:t>
      </w:r>
    </w:p>
    <w:p w14:paraId="20162212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GameObject prefabToPlace;</w:t>
      </w:r>
    </w:p>
    <w:p w14:paraId="0C25DABB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prefabPlaced</w:t>
      </w:r>
    </w:p>
    <w:p w14:paraId="2344ED06" w14:textId="77777777" w:rsidR="00C83824" w:rsidRPr="003D6F84" w:rsidRDefault="00C83824" w:rsidP="00C83824">
      <w:pPr>
        <w:pStyle w:val="Codeblock"/>
      </w:pPr>
      <w:r w:rsidRPr="003D6F84">
        <w:t xml:space="preserve">    {</w:t>
      </w:r>
    </w:p>
    <w:p w14:paraId="2645BA0A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get</w:t>
      </w:r>
      <w:r w:rsidRPr="003D6F84">
        <w:t xml:space="preserve"> { </w:t>
      </w:r>
      <w:r w:rsidRPr="003D6F84">
        <w:rPr>
          <w:color w:val="0000FF"/>
        </w:rPr>
        <w:t>return</w:t>
      </w:r>
      <w:r w:rsidRPr="003D6F84">
        <w:t xml:space="preserve"> prefabToPlace; }</w:t>
      </w:r>
    </w:p>
    <w:p w14:paraId="5BFECBF7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set</w:t>
      </w:r>
      <w:r w:rsidRPr="003D6F84">
        <w:t xml:space="preserve"> { prefabToPlace = value; }</w:t>
      </w:r>
    </w:p>
    <w:p w14:paraId="58E39902" w14:textId="77777777" w:rsidR="00C83824" w:rsidRPr="003D6F84" w:rsidRDefault="00C83824" w:rsidP="00C83824">
      <w:pPr>
        <w:pStyle w:val="Codeblock"/>
      </w:pPr>
      <w:r w:rsidRPr="003D6F84">
        <w:t xml:space="preserve">    }</w:t>
      </w:r>
    </w:p>
    <w:p w14:paraId="2E71D4D1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spawnedObject { </w:t>
      </w:r>
      <w:r w:rsidRPr="003D6F84">
        <w:rPr>
          <w:color w:val="0000FF"/>
        </w:rPr>
        <w:t>get</w:t>
      </w:r>
      <w:r w:rsidRPr="003D6F84">
        <w:t xml:space="preserve">; </w:t>
      </w:r>
      <w:r w:rsidRPr="003D6F84">
        <w:rPr>
          <w:color w:val="0000FF"/>
        </w:rPr>
        <w:t>private</w:t>
      </w:r>
      <w:r w:rsidRPr="003D6F84">
        <w:t xml:space="preserve"> </w:t>
      </w:r>
      <w:r w:rsidRPr="003D6F84">
        <w:rPr>
          <w:color w:val="0000FF"/>
        </w:rPr>
        <w:t>set</w:t>
      </w:r>
      <w:r w:rsidRPr="003D6F84">
        <w:t>; }</w:t>
      </w:r>
    </w:p>
    <w:p w14:paraId="5FFE2FC3" w14:textId="77777777" w:rsidR="00C83824" w:rsidRPr="003D6F84" w:rsidRDefault="00C83824" w:rsidP="00C83824">
      <w:pPr>
        <w:pStyle w:val="Codeblock"/>
      </w:pPr>
    </w:p>
    <w:p w14:paraId="357B43E0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nimator animator;</w:t>
      </w:r>
    </w:p>
    <w:p w14:paraId="54E7C1C3" w14:textId="77777777" w:rsidR="00C83824" w:rsidRPr="003D6F84" w:rsidRDefault="00C83824" w:rsidP="00C83824">
      <w:pPr>
        <w:pStyle w:val="Codeblock"/>
      </w:pPr>
    </w:p>
    <w:p w14:paraId="5A014A6D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static</w:t>
      </w:r>
      <w:r w:rsidRPr="003D6F84">
        <w:t xml:space="preserve"> List&lt;ARRaycastHit&gt; s_Hits = </w:t>
      </w:r>
      <w:r w:rsidRPr="003D6F84">
        <w:rPr>
          <w:color w:val="0000FF"/>
        </w:rPr>
        <w:t>new</w:t>
      </w:r>
      <w:r w:rsidRPr="003D6F84">
        <w:t xml:space="preserve"> List&lt;ARRaycastHit&gt;();</w:t>
      </w:r>
    </w:p>
    <w:p w14:paraId="7E9129B6" w14:textId="77777777" w:rsidR="00C83824" w:rsidRPr="003D6F84" w:rsidRDefault="00C83824" w:rsidP="00C83824">
      <w:pPr>
        <w:pStyle w:val="Codeblock"/>
      </w:pPr>
    </w:p>
    <w:p w14:paraId="21FA1D76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RRaycastManager m_RaycastManager;</w:t>
      </w:r>
    </w:p>
    <w:p w14:paraId="1348F28A" w14:textId="77777777" w:rsidR="00C83824" w:rsidRPr="003D6F84" w:rsidRDefault="00C83824" w:rsidP="00C83824">
      <w:pPr>
        <w:pStyle w:val="Codeblock"/>
      </w:pPr>
    </w:p>
    <w:p w14:paraId="708D5439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ublic</w:t>
      </w:r>
      <w:r w:rsidRPr="003D6F84">
        <w:rPr>
          <w:highlight w:val="yellow"/>
        </w:rPr>
        <w:t xml:space="preserve"> GameObject leftjoy;</w:t>
      </w:r>
    </w:p>
    <w:p w14:paraId="78E50278" w14:textId="77777777" w:rsidR="00C83824" w:rsidRPr="003D6F84" w:rsidRDefault="00C83824" w:rsidP="00C83824">
      <w:pPr>
        <w:pStyle w:val="Codeblock"/>
      </w:pPr>
    </w:p>
    <w:p w14:paraId="049CA7DD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rivate</w:t>
      </w:r>
      <w:r w:rsidRPr="003D6F84">
        <w:rPr>
          <w:highlight w:val="yellow"/>
        </w:rPr>
        <w:t xml:space="preserve"> Vector2 coordinatesOfJoy;</w:t>
      </w:r>
    </w:p>
    <w:p w14:paraId="08E07CEA" w14:textId="77777777" w:rsidR="00C83824" w:rsidRPr="003D6F84" w:rsidRDefault="00C83824" w:rsidP="00C83824">
      <w:pPr>
        <w:pStyle w:val="Codeblock"/>
      </w:pPr>
    </w:p>
    <w:p w14:paraId="2724D641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rivate</w:t>
      </w:r>
      <w:r w:rsidRPr="003D6F84">
        <w:rPr>
          <w:highlight w:val="yellow"/>
        </w:rPr>
        <w:t xml:space="preserve"> Vector3 directionOfObject;</w:t>
      </w:r>
    </w:p>
    <w:p w14:paraId="4B3C4CC3" w14:textId="77777777" w:rsidR="00C83824" w:rsidRPr="003D6F84" w:rsidRDefault="00C83824" w:rsidP="00C83824">
      <w:pPr>
        <w:pStyle w:val="Codeblock"/>
      </w:pPr>
    </w:p>
    <w:p w14:paraId="6359A3D0" w14:textId="77777777" w:rsidR="00C83824" w:rsidRPr="003D6F84" w:rsidRDefault="00C83824" w:rsidP="00C83824">
      <w:pPr>
        <w:pStyle w:val="Codeblock"/>
      </w:pPr>
      <w:r w:rsidRPr="003D6F84">
        <w:lastRenderedPageBreak/>
        <w:t xml:space="preserve">    </w:t>
      </w:r>
      <w:r w:rsidRPr="003D6F84">
        <w:rPr>
          <w:color w:val="0000FF"/>
          <w:highlight w:val="yellow"/>
        </w:rPr>
        <w:t>public</w:t>
      </w:r>
      <w:r w:rsidRPr="003D6F84">
        <w:rPr>
          <w:highlight w:val="yellow"/>
        </w:rPr>
        <w:t xml:space="preserve"> </w:t>
      </w:r>
      <w:r w:rsidRPr="003D6F84">
        <w:rPr>
          <w:color w:val="0000FF"/>
          <w:highlight w:val="yellow"/>
        </w:rPr>
        <w:t>float</w:t>
      </w:r>
      <w:r w:rsidRPr="003D6F84">
        <w:rPr>
          <w:highlight w:val="yellow"/>
        </w:rPr>
        <w:t xml:space="preserve"> speedOfObject;</w:t>
      </w:r>
    </w:p>
    <w:p w14:paraId="00EE4DA4" w14:textId="77777777" w:rsidR="00C83824" w:rsidRPr="003D6F84" w:rsidRDefault="00C83824" w:rsidP="00C83824">
      <w:pPr>
        <w:pStyle w:val="Codeblock"/>
      </w:pPr>
    </w:p>
    <w:p w14:paraId="51252F58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ublic</w:t>
      </w:r>
      <w:r w:rsidRPr="003D6F84">
        <w:rPr>
          <w:highlight w:val="yellow"/>
        </w:rPr>
        <w:t xml:space="preserve"> UnityEngine.UI.Button lockButton;</w:t>
      </w:r>
    </w:p>
    <w:p w14:paraId="1A96279A" w14:textId="77777777" w:rsidR="00C83824" w:rsidRPr="003D6F84" w:rsidRDefault="00C83824" w:rsidP="00C83824">
      <w:pPr>
        <w:pStyle w:val="Codeblock"/>
      </w:pPr>
    </w:p>
    <w:p w14:paraId="0D79FBB7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rivate</w:t>
      </w:r>
      <w:r w:rsidRPr="003D6F84">
        <w:rPr>
          <w:highlight w:val="yellow"/>
        </w:rPr>
        <w:t xml:space="preserve"> ARPlaneManager m_ARPlaneManager;</w:t>
      </w:r>
    </w:p>
    <w:p w14:paraId="1BBA5ADF" w14:textId="77777777" w:rsidR="00C83824" w:rsidRPr="003D6F84" w:rsidRDefault="00C83824" w:rsidP="00C83824">
      <w:pPr>
        <w:pStyle w:val="Codeblock"/>
      </w:pPr>
    </w:p>
    <w:p w14:paraId="573CEA1D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  <w:highlight w:val="yellow"/>
        </w:rPr>
        <w:t>private</w:t>
      </w:r>
      <w:r w:rsidRPr="003D6F84">
        <w:rPr>
          <w:highlight w:val="yellow"/>
        </w:rPr>
        <w:t xml:space="preserve"> </w:t>
      </w:r>
      <w:r w:rsidRPr="003D6F84">
        <w:rPr>
          <w:color w:val="0000FF"/>
          <w:highlight w:val="yellow"/>
        </w:rPr>
        <w:t>bool</w:t>
      </w:r>
      <w:r w:rsidRPr="003D6F84">
        <w:rPr>
          <w:highlight w:val="yellow"/>
        </w:rPr>
        <w:t xml:space="preserve"> isInLockingState;</w:t>
      </w:r>
    </w:p>
    <w:p w14:paraId="56EE30DA" w14:textId="77777777" w:rsidR="00C83824" w:rsidRPr="003D6F84" w:rsidRDefault="00C83824" w:rsidP="00C83824">
      <w:pPr>
        <w:pStyle w:val="Codeblock"/>
      </w:pPr>
    </w:p>
    <w:p w14:paraId="0AD4FEA1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</w:t>
      </w:r>
      <w:r w:rsidRPr="003D6F84">
        <w:rPr>
          <w:color w:val="0000FF"/>
          <w:highlight w:val="yellow"/>
        </w:rPr>
        <w:t>public</w:t>
      </w:r>
      <w:r w:rsidRPr="003D6F84">
        <w:rPr>
          <w:highlight w:val="yellow"/>
        </w:rPr>
        <w:t xml:space="preserve"> </w:t>
      </w:r>
      <w:r w:rsidRPr="003D6F84">
        <w:rPr>
          <w:color w:val="0000FF"/>
          <w:highlight w:val="yellow"/>
        </w:rPr>
        <w:t>void</w:t>
      </w:r>
      <w:r w:rsidRPr="003D6F84">
        <w:rPr>
          <w:highlight w:val="yellow"/>
        </w:rPr>
        <w:t xml:space="preserve"> switchState()</w:t>
      </w:r>
    </w:p>
    <w:p w14:paraId="28391B64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</w:t>
      </w:r>
      <w:r w:rsidRPr="003D6F84">
        <w:rPr>
          <w:highlight w:val="yellow"/>
        </w:rPr>
        <w:t>{</w:t>
      </w:r>
    </w:p>
    <w:p w14:paraId="31DC87F2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color w:val="0000FF"/>
          <w:highlight w:val="yellow"/>
        </w:rPr>
        <w:t>if</w:t>
      </w:r>
      <w:r w:rsidRPr="003D6F84">
        <w:rPr>
          <w:highlight w:val="yellow"/>
        </w:rPr>
        <w:t xml:space="preserve"> (isInLockingState =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)</w:t>
      </w:r>
    </w:p>
    <w:p w14:paraId="745826BA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{</w:t>
      </w:r>
    </w:p>
    <w:p w14:paraId="74D2A946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    </w:t>
      </w:r>
      <w:r w:rsidRPr="003D6F84">
        <w:rPr>
          <w:highlight w:val="yellow"/>
        </w:rPr>
        <w:t xml:space="preserve">lockButton.GetComponentInChildren&lt;UnityEngine.UI.Text&gt;().text = </w:t>
      </w:r>
      <w:r w:rsidRPr="003D6F84">
        <w:rPr>
          <w:color w:val="A31515"/>
          <w:highlight w:val="yellow"/>
        </w:rPr>
        <w:t>"Unlock"</w:t>
      </w:r>
      <w:r w:rsidRPr="003D6F84">
        <w:rPr>
          <w:highlight w:val="yellow"/>
        </w:rPr>
        <w:t>;</w:t>
      </w:r>
    </w:p>
    <w:p w14:paraId="50B4DE6F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}</w:t>
      </w:r>
    </w:p>
    <w:p w14:paraId="45C639D7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color w:val="0000FF"/>
          <w:highlight w:val="yellow"/>
        </w:rPr>
        <w:t>else</w:t>
      </w:r>
    </w:p>
    <w:p w14:paraId="60A5CE10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{</w:t>
      </w:r>
    </w:p>
    <w:p w14:paraId="53DF174D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    </w:t>
      </w:r>
      <w:r w:rsidRPr="003D6F84">
        <w:rPr>
          <w:highlight w:val="yellow"/>
        </w:rPr>
        <w:t xml:space="preserve">lockButton.GetComponentInChildren&lt;UnityEngine.UI.Text&gt;().text = </w:t>
      </w:r>
      <w:r w:rsidRPr="003D6F84">
        <w:rPr>
          <w:color w:val="A31515"/>
          <w:highlight w:val="yellow"/>
        </w:rPr>
        <w:t>"Lock"</w:t>
      </w:r>
      <w:r w:rsidRPr="003D6F84">
        <w:rPr>
          <w:highlight w:val="yellow"/>
        </w:rPr>
        <w:t>;</w:t>
      </w:r>
    </w:p>
    <w:p w14:paraId="308DB67F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}</w:t>
      </w:r>
    </w:p>
    <w:p w14:paraId="479EF197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isInLockingState = !isInLockingState;</w:t>
      </w:r>
    </w:p>
    <w:p w14:paraId="37A70453" w14:textId="77777777" w:rsidR="00C83824" w:rsidRPr="003D6F84" w:rsidRDefault="00C83824" w:rsidP="00C83824">
      <w:pPr>
        <w:pStyle w:val="Codeblock"/>
        <w:rPr>
          <w:highlight w:val="yellow"/>
        </w:rPr>
      </w:pPr>
      <w:r w:rsidRPr="003D6F84">
        <w:t xml:space="preserve">        </w:t>
      </w:r>
      <w:r w:rsidRPr="003D6F84">
        <w:rPr>
          <w:highlight w:val="yellow"/>
        </w:rPr>
        <w:t>m_ARPlaneManager.enabled = !m_ARPlaneManager.enabled;</w:t>
      </w:r>
    </w:p>
    <w:p w14:paraId="1D5DAF28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highlight w:val="yellow"/>
        </w:rPr>
        <w:t>}</w:t>
      </w:r>
    </w:p>
    <w:p w14:paraId="2E15648E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Awake</w:t>
      </w:r>
      <w:r w:rsidRPr="003D6F84">
        <w:t>()</w:t>
      </w:r>
    </w:p>
    <w:p w14:paraId="05BF58F5" w14:textId="77777777" w:rsidR="00C83824" w:rsidRPr="003D6F84" w:rsidRDefault="00C83824" w:rsidP="00C83824">
      <w:pPr>
        <w:pStyle w:val="Codeblock"/>
      </w:pPr>
      <w:r w:rsidRPr="003D6F84">
        <w:t xml:space="preserve">    {</w:t>
      </w:r>
    </w:p>
    <w:p w14:paraId="18C4596B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 xml:space="preserve">isInLockingState 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;</w:t>
      </w:r>
    </w:p>
    <w:p w14:paraId="3FA70A01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>m_ARPlaneManager = GetComponent&lt;ARPlaneManager&gt;();</w:t>
      </w:r>
    </w:p>
    <w:p w14:paraId="0637A1AF" w14:textId="77777777" w:rsidR="00C83824" w:rsidRPr="003D6F84" w:rsidRDefault="00C83824" w:rsidP="00C83824">
      <w:pPr>
        <w:pStyle w:val="Codeblock"/>
      </w:pPr>
      <w:r w:rsidRPr="003D6F84">
        <w:t xml:space="preserve">        m_RaycastManager = GetComponent&lt;ARRaycastManager&gt;();</w:t>
      </w:r>
    </w:p>
    <w:p w14:paraId="1F425778" w14:textId="77777777" w:rsidR="00C83824" w:rsidRPr="003D6F84" w:rsidRDefault="00C83824" w:rsidP="00C83824">
      <w:pPr>
        <w:pStyle w:val="Codeblock"/>
      </w:pPr>
      <w:r w:rsidRPr="003D6F84">
        <w:t xml:space="preserve">    }</w:t>
      </w:r>
    </w:p>
    <w:p w14:paraId="4F226677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bool</w:t>
      </w:r>
      <w:r w:rsidRPr="003D6F84">
        <w:t xml:space="preserve"> TryGetTouchPosition(</w:t>
      </w:r>
      <w:r w:rsidRPr="003D6F84">
        <w:rPr>
          <w:color w:val="0000FF"/>
        </w:rPr>
        <w:t>out</w:t>
      </w:r>
      <w:r w:rsidRPr="003D6F84">
        <w:t xml:space="preserve"> Vector2 touchPosition)</w:t>
      </w:r>
    </w:p>
    <w:p w14:paraId="75C1D532" w14:textId="77777777" w:rsidR="00C83824" w:rsidRPr="003D6F84" w:rsidRDefault="00C83824" w:rsidP="00C83824">
      <w:pPr>
        <w:pStyle w:val="Codeblock"/>
      </w:pPr>
      <w:r w:rsidRPr="003D6F84">
        <w:t xml:space="preserve">    {</w:t>
      </w:r>
    </w:p>
    <w:p w14:paraId="281CC392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Input.touchCount &gt; 0)</w:t>
      </w:r>
    </w:p>
    <w:p w14:paraId="72877ACC" w14:textId="77777777" w:rsidR="00C83824" w:rsidRPr="003D6F84" w:rsidRDefault="00C83824" w:rsidP="00C83824">
      <w:pPr>
        <w:pStyle w:val="Codeblock"/>
      </w:pPr>
      <w:r w:rsidRPr="003D6F84">
        <w:lastRenderedPageBreak/>
        <w:t xml:space="preserve">        {</w:t>
      </w:r>
    </w:p>
    <w:p w14:paraId="527EDE3E" w14:textId="77777777" w:rsidR="00C83824" w:rsidRPr="003D6F84" w:rsidRDefault="00C83824" w:rsidP="00C83824">
      <w:pPr>
        <w:pStyle w:val="Codeblock"/>
      </w:pPr>
      <w:r w:rsidRPr="003D6F84">
        <w:t xml:space="preserve">            touchPosition = Input.GetTouch(0).position;</w:t>
      </w:r>
    </w:p>
    <w:p w14:paraId="6820CD5C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true</w:t>
      </w:r>
      <w:r w:rsidRPr="003D6F84">
        <w:t>;</w:t>
      </w:r>
    </w:p>
    <w:p w14:paraId="4D731E49" w14:textId="77777777" w:rsidR="00C83824" w:rsidRPr="003D6F84" w:rsidRDefault="00C83824" w:rsidP="00C83824">
      <w:pPr>
        <w:pStyle w:val="Codeblock"/>
      </w:pPr>
      <w:r w:rsidRPr="003D6F84">
        <w:t xml:space="preserve">        }</w:t>
      </w:r>
    </w:p>
    <w:p w14:paraId="545DA485" w14:textId="77777777" w:rsidR="00C83824" w:rsidRPr="003D6F84" w:rsidRDefault="00C83824" w:rsidP="00C83824">
      <w:pPr>
        <w:pStyle w:val="Codeblock"/>
      </w:pPr>
    </w:p>
    <w:p w14:paraId="277D5F87" w14:textId="77777777" w:rsidR="00C83824" w:rsidRPr="003D6F84" w:rsidRDefault="00C83824" w:rsidP="00C83824">
      <w:pPr>
        <w:pStyle w:val="Codeblock"/>
      </w:pPr>
      <w:r w:rsidRPr="003D6F84">
        <w:t xml:space="preserve">        touchPosition = </w:t>
      </w:r>
      <w:r w:rsidRPr="003D6F84">
        <w:rPr>
          <w:color w:val="0000FF"/>
        </w:rPr>
        <w:t>default</w:t>
      </w:r>
      <w:r w:rsidRPr="003D6F84">
        <w:t>;</w:t>
      </w:r>
    </w:p>
    <w:p w14:paraId="0FC69663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false</w:t>
      </w:r>
      <w:r w:rsidRPr="003D6F84">
        <w:t>;</w:t>
      </w:r>
    </w:p>
    <w:p w14:paraId="50840D5C" w14:textId="77777777" w:rsidR="00C83824" w:rsidRPr="003D6F84" w:rsidRDefault="00C83824" w:rsidP="00C83824">
      <w:pPr>
        <w:pStyle w:val="Codeblock"/>
      </w:pPr>
      <w:r w:rsidRPr="003D6F84">
        <w:t xml:space="preserve">    }</w:t>
      </w:r>
    </w:p>
    <w:p w14:paraId="75016181" w14:textId="77777777" w:rsidR="00C83824" w:rsidRPr="003D6F84" w:rsidRDefault="00C83824" w:rsidP="00C83824">
      <w:pPr>
        <w:pStyle w:val="Codeblock"/>
      </w:pPr>
    </w:p>
    <w:p w14:paraId="51067EF5" w14:textId="77777777" w:rsidR="00C83824" w:rsidRPr="003D6F84" w:rsidRDefault="00C83824" w:rsidP="00C83824">
      <w:pPr>
        <w:pStyle w:val="Codeblock"/>
      </w:pPr>
    </w:p>
    <w:p w14:paraId="014168D4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8000"/>
        </w:rPr>
        <w:t>// Update is called once per frame</w:t>
      </w:r>
    </w:p>
    <w:p w14:paraId="455F4F1A" w14:textId="77777777" w:rsidR="00C83824" w:rsidRPr="003D6F84" w:rsidRDefault="00C83824" w:rsidP="00C83824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Update</w:t>
      </w:r>
      <w:r w:rsidRPr="003D6F84">
        <w:t>()</w:t>
      </w:r>
    </w:p>
    <w:p w14:paraId="746A7A3A" w14:textId="77777777" w:rsidR="00C83824" w:rsidRPr="003D6F84" w:rsidRDefault="00C83824" w:rsidP="00C83824">
      <w:pPr>
        <w:pStyle w:val="Codeblock"/>
      </w:pPr>
      <w:r w:rsidRPr="003D6F84">
        <w:t xml:space="preserve">    {</w:t>
      </w:r>
    </w:p>
    <w:p w14:paraId="33DFE9F3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!TryGetTouchPosition(</w:t>
      </w:r>
      <w:r w:rsidRPr="003D6F84">
        <w:rPr>
          <w:color w:val="0000FF"/>
        </w:rPr>
        <w:t>out</w:t>
      </w:r>
      <w:r w:rsidRPr="003D6F84">
        <w:t xml:space="preserve"> Vector2 touchPosition))</w:t>
      </w:r>
    </w:p>
    <w:p w14:paraId="301ED1E4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>;</w:t>
      </w:r>
    </w:p>
    <w:p w14:paraId="2966DDAA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  <w:highlight w:val="yellow"/>
        </w:rPr>
        <w:t>if</w:t>
      </w:r>
      <w:r w:rsidRPr="003D6F84">
        <w:rPr>
          <w:highlight w:val="yellow"/>
        </w:rPr>
        <w:t xml:space="preserve"> (isInLockingState =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)</w:t>
      </w:r>
    </w:p>
    <w:p w14:paraId="6A528152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>{</w:t>
      </w:r>
    </w:p>
    <w:p w14:paraId="7A381A53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if</w:t>
      </w:r>
      <w:r w:rsidRPr="003D6F84">
        <w:t xml:space="preserve"> (m_RaycastManager.Raycast(touchPosition, s_Hits, TrackableType.PlaneWithinPolygon))</w:t>
      </w:r>
    </w:p>
    <w:p w14:paraId="5556E5CD" w14:textId="77777777" w:rsidR="00C83824" w:rsidRPr="003D6F84" w:rsidRDefault="00C83824" w:rsidP="00C83824">
      <w:pPr>
        <w:pStyle w:val="Codeblock"/>
      </w:pPr>
      <w:r w:rsidRPr="003D6F84">
        <w:t xml:space="preserve">            {</w:t>
      </w:r>
    </w:p>
    <w:p w14:paraId="01BAC8DC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color w:val="008000"/>
        </w:rPr>
        <w:t>// Raycast hits are sorted by distance, so the first one</w:t>
      </w:r>
    </w:p>
    <w:p w14:paraId="75B85C29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color w:val="008000"/>
        </w:rPr>
        <w:t>// will be the closest hit.</w:t>
      </w:r>
    </w:p>
    <w:p w14:paraId="3CB49299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var</w:t>
      </w:r>
      <w:r w:rsidRPr="003D6F84">
        <w:t xml:space="preserve"> hitPose = s_Hits[0].pose;</w:t>
      </w:r>
    </w:p>
    <w:p w14:paraId="7668D22B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if</w:t>
      </w:r>
      <w:r w:rsidRPr="003D6F84">
        <w:t xml:space="preserve"> (spawnedObject == </w:t>
      </w:r>
      <w:r w:rsidRPr="003D6F84">
        <w:rPr>
          <w:color w:val="0000FF"/>
        </w:rPr>
        <w:t>null</w:t>
      </w:r>
      <w:r w:rsidRPr="003D6F84">
        <w:t>)</w:t>
      </w:r>
    </w:p>
    <w:p w14:paraId="2E53AC9D" w14:textId="77777777" w:rsidR="00C83824" w:rsidRPr="003D6F84" w:rsidRDefault="00C83824" w:rsidP="00C83824">
      <w:pPr>
        <w:pStyle w:val="Codeblock"/>
      </w:pPr>
      <w:r w:rsidRPr="003D6F84">
        <w:t xml:space="preserve">                {</w:t>
      </w:r>
    </w:p>
    <w:p w14:paraId="5B11D993" w14:textId="77777777" w:rsidR="00C83824" w:rsidRPr="003D6F84" w:rsidRDefault="00C83824" w:rsidP="00C83824">
      <w:pPr>
        <w:pStyle w:val="Codeblock"/>
      </w:pPr>
      <w:r w:rsidRPr="003D6F84">
        <w:t xml:space="preserve">                    spawnedObject = Instantiate(prefabToPlace, hitPose.position, Quaternion.identity);</w:t>
      </w:r>
    </w:p>
    <w:p w14:paraId="56D4D4BC" w14:textId="77777777" w:rsidR="00C83824" w:rsidRPr="003D6F84" w:rsidRDefault="00C83824" w:rsidP="00C83824">
      <w:pPr>
        <w:pStyle w:val="Codeblock"/>
      </w:pPr>
      <w:r w:rsidRPr="003D6F84">
        <w:t xml:space="preserve">                    animator = spawnedObject.GetComponent&lt;Animator&gt;();</w:t>
      </w:r>
    </w:p>
    <w:p w14:paraId="3DF2258F" w14:textId="77777777" w:rsidR="00C83824" w:rsidRPr="003D6F84" w:rsidRDefault="00C83824" w:rsidP="00C83824">
      <w:pPr>
        <w:pStyle w:val="Codeblock"/>
      </w:pPr>
      <w:r w:rsidRPr="003D6F84">
        <w:t xml:space="preserve">                    </w:t>
      </w:r>
      <w:r w:rsidRPr="003D6F84">
        <w:rPr>
          <w:color w:val="008000"/>
        </w:rPr>
        <w:t xml:space="preserve">//let's disable the animator when the object is instantiated </w:t>
      </w:r>
    </w:p>
    <w:p w14:paraId="0D97C30F" w14:textId="77777777" w:rsidR="00C83824" w:rsidRPr="003D6F84" w:rsidRDefault="00C83824" w:rsidP="00C83824">
      <w:pPr>
        <w:pStyle w:val="Codeblock"/>
      </w:pPr>
      <w:r w:rsidRPr="003D6F84">
        <w:t xml:space="preserve">                    animator.enabled = </w:t>
      </w:r>
      <w:r w:rsidRPr="003D6F84">
        <w:rPr>
          <w:color w:val="0000FF"/>
        </w:rPr>
        <w:t>false</w:t>
      </w:r>
      <w:r w:rsidRPr="003D6F84">
        <w:t>;</w:t>
      </w:r>
    </w:p>
    <w:p w14:paraId="1222BD57" w14:textId="77777777" w:rsidR="00C83824" w:rsidRPr="003D6F84" w:rsidRDefault="00C83824" w:rsidP="00C83824">
      <w:pPr>
        <w:pStyle w:val="Codeblock"/>
      </w:pPr>
      <w:r w:rsidRPr="003D6F84">
        <w:t xml:space="preserve">                }</w:t>
      </w:r>
    </w:p>
    <w:p w14:paraId="59C6707F" w14:textId="77777777" w:rsidR="00C83824" w:rsidRPr="003D6F84" w:rsidRDefault="00C83824" w:rsidP="00C83824">
      <w:pPr>
        <w:pStyle w:val="Codeblock"/>
      </w:pPr>
      <w:r w:rsidRPr="003D6F84">
        <w:lastRenderedPageBreak/>
        <w:t xml:space="preserve">                </w:t>
      </w:r>
      <w:r w:rsidRPr="003D6F84">
        <w:rPr>
          <w:color w:val="0000FF"/>
        </w:rPr>
        <w:t>else</w:t>
      </w:r>
    </w:p>
    <w:p w14:paraId="2CD69353" w14:textId="77777777" w:rsidR="00C83824" w:rsidRPr="003D6F84" w:rsidRDefault="00C83824" w:rsidP="00C83824">
      <w:pPr>
        <w:pStyle w:val="Codeblock"/>
      </w:pPr>
      <w:r w:rsidRPr="003D6F84">
        <w:t xml:space="preserve">                {</w:t>
      </w:r>
    </w:p>
    <w:p w14:paraId="3EDEB32A" w14:textId="77777777" w:rsidR="00C83824" w:rsidRPr="003D6F84" w:rsidRDefault="00C83824" w:rsidP="00C83824">
      <w:pPr>
        <w:pStyle w:val="Codeblock"/>
      </w:pPr>
      <w:r w:rsidRPr="003D6F84">
        <w:t xml:space="preserve">                    spawnedObject.transform.position = hitPose.position;</w:t>
      </w:r>
    </w:p>
    <w:p w14:paraId="008C2E33" w14:textId="77777777" w:rsidR="00C83824" w:rsidRPr="003D6F84" w:rsidRDefault="00C83824" w:rsidP="00C83824">
      <w:pPr>
        <w:pStyle w:val="Codeblock"/>
      </w:pPr>
      <w:r w:rsidRPr="003D6F84">
        <w:t xml:space="preserve">                }</w:t>
      </w:r>
    </w:p>
    <w:p w14:paraId="1CD50923" w14:textId="77777777" w:rsidR="00C83824" w:rsidRPr="003D6F84" w:rsidRDefault="00C83824" w:rsidP="00C83824">
      <w:pPr>
        <w:pStyle w:val="Codeblock"/>
      </w:pPr>
      <w:r w:rsidRPr="003D6F84">
        <w:t xml:space="preserve">            }</w:t>
      </w:r>
    </w:p>
    <w:p w14:paraId="33CC3672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>}</w:t>
      </w:r>
    </w:p>
    <w:p w14:paraId="3C517145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color w:val="0000FF"/>
          <w:highlight w:val="yellow"/>
        </w:rPr>
        <w:t>else</w:t>
      </w:r>
    </w:p>
    <w:p w14:paraId="1B732897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>{</w:t>
      </w:r>
    </w:p>
    <w:p w14:paraId="2BE8F3C9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color w:val="0000FF"/>
          <w:highlight w:val="yellow"/>
        </w:rPr>
        <w:t>if</w:t>
      </w:r>
      <w:r w:rsidRPr="003D6F84">
        <w:rPr>
          <w:highlight w:val="yellow"/>
        </w:rPr>
        <w:t xml:space="preserve">(spawnedObject != </w:t>
      </w:r>
      <w:r w:rsidRPr="003D6F84">
        <w:rPr>
          <w:color w:val="0000FF"/>
          <w:highlight w:val="yellow"/>
        </w:rPr>
        <w:t>null</w:t>
      </w:r>
      <w:r w:rsidRPr="003D6F84">
        <w:rPr>
          <w:highlight w:val="yellow"/>
        </w:rPr>
        <w:t>)</w:t>
      </w:r>
    </w:p>
    <w:p w14:paraId="22DD3213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highlight w:val="yellow"/>
        </w:rPr>
        <w:t>{</w:t>
      </w:r>
    </w:p>
    <w:p w14:paraId="1AD6C464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coordinatesOfJoy = leftjoy.GetComponent&lt;NewJoystick&gt;().jTrans * -1;</w:t>
      </w:r>
    </w:p>
    <w:p w14:paraId="3C3900BA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directionOfObject = Vector3.right * coordinatesOfJoy.x + Vector3.forward * coordinatesOfJoy.y;</w:t>
      </w:r>
    </w:p>
    <w:p w14:paraId="71DDB596" w14:textId="77777777" w:rsidR="00C83824" w:rsidRPr="003D6F84" w:rsidRDefault="00C83824" w:rsidP="00C83824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spawnedObject.transform.position = spawnedObject.transform.position + (directionOfObject*speedOfObject * Time.deltaTime);</w:t>
      </w:r>
      <w:r w:rsidRPr="003D6F84">
        <w:t xml:space="preserve"> </w:t>
      </w:r>
    </w:p>
    <w:p w14:paraId="618C2969" w14:textId="77777777" w:rsidR="00C83824" w:rsidRPr="003D6F84" w:rsidRDefault="00C83824" w:rsidP="00C83824">
      <w:pPr>
        <w:pStyle w:val="Codeblock"/>
      </w:pPr>
      <w:r w:rsidRPr="003D6F84">
        <w:t xml:space="preserve">            </w:t>
      </w:r>
      <w:r w:rsidRPr="003D6F84">
        <w:rPr>
          <w:highlight w:val="yellow"/>
        </w:rPr>
        <w:t>}</w:t>
      </w:r>
    </w:p>
    <w:p w14:paraId="591D8CF7" w14:textId="77777777" w:rsidR="00C83824" w:rsidRPr="003D6F84" w:rsidRDefault="00C83824" w:rsidP="00C83824">
      <w:pPr>
        <w:pStyle w:val="Codeblock"/>
      </w:pPr>
      <w:r w:rsidRPr="003D6F84">
        <w:t xml:space="preserve">        </w:t>
      </w:r>
      <w:r w:rsidRPr="003D6F84">
        <w:rPr>
          <w:highlight w:val="yellow"/>
        </w:rPr>
        <w:t>}</w:t>
      </w:r>
    </w:p>
    <w:p w14:paraId="5DB5C82E" w14:textId="77777777" w:rsidR="00C83824" w:rsidRPr="003D6F84" w:rsidRDefault="00C83824" w:rsidP="00C83824">
      <w:pPr>
        <w:pStyle w:val="Codeblock"/>
      </w:pPr>
      <w:r w:rsidRPr="003D6F84">
        <w:t xml:space="preserve">    }</w:t>
      </w:r>
    </w:p>
    <w:p w14:paraId="722B02FD" w14:textId="77777777" w:rsidR="00C83824" w:rsidRPr="003D6F84" w:rsidRDefault="00C83824" w:rsidP="00C83824">
      <w:pPr>
        <w:pStyle w:val="Codeblock"/>
      </w:pPr>
      <w:r w:rsidRPr="003D6F84">
        <w:t>}</w:t>
      </w:r>
    </w:p>
    <w:p w14:paraId="01E44085" w14:textId="77777777" w:rsidR="00C83824" w:rsidRPr="003D6F84" w:rsidRDefault="00C83824" w:rsidP="00C83824">
      <w:pPr>
        <w:pStyle w:val="Codeblock"/>
      </w:pPr>
    </w:p>
    <w:p w14:paraId="161E3181" w14:textId="77777777" w:rsidR="00C83824" w:rsidRPr="003D6F84" w:rsidRDefault="00C83824" w:rsidP="008135D8">
      <w:pPr>
        <w:pStyle w:val="ListParagraph"/>
        <w:spacing w:after="0" w:line="360" w:lineRule="auto"/>
        <w:ind w:left="0"/>
        <w:jc w:val="both"/>
      </w:pPr>
    </w:p>
    <w:p w14:paraId="2A04888E" w14:textId="09D9339E" w:rsidR="008135D8" w:rsidRPr="003D6F84" w:rsidRDefault="008135D8" w:rsidP="00C21768">
      <w:r w:rsidRPr="003D6F84">
        <w:t>Once that</w:t>
      </w:r>
      <w:r w:rsidR="0009395E" w:rsidRPr="003D6F84">
        <w:t xml:space="preserve"> you have compared your outcome with the solution</w:t>
      </w:r>
      <w:r w:rsidR="005D708F" w:rsidRPr="003D6F84">
        <w:t>,</w:t>
      </w:r>
      <w:r w:rsidRPr="003D6F84">
        <w:t xml:space="preserve"> return to Unity Editor &gt; AR Session Origin </w:t>
      </w:r>
      <w:r w:rsidR="005774F5" w:rsidRPr="003D6F84">
        <w:t xml:space="preserve">Inspector tab </w:t>
      </w:r>
      <w:r w:rsidRPr="003D6F84">
        <w:t>&gt; Object Placement &gt; Fill the new fields that have appeared</w:t>
      </w:r>
      <w:r w:rsidR="00B100E4" w:rsidRPr="003D6F84">
        <w:t>.</w:t>
      </w:r>
    </w:p>
    <w:p w14:paraId="161BF2E8" w14:textId="6AC2358F" w:rsidR="00BB36F1" w:rsidRPr="003D6F84" w:rsidRDefault="008135D8" w:rsidP="001F7BA5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80096" behindDoc="0" locked="0" layoutInCell="1" allowOverlap="1" wp14:anchorId="3A595C84" wp14:editId="6283B5CC">
            <wp:simplePos x="0" y="0"/>
            <wp:positionH relativeFrom="margin">
              <wp:posOffset>1416818</wp:posOffset>
            </wp:positionH>
            <wp:positionV relativeFrom="paragraph">
              <wp:posOffset>166607</wp:posOffset>
            </wp:positionV>
            <wp:extent cx="3602858" cy="1879042"/>
            <wp:effectExtent l="0" t="0" r="0" b="6985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4" t="1494" b="2330"/>
                    <a:stretch/>
                  </pic:blipFill>
                  <pic:spPr bwMode="auto">
                    <a:xfrm>
                      <a:off x="0" y="0"/>
                      <a:ext cx="3609751" cy="1882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F84">
        <w:t xml:space="preserve"> </w:t>
      </w:r>
    </w:p>
    <w:p w14:paraId="7A9A0EDF" w14:textId="6BD52390" w:rsidR="008135D8" w:rsidRPr="003D6F84" w:rsidRDefault="008135D8" w:rsidP="001F7BA5">
      <w:pPr>
        <w:pStyle w:val="ListParagraph"/>
        <w:spacing w:after="0" w:line="360" w:lineRule="auto"/>
        <w:jc w:val="both"/>
      </w:pPr>
    </w:p>
    <w:p w14:paraId="4F72747C" w14:textId="4D66495D" w:rsidR="008135D8" w:rsidRPr="003D6F84" w:rsidRDefault="008135D8" w:rsidP="001F7BA5">
      <w:pPr>
        <w:pStyle w:val="ListParagraph"/>
        <w:spacing w:after="0" w:line="360" w:lineRule="auto"/>
        <w:jc w:val="both"/>
      </w:pPr>
    </w:p>
    <w:p w14:paraId="0FF86E68" w14:textId="48B03BF6" w:rsidR="008135D8" w:rsidRPr="003D6F84" w:rsidRDefault="008135D8" w:rsidP="001F7BA5">
      <w:pPr>
        <w:pStyle w:val="ListParagraph"/>
        <w:spacing w:after="0" w:line="360" w:lineRule="auto"/>
        <w:jc w:val="both"/>
      </w:pPr>
    </w:p>
    <w:p w14:paraId="2BF91E57" w14:textId="0F0DBE82" w:rsidR="008135D8" w:rsidRPr="003D6F84" w:rsidRDefault="008135D8" w:rsidP="001F7BA5">
      <w:pPr>
        <w:pStyle w:val="ListParagraph"/>
        <w:spacing w:after="0" w:line="360" w:lineRule="auto"/>
        <w:jc w:val="both"/>
      </w:pPr>
    </w:p>
    <w:p w14:paraId="6B062E2C" w14:textId="67263502" w:rsidR="008135D8" w:rsidRPr="003D6F84" w:rsidRDefault="008135D8" w:rsidP="000014A0">
      <w:pPr>
        <w:spacing w:after="0" w:line="360" w:lineRule="auto"/>
        <w:jc w:val="both"/>
      </w:pPr>
    </w:p>
    <w:p w14:paraId="6CABCCB3" w14:textId="77777777" w:rsidR="005C37AF" w:rsidRPr="003D6F84" w:rsidRDefault="005C37AF" w:rsidP="008135D8">
      <w:pPr>
        <w:pStyle w:val="ListParagraph"/>
        <w:spacing w:after="0" w:line="360" w:lineRule="auto"/>
        <w:ind w:left="0"/>
        <w:jc w:val="both"/>
      </w:pPr>
    </w:p>
    <w:p w14:paraId="3E197F49" w14:textId="77777777" w:rsidR="005C37AF" w:rsidRPr="003D6F84" w:rsidRDefault="005C37AF" w:rsidP="008135D8">
      <w:pPr>
        <w:pStyle w:val="ListParagraph"/>
        <w:spacing w:after="0" w:line="360" w:lineRule="auto"/>
        <w:ind w:left="0"/>
        <w:jc w:val="both"/>
      </w:pPr>
    </w:p>
    <w:p w14:paraId="3FCC84A3" w14:textId="57E432CB" w:rsidR="008135D8" w:rsidRPr="003D6F84" w:rsidRDefault="00BD6B43" w:rsidP="00C21768">
      <w:r w:rsidRPr="003D6F84">
        <w:lastRenderedPageBreak/>
        <w:t xml:space="preserve">We will need to link the button from canvas to the method </w:t>
      </w:r>
      <w:r w:rsidR="005D708F" w:rsidRPr="003D6F84">
        <w:t>that switches between states</w:t>
      </w:r>
      <w:r w:rsidRPr="003D6F84">
        <w:t>; to do this</w:t>
      </w:r>
      <w:r w:rsidR="000E0E62" w:rsidRPr="003D6F84">
        <w:t>,</w:t>
      </w:r>
      <w:r w:rsidRPr="003D6F84">
        <w:t xml:space="preserve"> select </w:t>
      </w:r>
      <w:r w:rsidRPr="0006158F">
        <w:rPr>
          <w:b/>
          <w:bCs/>
        </w:rPr>
        <w:t>Button element</w:t>
      </w:r>
      <w:r w:rsidR="0006158F">
        <w:t xml:space="preserve"> </w:t>
      </w:r>
      <w:r w:rsidRPr="003D6F84">
        <w:t xml:space="preserve">&gt; </w:t>
      </w:r>
      <w:r w:rsidRPr="0006158F">
        <w:rPr>
          <w:b/>
          <w:bCs/>
        </w:rPr>
        <w:t>Inspector</w:t>
      </w:r>
      <w:r w:rsidR="005F15C7" w:rsidRPr="0006158F">
        <w:rPr>
          <w:b/>
          <w:bCs/>
        </w:rPr>
        <w:t xml:space="preserve"> tab</w:t>
      </w:r>
      <w:r w:rsidRPr="003D6F84">
        <w:t xml:space="preserve"> &gt; </w:t>
      </w:r>
      <w:r w:rsidRPr="0006158F">
        <w:rPr>
          <w:b/>
          <w:bCs/>
        </w:rPr>
        <w:t>On click</w:t>
      </w:r>
      <w:r w:rsidRPr="003D6F84">
        <w:t xml:space="preserve"> &gt; </w:t>
      </w:r>
      <w:r w:rsidRPr="0006158F">
        <w:rPr>
          <w:b/>
          <w:bCs/>
        </w:rPr>
        <w:t>click in</w:t>
      </w:r>
      <w:r w:rsidR="00C45ACD" w:rsidRPr="0006158F">
        <w:rPr>
          <w:b/>
          <w:bCs/>
        </w:rPr>
        <w:t xml:space="preserve"> the</w:t>
      </w:r>
      <w:r w:rsidRPr="0006158F">
        <w:rPr>
          <w:b/>
          <w:bCs/>
        </w:rPr>
        <w:t xml:space="preserve"> plus sign</w:t>
      </w:r>
      <w:r w:rsidRPr="003D6F84">
        <w:t xml:space="preserve"> &gt; </w:t>
      </w:r>
      <w:r w:rsidRPr="0006158F">
        <w:rPr>
          <w:b/>
          <w:bCs/>
        </w:rPr>
        <w:t>drag the AR Session origin into the None Object</w:t>
      </w:r>
      <w:r w:rsidR="00845BCE" w:rsidRPr="003D6F84">
        <w:t>. Then</w:t>
      </w:r>
      <w:r w:rsidR="000E0E62" w:rsidRPr="003D6F84">
        <w:t>,</w:t>
      </w:r>
      <w:r w:rsidR="00845BCE" w:rsidRPr="003D6F84">
        <w:t xml:space="preserve"> </w:t>
      </w:r>
      <w:r w:rsidR="008E7591" w:rsidRPr="003D6F84">
        <w:t>s</w:t>
      </w:r>
      <w:r w:rsidR="005A765B" w:rsidRPr="003D6F84">
        <w:t xml:space="preserve">elect </w:t>
      </w:r>
      <w:r w:rsidR="005A765B" w:rsidRPr="0006158F">
        <w:rPr>
          <w:b/>
          <w:bCs/>
        </w:rPr>
        <w:t>function</w:t>
      </w:r>
      <w:r w:rsidR="0006158F">
        <w:t xml:space="preserve"> </w:t>
      </w:r>
      <w:r w:rsidR="00AE70B1" w:rsidRPr="003D6F84">
        <w:t>&gt;</w:t>
      </w:r>
      <w:r w:rsidR="005A765B" w:rsidRPr="003D6F84">
        <w:t xml:space="preserve"> </w:t>
      </w:r>
      <w:proofErr w:type="spellStart"/>
      <w:r w:rsidR="005A765B" w:rsidRPr="0006158F">
        <w:rPr>
          <w:b/>
          <w:bCs/>
        </w:rPr>
        <w:t>ObjectPlacement</w:t>
      </w:r>
      <w:proofErr w:type="spellEnd"/>
      <w:r w:rsidR="005A765B" w:rsidRPr="0006158F">
        <w:rPr>
          <w:b/>
          <w:bCs/>
        </w:rPr>
        <w:t xml:space="preserve"> </w:t>
      </w:r>
      <w:r w:rsidR="00AE70B1" w:rsidRPr="0006158F">
        <w:rPr>
          <w:b/>
          <w:bCs/>
        </w:rPr>
        <w:t>&gt;</w:t>
      </w:r>
      <w:r w:rsidR="00D62633" w:rsidRPr="0006158F">
        <w:rPr>
          <w:b/>
          <w:bCs/>
        </w:rPr>
        <w:t xml:space="preserve"> </w:t>
      </w:r>
      <w:proofErr w:type="spellStart"/>
      <w:proofErr w:type="gramStart"/>
      <w:r w:rsidR="008E7591" w:rsidRPr="0006158F">
        <w:rPr>
          <w:b/>
          <w:bCs/>
        </w:rPr>
        <w:t>switchState</w:t>
      </w:r>
      <w:proofErr w:type="spellEnd"/>
      <w:r w:rsidR="008E7591" w:rsidRPr="0006158F">
        <w:rPr>
          <w:b/>
          <w:bCs/>
        </w:rPr>
        <w:t>(</w:t>
      </w:r>
      <w:proofErr w:type="gramEnd"/>
      <w:r w:rsidR="008E7591" w:rsidRPr="0006158F">
        <w:rPr>
          <w:b/>
          <w:bCs/>
        </w:rPr>
        <w:t xml:space="preserve">) </w:t>
      </w:r>
      <w:r w:rsidR="005A765B" w:rsidRPr="0006158F">
        <w:rPr>
          <w:b/>
          <w:bCs/>
        </w:rPr>
        <w:t>method for switching between states</w:t>
      </w:r>
      <w:r w:rsidR="00ED4B7F" w:rsidRPr="003D6F84">
        <w:t>.</w:t>
      </w:r>
    </w:p>
    <w:p w14:paraId="136AD89E" w14:textId="6975C258" w:rsidR="00BB36F1" w:rsidRPr="003D6F84" w:rsidRDefault="00BD6B43" w:rsidP="001F7BA5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87264" behindDoc="0" locked="0" layoutInCell="1" allowOverlap="1" wp14:anchorId="3C353D34" wp14:editId="71E24F90">
            <wp:simplePos x="0" y="0"/>
            <wp:positionH relativeFrom="column">
              <wp:posOffset>2228850</wp:posOffset>
            </wp:positionH>
            <wp:positionV relativeFrom="paragraph">
              <wp:posOffset>59055</wp:posOffset>
            </wp:positionV>
            <wp:extent cx="3478530" cy="2319020"/>
            <wp:effectExtent l="0" t="0" r="7620" b="508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53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6B61C6" w14:textId="1250B5CD" w:rsidR="00BB36F1" w:rsidRPr="003D6F84" w:rsidRDefault="00BD6B43" w:rsidP="001F7BA5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81120" behindDoc="0" locked="0" layoutInCell="1" allowOverlap="1" wp14:anchorId="60032C29" wp14:editId="12133C34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2095500" cy="674102"/>
            <wp:effectExtent l="0" t="0" r="0" b="0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5"/>
                    <a:stretch/>
                  </pic:blipFill>
                  <pic:spPr bwMode="auto">
                    <a:xfrm>
                      <a:off x="0" y="0"/>
                      <a:ext cx="2095500" cy="674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D42D6E" w14:textId="698A9142" w:rsidR="00BB36F1" w:rsidRPr="003D6F84" w:rsidRDefault="00BB36F1" w:rsidP="001F7BA5">
      <w:pPr>
        <w:pStyle w:val="ListParagraph"/>
        <w:spacing w:after="0" w:line="360" w:lineRule="auto"/>
        <w:jc w:val="both"/>
      </w:pPr>
    </w:p>
    <w:p w14:paraId="2597A53F" w14:textId="04F7E3CF" w:rsidR="00BB36F1" w:rsidRPr="003D6F84" w:rsidRDefault="00BB36F1" w:rsidP="001F7BA5">
      <w:pPr>
        <w:pStyle w:val="ListParagraph"/>
        <w:spacing w:after="0" w:line="360" w:lineRule="auto"/>
        <w:jc w:val="both"/>
      </w:pPr>
    </w:p>
    <w:p w14:paraId="5313F7C7" w14:textId="6642F9C2" w:rsidR="00BB36F1" w:rsidRPr="003D6F84" w:rsidRDefault="00BB36F1" w:rsidP="001F7BA5">
      <w:pPr>
        <w:pStyle w:val="ListParagraph"/>
        <w:spacing w:after="0" w:line="360" w:lineRule="auto"/>
        <w:jc w:val="both"/>
      </w:pPr>
    </w:p>
    <w:p w14:paraId="133BB155" w14:textId="316FD194" w:rsidR="00BB36F1" w:rsidRPr="003D6F84" w:rsidRDefault="00BD6B43" w:rsidP="001F7BA5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788288" behindDoc="0" locked="0" layoutInCell="1" allowOverlap="1" wp14:anchorId="6C1683AD" wp14:editId="06F95828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108200" cy="602954"/>
            <wp:effectExtent l="0" t="0" r="6350" b="6985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321" cy="618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77473A" w14:textId="0DFCAC6F" w:rsidR="00BB36F1" w:rsidRPr="003D6F84" w:rsidRDefault="00BB36F1" w:rsidP="001F7BA5">
      <w:pPr>
        <w:pStyle w:val="ListParagraph"/>
        <w:spacing w:after="0" w:line="360" w:lineRule="auto"/>
        <w:jc w:val="both"/>
      </w:pPr>
    </w:p>
    <w:p w14:paraId="324589BC" w14:textId="0829E750" w:rsidR="00BB36F1" w:rsidRPr="003D6F84" w:rsidRDefault="00BB36F1" w:rsidP="001F7BA5">
      <w:pPr>
        <w:pStyle w:val="ListParagraph"/>
        <w:spacing w:after="0" w:line="360" w:lineRule="auto"/>
        <w:jc w:val="both"/>
      </w:pPr>
    </w:p>
    <w:p w14:paraId="375D2ADC" w14:textId="297EF1C5" w:rsidR="00BB36F1" w:rsidRPr="003D6F84" w:rsidRDefault="00BB36F1" w:rsidP="00CB1F75">
      <w:pPr>
        <w:spacing w:after="0" w:line="360" w:lineRule="auto"/>
        <w:jc w:val="both"/>
      </w:pPr>
    </w:p>
    <w:p w14:paraId="060DEB5C" w14:textId="070FAE9A" w:rsidR="008251A3" w:rsidRPr="003D6F84" w:rsidRDefault="008251A3" w:rsidP="001F7BA5">
      <w:pPr>
        <w:pStyle w:val="ListParagraph"/>
        <w:spacing w:after="0" w:line="360" w:lineRule="auto"/>
        <w:jc w:val="both"/>
      </w:pPr>
    </w:p>
    <w:p w14:paraId="501A97D3" w14:textId="2AF1019E" w:rsidR="00B24287" w:rsidRPr="003D6F84" w:rsidRDefault="00B24287" w:rsidP="00B24287">
      <w:r w:rsidRPr="003D6F84">
        <w:t>Save your scene (CTRL + s)</w:t>
      </w:r>
      <w:r w:rsidR="00251411" w:rsidRPr="003D6F84">
        <w:t>, connect your phone to your computer</w:t>
      </w:r>
      <w:r w:rsidR="00694CB2" w:rsidRPr="003D6F84">
        <w:t>,</w:t>
      </w:r>
      <w:r w:rsidR="00251411" w:rsidRPr="003D6F84">
        <w:t xml:space="preserve"> and in Unity,</w:t>
      </w:r>
      <w:r w:rsidRPr="003D6F84">
        <w:t xml:space="preserve"> go to </w:t>
      </w:r>
      <w:r w:rsidRPr="0006158F">
        <w:rPr>
          <w:b/>
          <w:bCs/>
        </w:rPr>
        <w:t>File</w:t>
      </w:r>
      <w:r w:rsidRPr="003D6F84">
        <w:t xml:space="preserve"> &gt; </w:t>
      </w:r>
      <w:r w:rsidRPr="0006158F">
        <w:rPr>
          <w:b/>
          <w:bCs/>
        </w:rPr>
        <w:t>Build and Run</w:t>
      </w:r>
      <w:r w:rsidRPr="003D6F84">
        <w:t>.</w:t>
      </w:r>
    </w:p>
    <w:p w14:paraId="1E103B62" w14:textId="687D88D5" w:rsidR="00572090" w:rsidRPr="003D6F84" w:rsidRDefault="00CB1F75">
      <w:r w:rsidRPr="003D6F84">
        <w:t>Rotate your phone horizontally &gt; d</w:t>
      </w:r>
      <w:r w:rsidR="00B24287" w:rsidRPr="003D6F84">
        <w:t>etect a plane in your environment</w:t>
      </w:r>
      <w:r w:rsidRPr="003D6F84">
        <w:t xml:space="preserve"> &gt;</w:t>
      </w:r>
      <w:r w:rsidR="00B24287" w:rsidRPr="003D6F84">
        <w:t xml:space="preserve"> ta</w:t>
      </w:r>
      <w:r w:rsidR="00CB4FA0" w:rsidRPr="003D6F84">
        <w:t>p</w:t>
      </w:r>
      <w:r w:rsidR="00B24287" w:rsidRPr="003D6F84">
        <w:t xml:space="preserve"> on the plane to instantiate an object</w:t>
      </w:r>
      <w:r w:rsidR="006D6446" w:rsidRPr="003D6F84">
        <w:t xml:space="preserve"> (the </w:t>
      </w:r>
      <w:r w:rsidR="00FD1104" w:rsidRPr="003D6F84">
        <w:t>shark</w:t>
      </w:r>
      <w:r w:rsidR="006D6446" w:rsidRPr="003D6F84">
        <w:t>)</w:t>
      </w:r>
      <w:r w:rsidR="00B24287" w:rsidRPr="003D6F84">
        <w:t xml:space="preserve"> </w:t>
      </w:r>
      <w:r w:rsidRPr="003D6F84">
        <w:t xml:space="preserve">&gt; </w:t>
      </w:r>
      <w:r w:rsidR="00B24287" w:rsidRPr="003D6F84">
        <w:t xml:space="preserve">press the </w:t>
      </w:r>
      <w:r w:rsidR="00A72E8E" w:rsidRPr="003D6F84">
        <w:t xml:space="preserve">Lock </w:t>
      </w:r>
      <w:r w:rsidR="00B24287" w:rsidRPr="003D6F84">
        <w:t xml:space="preserve">button </w:t>
      </w:r>
      <w:r w:rsidRPr="003D6F84">
        <w:t xml:space="preserve">to </w:t>
      </w:r>
      <w:r w:rsidR="00A72E8E" w:rsidRPr="003D6F84">
        <w:t xml:space="preserve">lock the </w:t>
      </w:r>
      <w:r w:rsidR="00EF3785" w:rsidRPr="003D6F84">
        <w:t>shark</w:t>
      </w:r>
      <w:r w:rsidR="00B24287" w:rsidRPr="003D6F84">
        <w:t xml:space="preserve"> state</w:t>
      </w:r>
      <w:r w:rsidR="00CB4FA0" w:rsidRPr="003D6F84">
        <w:t>.</w:t>
      </w:r>
    </w:p>
    <w:p w14:paraId="273F5824" w14:textId="51FBC205" w:rsidR="00B24287" w:rsidRPr="003D6F84" w:rsidRDefault="00572090">
      <w:r w:rsidRPr="003D6F84">
        <w:t xml:space="preserve">The joystick should appear on the bottom left corner. </w:t>
      </w:r>
      <w:r w:rsidR="00CB4FA0" w:rsidRPr="003D6F84">
        <w:t>C</w:t>
      </w:r>
      <w:r w:rsidR="00B24287" w:rsidRPr="003D6F84">
        <w:t xml:space="preserve">heck that you </w:t>
      </w:r>
      <w:r w:rsidR="00386D88" w:rsidRPr="003D6F84">
        <w:t>can</w:t>
      </w:r>
      <w:r w:rsidR="00B24287" w:rsidRPr="003D6F84">
        <w:t xml:space="preserve"> move the object using your joystick</w:t>
      </w:r>
      <w:r w:rsidR="000E0E62" w:rsidRPr="003D6F84">
        <w:t>—</w:t>
      </w:r>
      <w:r w:rsidRPr="003D6F84">
        <w:t>press</w:t>
      </w:r>
      <w:r w:rsidR="001906E1" w:rsidRPr="003D6F84">
        <w:t xml:space="preserve">, </w:t>
      </w:r>
      <w:r w:rsidRPr="003D6F84">
        <w:t>hold</w:t>
      </w:r>
      <w:r w:rsidR="001906E1" w:rsidRPr="003D6F84">
        <w:t>, and move</w:t>
      </w:r>
      <w:r w:rsidRPr="003D6F84">
        <w:t xml:space="preserve"> the joystick on the bottom left </w:t>
      </w:r>
      <w:r w:rsidR="001906E1" w:rsidRPr="003D6F84">
        <w:t>corner</w:t>
      </w:r>
      <w:r w:rsidRPr="003D6F84">
        <w:t xml:space="preserve"> of the phone</w:t>
      </w:r>
      <w:r w:rsidR="001906E1" w:rsidRPr="003D6F84">
        <w:t xml:space="preserve">. </w:t>
      </w:r>
      <w:r w:rsidR="00CB4FA0" w:rsidRPr="003D6F84">
        <w:t xml:space="preserve">You will notice that the </w:t>
      </w:r>
      <w:r w:rsidR="001906E1" w:rsidRPr="003D6F84">
        <w:t>static (non-</w:t>
      </w:r>
      <w:r w:rsidR="00080A55" w:rsidRPr="003D6F84">
        <w:t>swimming</w:t>
      </w:r>
      <w:r w:rsidR="001906E1" w:rsidRPr="003D6F84">
        <w:t xml:space="preserve">) </w:t>
      </w:r>
      <w:r w:rsidR="00080A55" w:rsidRPr="003D6F84">
        <w:t>shark</w:t>
      </w:r>
      <w:r w:rsidR="00CB4FA0" w:rsidRPr="003D6F84">
        <w:t xml:space="preserve"> </w:t>
      </w:r>
      <w:r w:rsidR="001906E1" w:rsidRPr="003D6F84">
        <w:t>will move,</w:t>
      </w:r>
      <w:r w:rsidR="00987D78" w:rsidRPr="003D6F84">
        <w:t xml:space="preserve"> and</w:t>
      </w:r>
      <w:r w:rsidR="001906E1" w:rsidRPr="003D6F84">
        <w:t xml:space="preserve"> </w:t>
      </w:r>
      <w:r w:rsidR="00EB3687" w:rsidRPr="003D6F84">
        <w:t>you will notice how the shark can exit the plane where it was instantiated</w:t>
      </w:r>
      <w:r w:rsidR="000E0E62" w:rsidRPr="003D6F84">
        <w:t>—</w:t>
      </w:r>
      <w:r w:rsidR="00E20F0F" w:rsidRPr="003D6F84">
        <w:t>we will polish this up in the next section.</w:t>
      </w:r>
    </w:p>
    <w:p w14:paraId="400A2810" w14:textId="20CC5C5E" w:rsidR="008251A3" w:rsidRPr="003D6F84" w:rsidRDefault="00913CE8" w:rsidP="00B24287">
      <w:pPr>
        <w:pStyle w:val="ListParagraph"/>
        <w:spacing w:after="0" w:line="360" w:lineRule="auto"/>
        <w:ind w:left="0"/>
        <w:jc w:val="both"/>
      </w:pPr>
      <w:r w:rsidRPr="003D6F84">
        <w:rPr>
          <w:noProof/>
        </w:rPr>
        <w:drawing>
          <wp:anchor distT="0" distB="0" distL="114300" distR="114300" simplePos="0" relativeHeight="251860992" behindDoc="1" locked="0" layoutInCell="1" allowOverlap="1" wp14:anchorId="01C7F6B7" wp14:editId="5B003639">
            <wp:simplePos x="0" y="0"/>
            <wp:positionH relativeFrom="margin">
              <wp:align>left</wp:align>
            </wp:positionH>
            <wp:positionV relativeFrom="paragraph">
              <wp:posOffset>9857</wp:posOffset>
            </wp:positionV>
            <wp:extent cx="2558415" cy="1244600"/>
            <wp:effectExtent l="0" t="0" r="0" b="0"/>
            <wp:wrapTight wrapText="bothSides">
              <wp:wrapPolygon edited="0">
                <wp:start x="0" y="0"/>
                <wp:lineTo x="0" y="21159"/>
                <wp:lineTo x="21391" y="21159"/>
                <wp:lineTo x="21391" y="0"/>
                <wp:lineTo x="0" y="0"/>
              </wp:wrapPolygon>
            </wp:wrapTight>
            <wp:docPr id="92" name="Picture 92" descr="A picture containing umbrella,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A picture containing umbrella, bed&#10;&#10;Description automatically generated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415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AA3" w:rsidRPr="003D6F84">
        <w:rPr>
          <w:noProof/>
        </w:rPr>
        <w:drawing>
          <wp:anchor distT="0" distB="0" distL="114300" distR="114300" simplePos="0" relativeHeight="251857920" behindDoc="1" locked="0" layoutInCell="1" allowOverlap="1" wp14:anchorId="7457CEE2" wp14:editId="4FF9644D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2506345" cy="1219200"/>
            <wp:effectExtent l="0" t="0" r="8255" b="0"/>
            <wp:wrapTight wrapText="bothSides">
              <wp:wrapPolygon edited="0">
                <wp:start x="0" y="0"/>
                <wp:lineTo x="0" y="21263"/>
                <wp:lineTo x="21507" y="21263"/>
                <wp:lineTo x="21507" y="0"/>
                <wp:lineTo x="0" y="0"/>
              </wp:wrapPolygon>
            </wp:wrapTight>
            <wp:docPr id="90" name="Picture 90" descr="A picture containing umbrella, table,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umbrella, table, bed&#10;&#10;Description automatically generated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34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46070" w14:textId="149EFCD6" w:rsidR="008251A3" w:rsidRPr="003D6F84" w:rsidRDefault="008251A3" w:rsidP="001F7BA5">
      <w:pPr>
        <w:pStyle w:val="ListParagraph"/>
        <w:spacing w:after="0" w:line="360" w:lineRule="auto"/>
        <w:jc w:val="both"/>
      </w:pPr>
    </w:p>
    <w:p w14:paraId="0A291C3E" w14:textId="0120F3BD" w:rsidR="008251A3" w:rsidRPr="003D6F84" w:rsidRDefault="008251A3" w:rsidP="001F7BA5">
      <w:pPr>
        <w:pStyle w:val="ListParagraph"/>
        <w:spacing w:after="0" w:line="360" w:lineRule="auto"/>
        <w:jc w:val="both"/>
      </w:pPr>
    </w:p>
    <w:p w14:paraId="5BB2ED9F" w14:textId="39D3CFB5" w:rsidR="009459E2" w:rsidRPr="003D6F84" w:rsidRDefault="009459E2" w:rsidP="009459E2"/>
    <w:p w14:paraId="1D4BE6BA" w14:textId="339C7A13" w:rsidR="00A50F70" w:rsidRPr="003D6F84" w:rsidRDefault="00FA32CF" w:rsidP="00290101">
      <w:pPr>
        <w:pStyle w:val="ListParagraph"/>
        <w:spacing w:after="0" w:line="360" w:lineRule="auto"/>
        <w:jc w:val="both"/>
      </w:pPr>
      <w:r w:rsidRPr="003D6F84">
        <w:t xml:space="preserve">  </w:t>
      </w:r>
    </w:p>
    <w:p w14:paraId="553C6D17" w14:textId="7F4084CC" w:rsidR="00FA32CF" w:rsidRPr="003D6F84" w:rsidRDefault="005D3E90" w:rsidP="00290101">
      <w:pPr>
        <w:pStyle w:val="ListParagraph"/>
        <w:spacing w:after="0" w:line="360" w:lineRule="auto"/>
        <w:jc w:val="both"/>
      </w:pPr>
      <w:r w:rsidRPr="003D6F84">
        <w:rPr>
          <w:noProof/>
        </w:rPr>
        <w:drawing>
          <wp:anchor distT="0" distB="0" distL="114300" distR="114300" simplePos="0" relativeHeight="251855872" behindDoc="1" locked="0" layoutInCell="1" allowOverlap="1" wp14:anchorId="46945750" wp14:editId="4797FF7A">
            <wp:simplePos x="0" y="0"/>
            <wp:positionH relativeFrom="margin">
              <wp:align>center</wp:align>
            </wp:positionH>
            <wp:positionV relativeFrom="paragraph">
              <wp:posOffset>94888</wp:posOffset>
            </wp:positionV>
            <wp:extent cx="2860646" cy="1408455"/>
            <wp:effectExtent l="0" t="0" r="0" b="1270"/>
            <wp:wrapTight wrapText="bothSides">
              <wp:wrapPolygon edited="0">
                <wp:start x="0" y="0"/>
                <wp:lineTo x="0" y="21327"/>
                <wp:lineTo x="21437" y="21327"/>
                <wp:lineTo x="21437" y="0"/>
                <wp:lineTo x="0" y="0"/>
              </wp:wrapPolygon>
            </wp:wrapTight>
            <wp:docPr id="88" name="Picture 8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table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0646" cy="1408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54513F" w14:textId="61760885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021F1033" w14:textId="1E20C229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7EDA09DD" w14:textId="51552945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1AC05474" w14:textId="7923DAE1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1B43C563" w14:textId="3323C0D5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774EC4E2" w14:textId="23E3FEE6" w:rsidR="00FA32CF" w:rsidRPr="003D6F84" w:rsidRDefault="00FA32CF" w:rsidP="00290101">
      <w:pPr>
        <w:pStyle w:val="ListParagraph"/>
        <w:spacing w:after="0" w:line="360" w:lineRule="auto"/>
        <w:jc w:val="both"/>
      </w:pPr>
    </w:p>
    <w:p w14:paraId="5B7998BA" w14:textId="357BC73A" w:rsidR="00FA32CF" w:rsidRPr="003D6F84" w:rsidRDefault="00FA32CF" w:rsidP="00FA32CF">
      <w:pPr>
        <w:pStyle w:val="Heading1"/>
      </w:pPr>
      <w:bookmarkStart w:id="61" w:name="_Toc48739617"/>
      <w:bookmarkStart w:id="62" w:name="_Toc48740656"/>
      <w:bookmarkStart w:id="63" w:name="_Toc48740688"/>
      <w:bookmarkStart w:id="64" w:name="_Toc48739618"/>
      <w:bookmarkStart w:id="65" w:name="_Toc48740657"/>
      <w:bookmarkStart w:id="66" w:name="_Toc48740689"/>
      <w:bookmarkStart w:id="67" w:name="_Toc48739619"/>
      <w:bookmarkStart w:id="68" w:name="_Toc48740658"/>
      <w:bookmarkStart w:id="69" w:name="_Toc48740690"/>
      <w:bookmarkStart w:id="70" w:name="_Toc49297183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Pr="003D6F84">
        <w:lastRenderedPageBreak/>
        <w:t xml:space="preserve">Polishing the </w:t>
      </w:r>
      <w:r w:rsidR="00867C04" w:rsidRPr="003D6F84">
        <w:t>C</w:t>
      </w:r>
      <w:r w:rsidRPr="003D6F84">
        <w:t xml:space="preserve">ontrol of the </w:t>
      </w:r>
      <w:r w:rsidR="00867C04" w:rsidRPr="003D6F84">
        <w:t>J</w:t>
      </w:r>
      <w:r w:rsidRPr="003D6F84">
        <w:t>oystick</w:t>
      </w:r>
      <w:bookmarkEnd w:id="70"/>
    </w:p>
    <w:p w14:paraId="75DC0F2A" w14:textId="6896C413" w:rsidR="008B1069" w:rsidRPr="003D6F84" w:rsidRDefault="008B1069" w:rsidP="00FA32CF">
      <w:r w:rsidRPr="003D6F84">
        <w:t xml:space="preserve">To end this lab, we will fix and polish the control of the joystick over the object. So </w:t>
      </w:r>
      <w:r w:rsidR="00096B11" w:rsidRPr="003D6F84">
        <w:t>far,</w:t>
      </w:r>
      <w:r w:rsidRPr="003D6F84">
        <w:t xml:space="preserve"> our object is moving according </w:t>
      </w:r>
      <w:r w:rsidR="00606D46" w:rsidRPr="003D6F84">
        <w:t xml:space="preserve">to </w:t>
      </w:r>
      <w:r w:rsidR="00096B11" w:rsidRPr="003D6F84">
        <w:t>our</w:t>
      </w:r>
      <w:r w:rsidRPr="003D6F84">
        <w:t xml:space="preserve"> joystick directio</w:t>
      </w:r>
      <w:r w:rsidR="00096B11" w:rsidRPr="003D6F84">
        <w:t>n, but we will change this so that the movement is relative to the main camera</w:t>
      </w:r>
      <w:r w:rsidR="005172BC" w:rsidRPr="003D6F84">
        <w:t>.</w:t>
      </w:r>
    </w:p>
    <w:p w14:paraId="73CC7B60" w14:textId="3C7440B2" w:rsidR="008419B3" w:rsidRPr="003D6F84" w:rsidRDefault="00C9314E" w:rsidP="00FA32CF">
      <w:pPr>
        <w:rPr>
          <w:b/>
          <w:bCs/>
        </w:rPr>
      </w:pPr>
      <w:r w:rsidRPr="003D6F84">
        <w:rPr>
          <w:b/>
          <w:bCs/>
        </w:rPr>
        <w:t>Direction depends just on the joystick</w:t>
      </w:r>
    </w:p>
    <w:p w14:paraId="59F6264D" w14:textId="327D693F" w:rsidR="00272A24" w:rsidRPr="003D6F84" w:rsidRDefault="00272A24" w:rsidP="00FA32CF">
      <w:proofErr w:type="gramStart"/>
      <w:r w:rsidRPr="003D6F84">
        <w:t>Let’s</w:t>
      </w:r>
      <w:proofErr w:type="gramEnd"/>
      <w:r w:rsidRPr="003D6F84">
        <w:t xml:space="preserve"> assume you instantiate an object in your plane</w:t>
      </w:r>
      <w:r w:rsidR="00FA5C8C" w:rsidRPr="003D6F84">
        <w:t>;</w:t>
      </w:r>
      <w:r w:rsidRPr="003D6F84">
        <w:t xml:space="preserve"> if you press the joystick up, the object will move </w:t>
      </w:r>
      <w:r w:rsidR="00606D46" w:rsidRPr="003D6F84">
        <w:t>forward</w:t>
      </w:r>
      <w:r w:rsidRPr="003D6F84">
        <w:t xml:space="preserve"> according to the direction in which you have instantiated this. What this means is that</w:t>
      </w:r>
      <w:r w:rsidR="00606D46" w:rsidRPr="003D6F84">
        <w:t>,</w:t>
      </w:r>
      <w:r w:rsidRPr="003D6F84">
        <w:t xml:space="preserve"> if you</w:t>
      </w:r>
      <w:r w:rsidR="00606D46" w:rsidRPr="003D6F84">
        <w:t>r</w:t>
      </w:r>
      <w:r w:rsidRPr="003D6F84">
        <w:t xml:space="preserve"> camera perspective</w:t>
      </w:r>
      <w:r w:rsidR="00105559" w:rsidRPr="003D6F84">
        <w:t xml:space="preserve"> change</w:t>
      </w:r>
      <w:r w:rsidR="00606D46" w:rsidRPr="003D6F84">
        <w:t>s</w:t>
      </w:r>
      <w:r w:rsidRPr="003D6F84">
        <w:t>, the</w:t>
      </w:r>
      <w:r w:rsidR="00105559" w:rsidRPr="003D6F84">
        <w:t xml:space="preserve"> object will </w:t>
      </w:r>
      <w:r w:rsidR="0033049A" w:rsidRPr="003D6F84">
        <w:t xml:space="preserve">still </w:t>
      </w:r>
      <w:r w:rsidR="00105559" w:rsidRPr="003D6F84">
        <w:t xml:space="preserve">move according </w:t>
      </w:r>
      <w:r w:rsidR="00897B03" w:rsidRPr="003D6F84">
        <w:t>to the first direction that was given at the start</w:t>
      </w:r>
      <w:r w:rsidR="00B7500F" w:rsidRPr="003D6F84">
        <w:t xml:space="preserve"> without taking in</w:t>
      </w:r>
      <w:r w:rsidR="00606D46" w:rsidRPr="003D6F84">
        <w:t>to</w:t>
      </w:r>
      <w:r w:rsidR="00B7500F" w:rsidRPr="003D6F84">
        <w:t xml:space="preserve"> consideration the perspective of the camera.</w:t>
      </w:r>
      <w:r w:rsidR="00F64134" w:rsidRPr="003D6F84">
        <w:t xml:space="preserve"> This is bothersome in </w:t>
      </w:r>
      <w:r w:rsidR="001501CF" w:rsidRPr="003D6F84">
        <w:t xml:space="preserve">situations </w:t>
      </w:r>
      <w:r w:rsidR="00F64134" w:rsidRPr="003D6F84">
        <w:t>where the camera perspective is changing</w:t>
      </w:r>
      <w:r w:rsidR="00CE243B" w:rsidRPr="003D6F84">
        <w:t xml:space="preserve"> </w:t>
      </w:r>
      <w:r w:rsidR="00606D46" w:rsidRPr="003D6F84">
        <w:t>constantly</w:t>
      </w:r>
      <w:r w:rsidR="00CE243B" w:rsidRPr="003D6F84">
        <w:t>.</w:t>
      </w:r>
    </w:p>
    <w:p w14:paraId="28F9DE81" w14:textId="34853037" w:rsidR="008419B3" w:rsidRPr="003D6F84" w:rsidRDefault="00272A24" w:rsidP="00FA32CF">
      <w:pPr>
        <w:rPr>
          <w:b/>
          <w:bCs/>
        </w:rPr>
      </w:pPr>
      <w:r w:rsidRPr="003D6F84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826176" behindDoc="0" locked="0" layoutInCell="1" allowOverlap="1" wp14:anchorId="749780B3" wp14:editId="2D20A356">
                <wp:simplePos x="0" y="0"/>
                <wp:positionH relativeFrom="column">
                  <wp:posOffset>-67733</wp:posOffset>
                </wp:positionH>
                <wp:positionV relativeFrom="paragraph">
                  <wp:posOffset>201718</wp:posOffset>
                </wp:positionV>
                <wp:extent cx="5867400" cy="2630692"/>
                <wp:effectExtent l="0" t="19050" r="0" b="17780"/>
                <wp:wrapNone/>
                <wp:docPr id="148" name="Group 1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7400" cy="2630692"/>
                          <a:chOff x="0" y="0"/>
                          <a:chExt cx="5867400" cy="2630692"/>
                        </a:xfrm>
                      </wpg:grpSpPr>
                      <wps:wsp>
                        <wps:cNvPr id="155" name="Rectangle 155"/>
                        <wps:cNvSpPr/>
                        <wps:spPr>
                          <a:xfrm>
                            <a:off x="0" y="844550"/>
                            <a:ext cx="8382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1CA76" w14:textId="28A627CC" w:rsidR="005718A9" w:rsidRDefault="005718A9" w:rsidP="00C9314E">
                              <w:pPr>
                                <w:jc w:val="center"/>
                              </w:pPr>
                              <w:r>
                                <w:t>Came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6" name="Group 146"/>
                        <wpg:cNvGrpSpPr/>
                        <wpg:grpSpPr>
                          <a:xfrm>
                            <a:off x="67733" y="0"/>
                            <a:ext cx="5799667" cy="2630692"/>
                            <a:chOff x="0" y="0"/>
                            <a:chExt cx="5799667" cy="2630692"/>
                          </a:xfrm>
                        </wpg:grpSpPr>
                        <wps:wsp>
                          <wps:cNvPr id="157" name="Rectangle 157"/>
                          <wps:cNvSpPr/>
                          <wps:spPr>
                            <a:xfrm>
                              <a:off x="4961467" y="810684"/>
                              <a:ext cx="8382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0619D1" w14:textId="77777777" w:rsidR="005718A9" w:rsidRDefault="005718A9" w:rsidP="00C9314E">
                                <w:pPr>
                                  <w:jc w:val="center"/>
                                </w:pPr>
                                <w:r>
                                  <w:t>Camer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45" name="Group 145"/>
                          <wpg:cNvGrpSpPr/>
                          <wpg:grpSpPr>
                            <a:xfrm>
                              <a:off x="0" y="0"/>
                              <a:ext cx="5505450" cy="2630692"/>
                              <a:chOff x="0" y="0"/>
                              <a:chExt cx="5505450" cy="2630692"/>
                            </a:xfrm>
                          </wpg:grpSpPr>
                          <wpg:grpSp>
                            <wpg:cNvPr id="167" name="Group 167"/>
                            <wpg:cNvGrpSpPr/>
                            <wpg:grpSpPr>
                              <a:xfrm>
                                <a:off x="357717" y="0"/>
                                <a:ext cx="612775" cy="612775"/>
                                <a:chOff x="0" y="0"/>
                                <a:chExt cx="613019" cy="613020"/>
                              </a:xfrm>
                            </wpg:grpSpPr>
                            <wps:wsp>
                              <wps:cNvPr id="160" name="Arrow: Right 160"/>
                              <wps:cNvSpPr/>
                              <wps:spPr>
                                <a:xfrm>
                                  <a:off x="397119" y="218343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" name="Arrow: Right 161"/>
                              <wps:cNvSpPr/>
                              <wps:spPr>
                                <a:xfrm rot="5400000">
                                  <a:off x="207352" y="425695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" name="Arrow: Right 162"/>
                              <wps:cNvSpPr/>
                              <wps:spPr>
                                <a:xfrm rot="16200000">
                                  <a:off x="201491" y="28575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" name="Arrow: Right 163"/>
                              <wps:cNvSpPr/>
                              <wps:spPr>
                                <a:xfrm flipH="1">
                                  <a:off x="0" y="212481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68" name="Group 168"/>
                            <wpg:cNvGrpSpPr/>
                            <wpg:grpSpPr>
                              <a:xfrm>
                                <a:off x="4464050" y="16934"/>
                                <a:ext cx="613019" cy="613020"/>
                                <a:chOff x="0" y="0"/>
                                <a:chExt cx="613019" cy="613020"/>
                              </a:xfrm>
                            </wpg:grpSpPr>
                            <wps:wsp>
                              <wps:cNvPr id="169" name="Arrow: Right 169"/>
                              <wps:cNvSpPr/>
                              <wps:spPr>
                                <a:xfrm>
                                  <a:off x="397119" y="218343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0" name="Arrow: Right 170"/>
                              <wps:cNvSpPr/>
                              <wps:spPr>
                                <a:xfrm rot="5400000">
                                  <a:off x="207352" y="425695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1" name="Arrow: Right 171"/>
                              <wps:cNvSpPr/>
                              <wps:spPr>
                                <a:xfrm rot="16200000">
                                  <a:off x="201491" y="28575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2" name="Arrow: Right 172"/>
                              <wps:cNvSpPr/>
                              <wps:spPr>
                                <a:xfrm flipH="1">
                                  <a:off x="0" y="212481"/>
                                  <a:ext cx="215900" cy="1587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3" name="Group 183"/>
                            <wpg:cNvGrpSpPr/>
                            <wpg:grpSpPr>
                              <a:xfrm>
                                <a:off x="0" y="1115484"/>
                                <a:ext cx="5505450" cy="1515208"/>
                                <a:chOff x="0" y="0"/>
                                <a:chExt cx="5505450" cy="1515208"/>
                              </a:xfrm>
                            </wpg:grpSpPr>
                            <wpg:grpSp>
                              <wpg:cNvPr id="174" name="Group 174"/>
                              <wpg:cNvGrpSpPr/>
                              <wpg:grpSpPr>
                                <a:xfrm>
                                  <a:off x="0" y="0"/>
                                  <a:ext cx="5505450" cy="1515208"/>
                                  <a:chOff x="0" y="0"/>
                                  <a:chExt cx="5505450" cy="1515208"/>
                                </a:xfrm>
                              </wpg:grpSpPr>
                              <wps:wsp>
                                <wps:cNvPr id="147" name="Cube 147"/>
                                <wps:cNvSpPr/>
                                <wps:spPr>
                                  <a:xfrm>
                                    <a:off x="0" y="146539"/>
                                    <a:ext cx="2844800" cy="1333500"/>
                                  </a:xfrm>
                                  <a:prstGeom prst="cube">
                                    <a:avLst>
                                      <a:gd name="adj" fmla="val 87019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9" name="Cube 149"/>
                                <wps:cNvSpPr/>
                                <wps:spPr>
                                  <a:xfrm>
                                    <a:off x="2362200" y="181708"/>
                                    <a:ext cx="2844800" cy="1333500"/>
                                  </a:xfrm>
                                  <a:prstGeom prst="cube">
                                    <a:avLst>
                                      <a:gd name="adj" fmla="val 87019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1" name="Cube 151"/>
                                <wps:cNvSpPr/>
                                <wps:spPr>
                                  <a:xfrm>
                                    <a:off x="1072662" y="345831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4" name="Straight Arrow Connector 154"/>
                                <wps:cNvCnPr/>
                                <wps:spPr>
                                  <a:xfrm>
                                    <a:off x="99646" y="82062"/>
                                    <a:ext cx="438150" cy="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6" name="Straight Arrow Connector 156"/>
                                <wps:cNvCnPr/>
                                <wps:spPr>
                                  <a:xfrm flipH="1">
                                    <a:off x="5067300" y="0"/>
                                    <a:ext cx="438150" cy="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8" name="Cube 158"/>
                                <wps:cNvSpPr/>
                                <wps:spPr>
                                  <a:xfrm>
                                    <a:off x="3604846" y="422031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4" name="Cube 164"/>
                                <wps:cNvSpPr/>
                                <wps:spPr>
                                  <a:xfrm>
                                    <a:off x="1693985" y="351693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  <a:noFill/>
                                  <a:ln>
                                    <a:prstDash val="sysDash"/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73" name="Cube 173"/>
                              <wps:cNvSpPr/>
                              <wps:spPr>
                                <a:xfrm>
                                  <a:off x="4220308" y="422031"/>
                                  <a:ext cx="406400" cy="311150"/>
                                </a:xfrm>
                                <a:prstGeom prst="cube">
                                  <a:avLst>
                                    <a:gd name="adj" fmla="val 37308"/>
                                  </a:avLst>
                                </a:prstGeom>
                                <a:noFill/>
                                <a:ln>
                                  <a:prstDash val="sysDash"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49780B3" id="Group 148" o:spid="_x0000_s1031" style="position:absolute;margin-left:-5.35pt;margin-top:15.9pt;width:462pt;height:207.15pt;z-index:251826176" coordsize="58674,26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">
                <v:rect id="Rectangle 155" o:spid="_x0000_s1032" style="position:absolute;top:8445;width:838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" filled="f" stroked="f" strokeweight="1pt">
                  <v:textbox>
                    <w:txbxContent>
                      <w:p w14:paraId="1381CA76" w14:textId="28A627CC" w:rsidR="005718A9" w:rsidRDefault="005718A9" w:rsidP="00C9314E">
                        <w:pPr>
                          <w:jc w:val="center"/>
                        </w:pPr>
                        <w:r>
                          <w:t>Camera</w:t>
                        </w:r>
                      </w:p>
                    </w:txbxContent>
                  </v:textbox>
                </v:rect>
                <v:group id="Group 146" o:spid="_x0000_s1033" style="position:absolute;left:677;width:57997;height:26306" coordsize="57996,26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rect id="Rectangle 157" o:spid="_x0000_s1034" style="position:absolute;left:49614;top:8106;width:838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" filled="f" stroked="f" strokeweight="1pt">
                    <v:textbox>
                      <w:txbxContent>
                        <w:p w14:paraId="140619D1" w14:textId="77777777" w:rsidR="005718A9" w:rsidRDefault="005718A9" w:rsidP="00C9314E">
                          <w:pPr>
                            <w:jc w:val="center"/>
                          </w:pPr>
                          <w:r>
                            <w:t>Camera</w:t>
                          </w:r>
                        </w:p>
                      </w:txbxContent>
                    </v:textbox>
                  </v:rect>
                  <v:group id="Group 145" o:spid="_x0000_s1035" style="position:absolute;width:55054;height:26306" coordsize="55054,26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<v:group id="Group 167" o:spid="_x0000_s1036" style="position:absolute;left:3577;width:6127;height:6127" coordsize="6130,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160" o:spid="_x0000_s1037" type="#_x0000_t13" style="position:absolute;left:3971;top:2183;width:2159;height:1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" adj="13659" fillcolor="white [3201]" strokecolor="black [3200]" strokeweight="1pt"/>
                      <v:shape id="Arrow: Right 161" o:spid="_x0000_s1038" type="#_x0000_t13" style="position:absolute;left:2073;top:4257;width:2159;height:15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" adj="13659" fillcolor="white [3201]" strokecolor="black [3200]" strokeweight="1pt"/>
                      <v:shape id="Arrow: Right 162" o:spid="_x0000_s1039" type="#_x0000_t13" style="position:absolute;left:2014;top:286;width:2159;height:158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" adj="13659" fillcolor="black [3200]" strokecolor="black [1600]" strokeweight="1pt"/>
                      <v:shape id="Arrow: Right 163" o:spid="_x0000_s1040" type="#_x0000_t13" style="position:absolute;top:2124;width:2159;height:158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" adj="13659" fillcolor="white [3201]" strokecolor="black [3200]" strokeweight="1pt"/>
                    </v:group>
                    <v:group id="Group 168" o:spid="_x0000_s1041" style="position:absolute;left:44640;top:169;width:6130;height:6130" coordsize="6130,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    <v:shape id="Arrow: Right 169" o:spid="_x0000_s1042" type="#_x0000_t13" style="position:absolute;left:3971;top:2183;width:2159;height:1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" adj="13659" fillcolor="white [3201]" strokecolor="black [3200]" strokeweight="1pt"/>
                      <v:shape id="Arrow: Right 170" o:spid="_x0000_s1043" type="#_x0000_t13" style="position:absolute;left:2073;top:4257;width:2159;height:15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" adj="13659" fillcolor="white [3201]" strokecolor="black [3200]" strokeweight="1pt"/>
                      <v:shape id="Arrow: Right 171" o:spid="_x0000_s1044" type="#_x0000_t13" style="position:absolute;left:2014;top:286;width:2159;height:158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" adj="13659" fillcolor="black [3200]" strokecolor="black [1600]" strokeweight="1pt"/>
                      <v:shape id="Arrow: Right 172" o:spid="_x0000_s1045" type="#_x0000_t13" style="position:absolute;top:2124;width:2159;height:158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" adj="13659" fillcolor="white [3201]" strokecolor="black [3200]" strokeweight="1pt"/>
                    </v:group>
                    <v:group id="Group 183" o:spid="_x0000_s1046" style="position:absolute;top:11154;width:55054;height:15152" coordsize="55054,15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      <v:group id="Group 174" o:spid="_x0000_s1047" style="position:absolute;width:55054;height:15152" coordsize="55054,15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      <v:shapetype id="_x0000_t16" coordsize="21600,21600" o:spt="16" adj="5400" path="m@0,l0@0,,21600@1,21600,21600@2,21600,xem0@0nfl@1@0,21600,em@1@0nfl@1,21600e">
                          <v:stroke joinstyle="miter"/>
                          <v:formulas>
                            <v:f eqn="val #0"/>
                            <v:f eqn="sum width 0 #0"/>
                            <v:f eqn="sum height 0 #0"/>
                            <v:f eqn="mid height #0"/>
                            <v:f eqn="prod @1 1 2"/>
                            <v:f eqn="prod @2 1 2"/>
                            <v:f eqn="mid width #0"/>
                          </v:formulas>
                          <v:path o:extrusionok="f" gradientshapeok="t" limo="10800,10800" o:connecttype="custom" o:connectlocs="@6,0;@4,@0;0,@3;@4,21600;@1,@3;21600,@5" o:connectangles="270,270,180,90,0,0" textboxrect="0,@0,@1,21600"/>
                          <v:handles>
                            <v:h position="topLeft,#0" switch="" yrange="0,21600"/>
                          </v:handles>
                          <o:complex v:ext="view"/>
                        </v:shapetype>
                        <v:shape id="Cube 147" o:spid="_x0000_s1048" type="#_x0000_t16" style="position:absolute;top:1465;width:28448;height:13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" adj="18796" fillcolor="white [3201]" strokecolor="black [3200]" strokeweight="1pt"/>
                        <v:shape id="Cube 149" o:spid="_x0000_s1049" type="#_x0000_t16" style="position:absolute;left:23622;top:1817;width:28448;height:13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" adj="18796" fillcolor="white [3201]" strokecolor="black [3200]" strokeweight="1pt"/>
                        <v:shape id="Cube 151" o:spid="_x0000_s1050" type="#_x0000_t16" style="position:absolute;left:10726;top:3458;width:406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" adj="8059" fillcolor="#4472c4 [3204]" strokecolor="#1f3763 [1604]" strokeweight="1pt"/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Straight Arrow Connector 154" o:spid="_x0000_s1051" type="#_x0000_t32" style="position:absolute;left:996;top:820;width:438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" strokecolor="black [3200]" strokeweight=".5pt">
                          <v:stroke endarrow="block" joinstyle="miter"/>
                        </v:shape>
                        <v:shape id="Straight Arrow Connector 156" o:spid="_x0000_s1052" type="#_x0000_t32" style="position:absolute;left:50673;width:438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" strokecolor="black [3200]" strokeweight=".5pt">
                          <v:stroke endarrow="block" joinstyle="miter"/>
                        </v:shape>
                        <v:shape id="Cube 158" o:spid="_x0000_s1053" type="#_x0000_t16" style="position:absolute;left:36048;top:4220;width:406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" adj="8059" fillcolor="#4472c4 [3204]" strokecolor="#1f3763 [1604]" strokeweight="1pt"/>
                        <v:shape id="Cube 164" o:spid="_x0000_s1054" type="#_x0000_t16" style="position:absolute;left:16939;top:3516;width:4064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" adj="8059" filled="f" strokecolor="black [3200]" strokeweight="1pt">
                          <v:stroke dashstyle="3 1"/>
                        </v:shape>
                      </v:group>
                      <v:shape id="Cube 173" o:spid="_x0000_s1055" type="#_x0000_t16" style="position:absolute;left:42203;top:4220;width:406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" adj="8059" filled="f" strokecolor="black [3200]" strokeweight="1pt">
                        <v:stroke dashstyle="3 1"/>
                      </v:shape>
                    </v:group>
                  </v:group>
                </v:group>
              </v:group>
            </w:pict>
          </mc:Fallback>
        </mc:AlternateContent>
      </w:r>
    </w:p>
    <w:p w14:paraId="010D0E3C" w14:textId="77777777" w:rsidR="008419B3" w:rsidRPr="003D6F84" w:rsidRDefault="008419B3" w:rsidP="00FA32CF">
      <w:pPr>
        <w:rPr>
          <w:b/>
          <w:bCs/>
        </w:rPr>
      </w:pPr>
    </w:p>
    <w:p w14:paraId="121F8241" w14:textId="77777777" w:rsidR="008419B3" w:rsidRPr="003D6F84" w:rsidRDefault="008419B3" w:rsidP="00FA32CF">
      <w:pPr>
        <w:rPr>
          <w:b/>
          <w:bCs/>
        </w:rPr>
      </w:pPr>
    </w:p>
    <w:p w14:paraId="430A9F26" w14:textId="77777777" w:rsidR="008419B3" w:rsidRPr="003D6F84" w:rsidRDefault="008419B3" w:rsidP="00FA32CF">
      <w:pPr>
        <w:rPr>
          <w:b/>
          <w:bCs/>
        </w:rPr>
      </w:pPr>
    </w:p>
    <w:p w14:paraId="4BE4F122" w14:textId="584999E6" w:rsidR="008419B3" w:rsidRPr="003D6F84" w:rsidRDefault="008419B3" w:rsidP="00FA32CF">
      <w:pPr>
        <w:rPr>
          <w:b/>
          <w:bCs/>
        </w:rPr>
      </w:pPr>
    </w:p>
    <w:p w14:paraId="0581147F" w14:textId="2D9CB752" w:rsidR="008419B3" w:rsidRPr="003D6F84" w:rsidRDefault="008419B3" w:rsidP="00FA32CF">
      <w:pPr>
        <w:rPr>
          <w:b/>
          <w:bCs/>
        </w:rPr>
      </w:pPr>
    </w:p>
    <w:p w14:paraId="338492FD" w14:textId="6BEB78D2" w:rsidR="008419B3" w:rsidRPr="003D6F84" w:rsidRDefault="008419B3" w:rsidP="00FA32CF">
      <w:pPr>
        <w:rPr>
          <w:b/>
          <w:bCs/>
        </w:rPr>
      </w:pPr>
    </w:p>
    <w:p w14:paraId="428A7D2B" w14:textId="0950CF95" w:rsidR="008419B3" w:rsidRPr="003D6F84" w:rsidRDefault="008419B3" w:rsidP="00FA32CF">
      <w:pPr>
        <w:rPr>
          <w:b/>
          <w:bCs/>
        </w:rPr>
      </w:pPr>
    </w:p>
    <w:p w14:paraId="0F2DE7D5" w14:textId="2A434715" w:rsidR="008419B3" w:rsidRPr="003D6F84" w:rsidRDefault="008419B3" w:rsidP="00FA32CF">
      <w:pPr>
        <w:rPr>
          <w:b/>
          <w:bCs/>
        </w:rPr>
      </w:pPr>
    </w:p>
    <w:p w14:paraId="02022821" w14:textId="77777777" w:rsidR="00272A24" w:rsidRPr="003D6F84" w:rsidRDefault="00272A24" w:rsidP="00FA32CF">
      <w:pPr>
        <w:rPr>
          <w:b/>
          <w:bCs/>
        </w:rPr>
      </w:pPr>
    </w:p>
    <w:p w14:paraId="4A3899A7" w14:textId="0A96DD1B" w:rsidR="008419B3" w:rsidRPr="003D6F84" w:rsidRDefault="008419B3" w:rsidP="00FA32CF">
      <w:pPr>
        <w:rPr>
          <w:b/>
          <w:bCs/>
        </w:rPr>
      </w:pPr>
      <w:r w:rsidRPr="003D6F84">
        <w:rPr>
          <w:b/>
          <w:bCs/>
        </w:rPr>
        <w:t>Direction depends on the joystick and camera</w:t>
      </w:r>
    </w:p>
    <w:p w14:paraId="3C5C4FF5" w14:textId="103B62D7" w:rsidR="00272A24" w:rsidRPr="003D6F84" w:rsidRDefault="0084393A" w:rsidP="00FA32CF">
      <w:r w:rsidRPr="003D6F84">
        <w:t>Whereas</w:t>
      </w:r>
      <w:r w:rsidR="003326F9" w:rsidRPr="003D6F84">
        <w:t xml:space="preserve"> in this case</w:t>
      </w:r>
      <w:r w:rsidRPr="003D6F84">
        <w:t>,</w:t>
      </w:r>
      <w:r w:rsidR="003326F9" w:rsidRPr="003D6F84">
        <w:t xml:space="preserve"> we are taking in</w:t>
      </w:r>
      <w:r w:rsidRPr="003D6F84">
        <w:t>to</w:t>
      </w:r>
      <w:r w:rsidR="003326F9" w:rsidRPr="003D6F84">
        <w:t xml:space="preserve"> consideration the perspective of the camera to calculate the direction</w:t>
      </w:r>
      <w:r w:rsidRPr="003D6F84">
        <w:t>,</w:t>
      </w:r>
      <w:r w:rsidR="003326F9" w:rsidRPr="003D6F84">
        <w:t xml:space="preserve"> and thus</w:t>
      </w:r>
      <w:r w:rsidR="00112431" w:rsidRPr="003D6F84">
        <w:t>,</w:t>
      </w:r>
      <w:r w:rsidR="003326F9" w:rsidRPr="003D6F84">
        <w:t xml:space="preserve"> </w:t>
      </w:r>
      <w:r w:rsidRPr="003D6F84">
        <w:t xml:space="preserve">a </w:t>
      </w:r>
      <w:r w:rsidR="003326F9" w:rsidRPr="003D6F84">
        <w:t>new movement of the object</w:t>
      </w:r>
    </w:p>
    <w:p w14:paraId="7A475AE3" w14:textId="1C7575C6" w:rsidR="00096B11" w:rsidRPr="003D6F84" w:rsidRDefault="00272A24" w:rsidP="00FA32CF">
      <w:pPr>
        <w:rPr>
          <w:b/>
          <w:bCs/>
        </w:rPr>
      </w:pPr>
      <w:r w:rsidRPr="003D6F84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4E78CDF8" wp14:editId="5826ECD0">
                <wp:simplePos x="0" y="0"/>
                <wp:positionH relativeFrom="column">
                  <wp:posOffset>0</wp:posOffset>
                </wp:positionH>
                <wp:positionV relativeFrom="paragraph">
                  <wp:posOffset>19473</wp:posOffset>
                </wp:positionV>
                <wp:extent cx="5732585" cy="2669020"/>
                <wp:effectExtent l="19050" t="19050" r="0" b="17145"/>
                <wp:wrapNone/>
                <wp:docPr id="150" name="Group 1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2585" cy="2669020"/>
                          <a:chOff x="0" y="0"/>
                          <a:chExt cx="5732585" cy="2669020"/>
                        </a:xfrm>
                      </wpg:grpSpPr>
                      <wpg:grpSp>
                        <wpg:cNvPr id="208" name="Group 208"/>
                        <wpg:cNvGrpSpPr/>
                        <wpg:grpSpPr>
                          <a:xfrm>
                            <a:off x="0" y="878417"/>
                            <a:ext cx="5732585" cy="1790603"/>
                            <a:chOff x="0" y="0"/>
                            <a:chExt cx="5732585" cy="1790603"/>
                          </a:xfrm>
                        </wpg:grpSpPr>
                        <wpg:grpSp>
                          <wpg:cNvPr id="207" name="Group 207"/>
                          <wpg:cNvGrpSpPr/>
                          <wpg:grpSpPr>
                            <a:xfrm>
                              <a:off x="0" y="23447"/>
                              <a:ext cx="5505450" cy="1767156"/>
                              <a:chOff x="0" y="0"/>
                              <a:chExt cx="5505450" cy="1767156"/>
                            </a:xfrm>
                          </wpg:grpSpPr>
                          <wpg:grpSp>
                            <wpg:cNvPr id="184" name="Group 184"/>
                            <wpg:cNvGrpSpPr/>
                            <wpg:grpSpPr>
                              <a:xfrm>
                                <a:off x="0" y="252046"/>
                                <a:ext cx="5505450" cy="1515110"/>
                                <a:chOff x="0" y="0"/>
                                <a:chExt cx="5505450" cy="1515208"/>
                              </a:xfrm>
                            </wpg:grpSpPr>
                            <wpg:grpSp>
                              <wpg:cNvPr id="185" name="Group 185"/>
                              <wpg:cNvGrpSpPr/>
                              <wpg:grpSpPr>
                                <a:xfrm>
                                  <a:off x="0" y="0"/>
                                  <a:ext cx="5505450" cy="1515208"/>
                                  <a:chOff x="0" y="0"/>
                                  <a:chExt cx="5505450" cy="1515208"/>
                                </a:xfrm>
                              </wpg:grpSpPr>
                              <wps:wsp>
                                <wps:cNvPr id="186" name="Cube 186"/>
                                <wps:cNvSpPr/>
                                <wps:spPr>
                                  <a:xfrm>
                                    <a:off x="0" y="146539"/>
                                    <a:ext cx="2844800" cy="1333500"/>
                                  </a:xfrm>
                                  <a:prstGeom prst="cube">
                                    <a:avLst>
                                      <a:gd name="adj" fmla="val 87019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7" name="Cube 187"/>
                                <wps:cNvSpPr/>
                                <wps:spPr>
                                  <a:xfrm>
                                    <a:off x="2362200" y="181708"/>
                                    <a:ext cx="2844800" cy="1333500"/>
                                  </a:xfrm>
                                  <a:prstGeom prst="cube">
                                    <a:avLst>
                                      <a:gd name="adj" fmla="val 87019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8" name="Cube 188"/>
                                <wps:cNvSpPr/>
                                <wps:spPr>
                                  <a:xfrm>
                                    <a:off x="1072662" y="345831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9" name="Straight Arrow Connector 189"/>
                                <wps:cNvCnPr/>
                                <wps:spPr>
                                  <a:xfrm>
                                    <a:off x="99646" y="82062"/>
                                    <a:ext cx="438150" cy="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0" name="Straight Arrow Connector 190"/>
                                <wps:cNvCnPr/>
                                <wps:spPr>
                                  <a:xfrm flipH="1">
                                    <a:off x="5067300" y="0"/>
                                    <a:ext cx="438150" cy="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1" name="Cube 191"/>
                                <wps:cNvSpPr/>
                                <wps:spPr>
                                  <a:xfrm>
                                    <a:off x="3751384" y="410307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2" name="Cube 192"/>
                                <wps:cNvSpPr/>
                                <wps:spPr>
                                  <a:xfrm>
                                    <a:off x="1693985" y="351693"/>
                                    <a:ext cx="406400" cy="311150"/>
                                  </a:xfrm>
                                  <a:prstGeom prst="cube">
                                    <a:avLst>
                                      <a:gd name="adj" fmla="val 37308"/>
                                    </a:avLst>
                                  </a:prstGeom>
                                  <a:noFill/>
                                  <a:ln>
                                    <a:prstDash val="sysDash"/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93" name="Cube 193"/>
                              <wps:cNvSpPr/>
                              <wps:spPr>
                                <a:xfrm>
                                  <a:off x="3229712" y="416169"/>
                                  <a:ext cx="406400" cy="311150"/>
                                </a:xfrm>
                                <a:prstGeom prst="cube">
                                  <a:avLst>
                                    <a:gd name="adj" fmla="val 37308"/>
                                  </a:avLst>
                                </a:prstGeom>
                                <a:noFill/>
                                <a:ln>
                                  <a:prstDash val="sysDash"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8382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DE809E0" w14:textId="2E11697C" w:rsidR="005718A9" w:rsidRDefault="005718A9" w:rsidP="00A15AFC">
                                  <w:pPr>
                                    <w:jc w:val="center"/>
                                  </w:pPr>
                                  <w:r>
                                    <w:t>Camera</w:t>
                                  </w:r>
                                  <w:r w:rsidRPr="00A15AF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B41E08B" wp14:editId="02A92587">
                                        <wp:extent cx="551815" cy="200660"/>
                                        <wp:effectExtent l="0" t="0" r="0" b="0"/>
                                        <wp:docPr id="201" name="Picture 20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51815" cy="2006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96" name="Rectangle 196"/>
                          <wps:cNvSpPr/>
                          <wps:spPr>
                            <a:xfrm>
                              <a:off x="4894385" y="0"/>
                              <a:ext cx="8382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58972C7" w14:textId="77777777" w:rsidR="005718A9" w:rsidRDefault="005718A9" w:rsidP="00A15AFC">
                                <w:pPr>
                                  <w:jc w:val="center"/>
                                </w:pPr>
                                <w:r>
                                  <w:t>Camera</w:t>
                                </w:r>
                                <w:r w:rsidRPr="00A15AFC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87AD53C" wp14:editId="0B5316D9">
                                      <wp:extent cx="551815" cy="200660"/>
                                      <wp:effectExtent l="0" t="0" r="0" b="0"/>
                                      <wp:docPr id="200" name="Picture 20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3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551815" cy="20066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2" name="Group 202"/>
                        <wpg:cNvGrpSpPr/>
                        <wpg:grpSpPr>
                          <a:xfrm>
                            <a:off x="2117" y="0"/>
                            <a:ext cx="613019" cy="613020"/>
                            <a:chOff x="0" y="0"/>
                            <a:chExt cx="613019" cy="613020"/>
                          </a:xfrm>
                        </wpg:grpSpPr>
                        <wps:wsp>
                          <wps:cNvPr id="203" name="Arrow: Right 203"/>
                          <wps:cNvSpPr/>
                          <wps:spPr>
                            <a:xfrm>
                              <a:off x="397119" y="218343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4" name="Arrow: Right 204"/>
                          <wps:cNvSpPr/>
                          <wps:spPr>
                            <a:xfrm rot="5400000">
                              <a:off x="207352" y="425695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5" name="Arrow: Right 205"/>
                          <wps:cNvSpPr/>
                          <wps:spPr>
                            <a:xfrm rot="16200000">
                              <a:off x="201491" y="28575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6" name="Arrow: Right 206"/>
                          <wps:cNvSpPr/>
                          <wps:spPr>
                            <a:xfrm flipH="1">
                              <a:off x="0" y="212481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9" name="Group 209"/>
                        <wpg:cNvGrpSpPr/>
                        <wpg:grpSpPr>
                          <a:xfrm>
                            <a:off x="4472517" y="0"/>
                            <a:ext cx="613019" cy="613020"/>
                            <a:chOff x="0" y="0"/>
                            <a:chExt cx="613019" cy="613020"/>
                          </a:xfrm>
                        </wpg:grpSpPr>
                        <wps:wsp>
                          <wps:cNvPr id="210" name="Arrow: Right 210"/>
                          <wps:cNvSpPr/>
                          <wps:spPr>
                            <a:xfrm>
                              <a:off x="397119" y="218343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" name="Arrow: Right 211"/>
                          <wps:cNvSpPr/>
                          <wps:spPr>
                            <a:xfrm rot="5400000">
                              <a:off x="207352" y="425695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2" name="Arrow: Right 212"/>
                          <wps:cNvSpPr/>
                          <wps:spPr>
                            <a:xfrm rot="16200000">
                              <a:off x="201491" y="28575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" name="Arrow: Right 213"/>
                          <wps:cNvSpPr/>
                          <wps:spPr>
                            <a:xfrm flipH="1">
                              <a:off x="0" y="212481"/>
                              <a:ext cx="215900" cy="1587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E78CDF8" id="Group 150" o:spid="_x0000_s1056" style="position:absolute;margin-left:0;margin-top:1.55pt;width:451.4pt;height:210.15pt;z-index:251839488" coordsize="57325,26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">
                <v:group id="Group 208" o:spid="_x0000_s1057" style="position:absolute;top:8784;width:57325;height:17906" coordsize="57325,17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group id="Group 207" o:spid="_x0000_s1058" style="position:absolute;top:234;width:55054;height:17672" coordsize="55054,17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  <v:group id="Group 184" o:spid="_x0000_s1059" style="position:absolute;top:2520;width:55054;height:15151" coordsize="55054,15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    <v:group id="Group 185" o:spid="_x0000_s1060" style="position:absolute;width:55054;height:15152" coordsize="55054,15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      <v:shape id="Cube 186" o:spid="_x0000_s1061" type="#_x0000_t16" style="position:absolute;top:1465;width:28448;height:13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" adj="18796" fillcolor="white [3201]" strokecolor="black [3200]" strokeweight="1pt"/>
                        <v:shape id="Cube 187" o:spid="_x0000_s1062" type="#_x0000_t16" style="position:absolute;left:23622;top:1817;width:28448;height:13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" adj="18796" fillcolor="white [3201]" strokecolor="black [3200]" strokeweight="1pt"/>
                        <v:shape id="Cube 188" o:spid="_x0000_s1063" type="#_x0000_t16" style="position:absolute;left:10726;top:3458;width:406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" adj="8059" fillcolor="#4472c4 [3204]" strokecolor="#1f3763 [1604]" strokeweight="1pt"/>
                        <v:shape id="Straight Arrow Connector 189" o:spid="_x0000_s1064" type="#_x0000_t32" style="position:absolute;left:996;top:820;width:438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" strokecolor="black [3200]" strokeweight=".5pt">
                          <v:stroke endarrow="block" joinstyle="miter"/>
                        </v:shape>
                        <v:shape id="Straight Arrow Connector 190" o:spid="_x0000_s1065" type="#_x0000_t32" style="position:absolute;left:50673;width:438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" strokecolor="black [3200]" strokeweight=".5pt">
                          <v:stroke endarrow="block" joinstyle="miter"/>
                        </v:shape>
                        <v:shape id="Cube 191" o:spid="_x0000_s1066" type="#_x0000_t16" style="position:absolute;left:37513;top:4103;width:406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" adj="8059" fillcolor="#4472c4 [3204]" strokecolor="#1f3763 [1604]" strokeweight="1pt"/>
                        <v:shape id="Cube 192" o:spid="_x0000_s1067" type="#_x0000_t16" style="position:absolute;left:16939;top:3516;width:4064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" adj="8059" filled="f" strokecolor="black [3200]" strokeweight="1pt">
                          <v:stroke dashstyle="3 1"/>
                        </v:shape>
                      </v:group>
                      <v:shape id="Cube 193" o:spid="_x0000_s1068" type="#_x0000_t16" style="position:absolute;left:32297;top:4161;width:4064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" adj="8059" filled="f" strokecolor="black [3200]" strokeweight="1pt">
                        <v:stroke dashstyle="3 1"/>
                      </v:shape>
                    </v:group>
                    <v:rect id="Rectangle 194" o:spid="_x0000_s1069" style="position:absolute;width:838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" filled="f" stroked="f" strokeweight="1pt">
                      <v:textbox>
                        <w:txbxContent>
                          <w:p w14:paraId="6DE809E0" w14:textId="2E11697C" w:rsidR="005718A9" w:rsidRDefault="005718A9" w:rsidP="00A15AFC">
                            <w:pPr>
                              <w:jc w:val="center"/>
                            </w:pPr>
                            <w:r>
                              <w:t>Camera</w:t>
                            </w:r>
                            <w:r w:rsidRPr="00A15AFC">
                              <w:rPr>
                                <w:noProof/>
                              </w:rPr>
                              <w:drawing>
                                <wp:inline distT="0" distB="0" distL="0" distR="0" wp14:anchorId="1B41E08B" wp14:editId="02A92587">
                                  <wp:extent cx="551815" cy="200660"/>
                                  <wp:effectExtent l="0" t="0" r="0" b="0"/>
                                  <wp:docPr id="201" name="Picture 2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1815" cy="200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v:group>
                  <v:rect id="Rectangle 196" o:spid="_x0000_s1070" style="position:absolute;left:48943;width:838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" filled="f" stroked="f" strokeweight="1pt">
                    <v:textbox>
                      <w:txbxContent>
                        <w:p w14:paraId="058972C7" w14:textId="77777777" w:rsidR="005718A9" w:rsidRDefault="005718A9" w:rsidP="00A15AFC">
                          <w:pPr>
                            <w:jc w:val="center"/>
                          </w:pPr>
                          <w:r>
                            <w:t>Camera</w:t>
                          </w:r>
                          <w:r w:rsidRPr="00A15AFC">
                            <w:rPr>
                              <w:noProof/>
                            </w:rPr>
                            <w:drawing>
                              <wp:inline distT="0" distB="0" distL="0" distR="0" wp14:anchorId="287AD53C" wp14:editId="0B5316D9">
                                <wp:extent cx="551815" cy="200660"/>
                                <wp:effectExtent l="0" t="0" r="0" b="0"/>
                                <wp:docPr id="200" name="Picture 20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1815" cy="2006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rect>
                </v:group>
                <v:group id="Group 202" o:spid="_x0000_s1071" style="position:absolute;left:21;width:6130;height:6130" coordsize="6130,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<v:shape id="Arrow: Right 203" o:spid="_x0000_s1072" type="#_x0000_t13" style="position:absolute;left:3971;top:2183;width:2159;height:1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" adj="13659" fillcolor="white [3201]" strokecolor="black [3200]" strokeweight="1pt"/>
                  <v:shape id="Arrow: Right 204" o:spid="_x0000_s1073" type="#_x0000_t13" style="position:absolute;left:2073;top:4257;width:2159;height:15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" adj="13659" fillcolor="white [3201]" strokecolor="black [3200]" strokeweight="1pt"/>
                  <v:shape id="Arrow: Right 205" o:spid="_x0000_s1074" type="#_x0000_t13" style="position:absolute;left:2014;top:286;width:2159;height:158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" adj="13659" fillcolor="black [3200]" strokecolor="black [1600]" strokeweight="1pt"/>
                  <v:shape id="Arrow: Right 206" o:spid="_x0000_s1075" type="#_x0000_t13" style="position:absolute;top:2124;width:2159;height:158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" adj="13659" fillcolor="white [3201]" strokecolor="black [3200]" strokeweight="1pt"/>
                </v:group>
                <v:group id="Group 209" o:spid="_x0000_s1076" style="position:absolute;left:44725;width:6130;height:6130" coordsize="6130,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shape id="Arrow: Right 210" o:spid="_x0000_s1077" type="#_x0000_t13" style="position:absolute;left:3971;top:2183;width:2159;height:1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" adj="13659" fillcolor="white [3201]" strokecolor="black [3200]" strokeweight="1pt"/>
                  <v:shape id="Arrow: Right 211" o:spid="_x0000_s1078" type="#_x0000_t13" style="position:absolute;left:2073;top:4257;width:2159;height:15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" adj="13659" fillcolor="white [3201]" strokecolor="black [3200]" strokeweight="1pt"/>
                  <v:shape id="Arrow: Right 212" o:spid="_x0000_s1079" type="#_x0000_t13" style="position:absolute;left:2014;top:286;width:2159;height:158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" adj="13659" fillcolor="black [3200]" strokecolor="black [1600]" strokeweight="1pt"/>
                  <v:shape id="Arrow: Right 213" o:spid="_x0000_s1080" type="#_x0000_t13" style="position:absolute;top:2124;width:2159;height:158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" adj="13659" fillcolor="white [3201]" strokecolor="black [3200]" strokeweight="1pt"/>
                </v:group>
              </v:group>
            </w:pict>
          </mc:Fallback>
        </mc:AlternateContent>
      </w:r>
    </w:p>
    <w:p w14:paraId="077F6AD4" w14:textId="18895BDA" w:rsidR="00C022E3" w:rsidRPr="003D6F84" w:rsidRDefault="00C022E3" w:rsidP="00FA32CF">
      <w:pPr>
        <w:rPr>
          <w:b/>
          <w:bCs/>
        </w:rPr>
      </w:pPr>
    </w:p>
    <w:p w14:paraId="4EF494F7" w14:textId="000D3842" w:rsidR="00C022E3" w:rsidRPr="003D6F84" w:rsidRDefault="00C022E3" w:rsidP="00FA32CF">
      <w:pPr>
        <w:rPr>
          <w:b/>
          <w:bCs/>
        </w:rPr>
      </w:pPr>
      <w:r w:rsidRPr="003D6F84">
        <w:rPr>
          <w:b/>
          <w:bCs/>
        </w:rPr>
        <w:t xml:space="preserve"> </w:t>
      </w:r>
    </w:p>
    <w:p w14:paraId="5F1AC32D" w14:textId="20BE7076" w:rsidR="00C022E3" w:rsidRPr="003D6F84" w:rsidRDefault="00C022E3" w:rsidP="00FA32CF">
      <w:pPr>
        <w:rPr>
          <w:b/>
          <w:bCs/>
        </w:rPr>
      </w:pPr>
    </w:p>
    <w:p w14:paraId="44ED33E9" w14:textId="5AED51B4" w:rsidR="00C022E3" w:rsidRPr="003D6F84" w:rsidRDefault="00C022E3" w:rsidP="00FA32CF">
      <w:pPr>
        <w:rPr>
          <w:b/>
          <w:bCs/>
        </w:rPr>
      </w:pPr>
    </w:p>
    <w:p w14:paraId="5D643AFC" w14:textId="6937B228" w:rsidR="00C022E3" w:rsidRPr="003D6F84" w:rsidRDefault="00C022E3" w:rsidP="00FA32CF">
      <w:pPr>
        <w:rPr>
          <w:b/>
          <w:bCs/>
        </w:rPr>
      </w:pPr>
    </w:p>
    <w:p w14:paraId="18BA95DB" w14:textId="4913A68F" w:rsidR="00C022E3" w:rsidRPr="003D6F84" w:rsidRDefault="00C022E3" w:rsidP="00FA32CF">
      <w:pPr>
        <w:rPr>
          <w:b/>
          <w:bCs/>
        </w:rPr>
      </w:pPr>
    </w:p>
    <w:p w14:paraId="11E9980A" w14:textId="497A742D" w:rsidR="00C022E3" w:rsidRPr="003D6F84" w:rsidRDefault="00C022E3" w:rsidP="00FA32CF">
      <w:pPr>
        <w:rPr>
          <w:b/>
          <w:bCs/>
        </w:rPr>
      </w:pPr>
    </w:p>
    <w:p w14:paraId="48470142" w14:textId="67081AF7" w:rsidR="00C022E3" w:rsidRPr="003D6F84" w:rsidRDefault="00C022E3" w:rsidP="00FA32CF">
      <w:pPr>
        <w:rPr>
          <w:b/>
          <w:bCs/>
        </w:rPr>
      </w:pPr>
    </w:p>
    <w:p w14:paraId="503F6BFE" w14:textId="5B2311E1" w:rsidR="00BF005E" w:rsidRPr="003D6F84" w:rsidRDefault="009603B3" w:rsidP="00B050CF">
      <w:r w:rsidRPr="003D6F84">
        <w:lastRenderedPageBreak/>
        <w:t>To implement thi</w:t>
      </w:r>
      <w:r w:rsidR="00B050CF" w:rsidRPr="003D6F84">
        <w:t xml:space="preserve">s, </w:t>
      </w:r>
      <w:r w:rsidR="00BA408D" w:rsidRPr="003D6F84">
        <w:t xml:space="preserve">in the ObjectPlacement.cs script, </w:t>
      </w:r>
      <w:r w:rsidR="00F970CD" w:rsidRPr="003D6F84">
        <w:t xml:space="preserve">go </w:t>
      </w:r>
      <w:r w:rsidR="00375C9D" w:rsidRPr="003D6F84">
        <w:t xml:space="preserve">to the code line </w:t>
      </w:r>
      <w:r w:rsidR="00F970CD" w:rsidRPr="003D6F84">
        <w:t xml:space="preserve">before </w:t>
      </w:r>
      <w:r w:rsidR="00B050CF" w:rsidRPr="003D6F84">
        <w:t xml:space="preserve">the new position of </w:t>
      </w:r>
      <w:r w:rsidR="00BF005E" w:rsidRPr="003D6F84">
        <w:t>spawnedObject</w:t>
      </w:r>
      <w:r w:rsidR="00375C9D" w:rsidRPr="003D6F84">
        <w:t xml:space="preserve"> is set up</w:t>
      </w:r>
      <w:r w:rsidR="00BF005E" w:rsidRPr="003D6F84">
        <w:t xml:space="preserve">, calculate a new direction according to the main </w:t>
      </w:r>
      <w:r w:rsidR="00E7039A" w:rsidRPr="003D6F84">
        <w:t>camera,</w:t>
      </w:r>
      <w:r w:rsidR="006E2E9D" w:rsidRPr="003D6F84">
        <w:t xml:space="preserve"> </w:t>
      </w:r>
      <w:r w:rsidR="00BF005E" w:rsidRPr="003D6F84">
        <w:t>set its y position to zero</w:t>
      </w:r>
      <w:r w:rsidR="00532A4C" w:rsidRPr="003D6F84">
        <w:t>,</w:t>
      </w:r>
      <w:r w:rsidR="006E2E9D" w:rsidRPr="003D6F84">
        <w:t xml:space="preserve"> and replace</w:t>
      </w:r>
      <w:r w:rsidR="00E7039A" w:rsidRPr="003D6F84">
        <w:t xml:space="preserve"> </w:t>
      </w:r>
      <w:r w:rsidR="006E2E9D" w:rsidRPr="003D6F84">
        <w:t>the joystick direction</w:t>
      </w:r>
      <w:r w:rsidR="00EF0C03" w:rsidRPr="003D6F84">
        <w:t xml:space="preserve"> </w:t>
      </w:r>
      <w:r w:rsidR="007A16FB" w:rsidRPr="003D6F84">
        <w:t>as shown in the following code</w:t>
      </w:r>
    </w:p>
    <w:p w14:paraId="4F4F4E1C" w14:textId="77777777" w:rsidR="00F6335C" w:rsidRPr="003D6F84" w:rsidRDefault="00F970CD" w:rsidP="00F6335C">
      <w:pPr>
        <w:pStyle w:val="Codeblock"/>
      </w:pPr>
      <w:r w:rsidRPr="003D6F84">
        <w:t xml:space="preserve"> </w:t>
      </w:r>
      <w:r w:rsidR="00B050CF" w:rsidRPr="003D6F84">
        <w:t xml:space="preserve"> </w:t>
      </w:r>
      <w:r w:rsidR="00F6335C" w:rsidRPr="003D6F84">
        <w:t xml:space="preserve">            </w:t>
      </w:r>
      <w:r w:rsidR="00F6335C" w:rsidRPr="003D6F84">
        <w:rPr>
          <w:color w:val="0000FF"/>
        </w:rPr>
        <w:t>if</w:t>
      </w:r>
      <w:r w:rsidR="00F6335C" w:rsidRPr="003D6F84">
        <w:t xml:space="preserve">(spawnedObject != </w:t>
      </w:r>
      <w:r w:rsidR="00F6335C" w:rsidRPr="003D6F84">
        <w:rPr>
          <w:color w:val="0000FF"/>
        </w:rPr>
        <w:t>null</w:t>
      </w:r>
      <w:r w:rsidR="00F6335C" w:rsidRPr="003D6F84">
        <w:t>)</w:t>
      </w:r>
    </w:p>
    <w:p w14:paraId="307476FE" w14:textId="77777777" w:rsidR="00F6335C" w:rsidRPr="003D6F84" w:rsidRDefault="00F6335C" w:rsidP="00F6335C">
      <w:pPr>
        <w:pStyle w:val="Codeblock"/>
      </w:pPr>
      <w:r w:rsidRPr="003D6F84">
        <w:t xml:space="preserve">            {</w:t>
      </w:r>
    </w:p>
    <w:p w14:paraId="7F05BA8C" w14:textId="77777777" w:rsidR="00F6335C" w:rsidRPr="003D6F84" w:rsidRDefault="00F6335C" w:rsidP="00F6335C">
      <w:pPr>
        <w:pStyle w:val="Codeblock"/>
      </w:pPr>
      <w:r w:rsidRPr="003D6F84">
        <w:t xml:space="preserve">                coordinatesOfJoy = leftjoy.GetComponent&lt;NewJoystick&gt;().jTrans * -1;</w:t>
      </w:r>
    </w:p>
    <w:p w14:paraId="19D2899E" w14:textId="77777777" w:rsidR="00F6335C" w:rsidRPr="003D6F84" w:rsidRDefault="00F6335C" w:rsidP="00F6335C">
      <w:pPr>
        <w:pStyle w:val="Codeblock"/>
      </w:pPr>
      <w:r w:rsidRPr="003D6F84">
        <w:t xml:space="preserve">                directionOfObject = Vector3.right * coordinatesOfJoy.x + Vector3.forward * coordinatesOfJoy.y;</w:t>
      </w:r>
    </w:p>
    <w:p w14:paraId="3CF63682" w14:textId="77777777" w:rsidR="00F6335C" w:rsidRPr="003D6F84" w:rsidRDefault="00F6335C" w:rsidP="00F6335C">
      <w:pPr>
        <w:pStyle w:val="Codeblock"/>
      </w:pPr>
      <w:r w:rsidRPr="003D6F84">
        <w:t xml:space="preserve">                </w:t>
      </w:r>
      <w:r w:rsidRPr="003D6F84">
        <w:rPr>
          <w:color w:val="0000FF"/>
          <w:highlight w:val="yellow"/>
        </w:rPr>
        <w:t>var</w:t>
      </w:r>
      <w:r w:rsidRPr="003D6F84">
        <w:rPr>
          <w:highlight w:val="yellow"/>
        </w:rPr>
        <w:t xml:space="preserve"> newdir = Camera.main.transform.TransformDirection(directionOfObject);</w:t>
      </w:r>
    </w:p>
    <w:p w14:paraId="4C95F756" w14:textId="77777777" w:rsidR="00F6335C" w:rsidRPr="003D6F84" w:rsidRDefault="00F6335C" w:rsidP="00F6335C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newdir.y = 0.0f;</w:t>
      </w:r>
    </w:p>
    <w:p w14:paraId="303E7D7A" w14:textId="77777777" w:rsidR="00F6335C" w:rsidRPr="003D6F84" w:rsidRDefault="00F6335C" w:rsidP="00F6335C">
      <w:pPr>
        <w:pStyle w:val="Codeblock"/>
      </w:pPr>
      <w:r w:rsidRPr="003D6F84">
        <w:t xml:space="preserve">                spawnedObject.transform.position = spawnedObject.transform.position + (</w:t>
      </w:r>
      <w:r w:rsidRPr="003D6F84">
        <w:rPr>
          <w:highlight w:val="yellow"/>
        </w:rPr>
        <w:t>newdir</w:t>
      </w:r>
      <w:r w:rsidRPr="003D6F84">
        <w:t xml:space="preserve"> * speedOfObject * Time.deltaTime); </w:t>
      </w:r>
    </w:p>
    <w:p w14:paraId="108E055C" w14:textId="74ABB645" w:rsidR="0048730E" w:rsidRPr="003D6F84" w:rsidRDefault="00F6335C" w:rsidP="00F6335C">
      <w:pPr>
        <w:pStyle w:val="Codeblock"/>
      </w:pPr>
      <w:r w:rsidRPr="003D6F84">
        <w:t xml:space="preserve">            }</w:t>
      </w:r>
    </w:p>
    <w:p w14:paraId="7A7C6767" w14:textId="66C60258" w:rsidR="0048730E" w:rsidRPr="003D6F84" w:rsidRDefault="0048730E" w:rsidP="0048730E"/>
    <w:p w14:paraId="498C173F" w14:textId="514B9A7C" w:rsidR="00BA71CF" w:rsidRPr="003D6F84" w:rsidRDefault="007A16FB" w:rsidP="0048730E">
      <w:r w:rsidRPr="003D6F84">
        <w:t>Next,</w:t>
      </w:r>
      <w:r w:rsidR="0048730E" w:rsidRPr="003D6F84">
        <w:t xml:space="preserve"> make the object </w:t>
      </w:r>
      <w:r w:rsidR="00480058" w:rsidRPr="003D6F84">
        <w:t xml:space="preserve">rotate </w:t>
      </w:r>
      <w:r w:rsidR="00BA71CF" w:rsidRPr="003D6F84">
        <w:t>according to the direction in which we are moving.</w:t>
      </w:r>
    </w:p>
    <w:p w14:paraId="4C8B8864" w14:textId="77777777" w:rsidR="00C16F30" w:rsidRPr="003D6F84" w:rsidRDefault="00C16F30" w:rsidP="00C16F30">
      <w:pPr>
        <w:pStyle w:val="Codeblock"/>
      </w:pPr>
      <w:r w:rsidRPr="003D6F84">
        <w:t xml:space="preserve">      </w:t>
      </w:r>
      <w:r w:rsidRPr="003D6F84">
        <w:rPr>
          <w:color w:val="0000FF"/>
        </w:rPr>
        <w:t>if</w:t>
      </w:r>
      <w:r w:rsidRPr="003D6F84">
        <w:t xml:space="preserve">(spawnedObject != </w:t>
      </w:r>
      <w:r w:rsidRPr="003D6F84">
        <w:rPr>
          <w:color w:val="0000FF"/>
        </w:rPr>
        <w:t>null</w:t>
      </w:r>
      <w:r w:rsidRPr="003D6F84">
        <w:t>)</w:t>
      </w:r>
    </w:p>
    <w:p w14:paraId="1FFC504D" w14:textId="77777777" w:rsidR="00C16F30" w:rsidRPr="003D6F84" w:rsidRDefault="00C16F30" w:rsidP="00C16F30">
      <w:pPr>
        <w:pStyle w:val="Codeblock"/>
      </w:pPr>
      <w:r w:rsidRPr="003D6F84">
        <w:t xml:space="preserve">            {</w:t>
      </w:r>
    </w:p>
    <w:p w14:paraId="2DA169FF" w14:textId="77777777" w:rsidR="00C16F30" w:rsidRPr="003D6F84" w:rsidRDefault="00C16F30" w:rsidP="00C16F30">
      <w:pPr>
        <w:pStyle w:val="Codeblock"/>
      </w:pPr>
      <w:r w:rsidRPr="003D6F84">
        <w:t xml:space="preserve">                coordinatesOfJoy = leftjoy.GetComponent&lt;NewJoystick&gt;().jTrans * -1;</w:t>
      </w:r>
    </w:p>
    <w:p w14:paraId="246C352E" w14:textId="77777777" w:rsidR="00C16F30" w:rsidRPr="003D6F84" w:rsidRDefault="00C16F30" w:rsidP="00C16F30">
      <w:pPr>
        <w:pStyle w:val="Codeblock"/>
      </w:pPr>
      <w:r w:rsidRPr="003D6F84">
        <w:t xml:space="preserve">                directionOfObject = Vector3.right * coordinatesOfJoy.x + Vector3.forward * coordinatesOfJoy.y;</w:t>
      </w:r>
    </w:p>
    <w:p w14:paraId="6640DB82" w14:textId="77777777" w:rsidR="00C16F30" w:rsidRPr="003D6F84" w:rsidRDefault="00C16F30" w:rsidP="00C16F30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var</w:t>
      </w:r>
      <w:r w:rsidRPr="003D6F84">
        <w:t xml:space="preserve"> newdir = Camera.main.transform.TransformDirection(directionOfObject);</w:t>
      </w:r>
    </w:p>
    <w:p w14:paraId="6131F419" w14:textId="77777777" w:rsidR="00C16F30" w:rsidRPr="003D6F84" w:rsidRDefault="00C16F30" w:rsidP="00C16F30">
      <w:pPr>
        <w:pStyle w:val="Codeblock"/>
      </w:pPr>
      <w:r w:rsidRPr="003D6F84">
        <w:t xml:space="preserve">                newdir.y = 0.0f;</w:t>
      </w:r>
    </w:p>
    <w:p w14:paraId="546E562C" w14:textId="77777777" w:rsidR="00C16F30" w:rsidRPr="003D6F84" w:rsidRDefault="00C16F30" w:rsidP="00C16F30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Quaternion rotation = Quaternion.LookRotation(newdir, Vector3.up);</w:t>
      </w:r>
    </w:p>
    <w:p w14:paraId="27ECAFD3" w14:textId="77777777" w:rsidR="00C16F30" w:rsidRPr="003D6F84" w:rsidRDefault="00C16F30" w:rsidP="00C16F30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spawnedObject.transform.rotation = rotation;</w:t>
      </w:r>
    </w:p>
    <w:p w14:paraId="3E220353" w14:textId="77777777" w:rsidR="00C16F30" w:rsidRPr="003D6F84" w:rsidRDefault="00C16F30" w:rsidP="00C16F30">
      <w:pPr>
        <w:pStyle w:val="Codeblock"/>
      </w:pPr>
      <w:r w:rsidRPr="003D6F84">
        <w:t xml:space="preserve">                spawnedObject.transform.position = spawnedObject.transform.position + (newdir * speedOfObject * Time.deltaTime); </w:t>
      </w:r>
    </w:p>
    <w:p w14:paraId="3DD21D3C" w14:textId="77777777" w:rsidR="0082325E" w:rsidRPr="003D6F84" w:rsidRDefault="00C16F30" w:rsidP="00C16F30">
      <w:pPr>
        <w:pStyle w:val="Codeblock"/>
      </w:pPr>
      <w:r w:rsidRPr="003D6F84">
        <w:t xml:space="preserve">            }</w:t>
      </w:r>
      <w:r w:rsidR="0048730E" w:rsidRPr="003D6F84">
        <w:t xml:space="preserve">  </w:t>
      </w:r>
      <w:r w:rsidR="0082325E" w:rsidRPr="003D6F84">
        <w:t xml:space="preserve"> </w:t>
      </w:r>
    </w:p>
    <w:p w14:paraId="04B3BA90" w14:textId="77777777" w:rsidR="00C75D3D" w:rsidRPr="003D6F84" w:rsidRDefault="00C75D3D" w:rsidP="0082325E"/>
    <w:p w14:paraId="33479B30" w14:textId="77777777" w:rsidR="00C75D3D" w:rsidRPr="003D6F84" w:rsidRDefault="00C75D3D" w:rsidP="0082325E"/>
    <w:p w14:paraId="2E1F84B2" w14:textId="77777777" w:rsidR="00C75D3D" w:rsidRPr="003D6F84" w:rsidRDefault="00C75D3D" w:rsidP="0082325E"/>
    <w:p w14:paraId="4959A929" w14:textId="77777777" w:rsidR="00C75D3D" w:rsidRPr="003D6F84" w:rsidRDefault="00C75D3D" w:rsidP="0082325E"/>
    <w:p w14:paraId="5D213CBD" w14:textId="5C7272B8" w:rsidR="00DD45CE" w:rsidRPr="003D6F84" w:rsidRDefault="00C14307" w:rsidP="0082325E">
      <w:r w:rsidRPr="003D6F84">
        <w:t xml:space="preserve">Then, we will restrict </w:t>
      </w:r>
      <w:r w:rsidR="00DD45CE" w:rsidRPr="003D6F84">
        <w:t xml:space="preserve">the movement of the object to the plane </w:t>
      </w:r>
      <w:r w:rsidR="004B0024" w:rsidRPr="003D6F84">
        <w:t>that</w:t>
      </w:r>
      <w:r w:rsidR="00386902" w:rsidRPr="003D6F84">
        <w:t xml:space="preserve"> has</w:t>
      </w:r>
      <w:r w:rsidR="00DD45CE" w:rsidRPr="003D6F84">
        <w:t xml:space="preserve"> been instantiated.</w:t>
      </w:r>
    </w:p>
    <w:p w14:paraId="6A56873E" w14:textId="77777777" w:rsidR="00721D41" w:rsidRPr="003D6F84" w:rsidRDefault="00721D41" w:rsidP="00721D41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if</w:t>
      </w:r>
      <w:r w:rsidRPr="003D6F84">
        <w:t xml:space="preserve">(spawnedObject != </w:t>
      </w:r>
      <w:r w:rsidRPr="003D6F84">
        <w:rPr>
          <w:color w:val="0000FF"/>
        </w:rPr>
        <w:t>null</w:t>
      </w:r>
      <w:r w:rsidRPr="003D6F84">
        <w:t>)</w:t>
      </w:r>
    </w:p>
    <w:p w14:paraId="148F4492" w14:textId="77777777" w:rsidR="00721D41" w:rsidRPr="003D6F84" w:rsidRDefault="00721D41" w:rsidP="00721D41">
      <w:pPr>
        <w:pStyle w:val="Codeblock"/>
      </w:pPr>
      <w:r w:rsidRPr="003D6F84">
        <w:t xml:space="preserve">            {</w:t>
      </w:r>
    </w:p>
    <w:p w14:paraId="57464FDB" w14:textId="77777777" w:rsidR="00721D41" w:rsidRPr="003D6F84" w:rsidRDefault="00721D41" w:rsidP="00721D41">
      <w:pPr>
        <w:pStyle w:val="Codeblock"/>
      </w:pPr>
      <w:r w:rsidRPr="003D6F84">
        <w:t xml:space="preserve">                coordinatesOfJoy = leftjoy.GetComponent&lt;NewJoystick&gt;().jTrans * -1;</w:t>
      </w:r>
    </w:p>
    <w:p w14:paraId="3F7274F4" w14:textId="77777777" w:rsidR="00721D41" w:rsidRPr="003D6F84" w:rsidRDefault="00721D41" w:rsidP="00721D41">
      <w:pPr>
        <w:pStyle w:val="Codeblock"/>
      </w:pPr>
      <w:r w:rsidRPr="003D6F84">
        <w:t xml:space="preserve">                directionOfObject = Vector3.right * coordinatesOfJoy.x + Vector3.forward * coordinatesOfJoy.y;</w:t>
      </w:r>
    </w:p>
    <w:p w14:paraId="24FD79CD" w14:textId="77777777" w:rsidR="00721D41" w:rsidRPr="003D6F84" w:rsidRDefault="00721D41" w:rsidP="00721D41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var</w:t>
      </w:r>
      <w:r w:rsidRPr="003D6F84">
        <w:t xml:space="preserve"> newdir = Camera.main.transform.TransformDirection(directionOfObject);</w:t>
      </w:r>
    </w:p>
    <w:p w14:paraId="2B367A0D" w14:textId="77777777" w:rsidR="00721D41" w:rsidRPr="003D6F84" w:rsidRDefault="00721D41" w:rsidP="00721D41">
      <w:pPr>
        <w:pStyle w:val="Codeblock"/>
      </w:pPr>
      <w:r w:rsidRPr="003D6F84">
        <w:t xml:space="preserve">                newdir.y = 0.0f;</w:t>
      </w:r>
    </w:p>
    <w:p w14:paraId="63F510A0" w14:textId="77777777" w:rsidR="00721D41" w:rsidRPr="003D6F84" w:rsidRDefault="00721D41" w:rsidP="00721D41">
      <w:pPr>
        <w:pStyle w:val="Codeblock"/>
      </w:pPr>
      <w:r w:rsidRPr="003D6F84">
        <w:t xml:space="preserve">                Quaternion rotation = Quaternion.LookRotation(newdir, Vector3.up);</w:t>
      </w:r>
    </w:p>
    <w:p w14:paraId="4B8BA40A" w14:textId="77777777" w:rsidR="00721D41" w:rsidRPr="003D6F84" w:rsidRDefault="00721D41" w:rsidP="00721D41">
      <w:pPr>
        <w:pStyle w:val="Codeblock"/>
      </w:pPr>
      <w:r w:rsidRPr="003D6F84">
        <w:t xml:space="preserve">                spawnedObject.transform.rotation = rotation;</w:t>
      </w:r>
    </w:p>
    <w:p w14:paraId="4720EC46" w14:textId="77777777" w:rsidR="00721D41" w:rsidRPr="003D6F84" w:rsidRDefault="00721D41" w:rsidP="00721D41">
      <w:pPr>
        <w:pStyle w:val="Codeblock"/>
        <w:rPr>
          <w:highlight w:val="yellow"/>
        </w:rPr>
      </w:pPr>
      <w:r w:rsidRPr="003D6F84">
        <w:t xml:space="preserve">                </w:t>
      </w:r>
      <w:r w:rsidRPr="003D6F84">
        <w:rPr>
          <w:color w:val="0000FF"/>
          <w:highlight w:val="yellow"/>
        </w:rPr>
        <w:t>var</w:t>
      </w:r>
      <w:r w:rsidRPr="003D6F84">
        <w:rPr>
          <w:highlight w:val="yellow"/>
        </w:rPr>
        <w:t xml:space="preserve"> newPos = spawnedObject.transform.position + newdir;</w:t>
      </w:r>
    </w:p>
    <w:p w14:paraId="55150EB2" w14:textId="77777777" w:rsidR="00721D41" w:rsidRPr="003D6F84" w:rsidRDefault="00721D41" w:rsidP="00721D41">
      <w:pPr>
        <w:pStyle w:val="Codeblock"/>
      </w:pPr>
      <w:r w:rsidRPr="003D6F84">
        <w:t xml:space="preserve">                </w:t>
      </w:r>
      <w:r w:rsidRPr="003D6F84">
        <w:rPr>
          <w:color w:val="0000FF"/>
          <w:highlight w:val="yellow"/>
        </w:rPr>
        <w:t>var</w:t>
      </w:r>
      <w:r w:rsidRPr="003D6F84">
        <w:rPr>
          <w:highlight w:val="yellow"/>
        </w:rPr>
        <w:t xml:space="preserve"> ray = </w:t>
      </w:r>
      <w:r w:rsidRPr="003D6F84">
        <w:rPr>
          <w:color w:val="0000FF"/>
          <w:highlight w:val="yellow"/>
        </w:rPr>
        <w:t>new</w:t>
      </w:r>
      <w:r w:rsidRPr="003D6F84">
        <w:rPr>
          <w:highlight w:val="yellow"/>
        </w:rPr>
        <w:t xml:space="preserve"> Ray(newPos, Vector3.down);</w:t>
      </w:r>
    </w:p>
    <w:p w14:paraId="23E1B7A1" w14:textId="77777777" w:rsidR="00721D41" w:rsidRPr="003D6F84" w:rsidRDefault="00721D41" w:rsidP="00721D41">
      <w:pPr>
        <w:pStyle w:val="Codeblock"/>
      </w:pPr>
      <w:r w:rsidRPr="003D6F84">
        <w:t xml:space="preserve">                </w:t>
      </w:r>
      <w:r w:rsidRPr="003D6F84">
        <w:rPr>
          <w:color w:val="0000FF"/>
          <w:highlight w:val="yellow"/>
        </w:rPr>
        <w:t>var</w:t>
      </w:r>
      <w:r w:rsidRPr="003D6F84">
        <w:rPr>
          <w:highlight w:val="yellow"/>
        </w:rPr>
        <w:t xml:space="preserve"> insidePlane = m_RaycastManager.Raycast(ray, s_Hits, TrackableType.PlaneWithinPolygon);</w:t>
      </w:r>
    </w:p>
    <w:p w14:paraId="254E63B9" w14:textId="77777777" w:rsidR="00721D41" w:rsidRPr="003D6F84" w:rsidRDefault="00721D41" w:rsidP="00721D41">
      <w:pPr>
        <w:pStyle w:val="Codeblock"/>
      </w:pPr>
      <w:r w:rsidRPr="003D6F84">
        <w:t xml:space="preserve">                </w:t>
      </w:r>
      <w:r w:rsidRPr="003D6F84">
        <w:rPr>
          <w:color w:val="0000FF"/>
          <w:highlight w:val="yellow"/>
        </w:rPr>
        <w:t>if</w:t>
      </w:r>
      <w:r w:rsidRPr="003D6F84">
        <w:rPr>
          <w:highlight w:val="yellow"/>
        </w:rPr>
        <w:t xml:space="preserve"> (insidePlane)</w:t>
      </w:r>
    </w:p>
    <w:p w14:paraId="4B546794" w14:textId="77777777" w:rsidR="00721D41" w:rsidRPr="003D6F84" w:rsidRDefault="00721D41" w:rsidP="00721D41">
      <w:pPr>
        <w:pStyle w:val="Codeblock"/>
      </w:pPr>
      <w:r w:rsidRPr="003D6F84">
        <w:t xml:space="preserve">                    </w:t>
      </w:r>
      <w:r w:rsidRPr="003D6F84">
        <w:rPr>
          <w:highlight w:val="yellow"/>
        </w:rPr>
        <w:t>spawnedObject.transform.position = newPos;</w:t>
      </w:r>
    </w:p>
    <w:p w14:paraId="6C129932" w14:textId="3CFE5B41" w:rsidR="003F7D73" w:rsidRPr="003D6F84" w:rsidRDefault="00721D41" w:rsidP="00721D41">
      <w:pPr>
        <w:pStyle w:val="Codeblock"/>
      </w:pPr>
      <w:r w:rsidRPr="003D6F84">
        <w:t xml:space="preserve">            }</w:t>
      </w:r>
    </w:p>
    <w:p w14:paraId="7361CA93" w14:textId="31331E9D" w:rsidR="00431EDE" w:rsidRPr="003D6F84" w:rsidRDefault="00F91646" w:rsidP="00F91646">
      <w:r w:rsidRPr="003D6F84">
        <w:t>Finally, try to figure how to play</w:t>
      </w:r>
      <w:r w:rsidR="008A1796" w:rsidRPr="003D6F84">
        <w:t>/stop</w:t>
      </w:r>
      <w:r w:rsidRPr="003D6F84">
        <w:t xml:space="preserve"> the animation of the </w:t>
      </w:r>
      <w:r w:rsidR="00431EDE" w:rsidRPr="003D6F84">
        <w:t>object when</w:t>
      </w:r>
      <w:r w:rsidR="00B954B5" w:rsidRPr="003D6F84">
        <w:t xml:space="preserve"> </w:t>
      </w:r>
      <w:r w:rsidR="00E05A39" w:rsidRPr="003D6F84">
        <w:t>we are moving</w:t>
      </w:r>
      <w:r w:rsidR="007A16FB" w:rsidRPr="003D6F84">
        <w:t>.</w:t>
      </w:r>
    </w:p>
    <w:p w14:paraId="04FFA8EE" w14:textId="3FC3D473" w:rsidR="00F91646" w:rsidRPr="003D6F84" w:rsidRDefault="00431EDE" w:rsidP="00F91646">
      <w:r w:rsidRPr="003D6F84">
        <w:t>Look at the full solution in case you get stuck</w:t>
      </w:r>
      <w:r w:rsidR="008E546E" w:rsidRPr="003D6F84">
        <w:t xml:space="preserve"> with something</w:t>
      </w:r>
      <w:r w:rsidR="007A16FB" w:rsidRPr="003D6F84">
        <w:t>.</w:t>
      </w:r>
    </w:p>
    <w:p w14:paraId="3AAF5D14" w14:textId="77777777" w:rsidR="00FB7869" w:rsidRPr="003D6F84" w:rsidRDefault="00FB7869" w:rsidP="00FB7869">
      <w:pPr>
        <w:pStyle w:val="ListParagraph"/>
        <w:spacing w:after="0" w:line="360" w:lineRule="auto"/>
        <w:ind w:left="0"/>
        <w:jc w:val="both"/>
        <w:rPr>
          <w:b/>
          <w:bCs/>
          <w:u w:val="single"/>
        </w:rPr>
      </w:pPr>
    </w:p>
    <w:p w14:paraId="2924ABC3" w14:textId="2D193267" w:rsidR="00FB7869" w:rsidRPr="003D6F84" w:rsidRDefault="00FB7869" w:rsidP="00FB7869">
      <w:pPr>
        <w:pStyle w:val="ListParagraph"/>
        <w:spacing w:after="0" w:line="360" w:lineRule="auto"/>
        <w:ind w:left="0"/>
        <w:jc w:val="both"/>
        <w:rPr>
          <w:b/>
          <w:bCs/>
          <w:u w:val="single"/>
        </w:rPr>
      </w:pPr>
      <w:r w:rsidRPr="003D6F84">
        <w:rPr>
          <w:b/>
          <w:bCs/>
          <w:u w:val="single"/>
        </w:rPr>
        <w:t>Solution</w:t>
      </w:r>
    </w:p>
    <w:p w14:paraId="4DE98D4C" w14:textId="77777777" w:rsidR="002A4FF2" w:rsidRPr="003D6F84" w:rsidRDefault="002A4FF2" w:rsidP="002A4FF2">
      <w:pPr>
        <w:pStyle w:val="Codeblock"/>
      </w:pPr>
      <w:r w:rsidRPr="003D6F84">
        <w:rPr>
          <w:color w:val="0000FF"/>
        </w:rPr>
        <w:t>using</w:t>
      </w:r>
      <w:r w:rsidRPr="003D6F84">
        <w:t xml:space="preserve"> System.Collections.Generic;</w:t>
      </w:r>
    </w:p>
    <w:p w14:paraId="13DE8942" w14:textId="77777777" w:rsidR="002A4FF2" w:rsidRPr="003D6F84" w:rsidRDefault="002A4FF2" w:rsidP="002A4FF2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;</w:t>
      </w:r>
    </w:p>
    <w:p w14:paraId="5B446AFD" w14:textId="77777777" w:rsidR="002A4FF2" w:rsidRPr="003D6F84" w:rsidRDefault="002A4FF2" w:rsidP="002A4FF2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Foundation;</w:t>
      </w:r>
    </w:p>
    <w:p w14:paraId="6AC946B9" w14:textId="77777777" w:rsidR="002A4FF2" w:rsidRPr="003D6F84" w:rsidRDefault="002A4FF2" w:rsidP="002A4FF2">
      <w:pPr>
        <w:pStyle w:val="Codeblock"/>
      </w:pPr>
      <w:r w:rsidRPr="003D6F84">
        <w:rPr>
          <w:color w:val="0000FF"/>
        </w:rPr>
        <w:t>using</w:t>
      </w:r>
      <w:r w:rsidRPr="003D6F84">
        <w:t xml:space="preserve"> UnityEngine.XR.ARSubsystems;</w:t>
      </w:r>
    </w:p>
    <w:p w14:paraId="46AB06BE" w14:textId="77777777" w:rsidR="002A4FF2" w:rsidRPr="003D6F84" w:rsidRDefault="002A4FF2" w:rsidP="002A4FF2">
      <w:pPr>
        <w:pStyle w:val="Codeblock"/>
      </w:pPr>
    </w:p>
    <w:p w14:paraId="2A2E7147" w14:textId="77777777" w:rsidR="002A4FF2" w:rsidRPr="003D6F84" w:rsidRDefault="002A4FF2" w:rsidP="002A4FF2">
      <w:pPr>
        <w:pStyle w:val="Codeblock"/>
      </w:pPr>
    </w:p>
    <w:p w14:paraId="52BC8ADB" w14:textId="77777777" w:rsidR="002A4FF2" w:rsidRPr="003D6F84" w:rsidRDefault="002A4FF2" w:rsidP="002A4FF2">
      <w:pPr>
        <w:pStyle w:val="Codeblock"/>
      </w:pPr>
      <w:r w:rsidRPr="003D6F84">
        <w:rPr>
          <w:color w:val="0000FF"/>
        </w:rPr>
        <w:t>public</w:t>
      </w:r>
      <w:r w:rsidRPr="003D6F84">
        <w:t xml:space="preserve"> </w:t>
      </w:r>
      <w:r w:rsidRPr="003D6F84">
        <w:rPr>
          <w:color w:val="0000FF"/>
        </w:rPr>
        <w:t>class</w:t>
      </w:r>
      <w:r w:rsidRPr="003D6F84">
        <w:t xml:space="preserve"> </w:t>
      </w:r>
      <w:r w:rsidRPr="003D6F84">
        <w:rPr>
          <w:color w:val="2B91AF"/>
        </w:rPr>
        <w:t>ObjectPlacement</w:t>
      </w:r>
      <w:r w:rsidRPr="003D6F84">
        <w:t xml:space="preserve"> : MonoBehaviour</w:t>
      </w:r>
    </w:p>
    <w:p w14:paraId="2627DA23" w14:textId="77777777" w:rsidR="002A4FF2" w:rsidRPr="003D6F84" w:rsidRDefault="002A4FF2" w:rsidP="002A4FF2">
      <w:pPr>
        <w:pStyle w:val="Codeblock"/>
      </w:pPr>
      <w:r w:rsidRPr="003D6F84">
        <w:lastRenderedPageBreak/>
        <w:t>{</w:t>
      </w:r>
    </w:p>
    <w:p w14:paraId="61E83DBD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8000"/>
        </w:rPr>
        <w:t xml:space="preserve">//a serialized </w:t>
      </w:r>
    </w:p>
    <w:p w14:paraId="25957160" w14:textId="77777777" w:rsidR="002A4FF2" w:rsidRPr="003D6F84" w:rsidRDefault="002A4FF2" w:rsidP="002A4FF2">
      <w:pPr>
        <w:pStyle w:val="Codeblock"/>
      </w:pPr>
      <w:r w:rsidRPr="003D6F84">
        <w:t xml:space="preserve">    [SerializeField]</w:t>
      </w:r>
    </w:p>
    <w:p w14:paraId="712B310F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GameObject prefabToPlace;</w:t>
      </w:r>
    </w:p>
    <w:p w14:paraId="21060DB4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prefabPlaced</w:t>
      </w:r>
    </w:p>
    <w:p w14:paraId="0048729C" w14:textId="77777777" w:rsidR="002A4FF2" w:rsidRPr="003D6F84" w:rsidRDefault="002A4FF2" w:rsidP="002A4FF2">
      <w:pPr>
        <w:pStyle w:val="Codeblock"/>
      </w:pPr>
      <w:r w:rsidRPr="003D6F84">
        <w:t xml:space="preserve">    {</w:t>
      </w:r>
    </w:p>
    <w:p w14:paraId="76617155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get</w:t>
      </w:r>
      <w:r w:rsidRPr="003D6F84">
        <w:t xml:space="preserve"> { </w:t>
      </w:r>
      <w:r w:rsidRPr="003D6F84">
        <w:rPr>
          <w:color w:val="0000FF"/>
        </w:rPr>
        <w:t>return</w:t>
      </w:r>
      <w:r w:rsidRPr="003D6F84">
        <w:t xml:space="preserve"> prefabToPlace; }</w:t>
      </w:r>
    </w:p>
    <w:p w14:paraId="1345BF99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set</w:t>
      </w:r>
      <w:r w:rsidRPr="003D6F84">
        <w:t xml:space="preserve"> { prefabToPlace = value; }</w:t>
      </w:r>
    </w:p>
    <w:p w14:paraId="75D3F9DD" w14:textId="77777777" w:rsidR="002A4FF2" w:rsidRPr="003D6F84" w:rsidRDefault="002A4FF2" w:rsidP="002A4FF2">
      <w:pPr>
        <w:pStyle w:val="Codeblock"/>
      </w:pPr>
      <w:r w:rsidRPr="003D6F84">
        <w:t xml:space="preserve">    }</w:t>
      </w:r>
    </w:p>
    <w:p w14:paraId="602596B5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spawnedObject { </w:t>
      </w:r>
      <w:r w:rsidRPr="003D6F84">
        <w:rPr>
          <w:color w:val="0000FF"/>
        </w:rPr>
        <w:t>get</w:t>
      </w:r>
      <w:r w:rsidRPr="003D6F84">
        <w:t xml:space="preserve">; </w:t>
      </w:r>
      <w:r w:rsidRPr="003D6F84">
        <w:rPr>
          <w:color w:val="0000FF"/>
        </w:rPr>
        <w:t>private</w:t>
      </w:r>
      <w:r w:rsidRPr="003D6F84">
        <w:t xml:space="preserve"> </w:t>
      </w:r>
      <w:r w:rsidRPr="003D6F84">
        <w:rPr>
          <w:color w:val="0000FF"/>
        </w:rPr>
        <w:t>set</w:t>
      </w:r>
      <w:r w:rsidRPr="003D6F84">
        <w:t>; }</w:t>
      </w:r>
    </w:p>
    <w:p w14:paraId="1D138EAC" w14:textId="77777777" w:rsidR="002A4FF2" w:rsidRPr="003D6F84" w:rsidRDefault="002A4FF2" w:rsidP="002A4FF2">
      <w:pPr>
        <w:pStyle w:val="Codeblock"/>
      </w:pPr>
    </w:p>
    <w:p w14:paraId="12552C10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nimator animator;</w:t>
      </w:r>
    </w:p>
    <w:p w14:paraId="6888118A" w14:textId="77777777" w:rsidR="002A4FF2" w:rsidRPr="003D6F84" w:rsidRDefault="002A4FF2" w:rsidP="002A4FF2">
      <w:pPr>
        <w:pStyle w:val="Codeblock"/>
      </w:pPr>
    </w:p>
    <w:p w14:paraId="4715D005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static</w:t>
      </w:r>
      <w:r w:rsidRPr="003D6F84">
        <w:t xml:space="preserve"> List&lt;ARRaycastHit&gt; s_Hits = </w:t>
      </w:r>
      <w:r w:rsidRPr="003D6F84">
        <w:rPr>
          <w:color w:val="0000FF"/>
        </w:rPr>
        <w:t>new</w:t>
      </w:r>
      <w:r w:rsidRPr="003D6F84">
        <w:t xml:space="preserve"> List&lt;ARRaycastHit&gt;();</w:t>
      </w:r>
    </w:p>
    <w:p w14:paraId="2ADA3772" w14:textId="77777777" w:rsidR="002A4FF2" w:rsidRPr="003D6F84" w:rsidRDefault="002A4FF2" w:rsidP="002A4FF2">
      <w:pPr>
        <w:pStyle w:val="Codeblock"/>
      </w:pPr>
    </w:p>
    <w:p w14:paraId="108DCBE9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RRaycastManager m_RaycastManager;</w:t>
      </w:r>
    </w:p>
    <w:p w14:paraId="2AD465AA" w14:textId="77777777" w:rsidR="002A4FF2" w:rsidRPr="003D6F84" w:rsidRDefault="002A4FF2" w:rsidP="002A4FF2">
      <w:pPr>
        <w:pStyle w:val="Codeblock"/>
      </w:pPr>
    </w:p>
    <w:p w14:paraId="314CF131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GameObject leftjoy;</w:t>
      </w:r>
    </w:p>
    <w:p w14:paraId="6FCDB4BF" w14:textId="77777777" w:rsidR="002A4FF2" w:rsidRPr="003D6F84" w:rsidRDefault="002A4FF2" w:rsidP="002A4FF2">
      <w:pPr>
        <w:pStyle w:val="Codeblock"/>
      </w:pPr>
    </w:p>
    <w:p w14:paraId="419BFC52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Vector2 coordinatesOfJoy;</w:t>
      </w:r>
    </w:p>
    <w:p w14:paraId="182BB639" w14:textId="77777777" w:rsidR="002A4FF2" w:rsidRPr="003D6F84" w:rsidRDefault="002A4FF2" w:rsidP="002A4FF2">
      <w:pPr>
        <w:pStyle w:val="Codeblock"/>
      </w:pPr>
    </w:p>
    <w:p w14:paraId="5FFA79C7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Vector3 directionOfObject;</w:t>
      </w:r>
    </w:p>
    <w:p w14:paraId="271EB5AA" w14:textId="77777777" w:rsidR="002A4FF2" w:rsidRPr="003D6F84" w:rsidRDefault="002A4FF2" w:rsidP="002A4FF2">
      <w:pPr>
        <w:pStyle w:val="Codeblock"/>
      </w:pPr>
    </w:p>
    <w:p w14:paraId="602C0396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</w:t>
      </w:r>
      <w:r w:rsidRPr="003D6F84">
        <w:rPr>
          <w:color w:val="0000FF"/>
        </w:rPr>
        <w:t>float</w:t>
      </w:r>
      <w:r w:rsidRPr="003D6F84">
        <w:t xml:space="preserve"> speedOfObject;</w:t>
      </w:r>
    </w:p>
    <w:p w14:paraId="1392809D" w14:textId="77777777" w:rsidR="002A4FF2" w:rsidRPr="003D6F84" w:rsidRDefault="002A4FF2" w:rsidP="002A4FF2">
      <w:pPr>
        <w:pStyle w:val="Codeblock"/>
      </w:pPr>
    </w:p>
    <w:p w14:paraId="765CC8D2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ublic</w:t>
      </w:r>
      <w:r w:rsidRPr="003D6F84">
        <w:t xml:space="preserve"> UnityEngine.UI.Button lockButton;</w:t>
      </w:r>
    </w:p>
    <w:p w14:paraId="60910C8F" w14:textId="77777777" w:rsidR="002A4FF2" w:rsidRPr="003D6F84" w:rsidRDefault="002A4FF2" w:rsidP="002A4FF2">
      <w:pPr>
        <w:pStyle w:val="Codeblock"/>
      </w:pPr>
    </w:p>
    <w:p w14:paraId="379BB5EC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ARPlaneManager m_ARPlaneManager;</w:t>
      </w:r>
    </w:p>
    <w:p w14:paraId="6B9EEEC1" w14:textId="77777777" w:rsidR="002A4FF2" w:rsidRPr="003D6F84" w:rsidRDefault="002A4FF2" w:rsidP="002A4FF2">
      <w:pPr>
        <w:pStyle w:val="Codeblock"/>
      </w:pPr>
    </w:p>
    <w:p w14:paraId="4B3A6204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private</w:t>
      </w:r>
      <w:r w:rsidRPr="003D6F84">
        <w:t xml:space="preserve"> </w:t>
      </w:r>
      <w:r w:rsidRPr="003D6F84">
        <w:rPr>
          <w:color w:val="0000FF"/>
        </w:rPr>
        <w:t>bool</w:t>
      </w:r>
      <w:r w:rsidRPr="003D6F84">
        <w:t xml:space="preserve"> isInLockingState;</w:t>
      </w:r>
    </w:p>
    <w:p w14:paraId="19CF0FB1" w14:textId="77777777" w:rsidR="002A4FF2" w:rsidRPr="003D6F84" w:rsidRDefault="002A4FF2" w:rsidP="002A4FF2">
      <w:pPr>
        <w:pStyle w:val="Codeblock"/>
      </w:pPr>
    </w:p>
    <w:p w14:paraId="3799C3C8" w14:textId="77777777" w:rsidR="002A4FF2" w:rsidRPr="003D6F84" w:rsidRDefault="002A4FF2" w:rsidP="002A4FF2">
      <w:pPr>
        <w:pStyle w:val="Codeblock"/>
      </w:pPr>
      <w:r w:rsidRPr="003D6F84">
        <w:lastRenderedPageBreak/>
        <w:t xml:space="preserve">    </w:t>
      </w:r>
      <w:r w:rsidRPr="003D6F84">
        <w:rPr>
          <w:color w:val="0000FF"/>
        </w:rPr>
        <w:t>public</w:t>
      </w:r>
      <w:r w:rsidRPr="003D6F84">
        <w:t xml:space="preserve"> </w:t>
      </w:r>
      <w:r w:rsidRPr="003D6F84">
        <w:rPr>
          <w:color w:val="0000FF"/>
        </w:rPr>
        <w:t>void</w:t>
      </w:r>
      <w:r w:rsidRPr="003D6F84">
        <w:t xml:space="preserve"> switchState()</w:t>
      </w:r>
    </w:p>
    <w:p w14:paraId="20F89844" w14:textId="77777777" w:rsidR="002A4FF2" w:rsidRPr="003D6F84" w:rsidRDefault="002A4FF2" w:rsidP="002A4FF2">
      <w:pPr>
        <w:pStyle w:val="Codeblock"/>
      </w:pPr>
      <w:r w:rsidRPr="003D6F84">
        <w:t xml:space="preserve">    {</w:t>
      </w:r>
    </w:p>
    <w:p w14:paraId="7BF61C8D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isInLockingState == </w:t>
      </w:r>
      <w:r w:rsidRPr="003D6F84">
        <w:rPr>
          <w:color w:val="0000FF"/>
        </w:rPr>
        <w:t>false</w:t>
      </w:r>
      <w:r w:rsidRPr="003D6F84">
        <w:t>)</w:t>
      </w:r>
    </w:p>
    <w:p w14:paraId="2BB241BD" w14:textId="77777777" w:rsidR="002A4FF2" w:rsidRPr="003D6F84" w:rsidRDefault="002A4FF2" w:rsidP="002A4FF2">
      <w:pPr>
        <w:pStyle w:val="Codeblock"/>
      </w:pPr>
      <w:r w:rsidRPr="003D6F84">
        <w:t xml:space="preserve">        {</w:t>
      </w:r>
    </w:p>
    <w:p w14:paraId="7090B484" w14:textId="77777777" w:rsidR="002A4FF2" w:rsidRPr="003D6F84" w:rsidRDefault="002A4FF2" w:rsidP="002A4FF2">
      <w:pPr>
        <w:pStyle w:val="Codeblock"/>
      </w:pPr>
      <w:r w:rsidRPr="003D6F84">
        <w:t xml:space="preserve">            lockButton.GetComponentInChildren&lt;UnityEngine.UI.Text&gt;().text = </w:t>
      </w:r>
      <w:r w:rsidRPr="003D6F84">
        <w:rPr>
          <w:color w:val="A31515"/>
        </w:rPr>
        <w:t>"Unlock"</w:t>
      </w:r>
      <w:r w:rsidRPr="003D6F84">
        <w:t>;</w:t>
      </w:r>
    </w:p>
    <w:p w14:paraId="7A6A2961" w14:textId="77777777" w:rsidR="002A4FF2" w:rsidRPr="003D6F84" w:rsidRDefault="002A4FF2" w:rsidP="002A4FF2">
      <w:pPr>
        <w:pStyle w:val="Codeblock"/>
      </w:pPr>
      <w:r w:rsidRPr="003D6F84">
        <w:t xml:space="preserve">        }</w:t>
      </w:r>
    </w:p>
    <w:p w14:paraId="55C27123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else</w:t>
      </w:r>
    </w:p>
    <w:p w14:paraId="1F7B3225" w14:textId="77777777" w:rsidR="002A4FF2" w:rsidRPr="003D6F84" w:rsidRDefault="002A4FF2" w:rsidP="002A4FF2">
      <w:pPr>
        <w:pStyle w:val="Codeblock"/>
      </w:pPr>
      <w:r w:rsidRPr="003D6F84">
        <w:t xml:space="preserve">        {</w:t>
      </w:r>
    </w:p>
    <w:p w14:paraId="543F7488" w14:textId="77777777" w:rsidR="002A4FF2" w:rsidRPr="003D6F84" w:rsidRDefault="002A4FF2" w:rsidP="002A4FF2">
      <w:pPr>
        <w:pStyle w:val="Codeblock"/>
      </w:pPr>
      <w:r w:rsidRPr="003D6F84">
        <w:t xml:space="preserve">            lockButton.GetComponentInChildren&lt;UnityEngine.UI.Text&gt;().text = </w:t>
      </w:r>
      <w:r w:rsidRPr="003D6F84">
        <w:rPr>
          <w:color w:val="A31515"/>
        </w:rPr>
        <w:t>"Lock"</w:t>
      </w:r>
      <w:r w:rsidRPr="003D6F84">
        <w:t>;</w:t>
      </w:r>
    </w:p>
    <w:p w14:paraId="21665D00" w14:textId="77777777" w:rsidR="002A4FF2" w:rsidRPr="003D6F84" w:rsidRDefault="002A4FF2" w:rsidP="002A4FF2">
      <w:pPr>
        <w:pStyle w:val="Codeblock"/>
      </w:pPr>
      <w:r w:rsidRPr="003D6F84">
        <w:t xml:space="preserve">        }</w:t>
      </w:r>
    </w:p>
    <w:p w14:paraId="6F0A8970" w14:textId="77777777" w:rsidR="002A4FF2" w:rsidRPr="003D6F84" w:rsidRDefault="002A4FF2" w:rsidP="002A4FF2">
      <w:pPr>
        <w:pStyle w:val="Codeblock"/>
      </w:pPr>
      <w:r w:rsidRPr="003D6F84">
        <w:t xml:space="preserve">        isInLockingState = !isInLockingState;</w:t>
      </w:r>
    </w:p>
    <w:p w14:paraId="02476F9F" w14:textId="77777777" w:rsidR="002A4FF2" w:rsidRPr="003D6F84" w:rsidRDefault="002A4FF2" w:rsidP="002A4FF2">
      <w:pPr>
        <w:pStyle w:val="Codeblock"/>
      </w:pPr>
      <w:r w:rsidRPr="003D6F84">
        <w:t xml:space="preserve">        m_ARPlaneManager.enabled = !m_ARPlaneManager.enabled;</w:t>
      </w:r>
    </w:p>
    <w:p w14:paraId="0991E9D4" w14:textId="77777777" w:rsidR="002A4FF2" w:rsidRPr="003D6F84" w:rsidRDefault="002A4FF2" w:rsidP="002A4FF2">
      <w:pPr>
        <w:pStyle w:val="Codeblock"/>
      </w:pPr>
      <w:r w:rsidRPr="003D6F84">
        <w:t xml:space="preserve">    }</w:t>
      </w:r>
    </w:p>
    <w:p w14:paraId="3DC40CEF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Awake</w:t>
      </w:r>
      <w:r w:rsidRPr="003D6F84">
        <w:t>()</w:t>
      </w:r>
    </w:p>
    <w:p w14:paraId="25311006" w14:textId="77777777" w:rsidR="002A4FF2" w:rsidRPr="003D6F84" w:rsidRDefault="002A4FF2" w:rsidP="002A4FF2">
      <w:pPr>
        <w:pStyle w:val="Codeblock"/>
      </w:pPr>
      <w:r w:rsidRPr="003D6F84">
        <w:t xml:space="preserve">    {</w:t>
      </w:r>
    </w:p>
    <w:p w14:paraId="66406D40" w14:textId="77777777" w:rsidR="002A4FF2" w:rsidRPr="003D6F84" w:rsidRDefault="002A4FF2" w:rsidP="002A4FF2">
      <w:pPr>
        <w:pStyle w:val="Codeblock"/>
      </w:pPr>
      <w:r w:rsidRPr="003D6F84">
        <w:t xml:space="preserve">        isInLockingState = </w:t>
      </w:r>
      <w:r w:rsidRPr="003D6F84">
        <w:rPr>
          <w:color w:val="0000FF"/>
        </w:rPr>
        <w:t>false</w:t>
      </w:r>
      <w:r w:rsidRPr="003D6F84">
        <w:t>;</w:t>
      </w:r>
    </w:p>
    <w:p w14:paraId="50AC1D7F" w14:textId="77777777" w:rsidR="002A4FF2" w:rsidRPr="003D6F84" w:rsidRDefault="002A4FF2" w:rsidP="002A4FF2">
      <w:pPr>
        <w:pStyle w:val="Codeblock"/>
      </w:pPr>
      <w:r w:rsidRPr="003D6F84">
        <w:t xml:space="preserve">        m_ARPlaneManager = GetComponent&lt;ARPlaneManager&gt;();</w:t>
      </w:r>
    </w:p>
    <w:p w14:paraId="75F46487" w14:textId="77777777" w:rsidR="002A4FF2" w:rsidRPr="003D6F84" w:rsidRDefault="002A4FF2" w:rsidP="002A4FF2">
      <w:pPr>
        <w:pStyle w:val="Codeblock"/>
      </w:pPr>
      <w:r w:rsidRPr="003D6F84">
        <w:t xml:space="preserve">        m_RaycastManager = GetComponent&lt;ARRaycastManager&gt;();</w:t>
      </w:r>
    </w:p>
    <w:p w14:paraId="3BC1959D" w14:textId="77777777" w:rsidR="002A4FF2" w:rsidRPr="003D6F84" w:rsidRDefault="002A4FF2" w:rsidP="002A4FF2">
      <w:pPr>
        <w:pStyle w:val="Codeblock"/>
      </w:pPr>
      <w:r w:rsidRPr="003D6F84">
        <w:t xml:space="preserve">    }</w:t>
      </w:r>
    </w:p>
    <w:p w14:paraId="0C958A92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bool</w:t>
      </w:r>
      <w:r w:rsidRPr="003D6F84">
        <w:t xml:space="preserve"> TryGetTouchPosition(</w:t>
      </w:r>
      <w:r w:rsidRPr="003D6F84">
        <w:rPr>
          <w:color w:val="0000FF"/>
        </w:rPr>
        <w:t>out</w:t>
      </w:r>
      <w:r w:rsidRPr="003D6F84">
        <w:t xml:space="preserve"> Vector2 touchPosition)</w:t>
      </w:r>
    </w:p>
    <w:p w14:paraId="5FF1B10B" w14:textId="77777777" w:rsidR="002A4FF2" w:rsidRPr="003D6F84" w:rsidRDefault="002A4FF2" w:rsidP="002A4FF2">
      <w:pPr>
        <w:pStyle w:val="Codeblock"/>
      </w:pPr>
      <w:r w:rsidRPr="003D6F84">
        <w:t xml:space="preserve">    {</w:t>
      </w:r>
    </w:p>
    <w:p w14:paraId="5621E111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Input.touchCount &gt; 0)</w:t>
      </w:r>
    </w:p>
    <w:p w14:paraId="6CC41C7E" w14:textId="77777777" w:rsidR="002A4FF2" w:rsidRPr="003D6F84" w:rsidRDefault="002A4FF2" w:rsidP="002A4FF2">
      <w:pPr>
        <w:pStyle w:val="Codeblock"/>
      </w:pPr>
      <w:r w:rsidRPr="003D6F84">
        <w:t xml:space="preserve">        {</w:t>
      </w:r>
    </w:p>
    <w:p w14:paraId="3A860D61" w14:textId="77777777" w:rsidR="002A4FF2" w:rsidRPr="003D6F84" w:rsidRDefault="002A4FF2" w:rsidP="002A4FF2">
      <w:pPr>
        <w:pStyle w:val="Codeblock"/>
      </w:pPr>
      <w:r w:rsidRPr="003D6F84">
        <w:t xml:space="preserve">            touchPosition = Input.GetTouch(0).position;</w:t>
      </w:r>
    </w:p>
    <w:p w14:paraId="43BC029A" w14:textId="77777777" w:rsidR="002A4FF2" w:rsidRPr="003D6F84" w:rsidRDefault="002A4FF2" w:rsidP="002A4FF2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true</w:t>
      </w:r>
      <w:r w:rsidRPr="003D6F84">
        <w:t>;</w:t>
      </w:r>
    </w:p>
    <w:p w14:paraId="1EBCA8E9" w14:textId="77777777" w:rsidR="002A4FF2" w:rsidRPr="003D6F84" w:rsidRDefault="002A4FF2" w:rsidP="002A4FF2">
      <w:pPr>
        <w:pStyle w:val="Codeblock"/>
      </w:pPr>
      <w:r w:rsidRPr="003D6F84">
        <w:t xml:space="preserve">        }</w:t>
      </w:r>
    </w:p>
    <w:p w14:paraId="46A8B9C0" w14:textId="77777777" w:rsidR="002A4FF2" w:rsidRPr="003D6F84" w:rsidRDefault="002A4FF2" w:rsidP="002A4FF2">
      <w:pPr>
        <w:pStyle w:val="Codeblock"/>
      </w:pPr>
    </w:p>
    <w:p w14:paraId="51EAE30D" w14:textId="77777777" w:rsidR="002A4FF2" w:rsidRPr="003D6F84" w:rsidRDefault="002A4FF2" w:rsidP="002A4FF2">
      <w:pPr>
        <w:pStyle w:val="Codeblock"/>
      </w:pPr>
      <w:r w:rsidRPr="003D6F84">
        <w:t xml:space="preserve">        touchPosition = </w:t>
      </w:r>
      <w:r w:rsidRPr="003D6F84">
        <w:rPr>
          <w:color w:val="0000FF"/>
        </w:rPr>
        <w:t>default</w:t>
      </w:r>
      <w:r w:rsidRPr="003D6F84">
        <w:t>;</w:t>
      </w:r>
    </w:p>
    <w:p w14:paraId="3B153D91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return</w:t>
      </w:r>
      <w:r w:rsidRPr="003D6F84">
        <w:t xml:space="preserve"> </w:t>
      </w:r>
      <w:r w:rsidRPr="003D6F84">
        <w:rPr>
          <w:color w:val="0000FF"/>
        </w:rPr>
        <w:t>false</w:t>
      </w:r>
      <w:r w:rsidRPr="003D6F84">
        <w:t>;</w:t>
      </w:r>
    </w:p>
    <w:p w14:paraId="38E7C755" w14:textId="77777777" w:rsidR="002A4FF2" w:rsidRPr="003D6F84" w:rsidRDefault="002A4FF2" w:rsidP="002A4FF2">
      <w:pPr>
        <w:pStyle w:val="Codeblock"/>
      </w:pPr>
      <w:r w:rsidRPr="003D6F84">
        <w:t xml:space="preserve">    }</w:t>
      </w:r>
    </w:p>
    <w:p w14:paraId="2ED6D1AF" w14:textId="77777777" w:rsidR="002A4FF2" w:rsidRPr="003D6F84" w:rsidRDefault="002A4FF2" w:rsidP="002A4FF2">
      <w:pPr>
        <w:pStyle w:val="Codeblock"/>
      </w:pPr>
    </w:p>
    <w:p w14:paraId="0236FD32" w14:textId="77777777" w:rsidR="002A4FF2" w:rsidRPr="003D6F84" w:rsidRDefault="002A4FF2" w:rsidP="002A4FF2">
      <w:pPr>
        <w:pStyle w:val="Codeblock"/>
      </w:pPr>
    </w:p>
    <w:p w14:paraId="129C19BE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8000"/>
        </w:rPr>
        <w:t>// Update is called once per frame</w:t>
      </w:r>
    </w:p>
    <w:p w14:paraId="099458CF" w14:textId="77777777" w:rsidR="002A4FF2" w:rsidRPr="003D6F84" w:rsidRDefault="002A4FF2" w:rsidP="002A4FF2">
      <w:pPr>
        <w:pStyle w:val="Codeblock"/>
      </w:pPr>
      <w:r w:rsidRPr="003D6F84">
        <w:t xml:space="preserve">    </w:t>
      </w:r>
      <w:r w:rsidRPr="003D6F84">
        <w:rPr>
          <w:color w:val="0000FF"/>
        </w:rPr>
        <w:t>void</w:t>
      </w:r>
      <w:r w:rsidRPr="003D6F84">
        <w:t xml:space="preserve"> </w:t>
      </w:r>
      <w:r w:rsidRPr="003D6F84">
        <w:rPr>
          <w:color w:val="0000FF"/>
        </w:rPr>
        <w:t>Update</w:t>
      </w:r>
      <w:r w:rsidRPr="003D6F84">
        <w:t>()</w:t>
      </w:r>
    </w:p>
    <w:p w14:paraId="1B1FABF5" w14:textId="77777777" w:rsidR="002A4FF2" w:rsidRPr="003D6F84" w:rsidRDefault="002A4FF2" w:rsidP="002A4FF2">
      <w:pPr>
        <w:pStyle w:val="Codeblock"/>
      </w:pPr>
      <w:r w:rsidRPr="003D6F84">
        <w:t xml:space="preserve">    {</w:t>
      </w:r>
    </w:p>
    <w:p w14:paraId="291496AB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!TryGetTouchPosition(</w:t>
      </w:r>
      <w:r w:rsidRPr="003D6F84">
        <w:rPr>
          <w:color w:val="0000FF"/>
        </w:rPr>
        <w:t>out</w:t>
      </w:r>
      <w:r w:rsidRPr="003D6F84">
        <w:t xml:space="preserve"> Vector2 touchPosition))</w:t>
      </w:r>
    </w:p>
    <w:p w14:paraId="15E4EE99" w14:textId="77777777" w:rsidR="002A4FF2" w:rsidRPr="003D6F84" w:rsidRDefault="002A4FF2" w:rsidP="002A4FF2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return</w:t>
      </w:r>
      <w:r w:rsidRPr="003D6F84">
        <w:t>;</w:t>
      </w:r>
    </w:p>
    <w:p w14:paraId="0AA21A35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if</w:t>
      </w:r>
      <w:r w:rsidRPr="003D6F84">
        <w:t xml:space="preserve"> (isInLockingState == </w:t>
      </w:r>
      <w:r w:rsidRPr="003D6F84">
        <w:rPr>
          <w:color w:val="0000FF"/>
        </w:rPr>
        <w:t>false</w:t>
      </w:r>
      <w:r w:rsidRPr="003D6F84">
        <w:t>)</w:t>
      </w:r>
    </w:p>
    <w:p w14:paraId="07D426B1" w14:textId="77777777" w:rsidR="002A4FF2" w:rsidRPr="003D6F84" w:rsidRDefault="002A4FF2" w:rsidP="002A4FF2">
      <w:pPr>
        <w:pStyle w:val="Codeblock"/>
      </w:pPr>
      <w:r w:rsidRPr="003D6F84">
        <w:t xml:space="preserve">        {</w:t>
      </w:r>
    </w:p>
    <w:p w14:paraId="70DD1A0E" w14:textId="77777777" w:rsidR="002A4FF2" w:rsidRPr="003D6F84" w:rsidRDefault="002A4FF2" w:rsidP="002A4FF2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if</w:t>
      </w:r>
      <w:r w:rsidRPr="003D6F84">
        <w:t xml:space="preserve"> (m_RaycastManager.Raycast(touchPosition, s_Hits, TrackableType.PlaneWithinPolygon))</w:t>
      </w:r>
    </w:p>
    <w:p w14:paraId="6D3D8F68" w14:textId="77777777" w:rsidR="002A4FF2" w:rsidRPr="003D6F84" w:rsidRDefault="002A4FF2" w:rsidP="002A4FF2">
      <w:pPr>
        <w:pStyle w:val="Codeblock"/>
      </w:pPr>
      <w:r w:rsidRPr="003D6F84">
        <w:t xml:space="preserve">            {</w:t>
      </w:r>
    </w:p>
    <w:p w14:paraId="6DB38097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8000"/>
        </w:rPr>
        <w:t>// Raycast hits are sorted by distance, so the first one</w:t>
      </w:r>
    </w:p>
    <w:p w14:paraId="1A590BC8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8000"/>
        </w:rPr>
        <w:t>// will be the closest hit.</w:t>
      </w:r>
    </w:p>
    <w:p w14:paraId="6525B2EC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var</w:t>
      </w:r>
      <w:r w:rsidRPr="003D6F84">
        <w:t xml:space="preserve"> hitPose = s_Hits[0].pose;</w:t>
      </w:r>
    </w:p>
    <w:p w14:paraId="724DFB92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if</w:t>
      </w:r>
      <w:r w:rsidRPr="003D6F84">
        <w:t xml:space="preserve"> (spawnedObject == </w:t>
      </w:r>
      <w:r w:rsidRPr="003D6F84">
        <w:rPr>
          <w:color w:val="0000FF"/>
        </w:rPr>
        <w:t>null</w:t>
      </w:r>
      <w:r w:rsidRPr="003D6F84">
        <w:t>)</w:t>
      </w:r>
    </w:p>
    <w:p w14:paraId="34B90933" w14:textId="77777777" w:rsidR="002A4FF2" w:rsidRPr="003D6F84" w:rsidRDefault="002A4FF2" w:rsidP="002A4FF2">
      <w:pPr>
        <w:pStyle w:val="Codeblock"/>
      </w:pPr>
      <w:r w:rsidRPr="003D6F84">
        <w:t xml:space="preserve">                {</w:t>
      </w:r>
    </w:p>
    <w:p w14:paraId="39A2B86D" w14:textId="77777777" w:rsidR="002A4FF2" w:rsidRPr="003D6F84" w:rsidRDefault="002A4FF2" w:rsidP="002A4FF2">
      <w:pPr>
        <w:pStyle w:val="Codeblock"/>
      </w:pPr>
      <w:r w:rsidRPr="003D6F84">
        <w:t xml:space="preserve">                    spawnedObject = Instantiate(prefabToPlace, hitPose.position, Quaternion.identity);</w:t>
      </w:r>
    </w:p>
    <w:p w14:paraId="328A11B4" w14:textId="77777777" w:rsidR="002A4FF2" w:rsidRPr="003D6F84" w:rsidRDefault="002A4FF2" w:rsidP="002A4FF2">
      <w:pPr>
        <w:pStyle w:val="Codeblock"/>
      </w:pPr>
      <w:r w:rsidRPr="003D6F84">
        <w:t xml:space="preserve">                    animator = spawnedObject.GetComponent&lt;Animator&gt;();</w:t>
      </w:r>
    </w:p>
    <w:p w14:paraId="75D5F3A4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8000"/>
        </w:rPr>
        <w:t xml:space="preserve">//let's disable the animator when the object is instantiated </w:t>
      </w:r>
    </w:p>
    <w:p w14:paraId="2BF0BED5" w14:textId="77777777" w:rsidR="002A4FF2" w:rsidRPr="003D6F84" w:rsidRDefault="002A4FF2" w:rsidP="002A4FF2">
      <w:pPr>
        <w:pStyle w:val="Codeblock"/>
      </w:pPr>
      <w:r w:rsidRPr="003D6F84">
        <w:t xml:space="preserve">                    animator.enabled = </w:t>
      </w:r>
      <w:r w:rsidRPr="003D6F84">
        <w:rPr>
          <w:color w:val="0000FF"/>
        </w:rPr>
        <w:t>false</w:t>
      </w:r>
      <w:r w:rsidRPr="003D6F84">
        <w:t>;</w:t>
      </w:r>
    </w:p>
    <w:p w14:paraId="4DD5CCB7" w14:textId="77777777" w:rsidR="002A4FF2" w:rsidRPr="003D6F84" w:rsidRDefault="002A4FF2" w:rsidP="002A4FF2">
      <w:pPr>
        <w:pStyle w:val="Codeblock"/>
      </w:pPr>
      <w:r w:rsidRPr="003D6F84">
        <w:t xml:space="preserve">                }</w:t>
      </w:r>
    </w:p>
    <w:p w14:paraId="1E1B726E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else</w:t>
      </w:r>
    </w:p>
    <w:p w14:paraId="1E01B9A9" w14:textId="77777777" w:rsidR="002A4FF2" w:rsidRPr="003D6F84" w:rsidRDefault="002A4FF2" w:rsidP="002A4FF2">
      <w:pPr>
        <w:pStyle w:val="Codeblock"/>
      </w:pPr>
      <w:r w:rsidRPr="003D6F84">
        <w:t xml:space="preserve">                {</w:t>
      </w:r>
    </w:p>
    <w:p w14:paraId="433C37C0" w14:textId="77777777" w:rsidR="002A4FF2" w:rsidRPr="003D6F84" w:rsidRDefault="002A4FF2" w:rsidP="002A4FF2">
      <w:pPr>
        <w:pStyle w:val="Codeblock"/>
      </w:pPr>
      <w:r w:rsidRPr="003D6F84">
        <w:t xml:space="preserve">                    spawnedObject.transform.position = hitPose.position;</w:t>
      </w:r>
    </w:p>
    <w:p w14:paraId="783392CB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highlight w:val="yellow"/>
        </w:rPr>
        <w:t xml:space="preserve">animator.enabled 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;</w:t>
      </w:r>
    </w:p>
    <w:p w14:paraId="6D9371FA" w14:textId="77777777" w:rsidR="002A4FF2" w:rsidRPr="003D6F84" w:rsidRDefault="002A4FF2" w:rsidP="002A4FF2">
      <w:pPr>
        <w:pStyle w:val="Codeblock"/>
      </w:pPr>
      <w:r w:rsidRPr="003D6F84">
        <w:t xml:space="preserve">                }</w:t>
      </w:r>
    </w:p>
    <w:p w14:paraId="4C8863F4" w14:textId="77777777" w:rsidR="002A4FF2" w:rsidRPr="003D6F84" w:rsidRDefault="002A4FF2" w:rsidP="002A4FF2">
      <w:pPr>
        <w:pStyle w:val="Codeblock"/>
      </w:pPr>
      <w:r w:rsidRPr="003D6F84">
        <w:t xml:space="preserve">            }</w:t>
      </w:r>
    </w:p>
    <w:p w14:paraId="276F6348" w14:textId="77777777" w:rsidR="002A4FF2" w:rsidRPr="003D6F84" w:rsidRDefault="002A4FF2" w:rsidP="002A4FF2">
      <w:pPr>
        <w:pStyle w:val="Codeblock"/>
      </w:pPr>
      <w:r w:rsidRPr="003D6F84">
        <w:t xml:space="preserve">        }</w:t>
      </w:r>
    </w:p>
    <w:p w14:paraId="77407A40" w14:textId="77777777" w:rsidR="002A4FF2" w:rsidRPr="003D6F84" w:rsidRDefault="002A4FF2" w:rsidP="002A4FF2">
      <w:pPr>
        <w:pStyle w:val="Codeblock"/>
      </w:pPr>
      <w:r w:rsidRPr="003D6F84">
        <w:t xml:space="preserve">        </w:t>
      </w:r>
      <w:r w:rsidRPr="003D6F84">
        <w:rPr>
          <w:color w:val="0000FF"/>
        </w:rPr>
        <w:t>else</w:t>
      </w:r>
    </w:p>
    <w:p w14:paraId="7F9ED2D2" w14:textId="77777777" w:rsidR="002A4FF2" w:rsidRPr="003D6F84" w:rsidRDefault="002A4FF2" w:rsidP="002A4FF2">
      <w:pPr>
        <w:pStyle w:val="Codeblock"/>
      </w:pPr>
      <w:r w:rsidRPr="003D6F84">
        <w:lastRenderedPageBreak/>
        <w:t xml:space="preserve">        {</w:t>
      </w:r>
    </w:p>
    <w:p w14:paraId="0B0ABFF3" w14:textId="77777777" w:rsidR="002A4FF2" w:rsidRPr="003D6F84" w:rsidRDefault="002A4FF2" w:rsidP="002A4FF2">
      <w:pPr>
        <w:pStyle w:val="Codeblock"/>
      </w:pPr>
      <w:r w:rsidRPr="003D6F84">
        <w:t xml:space="preserve">            </w:t>
      </w:r>
      <w:r w:rsidRPr="003D6F84">
        <w:rPr>
          <w:color w:val="0000FF"/>
        </w:rPr>
        <w:t>if</w:t>
      </w:r>
      <w:r w:rsidRPr="003D6F84">
        <w:t xml:space="preserve">(spawnedObject != </w:t>
      </w:r>
      <w:r w:rsidRPr="003D6F84">
        <w:rPr>
          <w:color w:val="0000FF"/>
        </w:rPr>
        <w:t>null</w:t>
      </w:r>
      <w:r w:rsidRPr="003D6F84">
        <w:t>)</w:t>
      </w:r>
    </w:p>
    <w:p w14:paraId="367271EB" w14:textId="77777777" w:rsidR="002A4FF2" w:rsidRPr="003D6F84" w:rsidRDefault="002A4FF2" w:rsidP="002A4FF2">
      <w:pPr>
        <w:pStyle w:val="Codeblock"/>
      </w:pPr>
      <w:r w:rsidRPr="003D6F84">
        <w:t xml:space="preserve">            {</w:t>
      </w:r>
    </w:p>
    <w:p w14:paraId="5F891764" w14:textId="77777777" w:rsidR="002A4FF2" w:rsidRPr="003D6F84" w:rsidRDefault="002A4FF2" w:rsidP="002A4FF2">
      <w:pPr>
        <w:pStyle w:val="Codeblock"/>
      </w:pPr>
      <w:r w:rsidRPr="003D6F84">
        <w:t xml:space="preserve">                coordinatesOfJoy = leftjoy.GetComponent&lt;NewJoystick&gt;().jTrans * -1;</w:t>
      </w:r>
    </w:p>
    <w:p w14:paraId="29533B0F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00FF"/>
          <w:highlight w:val="yellow"/>
        </w:rPr>
        <w:t>if</w:t>
      </w:r>
      <w:r w:rsidRPr="003D6F84">
        <w:rPr>
          <w:highlight w:val="yellow"/>
        </w:rPr>
        <w:t xml:space="preserve"> (coordinatesOfJoy.x != 0 || coordinatesOfJoy.y != 0)</w:t>
      </w:r>
    </w:p>
    <w:p w14:paraId="790D7F38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{</w:t>
      </w:r>
    </w:p>
    <w:p w14:paraId="15D68035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</w:p>
    <w:p w14:paraId="61012447" w14:textId="77777777" w:rsidR="002A4FF2" w:rsidRPr="003D6F84" w:rsidRDefault="002A4FF2" w:rsidP="002A4FF2">
      <w:pPr>
        <w:pStyle w:val="Codeblock"/>
      </w:pPr>
      <w:r w:rsidRPr="003D6F84">
        <w:t xml:space="preserve">                    directionOfObject = Vector3.right * coordinatesOfJoy.x + Vector3.forward * coordinatesOfJoy.y;</w:t>
      </w:r>
    </w:p>
    <w:p w14:paraId="03D9AC63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</w:rPr>
        <w:t>var</w:t>
      </w:r>
      <w:r w:rsidRPr="003D6F84">
        <w:t xml:space="preserve"> newdir = Camera.main.transform.TransformDirection(directionOfObject);</w:t>
      </w:r>
    </w:p>
    <w:p w14:paraId="50B6F75A" w14:textId="77777777" w:rsidR="002A4FF2" w:rsidRPr="003D6F84" w:rsidRDefault="002A4FF2" w:rsidP="002A4FF2">
      <w:pPr>
        <w:pStyle w:val="Codeblock"/>
      </w:pPr>
      <w:r w:rsidRPr="003D6F84">
        <w:t xml:space="preserve">                    newdir.y = 0.0f;</w:t>
      </w:r>
    </w:p>
    <w:p w14:paraId="163C2A0A" w14:textId="77777777" w:rsidR="002A4FF2" w:rsidRPr="003D6F84" w:rsidRDefault="002A4FF2" w:rsidP="002A4FF2">
      <w:pPr>
        <w:pStyle w:val="Codeblock"/>
      </w:pPr>
      <w:r w:rsidRPr="003D6F84">
        <w:t xml:space="preserve">                    Quaternion rotation = Quaternion.LookRotation(newdir, Vector3.up);</w:t>
      </w:r>
    </w:p>
    <w:p w14:paraId="1D257C27" w14:textId="77777777" w:rsidR="002A4FF2" w:rsidRPr="003D6F84" w:rsidRDefault="002A4FF2" w:rsidP="002A4FF2">
      <w:pPr>
        <w:pStyle w:val="Codeblock"/>
      </w:pPr>
      <w:r w:rsidRPr="003D6F84">
        <w:t xml:space="preserve">                    spawnedObject.transform.rotation = rotation;</w:t>
      </w:r>
    </w:p>
    <w:p w14:paraId="4218B8B0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</w:rPr>
        <w:t>var</w:t>
      </w:r>
      <w:r w:rsidRPr="003D6F84">
        <w:t xml:space="preserve"> newPos = spawnedObject.transform.position + newdir * speedOfObject * Time.deltaTime;</w:t>
      </w:r>
    </w:p>
    <w:p w14:paraId="49720D95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</w:rPr>
        <w:t>var</w:t>
      </w:r>
      <w:r w:rsidRPr="003D6F84">
        <w:t xml:space="preserve"> ray = </w:t>
      </w:r>
      <w:r w:rsidRPr="003D6F84">
        <w:rPr>
          <w:color w:val="0000FF"/>
        </w:rPr>
        <w:t>new</w:t>
      </w:r>
      <w:r w:rsidRPr="003D6F84">
        <w:t xml:space="preserve"> Ray(newPos, Vector3.down);</w:t>
      </w:r>
    </w:p>
    <w:p w14:paraId="377FD835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</w:rPr>
        <w:t>var</w:t>
      </w:r>
      <w:r w:rsidRPr="003D6F84">
        <w:t xml:space="preserve"> insidePlane = m_RaycastManager.Raycast(ray, s_Hits, TrackableType.PlaneWithinPolygon);</w:t>
      </w:r>
    </w:p>
    <w:p w14:paraId="3E96433E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</w:rPr>
        <w:t>if</w:t>
      </w:r>
      <w:r w:rsidRPr="003D6F84">
        <w:t xml:space="preserve"> (insidePlane)</w:t>
      </w:r>
    </w:p>
    <w:p w14:paraId="259E8122" w14:textId="77777777" w:rsidR="002A4FF2" w:rsidRPr="003D6F84" w:rsidRDefault="002A4FF2" w:rsidP="002A4FF2">
      <w:pPr>
        <w:pStyle w:val="Codeblock"/>
      </w:pPr>
      <w:r w:rsidRPr="003D6F84">
        <w:t xml:space="preserve">                    {</w:t>
      </w:r>
    </w:p>
    <w:p w14:paraId="4CCCC680" w14:textId="77777777" w:rsidR="002A4FF2" w:rsidRPr="003D6F84" w:rsidRDefault="002A4FF2" w:rsidP="002A4FF2">
      <w:pPr>
        <w:pStyle w:val="Codeblock"/>
      </w:pPr>
      <w:r w:rsidRPr="003D6F84">
        <w:t xml:space="preserve">                        spawnedObject.transform.position = newPos;</w:t>
      </w:r>
    </w:p>
    <w:p w14:paraId="66E7EB79" w14:textId="77777777" w:rsidR="002A4FF2" w:rsidRPr="003D6F84" w:rsidRDefault="002A4FF2" w:rsidP="002A4FF2">
      <w:pPr>
        <w:pStyle w:val="Codeblock"/>
      </w:pPr>
      <w:r w:rsidRPr="003D6F84">
        <w:t xml:space="preserve">                        </w:t>
      </w:r>
      <w:r w:rsidRPr="003D6F84">
        <w:rPr>
          <w:highlight w:val="yellow"/>
        </w:rPr>
        <w:t xml:space="preserve">animator.enabled = </w:t>
      </w:r>
      <w:r w:rsidRPr="003D6F84">
        <w:rPr>
          <w:color w:val="0000FF"/>
          <w:highlight w:val="yellow"/>
        </w:rPr>
        <w:t>true</w:t>
      </w:r>
      <w:r w:rsidRPr="003D6F84">
        <w:rPr>
          <w:highlight w:val="yellow"/>
        </w:rPr>
        <w:t>;</w:t>
      </w:r>
    </w:p>
    <w:p w14:paraId="6A416C07" w14:textId="77777777" w:rsidR="002A4FF2" w:rsidRPr="003D6F84" w:rsidRDefault="002A4FF2" w:rsidP="002A4FF2">
      <w:pPr>
        <w:pStyle w:val="Codeblock"/>
      </w:pPr>
      <w:r w:rsidRPr="003D6F84">
        <w:t xml:space="preserve">                    }</w:t>
      </w:r>
    </w:p>
    <w:p w14:paraId="6ADA3809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color w:val="0000FF"/>
          <w:highlight w:val="yellow"/>
        </w:rPr>
        <w:t>else</w:t>
      </w:r>
    </w:p>
    <w:p w14:paraId="50A495E6" w14:textId="77777777" w:rsidR="002A4FF2" w:rsidRPr="003D6F84" w:rsidRDefault="002A4FF2" w:rsidP="002A4FF2">
      <w:pPr>
        <w:pStyle w:val="Codeblock"/>
      </w:pPr>
      <w:r w:rsidRPr="003D6F84">
        <w:t xml:space="preserve">                        </w:t>
      </w:r>
      <w:r w:rsidRPr="003D6F84">
        <w:rPr>
          <w:highlight w:val="yellow"/>
        </w:rPr>
        <w:t xml:space="preserve">animator.enabled 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;</w:t>
      </w:r>
    </w:p>
    <w:p w14:paraId="5517704B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highlight w:val="yellow"/>
        </w:rPr>
        <w:t>}</w:t>
      </w:r>
    </w:p>
    <w:p w14:paraId="7F3BE1FB" w14:textId="77777777" w:rsidR="002A4FF2" w:rsidRPr="003D6F84" w:rsidRDefault="002A4FF2" w:rsidP="002A4FF2">
      <w:pPr>
        <w:pStyle w:val="Codeblock"/>
      </w:pPr>
      <w:r w:rsidRPr="003D6F84">
        <w:t xml:space="preserve">                </w:t>
      </w:r>
      <w:r w:rsidRPr="003D6F84">
        <w:rPr>
          <w:color w:val="0000FF"/>
        </w:rPr>
        <w:t>else</w:t>
      </w:r>
    </w:p>
    <w:p w14:paraId="37595A3D" w14:textId="77777777" w:rsidR="002A4FF2" w:rsidRPr="003D6F84" w:rsidRDefault="002A4FF2" w:rsidP="002A4FF2">
      <w:pPr>
        <w:pStyle w:val="Codeblock"/>
      </w:pPr>
      <w:r w:rsidRPr="003D6F84">
        <w:t xml:space="preserve">                    </w:t>
      </w:r>
      <w:r w:rsidRPr="003D6F84">
        <w:rPr>
          <w:highlight w:val="yellow"/>
        </w:rPr>
        <w:t xml:space="preserve">animator.enabled = </w:t>
      </w:r>
      <w:r w:rsidRPr="003D6F84">
        <w:rPr>
          <w:color w:val="0000FF"/>
          <w:highlight w:val="yellow"/>
        </w:rPr>
        <w:t>false</w:t>
      </w:r>
      <w:r w:rsidRPr="003D6F84">
        <w:rPr>
          <w:highlight w:val="yellow"/>
        </w:rPr>
        <w:t>;</w:t>
      </w:r>
    </w:p>
    <w:p w14:paraId="79E799F8" w14:textId="77777777" w:rsidR="002A4FF2" w:rsidRPr="003D6F84" w:rsidRDefault="002A4FF2" w:rsidP="002A4FF2">
      <w:pPr>
        <w:pStyle w:val="Codeblock"/>
      </w:pPr>
      <w:r w:rsidRPr="003D6F84">
        <w:t xml:space="preserve">            }</w:t>
      </w:r>
    </w:p>
    <w:p w14:paraId="450AA7B2" w14:textId="77777777" w:rsidR="002A4FF2" w:rsidRPr="003D6F84" w:rsidRDefault="002A4FF2" w:rsidP="002A4FF2">
      <w:pPr>
        <w:pStyle w:val="Codeblock"/>
      </w:pPr>
      <w:r w:rsidRPr="003D6F84">
        <w:t xml:space="preserve">        }</w:t>
      </w:r>
    </w:p>
    <w:p w14:paraId="44D02105" w14:textId="77777777" w:rsidR="002A4FF2" w:rsidRPr="003D6F84" w:rsidRDefault="002A4FF2" w:rsidP="002A4FF2">
      <w:pPr>
        <w:pStyle w:val="Codeblock"/>
      </w:pPr>
      <w:r w:rsidRPr="003D6F84">
        <w:lastRenderedPageBreak/>
        <w:t xml:space="preserve">    }</w:t>
      </w:r>
    </w:p>
    <w:p w14:paraId="58A90E96" w14:textId="77777777" w:rsidR="002A4FF2" w:rsidRPr="003D6F84" w:rsidRDefault="002A4FF2" w:rsidP="002A4FF2">
      <w:pPr>
        <w:pStyle w:val="Codeblock"/>
      </w:pPr>
      <w:r w:rsidRPr="003D6F84">
        <w:t>}</w:t>
      </w:r>
    </w:p>
    <w:p w14:paraId="0755734F" w14:textId="1E18F6D8" w:rsidR="000370A0" w:rsidRPr="003D6F84" w:rsidRDefault="000370A0" w:rsidP="000370A0">
      <w:r w:rsidRPr="003D6F84">
        <w:t xml:space="preserve">To end this lab, </w:t>
      </w:r>
      <w:proofErr w:type="gramStart"/>
      <w:r w:rsidRPr="003D6F84">
        <w:t>let’s</w:t>
      </w:r>
      <w:proofErr w:type="gramEnd"/>
      <w:r w:rsidRPr="003D6F84">
        <w:t xml:space="preserve"> recognize just</w:t>
      </w:r>
      <w:r w:rsidR="000A3626" w:rsidRPr="003D6F84">
        <w:t xml:space="preserve"> the</w:t>
      </w:r>
      <w:r w:rsidRPr="003D6F84">
        <w:t xml:space="preserve"> horizontal plane</w:t>
      </w:r>
      <w:r w:rsidR="007426C9" w:rsidRPr="003D6F84">
        <w:t>s</w:t>
      </w:r>
      <w:r w:rsidRPr="003D6F84">
        <w:t xml:space="preserve">; to do this </w:t>
      </w:r>
      <w:r w:rsidR="004976C7">
        <w:t>s</w:t>
      </w:r>
      <w:r w:rsidR="00D3754F" w:rsidRPr="003D6F84">
        <w:t>elect</w:t>
      </w:r>
      <w:r w:rsidRPr="003D6F84">
        <w:t xml:space="preserve"> </w:t>
      </w:r>
      <w:r w:rsidRPr="004976C7">
        <w:rPr>
          <w:b/>
          <w:bCs/>
        </w:rPr>
        <w:t>AR Session Orig</w:t>
      </w:r>
      <w:r w:rsidR="00D3754F" w:rsidRPr="004976C7">
        <w:rPr>
          <w:b/>
          <w:bCs/>
        </w:rPr>
        <w:t>i</w:t>
      </w:r>
      <w:r w:rsidRPr="004976C7">
        <w:rPr>
          <w:b/>
          <w:bCs/>
        </w:rPr>
        <w:t>n</w:t>
      </w:r>
      <w:r w:rsidRPr="003D6F84">
        <w:t xml:space="preserve"> &gt;</w:t>
      </w:r>
      <w:r w:rsidR="00D3754F" w:rsidRPr="003D6F84">
        <w:t xml:space="preserve"> </w:t>
      </w:r>
      <w:r w:rsidR="00D3754F" w:rsidRPr="004976C7">
        <w:rPr>
          <w:b/>
          <w:bCs/>
        </w:rPr>
        <w:t>Inspector</w:t>
      </w:r>
      <w:r w:rsidR="00675601" w:rsidRPr="004976C7">
        <w:rPr>
          <w:b/>
          <w:bCs/>
        </w:rPr>
        <w:t xml:space="preserve"> tab</w:t>
      </w:r>
      <w:r w:rsidR="00D3754F" w:rsidRPr="003D6F84">
        <w:t xml:space="preserve"> &gt;</w:t>
      </w:r>
      <w:r w:rsidRPr="003D6F84">
        <w:t xml:space="preserve"> </w:t>
      </w:r>
      <w:r w:rsidRPr="004976C7">
        <w:rPr>
          <w:b/>
          <w:bCs/>
        </w:rPr>
        <w:t>AR Plane Man</w:t>
      </w:r>
      <w:r w:rsidR="000D1239" w:rsidRPr="004976C7">
        <w:rPr>
          <w:b/>
          <w:bCs/>
        </w:rPr>
        <w:t>a</w:t>
      </w:r>
      <w:r w:rsidRPr="004976C7">
        <w:rPr>
          <w:b/>
          <w:bCs/>
        </w:rPr>
        <w:t>ger</w:t>
      </w:r>
      <w:r w:rsidRPr="003D6F84">
        <w:t xml:space="preserve"> &gt; </w:t>
      </w:r>
      <w:r w:rsidRPr="004976C7">
        <w:rPr>
          <w:b/>
          <w:bCs/>
        </w:rPr>
        <w:t>Change Detection mode to Nothing and then to Horizontal</w:t>
      </w:r>
      <w:r w:rsidRPr="003D6F84">
        <w:t>.</w:t>
      </w:r>
    </w:p>
    <w:p w14:paraId="3DD267A3" w14:textId="067CA9E4" w:rsidR="00C46167" w:rsidRPr="003D6F84" w:rsidRDefault="00C46167" w:rsidP="000370A0">
      <w:r w:rsidRPr="003D6F84">
        <w:rPr>
          <w:noProof/>
        </w:rPr>
        <w:drawing>
          <wp:anchor distT="0" distB="0" distL="114300" distR="114300" simplePos="0" relativeHeight="251840512" behindDoc="0" locked="0" layoutInCell="1" allowOverlap="1" wp14:anchorId="3912F135" wp14:editId="6857C7D8">
            <wp:simplePos x="0" y="0"/>
            <wp:positionH relativeFrom="column">
              <wp:posOffset>1868805</wp:posOffset>
            </wp:positionH>
            <wp:positionV relativeFrom="paragraph">
              <wp:posOffset>4787</wp:posOffset>
            </wp:positionV>
            <wp:extent cx="2834919" cy="3322828"/>
            <wp:effectExtent l="0" t="0" r="3810" b="0"/>
            <wp:wrapNone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919" cy="3322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19E380" w14:textId="64B6D0D9" w:rsidR="00C46167" w:rsidRPr="003D6F84" w:rsidRDefault="00C46167" w:rsidP="000370A0"/>
    <w:p w14:paraId="1722A49D" w14:textId="17C239EA" w:rsidR="00C46167" w:rsidRPr="003D6F84" w:rsidRDefault="00C46167" w:rsidP="000370A0"/>
    <w:p w14:paraId="717705E6" w14:textId="26863A70" w:rsidR="00C46167" w:rsidRPr="003D6F84" w:rsidRDefault="00C46167" w:rsidP="000370A0"/>
    <w:p w14:paraId="3295C182" w14:textId="04FDC913" w:rsidR="00C46167" w:rsidRPr="003D6F84" w:rsidRDefault="00C46167" w:rsidP="000370A0"/>
    <w:p w14:paraId="05366D9D" w14:textId="64493E05" w:rsidR="00C46167" w:rsidRPr="003D6F84" w:rsidRDefault="00C46167" w:rsidP="000370A0"/>
    <w:p w14:paraId="2817F48F" w14:textId="6CAE362E" w:rsidR="00C46167" w:rsidRPr="003D6F84" w:rsidRDefault="00C46167" w:rsidP="000370A0"/>
    <w:p w14:paraId="404716A5" w14:textId="023C9408" w:rsidR="00C46167" w:rsidRPr="003D6F84" w:rsidRDefault="00C46167" w:rsidP="000370A0"/>
    <w:p w14:paraId="6907B372" w14:textId="677C13A0" w:rsidR="00C46167" w:rsidRPr="003D6F84" w:rsidRDefault="00C46167" w:rsidP="000370A0"/>
    <w:p w14:paraId="1E09D198" w14:textId="79BA8058" w:rsidR="00C46167" w:rsidRPr="003D6F84" w:rsidRDefault="00C46167" w:rsidP="000370A0"/>
    <w:p w14:paraId="732542B9" w14:textId="4941B558" w:rsidR="00C46167" w:rsidRPr="003D6F84" w:rsidRDefault="00C46167" w:rsidP="000370A0"/>
    <w:p w14:paraId="291CBA24" w14:textId="01B4E3AF" w:rsidR="00C46167" w:rsidRPr="003D6F84" w:rsidRDefault="00C46167" w:rsidP="000370A0"/>
    <w:p w14:paraId="660FD24E" w14:textId="7AD7DA6B" w:rsidR="000370A0" w:rsidRPr="003D6F84" w:rsidRDefault="000370A0" w:rsidP="00F91646">
      <w:r w:rsidRPr="003D6F84">
        <w:t>Save your scene (CTRL + s)</w:t>
      </w:r>
      <w:r w:rsidR="00711F91" w:rsidRPr="003D6F84">
        <w:t>, connect your phone to your computer</w:t>
      </w:r>
      <w:r w:rsidR="00694CB2" w:rsidRPr="003D6F84">
        <w:t>,</w:t>
      </w:r>
      <w:r w:rsidR="00711F91" w:rsidRPr="003D6F84">
        <w:t xml:space="preserve"> and in Unity, </w:t>
      </w:r>
      <w:r w:rsidRPr="003D6F84">
        <w:t xml:space="preserve">go to </w:t>
      </w:r>
      <w:r w:rsidRPr="004976C7">
        <w:rPr>
          <w:b/>
          <w:bCs/>
        </w:rPr>
        <w:t>File</w:t>
      </w:r>
      <w:r w:rsidRPr="003D6F84">
        <w:t xml:space="preserve"> &gt; </w:t>
      </w:r>
      <w:r w:rsidRPr="004976C7">
        <w:rPr>
          <w:b/>
          <w:bCs/>
        </w:rPr>
        <w:t>Build and Run</w:t>
      </w:r>
      <w:r w:rsidRPr="003D6F84">
        <w:t>.</w:t>
      </w:r>
    </w:p>
    <w:p w14:paraId="73078E72" w14:textId="3EC28EE4" w:rsidR="00BF47A6" w:rsidRPr="003D6F84" w:rsidRDefault="00BF47A6" w:rsidP="00BF47A6">
      <w:r w:rsidRPr="003D6F84">
        <w:t>Rotate your phone horizontally &gt; detect a plane in your environment &gt; tap on the plane to instantiate an object (the</w:t>
      </w:r>
      <w:r w:rsidR="007D5E1F" w:rsidRPr="003D6F84">
        <w:t xml:space="preserve"> shark</w:t>
      </w:r>
      <w:r w:rsidRPr="003D6F84">
        <w:t xml:space="preserve">) &gt; press the Lock button to lock the </w:t>
      </w:r>
      <w:r w:rsidR="00361AA2" w:rsidRPr="003D6F84">
        <w:t xml:space="preserve">shark </w:t>
      </w:r>
      <w:r w:rsidRPr="003D6F84">
        <w:t>state.</w:t>
      </w:r>
    </w:p>
    <w:p w14:paraId="03F0A1F4" w14:textId="504AF0BA" w:rsidR="00BF47A6" w:rsidRPr="003D6F84" w:rsidRDefault="00BF47A6" w:rsidP="00BF47A6">
      <w:r w:rsidRPr="003D6F84">
        <w:t xml:space="preserve">The joystick should appear on the bottom left corner. Check that you </w:t>
      </w:r>
      <w:r w:rsidR="00386D88" w:rsidRPr="003D6F84">
        <w:t>can</w:t>
      </w:r>
      <w:r w:rsidRPr="003D6F84">
        <w:t xml:space="preserve"> move the object using your joystick</w:t>
      </w:r>
      <w:r w:rsidR="009352CA" w:rsidRPr="003D6F84">
        <w:t>—</w:t>
      </w:r>
      <w:r w:rsidRPr="003D6F84">
        <w:t xml:space="preserve">press, hold, and move the joystick on the bottom left corner of the phone. You will notice that </w:t>
      </w:r>
      <w:r w:rsidR="00386D88" w:rsidRPr="003D6F84">
        <w:t xml:space="preserve">the </w:t>
      </w:r>
      <w:r w:rsidR="00EF52AC" w:rsidRPr="003D6F84">
        <w:t xml:space="preserve">shark </w:t>
      </w:r>
      <w:r w:rsidRPr="003D6F84">
        <w:t xml:space="preserve">can </w:t>
      </w:r>
      <w:r w:rsidR="00EF52AC" w:rsidRPr="003D6F84">
        <w:t>swim</w:t>
      </w:r>
      <w:r w:rsidRPr="003D6F84">
        <w:t xml:space="preserve"> and move according to the joystick within the plane.</w:t>
      </w:r>
    </w:p>
    <w:p w14:paraId="34FDDD83" w14:textId="4C41928F" w:rsidR="004E39AF" w:rsidRPr="003D6F84" w:rsidRDefault="0019443F" w:rsidP="00F91646">
      <w:r w:rsidRPr="003D6F84">
        <w:rPr>
          <w:noProof/>
        </w:rPr>
        <w:drawing>
          <wp:anchor distT="0" distB="0" distL="114300" distR="114300" simplePos="0" relativeHeight="251859968" behindDoc="1" locked="0" layoutInCell="1" allowOverlap="1" wp14:anchorId="72E14768" wp14:editId="72394656">
            <wp:simplePos x="0" y="0"/>
            <wp:positionH relativeFrom="column">
              <wp:posOffset>721360</wp:posOffset>
            </wp:positionH>
            <wp:positionV relativeFrom="paragraph">
              <wp:posOffset>67945</wp:posOffset>
            </wp:positionV>
            <wp:extent cx="4638675" cy="2265680"/>
            <wp:effectExtent l="0" t="0" r="9525" b="1270"/>
            <wp:wrapTight wrapText="bothSides">
              <wp:wrapPolygon edited="0">
                <wp:start x="0" y="0"/>
                <wp:lineTo x="0" y="21430"/>
                <wp:lineTo x="21556" y="21430"/>
                <wp:lineTo x="21556" y="0"/>
                <wp:lineTo x="0" y="0"/>
              </wp:wrapPolygon>
            </wp:wrapTight>
            <wp:docPr id="91" name="Picture 9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able&#10;&#10;Description automatically generated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366B" w:rsidRPr="003D6F84">
        <w:t xml:space="preserve"> </w:t>
      </w:r>
    </w:p>
    <w:sectPr w:rsidR="004E39AF" w:rsidRPr="003D6F84" w:rsidSect="00AD66E8">
      <w:footerReference w:type="default" r:id="rId133"/>
      <w:headerReference w:type="first" r:id="rId13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61206" w14:textId="77777777" w:rsidR="00B50B13" w:rsidRDefault="00B50B13" w:rsidP="00AD4120">
      <w:pPr>
        <w:spacing w:after="0" w:line="240" w:lineRule="auto"/>
      </w:pPr>
      <w:r>
        <w:separator/>
      </w:r>
    </w:p>
  </w:endnote>
  <w:endnote w:type="continuationSeparator" w:id="0">
    <w:p w14:paraId="2924C44D" w14:textId="77777777" w:rsidR="00B50B13" w:rsidRDefault="00B50B1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5718A9" w:rsidRPr="003D6F84" w:rsidRDefault="005718A9" w:rsidP="00921A5B">
    <w:pPr>
      <w:pStyle w:val="Footer"/>
      <w:tabs>
        <w:tab w:val="left" w:pos="5319"/>
      </w:tabs>
    </w:pPr>
    <w:r w:rsidRPr="003D6F84">
      <w:tab/>
    </w:r>
  </w:p>
  <w:p w14:paraId="7E6878F4" w14:textId="77777777" w:rsidR="005718A9" w:rsidRPr="003D6F84" w:rsidRDefault="005718A9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C3F4F" w14:textId="70D784A9" w:rsidR="005718A9" w:rsidRPr="003D6F84" w:rsidRDefault="005718A9">
    <w:pPr>
      <w:pStyle w:val="Footer"/>
      <w:jc w:val="center"/>
    </w:pPr>
  </w:p>
  <w:p w14:paraId="0146E42D" w14:textId="77777777" w:rsidR="005718A9" w:rsidRPr="003D6F84" w:rsidRDefault="005718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Content>
      <w:sdt>
        <w:sdtPr>
          <w:id w:val="1535316602"/>
          <w:docPartObj>
            <w:docPartGallery w:val="Page Numbers (Top of Page)"/>
            <w:docPartUnique/>
          </w:docPartObj>
        </w:sdtPr>
        <w:sdtContent>
          <w:p w14:paraId="5C2F705D" w14:textId="77777777" w:rsidR="005718A9" w:rsidRPr="003D6F84" w:rsidRDefault="005718A9" w:rsidP="00757BD1">
            <w:pPr>
              <w:pStyle w:val="Footer"/>
            </w:pPr>
          </w:p>
          <w:p w14:paraId="6E298F7B" w14:textId="4951DE63" w:rsidR="005718A9" w:rsidRPr="003D6F84" w:rsidRDefault="005718A9" w:rsidP="00757BD1">
            <w:pPr>
              <w:pStyle w:val="Footer"/>
            </w:pPr>
            <w:r w:rsidRPr="003D6F84">
              <w:tab/>
              <w:t xml:space="preserve">Copyright © </w:t>
            </w:r>
            <w:r w:rsidRPr="003D6F84">
              <w:fldChar w:fldCharType="begin"/>
            </w:r>
            <w:r w:rsidRPr="003D6F84">
              <w:instrText xml:space="preserve"> DATE \@ YYYY </w:instrText>
            </w:r>
            <w:r w:rsidRPr="003D6F84">
              <w:fldChar w:fldCharType="separate"/>
            </w:r>
            <w:r>
              <w:rPr>
                <w:noProof/>
              </w:rPr>
              <w:t>2020</w:t>
            </w:r>
            <w:r w:rsidRPr="003D6F84">
              <w:fldChar w:fldCharType="end"/>
            </w:r>
            <w:r w:rsidRPr="003D6F84">
              <w:t xml:space="preserve"> Arm Limited (or its affiliates). All rights reserved.</w:t>
            </w:r>
          </w:p>
          <w:p w14:paraId="30F5D670" w14:textId="76AFF6D1" w:rsidR="005718A9" w:rsidRPr="003D6F84" w:rsidRDefault="005718A9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 w:rsidRPr="003D6F84">
              <w:t xml:space="preserve">Page </w:t>
            </w:r>
            <w:r w:rsidRPr="003D6F84">
              <w:rPr>
                <w:b/>
                <w:bCs/>
                <w:sz w:val="24"/>
                <w:szCs w:val="24"/>
              </w:rPr>
              <w:fldChar w:fldCharType="begin"/>
            </w:r>
            <w:r w:rsidRPr="003D6F84">
              <w:rPr>
                <w:b/>
                <w:bCs/>
              </w:rPr>
              <w:instrText xml:space="preserve"> PAGE </w:instrText>
            </w:r>
            <w:r w:rsidRPr="003D6F84">
              <w:rPr>
                <w:b/>
                <w:bCs/>
                <w:sz w:val="24"/>
                <w:szCs w:val="24"/>
              </w:rPr>
              <w:fldChar w:fldCharType="separate"/>
            </w:r>
            <w:r w:rsidRPr="003D6F84">
              <w:rPr>
                <w:b/>
                <w:bCs/>
              </w:rPr>
              <w:t>2</w:t>
            </w:r>
            <w:r w:rsidRPr="003D6F8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16630" w14:textId="77777777" w:rsidR="00B50B13" w:rsidRDefault="00B50B1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CBBC781" w14:textId="77777777" w:rsidR="00B50B13" w:rsidRDefault="00B50B1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5718A9" w:rsidRPr="003D6F84" w:rsidRDefault="005718A9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5718A9" w:rsidRPr="003D6F84" w:rsidRDefault="005718A9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5718A9" w:rsidRPr="003D6F84" w:rsidRDefault="005718A9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5718A9" w:rsidRPr="003D6F84" w:rsidRDefault="005718A9" w:rsidP="00757BD1">
    <w:pPr>
      <w:pStyle w:val="Header"/>
      <w:shd w:val="clear" w:color="auto" w:fill="0091BD"/>
      <w:jc w:val="center"/>
    </w:pPr>
    <w:r w:rsidRPr="003D6F84"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5718A9" w:rsidRPr="003D6F84" w:rsidRDefault="005718A9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5718A9" w:rsidRPr="003D6F84" w:rsidRDefault="005718A9">
    <w:pPr>
      <w:pStyle w:val="Header"/>
    </w:pPr>
    <w:r w:rsidRPr="003D6F84"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5718A9" w:rsidRPr="003D6F84" w:rsidRDefault="005718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5089C"/>
    <w:multiLevelType w:val="hybridMultilevel"/>
    <w:tmpl w:val="E586E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2220"/>
    <w:multiLevelType w:val="hybridMultilevel"/>
    <w:tmpl w:val="E0188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87036"/>
    <w:multiLevelType w:val="hybridMultilevel"/>
    <w:tmpl w:val="0CA8F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D0929EC"/>
    <w:multiLevelType w:val="hybridMultilevel"/>
    <w:tmpl w:val="DA5EE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43DD6"/>
    <w:multiLevelType w:val="hybridMultilevel"/>
    <w:tmpl w:val="D146E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C3F75"/>
    <w:multiLevelType w:val="hybridMultilevel"/>
    <w:tmpl w:val="544AE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74A4C"/>
    <w:multiLevelType w:val="hybridMultilevel"/>
    <w:tmpl w:val="14D6B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7" w15:restartNumberingAfterBreak="0">
    <w:nsid w:val="6E9E71C0"/>
    <w:multiLevelType w:val="hybridMultilevel"/>
    <w:tmpl w:val="2EA6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120FCD"/>
    <w:multiLevelType w:val="hybridMultilevel"/>
    <w:tmpl w:val="B442B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310D08"/>
    <w:multiLevelType w:val="hybridMultilevel"/>
    <w:tmpl w:val="EC16A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9"/>
  </w:num>
  <w:num w:numId="3">
    <w:abstractNumId w:val="32"/>
  </w:num>
  <w:num w:numId="4">
    <w:abstractNumId w:val="32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23"/>
  </w:num>
  <w:num w:numId="8">
    <w:abstractNumId w:val="1"/>
  </w:num>
  <w:num w:numId="9">
    <w:abstractNumId w:val="12"/>
  </w:num>
  <w:num w:numId="10">
    <w:abstractNumId w:val="28"/>
  </w:num>
  <w:num w:numId="11">
    <w:abstractNumId w:val="14"/>
  </w:num>
  <w:num w:numId="12">
    <w:abstractNumId w:val="29"/>
  </w:num>
  <w:num w:numId="13">
    <w:abstractNumId w:val="16"/>
  </w:num>
  <w:num w:numId="14">
    <w:abstractNumId w:val="26"/>
  </w:num>
  <w:num w:numId="15">
    <w:abstractNumId w:val="25"/>
  </w:num>
  <w:num w:numId="16">
    <w:abstractNumId w:val="10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1"/>
  </w:num>
  <w:num w:numId="23">
    <w:abstractNumId w:val="22"/>
  </w:num>
  <w:num w:numId="24">
    <w:abstractNumId w:val="24"/>
  </w:num>
  <w:num w:numId="25">
    <w:abstractNumId w:val="9"/>
  </w:num>
  <w:num w:numId="26">
    <w:abstractNumId w:val="18"/>
  </w:num>
  <w:num w:numId="27">
    <w:abstractNumId w:val="5"/>
  </w:num>
  <w:num w:numId="28">
    <w:abstractNumId w:val="20"/>
  </w:num>
  <w:num w:numId="29">
    <w:abstractNumId w:val="15"/>
  </w:num>
  <w:num w:numId="30">
    <w:abstractNumId w:val="17"/>
  </w:num>
  <w:num w:numId="31">
    <w:abstractNumId w:val="27"/>
  </w:num>
  <w:num w:numId="32">
    <w:abstractNumId w:val="21"/>
  </w:num>
  <w:num w:numId="33">
    <w:abstractNumId w:val="31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1111"/>
    <w:rsid w:val="000014A0"/>
    <w:rsid w:val="00003266"/>
    <w:rsid w:val="00006731"/>
    <w:rsid w:val="0000740F"/>
    <w:rsid w:val="00007621"/>
    <w:rsid w:val="0000783D"/>
    <w:rsid w:val="0001040D"/>
    <w:rsid w:val="0001078C"/>
    <w:rsid w:val="00013940"/>
    <w:rsid w:val="00014230"/>
    <w:rsid w:val="0001428C"/>
    <w:rsid w:val="00014A79"/>
    <w:rsid w:val="00017733"/>
    <w:rsid w:val="00017CD5"/>
    <w:rsid w:val="00022FDD"/>
    <w:rsid w:val="0002681F"/>
    <w:rsid w:val="00027869"/>
    <w:rsid w:val="00030968"/>
    <w:rsid w:val="000334E5"/>
    <w:rsid w:val="00034264"/>
    <w:rsid w:val="00034C96"/>
    <w:rsid w:val="000370A0"/>
    <w:rsid w:val="00040078"/>
    <w:rsid w:val="00043E5C"/>
    <w:rsid w:val="00043E7C"/>
    <w:rsid w:val="00043E81"/>
    <w:rsid w:val="00044C79"/>
    <w:rsid w:val="00045671"/>
    <w:rsid w:val="000476E0"/>
    <w:rsid w:val="00053EF0"/>
    <w:rsid w:val="00054EFD"/>
    <w:rsid w:val="00056D65"/>
    <w:rsid w:val="0006158F"/>
    <w:rsid w:val="00061900"/>
    <w:rsid w:val="00062526"/>
    <w:rsid w:val="000626CE"/>
    <w:rsid w:val="00063CFE"/>
    <w:rsid w:val="00063E3F"/>
    <w:rsid w:val="0007183E"/>
    <w:rsid w:val="00071A88"/>
    <w:rsid w:val="00072A81"/>
    <w:rsid w:val="00072E6C"/>
    <w:rsid w:val="00075156"/>
    <w:rsid w:val="000809FA"/>
    <w:rsid w:val="00080A55"/>
    <w:rsid w:val="00081030"/>
    <w:rsid w:val="00082FD1"/>
    <w:rsid w:val="0008317D"/>
    <w:rsid w:val="00083B7E"/>
    <w:rsid w:val="0008756E"/>
    <w:rsid w:val="00087E45"/>
    <w:rsid w:val="0009119B"/>
    <w:rsid w:val="000922F4"/>
    <w:rsid w:val="00092682"/>
    <w:rsid w:val="00092BEE"/>
    <w:rsid w:val="0009395E"/>
    <w:rsid w:val="00096B11"/>
    <w:rsid w:val="000A1730"/>
    <w:rsid w:val="000A3626"/>
    <w:rsid w:val="000A4D08"/>
    <w:rsid w:val="000B01D7"/>
    <w:rsid w:val="000B2844"/>
    <w:rsid w:val="000B587A"/>
    <w:rsid w:val="000B69E1"/>
    <w:rsid w:val="000C1918"/>
    <w:rsid w:val="000C35B5"/>
    <w:rsid w:val="000C50CF"/>
    <w:rsid w:val="000C5701"/>
    <w:rsid w:val="000C5B6A"/>
    <w:rsid w:val="000D04D4"/>
    <w:rsid w:val="000D1239"/>
    <w:rsid w:val="000D1C10"/>
    <w:rsid w:val="000D3A7D"/>
    <w:rsid w:val="000D5554"/>
    <w:rsid w:val="000D745D"/>
    <w:rsid w:val="000E0216"/>
    <w:rsid w:val="000E0E62"/>
    <w:rsid w:val="000E433A"/>
    <w:rsid w:val="000E4B65"/>
    <w:rsid w:val="000E5453"/>
    <w:rsid w:val="000E621F"/>
    <w:rsid w:val="000E7045"/>
    <w:rsid w:val="000E73BC"/>
    <w:rsid w:val="000E74A1"/>
    <w:rsid w:val="000F1FC4"/>
    <w:rsid w:val="000F4750"/>
    <w:rsid w:val="000F4AB4"/>
    <w:rsid w:val="000F594D"/>
    <w:rsid w:val="001025B6"/>
    <w:rsid w:val="00105341"/>
    <w:rsid w:val="00105559"/>
    <w:rsid w:val="00105DDE"/>
    <w:rsid w:val="00106971"/>
    <w:rsid w:val="00107AE4"/>
    <w:rsid w:val="00111CDE"/>
    <w:rsid w:val="001121D1"/>
    <w:rsid w:val="00112431"/>
    <w:rsid w:val="00112FA6"/>
    <w:rsid w:val="0011366B"/>
    <w:rsid w:val="00116198"/>
    <w:rsid w:val="00117263"/>
    <w:rsid w:val="00121582"/>
    <w:rsid w:val="00123552"/>
    <w:rsid w:val="001236AA"/>
    <w:rsid w:val="0012392B"/>
    <w:rsid w:val="00123A27"/>
    <w:rsid w:val="00123CF0"/>
    <w:rsid w:val="00132AC4"/>
    <w:rsid w:val="00133E1F"/>
    <w:rsid w:val="001355E7"/>
    <w:rsid w:val="0014016E"/>
    <w:rsid w:val="001401EE"/>
    <w:rsid w:val="0014055E"/>
    <w:rsid w:val="00143111"/>
    <w:rsid w:val="0014378B"/>
    <w:rsid w:val="00143F3A"/>
    <w:rsid w:val="0014587F"/>
    <w:rsid w:val="001501CF"/>
    <w:rsid w:val="001533B5"/>
    <w:rsid w:val="00154283"/>
    <w:rsid w:val="001547B7"/>
    <w:rsid w:val="00154855"/>
    <w:rsid w:val="001550B0"/>
    <w:rsid w:val="001628DC"/>
    <w:rsid w:val="0016470C"/>
    <w:rsid w:val="00166F73"/>
    <w:rsid w:val="001674E6"/>
    <w:rsid w:val="001727D4"/>
    <w:rsid w:val="00172DDF"/>
    <w:rsid w:val="001742B0"/>
    <w:rsid w:val="00176997"/>
    <w:rsid w:val="00181007"/>
    <w:rsid w:val="001810A4"/>
    <w:rsid w:val="001812D5"/>
    <w:rsid w:val="0018659F"/>
    <w:rsid w:val="001867A0"/>
    <w:rsid w:val="001906E1"/>
    <w:rsid w:val="0019195C"/>
    <w:rsid w:val="00192247"/>
    <w:rsid w:val="00192C0D"/>
    <w:rsid w:val="0019443F"/>
    <w:rsid w:val="001A0A27"/>
    <w:rsid w:val="001A0B17"/>
    <w:rsid w:val="001A2308"/>
    <w:rsid w:val="001A2D42"/>
    <w:rsid w:val="001A403F"/>
    <w:rsid w:val="001A5A80"/>
    <w:rsid w:val="001A622A"/>
    <w:rsid w:val="001B0D4F"/>
    <w:rsid w:val="001B15EA"/>
    <w:rsid w:val="001B2218"/>
    <w:rsid w:val="001B27EC"/>
    <w:rsid w:val="001B394C"/>
    <w:rsid w:val="001B44AD"/>
    <w:rsid w:val="001B5C7B"/>
    <w:rsid w:val="001C088E"/>
    <w:rsid w:val="001C3687"/>
    <w:rsid w:val="001C7439"/>
    <w:rsid w:val="001D39A9"/>
    <w:rsid w:val="001D3AE0"/>
    <w:rsid w:val="001D7E20"/>
    <w:rsid w:val="001E0B62"/>
    <w:rsid w:val="001E25F8"/>
    <w:rsid w:val="001E380C"/>
    <w:rsid w:val="001E6FDA"/>
    <w:rsid w:val="001F111D"/>
    <w:rsid w:val="001F240D"/>
    <w:rsid w:val="001F55B5"/>
    <w:rsid w:val="001F65EA"/>
    <w:rsid w:val="001F6C8A"/>
    <w:rsid w:val="001F7684"/>
    <w:rsid w:val="001F7BA5"/>
    <w:rsid w:val="00201C12"/>
    <w:rsid w:val="002035A8"/>
    <w:rsid w:val="002052D9"/>
    <w:rsid w:val="002069D0"/>
    <w:rsid w:val="002101A8"/>
    <w:rsid w:val="00211422"/>
    <w:rsid w:val="0021218C"/>
    <w:rsid w:val="00213FC6"/>
    <w:rsid w:val="00215940"/>
    <w:rsid w:val="00217207"/>
    <w:rsid w:val="00217977"/>
    <w:rsid w:val="00222F4F"/>
    <w:rsid w:val="00223672"/>
    <w:rsid w:val="00234FF7"/>
    <w:rsid w:val="00235016"/>
    <w:rsid w:val="00245A07"/>
    <w:rsid w:val="0024681B"/>
    <w:rsid w:val="00251411"/>
    <w:rsid w:val="00251E7B"/>
    <w:rsid w:val="00257937"/>
    <w:rsid w:val="00261632"/>
    <w:rsid w:val="0026340E"/>
    <w:rsid w:val="00271930"/>
    <w:rsid w:val="002724C2"/>
    <w:rsid w:val="00272A24"/>
    <w:rsid w:val="002735A2"/>
    <w:rsid w:val="00275AAB"/>
    <w:rsid w:val="00275B5B"/>
    <w:rsid w:val="0027706B"/>
    <w:rsid w:val="002825C2"/>
    <w:rsid w:val="00287A61"/>
    <w:rsid w:val="00290101"/>
    <w:rsid w:val="00290FFC"/>
    <w:rsid w:val="0029160F"/>
    <w:rsid w:val="00291F26"/>
    <w:rsid w:val="0029249C"/>
    <w:rsid w:val="00292711"/>
    <w:rsid w:val="00293F6C"/>
    <w:rsid w:val="00295FA7"/>
    <w:rsid w:val="00296140"/>
    <w:rsid w:val="002968AE"/>
    <w:rsid w:val="002979B8"/>
    <w:rsid w:val="002A14C7"/>
    <w:rsid w:val="002A20C8"/>
    <w:rsid w:val="002A4A8E"/>
    <w:rsid w:val="002A4BDF"/>
    <w:rsid w:val="002A4FF2"/>
    <w:rsid w:val="002A72F0"/>
    <w:rsid w:val="002A7BF3"/>
    <w:rsid w:val="002A7F31"/>
    <w:rsid w:val="002B269C"/>
    <w:rsid w:val="002B2770"/>
    <w:rsid w:val="002B291C"/>
    <w:rsid w:val="002B492D"/>
    <w:rsid w:val="002B5AD5"/>
    <w:rsid w:val="002B5C18"/>
    <w:rsid w:val="002B5C9E"/>
    <w:rsid w:val="002C1BA5"/>
    <w:rsid w:val="002C22BE"/>
    <w:rsid w:val="002C3B1A"/>
    <w:rsid w:val="002C7350"/>
    <w:rsid w:val="002D397F"/>
    <w:rsid w:val="002D64AE"/>
    <w:rsid w:val="002E078F"/>
    <w:rsid w:val="002E337C"/>
    <w:rsid w:val="002F2201"/>
    <w:rsid w:val="002F7E91"/>
    <w:rsid w:val="002F7F5E"/>
    <w:rsid w:val="00303438"/>
    <w:rsid w:val="00303B33"/>
    <w:rsid w:val="00304497"/>
    <w:rsid w:val="003103A1"/>
    <w:rsid w:val="00311B8D"/>
    <w:rsid w:val="00311F72"/>
    <w:rsid w:val="00312002"/>
    <w:rsid w:val="00314553"/>
    <w:rsid w:val="00316B68"/>
    <w:rsid w:val="00317EF2"/>
    <w:rsid w:val="00322C37"/>
    <w:rsid w:val="003230B2"/>
    <w:rsid w:val="0032572F"/>
    <w:rsid w:val="00325887"/>
    <w:rsid w:val="0033049A"/>
    <w:rsid w:val="0033067C"/>
    <w:rsid w:val="00331D21"/>
    <w:rsid w:val="003326F9"/>
    <w:rsid w:val="00332CC6"/>
    <w:rsid w:val="003347A3"/>
    <w:rsid w:val="00335B12"/>
    <w:rsid w:val="0034015A"/>
    <w:rsid w:val="003442CD"/>
    <w:rsid w:val="00344AF9"/>
    <w:rsid w:val="00345C93"/>
    <w:rsid w:val="0034634E"/>
    <w:rsid w:val="00346AA5"/>
    <w:rsid w:val="003470E5"/>
    <w:rsid w:val="00351F05"/>
    <w:rsid w:val="00356037"/>
    <w:rsid w:val="00361AA2"/>
    <w:rsid w:val="00363A32"/>
    <w:rsid w:val="00370B88"/>
    <w:rsid w:val="00375C9D"/>
    <w:rsid w:val="0037680B"/>
    <w:rsid w:val="00376879"/>
    <w:rsid w:val="003778AF"/>
    <w:rsid w:val="00380323"/>
    <w:rsid w:val="00381558"/>
    <w:rsid w:val="0038230D"/>
    <w:rsid w:val="003832CA"/>
    <w:rsid w:val="003833DA"/>
    <w:rsid w:val="00383476"/>
    <w:rsid w:val="0038391F"/>
    <w:rsid w:val="00383B37"/>
    <w:rsid w:val="003844FE"/>
    <w:rsid w:val="00384BE7"/>
    <w:rsid w:val="0038548E"/>
    <w:rsid w:val="0038642D"/>
    <w:rsid w:val="00386902"/>
    <w:rsid w:val="00386D88"/>
    <w:rsid w:val="00386D99"/>
    <w:rsid w:val="00387567"/>
    <w:rsid w:val="00387B8A"/>
    <w:rsid w:val="003917C7"/>
    <w:rsid w:val="0039506B"/>
    <w:rsid w:val="003A011C"/>
    <w:rsid w:val="003A0302"/>
    <w:rsid w:val="003A3B63"/>
    <w:rsid w:val="003A51B7"/>
    <w:rsid w:val="003B061E"/>
    <w:rsid w:val="003B10D9"/>
    <w:rsid w:val="003C070C"/>
    <w:rsid w:val="003C211B"/>
    <w:rsid w:val="003C2E75"/>
    <w:rsid w:val="003C3F25"/>
    <w:rsid w:val="003C43D8"/>
    <w:rsid w:val="003C4DB5"/>
    <w:rsid w:val="003C5D3F"/>
    <w:rsid w:val="003C5E6C"/>
    <w:rsid w:val="003D22B0"/>
    <w:rsid w:val="003D4500"/>
    <w:rsid w:val="003D4517"/>
    <w:rsid w:val="003D61F6"/>
    <w:rsid w:val="003D6F84"/>
    <w:rsid w:val="003D7F20"/>
    <w:rsid w:val="003E0DEC"/>
    <w:rsid w:val="003E13B5"/>
    <w:rsid w:val="003E2DF9"/>
    <w:rsid w:val="003E3D3D"/>
    <w:rsid w:val="003E4D06"/>
    <w:rsid w:val="003E6C21"/>
    <w:rsid w:val="003E7FB9"/>
    <w:rsid w:val="003E7FBD"/>
    <w:rsid w:val="003F14DB"/>
    <w:rsid w:val="003F78CA"/>
    <w:rsid w:val="003F7D73"/>
    <w:rsid w:val="003F7E9D"/>
    <w:rsid w:val="00400954"/>
    <w:rsid w:val="00401F8C"/>
    <w:rsid w:val="00403361"/>
    <w:rsid w:val="00403875"/>
    <w:rsid w:val="00403D26"/>
    <w:rsid w:val="00405413"/>
    <w:rsid w:val="004066A4"/>
    <w:rsid w:val="0040772A"/>
    <w:rsid w:val="004112AC"/>
    <w:rsid w:val="00411F9E"/>
    <w:rsid w:val="00412313"/>
    <w:rsid w:val="004132DA"/>
    <w:rsid w:val="00413478"/>
    <w:rsid w:val="00415746"/>
    <w:rsid w:val="0042182A"/>
    <w:rsid w:val="00423049"/>
    <w:rsid w:val="004230B9"/>
    <w:rsid w:val="00424001"/>
    <w:rsid w:val="00425146"/>
    <w:rsid w:val="00431EDE"/>
    <w:rsid w:val="00433F1E"/>
    <w:rsid w:val="004379F8"/>
    <w:rsid w:val="00437B63"/>
    <w:rsid w:val="004404B6"/>
    <w:rsid w:val="0044171B"/>
    <w:rsid w:val="00441747"/>
    <w:rsid w:val="00450E6C"/>
    <w:rsid w:val="0045229A"/>
    <w:rsid w:val="00453BAF"/>
    <w:rsid w:val="004560A0"/>
    <w:rsid w:val="00457842"/>
    <w:rsid w:val="00457A8C"/>
    <w:rsid w:val="00460FD5"/>
    <w:rsid w:val="00463949"/>
    <w:rsid w:val="0046506B"/>
    <w:rsid w:val="004655A6"/>
    <w:rsid w:val="00465788"/>
    <w:rsid w:val="00465F7C"/>
    <w:rsid w:val="00470701"/>
    <w:rsid w:val="00470C40"/>
    <w:rsid w:val="004712D0"/>
    <w:rsid w:val="00475DEB"/>
    <w:rsid w:val="004770E0"/>
    <w:rsid w:val="004777A5"/>
    <w:rsid w:val="00480058"/>
    <w:rsid w:val="004801B4"/>
    <w:rsid w:val="00481088"/>
    <w:rsid w:val="004811E3"/>
    <w:rsid w:val="004840C4"/>
    <w:rsid w:val="00484D84"/>
    <w:rsid w:val="00485FBC"/>
    <w:rsid w:val="0048730E"/>
    <w:rsid w:val="00487BB3"/>
    <w:rsid w:val="0049139E"/>
    <w:rsid w:val="004939F3"/>
    <w:rsid w:val="00496259"/>
    <w:rsid w:val="0049671B"/>
    <w:rsid w:val="00496A13"/>
    <w:rsid w:val="00496F23"/>
    <w:rsid w:val="004976C7"/>
    <w:rsid w:val="004A35BF"/>
    <w:rsid w:val="004A3A21"/>
    <w:rsid w:val="004A5AFC"/>
    <w:rsid w:val="004A6F26"/>
    <w:rsid w:val="004B0024"/>
    <w:rsid w:val="004B207E"/>
    <w:rsid w:val="004B6755"/>
    <w:rsid w:val="004B77FC"/>
    <w:rsid w:val="004C1401"/>
    <w:rsid w:val="004C20C3"/>
    <w:rsid w:val="004C2D3D"/>
    <w:rsid w:val="004C48D6"/>
    <w:rsid w:val="004C6EC2"/>
    <w:rsid w:val="004D17A7"/>
    <w:rsid w:val="004D393B"/>
    <w:rsid w:val="004D459B"/>
    <w:rsid w:val="004D4ED5"/>
    <w:rsid w:val="004D5E97"/>
    <w:rsid w:val="004D62C3"/>
    <w:rsid w:val="004D71D3"/>
    <w:rsid w:val="004D79AE"/>
    <w:rsid w:val="004E03F3"/>
    <w:rsid w:val="004E07E2"/>
    <w:rsid w:val="004E3905"/>
    <w:rsid w:val="004E39AF"/>
    <w:rsid w:val="004E4B28"/>
    <w:rsid w:val="004F08FD"/>
    <w:rsid w:val="004F0FDC"/>
    <w:rsid w:val="004F346B"/>
    <w:rsid w:val="004F622F"/>
    <w:rsid w:val="004F6CCD"/>
    <w:rsid w:val="004F7F70"/>
    <w:rsid w:val="00500256"/>
    <w:rsid w:val="00500599"/>
    <w:rsid w:val="00502D75"/>
    <w:rsid w:val="005048D1"/>
    <w:rsid w:val="00505917"/>
    <w:rsid w:val="00511A04"/>
    <w:rsid w:val="00512D3F"/>
    <w:rsid w:val="00513A4D"/>
    <w:rsid w:val="00514BF4"/>
    <w:rsid w:val="005172AD"/>
    <w:rsid w:val="005172BC"/>
    <w:rsid w:val="00524596"/>
    <w:rsid w:val="00524879"/>
    <w:rsid w:val="00524BBE"/>
    <w:rsid w:val="00524FEC"/>
    <w:rsid w:val="005256BF"/>
    <w:rsid w:val="00525786"/>
    <w:rsid w:val="00527570"/>
    <w:rsid w:val="00527A4F"/>
    <w:rsid w:val="00532421"/>
    <w:rsid w:val="0053281D"/>
    <w:rsid w:val="00532A4C"/>
    <w:rsid w:val="00533202"/>
    <w:rsid w:val="00535288"/>
    <w:rsid w:val="0053561F"/>
    <w:rsid w:val="005370FB"/>
    <w:rsid w:val="00537FF8"/>
    <w:rsid w:val="00540273"/>
    <w:rsid w:val="00541532"/>
    <w:rsid w:val="00541811"/>
    <w:rsid w:val="00542ACD"/>
    <w:rsid w:val="00546319"/>
    <w:rsid w:val="00546EAE"/>
    <w:rsid w:val="005512FD"/>
    <w:rsid w:val="005515E5"/>
    <w:rsid w:val="005522A4"/>
    <w:rsid w:val="00554E17"/>
    <w:rsid w:val="00555A23"/>
    <w:rsid w:val="0055672E"/>
    <w:rsid w:val="005571B8"/>
    <w:rsid w:val="005618CE"/>
    <w:rsid w:val="0056382C"/>
    <w:rsid w:val="00564F16"/>
    <w:rsid w:val="005718A9"/>
    <w:rsid w:val="00571981"/>
    <w:rsid w:val="00572090"/>
    <w:rsid w:val="00573EC5"/>
    <w:rsid w:val="00576C96"/>
    <w:rsid w:val="005774F5"/>
    <w:rsid w:val="00580537"/>
    <w:rsid w:val="005815F1"/>
    <w:rsid w:val="00581E12"/>
    <w:rsid w:val="00582440"/>
    <w:rsid w:val="005826E8"/>
    <w:rsid w:val="0058559E"/>
    <w:rsid w:val="00585CCB"/>
    <w:rsid w:val="00587585"/>
    <w:rsid w:val="00593C60"/>
    <w:rsid w:val="00594F1C"/>
    <w:rsid w:val="00595863"/>
    <w:rsid w:val="005959A0"/>
    <w:rsid w:val="00595EAA"/>
    <w:rsid w:val="00596136"/>
    <w:rsid w:val="00597700"/>
    <w:rsid w:val="00597B3A"/>
    <w:rsid w:val="00597F94"/>
    <w:rsid w:val="005A0B23"/>
    <w:rsid w:val="005A765B"/>
    <w:rsid w:val="005B0346"/>
    <w:rsid w:val="005B0F84"/>
    <w:rsid w:val="005B1A19"/>
    <w:rsid w:val="005B3386"/>
    <w:rsid w:val="005B527E"/>
    <w:rsid w:val="005B58CF"/>
    <w:rsid w:val="005B5A5E"/>
    <w:rsid w:val="005B5D94"/>
    <w:rsid w:val="005B63AA"/>
    <w:rsid w:val="005B7356"/>
    <w:rsid w:val="005C005B"/>
    <w:rsid w:val="005C0812"/>
    <w:rsid w:val="005C0C96"/>
    <w:rsid w:val="005C0DA0"/>
    <w:rsid w:val="005C37AF"/>
    <w:rsid w:val="005C3AB5"/>
    <w:rsid w:val="005C3DF1"/>
    <w:rsid w:val="005C5F81"/>
    <w:rsid w:val="005C6E76"/>
    <w:rsid w:val="005D14AE"/>
    <w:rsid w:val="005D3170"/>
    <w:rsid w:val="005D3954"/>
    <w:rsid w:val="005D3E90"/>
    <w:rsid w:val="005D708F"/>
    <w:rsid w:val="005D7857"/>
    <w:rsid w:val="005E1836"/>
    <w:rsid w:val="005E2D11"/>
    <w:rsid w:val="005E320A"/>
    <w:rsid w:val="005E435F"/>
    <w:rsid w:val="005E49E0"/>
    <w:rsid w:val="005E6183"/>
    <w:rsid w:val="005E6BF4"/>
    <w:rsid w:val="005E6CCA"/>
    <w:rsid w:val="005E7841"/>
    <w:rsid w:val="005F12C1"/>
    <w:rsid w:val="005F15C7"/>
    <w:rsid w:val="005F2845"/>
    <w:rsid w:val="005F3DEA"/>
    <w:rsid w:val="0060120E"/>
    <w:rsid w:val="00601531"/>
    <w:rsid w:val="00601C6F"/>
    <w:rsid w:val="00605D49"/>
    <w:rsid w:val="00606D46"/>
    <w:rsid w:val="00611D4E"/>
    <w:rsid w:val="006127A7"/>
    <w:rsid w:val="0061420B"/>
    <w:rsid w:val="00614F82"/>
    <w:rsid w:val="0061532E"/>
    <w:rsid w:val="006173EC"/>
    <w:rsid w:val="00617701"/>
    <w:rsid w:val="00617C3D"/>
    <w:rsid w:val="00621CC3"/>
    <w:rsid w:val="00623035"/>
    <w:rsid w:val="006261E0"/>
    <w:rsid w:val="00626566"/>
    <w:rsid w:val="00626CC2"/>
    <w:rsid w:val="00627A41"/>
    <w:rsid w:val="00627C1F"/>
    <w:rsid w:val="00630AFD"/>
    <w:rsid w:val="00630D6F"/>
    <w:rsid w:val="0063268B"/>
    <w:rsid w:val="0063461A"/>
    <w:rsid w:val="0063501C"/>
    <w:rsid w:val="006352BE"/>
    <w:rsid w:val="00635B9B"/>
    <w:rsid w:val="00636BD8"/>
    <w:rsid w:val="00636CE1"/>
    <w:rsid w:val="00637284"/>
    <w:rsid w:val="00642992"/>
    <w:rsid w:val="00644553"/>
    <w:rsid w:val="00644D72"/>
    <w:rsid w:val="006452E5"/>
    <w:rsid w:val="0064613D"/>
    <w:rsid w:val="0064622D"/>
    <w:rsid w:val="00646A6A"/>
    <w:rsid w:val="00650AEA"/>
    <w:rsid w:val="00651049"/>
    <w:rsid w:val="00651C97"/>
    <w:rsid w:val="00652180"/>
    <w:rsid w:val="006535AF"/>
    <w:rsid w:val="006537A8"/>
    <w:rsid w:val="00655B6F"/>
    <w:rsid w:val="0065786E"/>
    <w:rsid w:val="0066600E"/>
    <w:rsid w:val="0066709E"/>
    <w:rsid w:val="006721BF"/>
    <w:rsid w:val="00672681"/>
    <w:rsid w:val="00672A5D"/>
    <w:rsid w:val="00675601"/>
    <w:rsid w:val="00680411"/>
    <w:rsid w:val="006805A5"/>
    <w:rsid w:val="00684536"/>
    <w:rsid w:val="0068512F"/>
    <w:rsid w:val="00694CB2"/>
    <w:rsid w:val="00696A81"/>
    <w:rsid w:val="0069798C"/>
    <w:rsid w:val="006A12E3"/>
    <w:rsid w:val="006A15D2"/>
    <w:rsid w:val="006A2C4C"/>
    <w:rsid w:val="006A549C"/>
    <w:rsid w:val="006A65F6"/>
    <w:rsid w:val="006B1279"/>
    <w:rsid w:val="006B1709"/>
    <w:rsid w:val="006B4514"/>
    <w:rsid w:val="006C400A"/>
    <w:rsid w:val="006C6B03"/>
    <w:rsid w:val="006C74CF"/>
    <w:rsid w:val="006D1330"/>
    <w:rsid w:val="006D20AB"/>
    <w:rsid w:val="006D37D5"/>
    <w:rsid w:val="006D3E69"/>
    <w:rsid w:val="006D4D95"/>
    <w:rsid w:val="006D6446"/>
    <w:rsid w:val="006D6EA8"/>
    <w:rsid w:val="006E08A7"/>
    <w:rsid w:val="006E2E9D"/>
    <w:rsid w:val="006E2FA7"/>
    <w:rsid w:val="006E390D"/>
    <w:rsid w:val="006E4EC9"/>
    <w:rsid w:val="006E5E57"/>
    <w:rsid w:val="006F2E23"/>
    <w:rsid w:val="006F4527"/>
    <w:rsid w:val="006F579E"/>
    <w:rsid w:val="007032C9"/>
    <w:rsid w:val="007065A4"/>
    <w:rsid w:val="00710E29"/>
    <w:rsid w:val="00711F91"/>
    <w:rsid w:val="00715B16"/>
    <w:rsid w:val="00721D41"/>
    <w:rsid w:val="00722FA0"/>
    <w:rsid w:val="00723213"/>
    <w:rsid w:val="00723B6F"/>
    <w:rsid w:val="00724750"/>
    <w:rsid w:val="00724AB8"/>
    <w:rsid w:val="00725978"/>
    <w:rsid w:val="0072775D"/>
    <w:rsid w:val="00731A2E"/>
    <w:rsid w:val="0073297E"/>
    <w:rsid w:val="00740C2B"/>
    <w:rsid w:val="0074103C"/>
    <w:rsid w:val="007420C1"/>
    <w:rsid w:val="007426C9"/>
    <w:rsid w:val="0074378D"/>
    <w:rsid w:val="00743D47"/>
    <w:rsid w:val="00746D1F"/>
    <w:rsid w:val="00747424"/>
    <w:rsid w:val="007525A6"/>
    <w:rsid w:val="00753933"/>
    <w:rsid w:val="00757BD1"/>
    <w:rsid w:val="00761759"/>
    <w:rsid w:val="00764D06"/>
    <w:rsid w:val="00767C69"/>
    <w:rsid w:val="007719C8"/>
    <w:rsid w:val="00772D25"/>
    <w:rsid w:val="007742FB"/>
    <w:rsid w:val="00783984"/>
    <w:rsid w:val="007853EE"/>
    <w:rsid w:val="00785827"/>
    <w:rsid w:val="00790F2C"/>
    <w:rsid w:val="00793191"/>
    <w:rsid w:val="00795310"/>
    <w:rsid w:val="007A16FB"/>
    <w:rsid w:val="007A282A"/>
    <w:rsid w:val="007A3D1A"/>
    <w:rsid w:val="007A4868"/>
    <w:rsid w:val="007A560F"/>
    <w:rsid w:val="007A565A"/>
    <w:rsid w:val="007A60F9"/>
    <w:rsid w:val="007A7893"/>
    <w:rsid w:val="007B22A0"/>
    <w:rsid w:val="007B2508"/>
    <w:rsid w:val="007B34F9"/>
    <w:rsid w:val="007B3B98"/>
    <w:rsid w:val="007B4AD0"/>
    <w:rsid w:val="007B5B83"/>
    <w:rsid w:val="007B751F"/>
    <w:rsid w:val="007C2093"/>
    <w:rsid w:val="007C3095"/>
    <w:rsid w:val="007C452D"/>
    <w:rsid w:val="007C59EE"/>
    <w:rsid w:val="007D012F"/>
    <w:rsid w:val="007D0AF1"/>
    <w:rsid w:val="007D0FD6"/>
    <w:rsid w:val="007D1FF7"/>
    <w:rsid w:val="007D3532"/>
    <w:rsid w:val="007D3C19"/>
    <w:rsid w:val="007D3DF4"/>
    <w:rsid w:val="007D4300"/>
    <w:rsid w:val="007D5E1F"/>
    <w:rsid w:val="007D617B"/>
    <w:rsid w:val="007D6493"/>
    <w:rsid w:val="007D691F"/>
    <w:rsid w:val="007E0EEE"/>
    <w:rsid w:val="007E426F"/>
    <w:rsid w:val="007E684A"/>
    <w:rsid w:val="007E691A"/>
    <w:rsid w:val="007E78B7"/>
    <w:rsid w:val="007E7E3A"/>
    <w:rsid w:val="007F034B"/>
    <w:rsid w:val="007F1230"/>
    <w:rsid w:val="007F4138"/>
    <w:rsid w:val="007F6595"/>
    <w:rsid w:val="007F7E40"/>
    <w:rsid w:val="00802D66"/>
    <w:rsid w:val="00807EB5"/>
    <w:rsid w:val="008116C7"/>
    <w:rsid w:val="0081310E"/>
    <w:rsid w:val="008135D8"/>
    <w:rsid w:val="00813E98"/>
    <w:rsid w:val="0081435B"/>
    <w:rsid w:val="00814A79"/>
    <w:rsid w:val="008208D6"/>
    <w:rsid w:val="008214FA"/>
    <w:rsid w:val="0082325E"/>
    <w:rsid w:val="00823406"/>
    <w:rsid w:val="00823653"/>
    <w:rsid w:val="00823672"/>
    <w:rsid w:val="008251A3"/>
    <w:rsid w:val="00825BFA"/>
    <w:rsid w:val="0082607F"/>
    <w:rsid w:val="00827CED"/>
    <w:rsid w:val="008311EF"/>
    <w:rsid w:val="008419B3"/>
    <w:rsid w:val="008421C4"/>
    <w:rsid w:val="00842276"/>
    <w:rsid w:val="0084393A"/>
    <w:rsid w:val="0084514F"/>
    <w:rsid w:val="00845BCE"/>
    <w:rsid w:val="0085311A"/>
    <w:rsid w:val="00853CA9"/>
    <w:rsid w:val="00854415"/>
    <w:rsid w:val="00854C46"/>
    <w:rsid w:val="008560FF"/>
    <w:rsid w:val="00860B16"/>
    <w:rsid w:val="00866240"/>
    <w:rsid w:val="00867C04"/>
    <w:rsid w:val="00867D29"/>
    <w:rsid w:val="00870B02"/>
    <w:rsid w:val="00870CFF"/>
    <w:rsid w:val="00872FC2"/>
    <w:rsid w:val="0087616F"/>
    <w:rsid w:val="0087772B"/>
    <w:rsid w:val="0088145F"/>
    <w:rsid w:val="008818A2"/>
    <w:rsid w:val="00883BC0"/>
    <w:rsid w:val="00884CE0"/>
    <w:rsid w:val="00887B89"/>
    <w:rsid w:val="00887D27"/>
    <w:rsid w:val="00891CF8"/>
    <w:rsid w:val="00892E3A"/>
    <w:rsid w:val="008971BD"/>
    <w:rsid w:val="00897B03"/>
    <w:rsid w:val="008A004E"/>
    <w:rsid w:val="008A01B0"/>
    <w:rsid w:val="008A1796"/>
    <w:rsid w:val="008A2779"/>
    <w:rsid w:val="008A355E"/>
    <w:rsid w:val="008A3D88"/>
    <w:rsid w:val="008B1069"/>
    <w:rsid w:val="008B188A"/>
    <w:rsid w:val="008C085A"/>
    <w:rsid w:val="008C1CE0"/>
    <w:rsid w:val="008C2AE1"/>
    <w:rsid w:val="008C2DFA"/>
    <w:rsid w:val="008C31E8"/>
    <w:rsid w:val="008C4408"/>
    <w:rsid w:val="008C5444"/>
    <w:rsid w:val="008C75A3"/>
    <w:rsid w:val="008D015A"/>
    <w:rsid w:val="008D0D2E"/>
    <w:rsid w:val="008D234A"/>
    <w:rsid w:val="008D4813"/>
    <w:rsid w:val="008D78DC"/>
    <w:rsid w:val="008E05B6"/>
    <w:rsid w:val="008E1520"/>
    <w:rsid w:val="008E2406"/>
    <w:rsid w:val="008E3882"/>
    <w:rsid w:val="008E546E"/>
    <w:rsid w:val="008E7591"/>
    <w:rsid w:val="008E7C54"/>
    <w:rsid w:val="008F0329"/>
    <w:rsid w:val="008F1974"/>
    <w:rsid w:val="008F22D0"/>
    <w:rsid w:val="008F2C0D"/>
    <w:rsid w:val="008F2E99"/>
    <w:rsid w:val="008F4714"/>
    <w:rsid w:val="008F661C"/>
    <w:rsid w:val="008F676B"/>
    <w:rsid w:val="008F725F"/>
    <w:rsid w:val="008F7271"/>
    <w:rsid w:val="00900EAB"/>
    <w:rsid w:val="0090262E"/>
    <w:rsid w:val="00902C49"/>
    <w:rsid w:val="009046E2"/>
    <w:rsid w:val="0090525D"/>
    <w:rsid w:val="0090582D"/>
    <w:rsid w:val="00911F2C"/>
    <w:rsid w:val="00912260"/>
    <w:rsid w:val="00912DC3"/>
    <w:rsid w:val="00913CE8"/>
    <w:rsid w:val="00920222"/>
    <w:rsid w:val="00921A5B"/>
    <w:rsid w:val="009226BB"/>
    <w:rsid w:val="00922CBA"/>
    <w:rsid w:val="00923FD2"/>
    <w:rsid w:val="009241DE"/>
    <w:rsid w:val="009261B4"/>
    <w:rsid w:val="00933276"/>
    <w:rsid w:val="00933438"/>
    <w:rsid w:val="009352CA"/>
    <w:rsid w:val="0094275C"/>
    <w:rsid w:val="00942E5F"/>
    <w:rsid w:val="009437E8"/>
    <w:rsid w:val="009459E2"/>
    <w:rsid w:val="009506D9"/>
    <w:rsid w:val="00952269"/>
    <w:rsid w:val="0095343B"/>
    <w:rsid w:val="00953477"/>
    <w:rsid w:val="00953D12"/>
    <w:rsid w:val="00955749"/>
    <w:rsid w:val="00956295"/>
    <w:rsid w:val="009603B3"/>
    <w:rsid w:val="00960E79"/>
    <w:rsid w:val="009637C0"/>
    <w:rsid w:val="0096721E"/>
    <w:rsid w:val="0096725E"/>
    <w:rsid w:val="0096789D"/>
    <w:rsid w:val="00967ED8"/>
    <w:rsid w:val="009712E2"/>
    <w:rsid w:val="00971466"/>
    <w:rsid w:val="00971786"/>
    <w:rsid w:val="0097420D"/>
    <w:rsid w:val="009764D4"/>
    <w:rsid w:val="009774F3"/>
    <w:rsid w:val="009801A0"/>
    <w:rsid w:val="009809D4"/>
    <w:rsid w:val="0098130B"/>
    <w:rsid w:val="00983096"/>
    <w:rsid w:val="00985BC2"/>
    <w:rsid w:val="00987D78"/>
    <w:rsid w:val="00987EC0"/>
    <w:rsid w:val="00992FC9"/>
    <w:rsid w:val="0099340F"/>
    <w:rsid w:val="0099585E"/>
    <w:rsid w:val="0099708D"/>
    <w:rsid w:val="009A0178"/>
    <w:rsid w:val="009A115D"/>
    <w:rsid w:val="009A24A4"/>
    <w:rsid w:val="009A4B3C"/>
    <w:rsid w:val="009A64F4"/>
    <w:rsid w:val="009A7409"/>
    <w:rsid w:val="009A7731"/>
    <w:rsid w:val="009B1AAF"/>
    <w:rsid w:val="009B426D"/>
    <w:rsid w:val="009B53B7"/>
    <w:rsid w:val="009C11D2"/>
    <w:rsid w:val="009C44AB"/>
    <w:rsid w:val="009C4DE8"/>
    <w:rsid w:val="009C621D"/>
    <w:rsid w:val="009C7799"/>
    <w:rsid w:val="009C7C05"/>
    <w:rsid w:val="009C7ED2"/>
    <w:rsid w:val="009D0E5F"/>
    <w:rsid w:val="009D1E64"/>
    <w:rsid w:val="009D2D18"/>
    <w:rsid w:val="009D34F6"/>
    <w:rsid w:val="009D355E"/>
    <w:rsid w:val="009D3A60"/>
    <w:rsid w:val="009D5E00"/>
    <w:rsid w:val="009E08C3"/>
    <w:rsid w:val="009E3B13"/>
    <w:rsid w:val="009E547E"/>
    <w:rsid w:val="009E5779"/>
    <w:rsid w:val="009F0219"/>
    <w:rsid w:val="009F0B65"/>
    <w:rsid w:val="009F2A7C"/>
    <w:rsid w:val="009F504F"/>
    <w:rsid w:val="009F73E8"/>
    <w:rsid w:val="009F7832"/>
    <w:rsid w:val="009F79F1"/>
    <w:rsid w:val="00A004B2"/>
    <w:rsid w:val="00A008EC"/>
    <w:rsid w:val="00A02FC5"/>
    <w:rsid w:val="00A044AD"/>
    <w:rsid w:val="00A0492C"/>
    <w:rsid w:val="00A052DA"/>
    <w:rsid w:val="00A056F4"/>
    <w:rsid w:val="00A06521"/>
    <w:rsid w:val="00A071AE"/>
    <w:rsid w:val="00A138A4"/>
    <w:rsid w:val="00A15AFC"/>
    <w:rsid w:val="00A23379"/>
    <w:rsid w:val="00A24A07"/>
    <w:rsid w:val="00A25C6F"/>
    <w:rsid w:val="00A2624D"/>
    <w:rsid w:val="00A265CB"/>
    <w:rsid w:val="00A273E0"/>
    <w:rsid w:val="00A301AF"/>
    <w:rsid w:val="00A32A9F"/>
    <w:rsid w:val="00A33554"/>
    <w:rsid w:val="00A34956"/>
    <w:rsid w:val="00A37055"/>
    <w:rsid w:val="00A416E0"/>
    <w:rsid w:val="00A44645"/>
    <w:rsid w:val="00A466BF"/>
    <w:rsid w:val="00A46741"/>
    <w:rsid w:val="00A50F70"/>
    <w:rsid w:val="00A51AEB"/>
    <w:rsid w:val="00A53538"/>
    <w:rsid w:val="00A53FF5"/>
    <w:rsid w:val="00A5423C"/>
    <w:rsid w:val="00A552C7"/>
    <w:rsid w:val="00A55A0F"/>
    <w:rsid w:val="00A602A0"/>
    <w:rsid w:val="00A6084A"/>
    <w:rsid w:val="00A6228A"/>
    <w:rsid w:val="00A65793"/>
    <w:rsid w:val="00A67BF5"/>
    <w:rsid w:val="00A71AE7"/>
    <w:rsid w:val="00A7264B"/>
    <w:rsid w:val="00A72E8E"/>
    <w:rsid w:val="00A83836"/>
    <w:rsid w:val="00A878F6"/>
    <w:rsid w:val="00A93AB1"/>
    <w:rsid w:val="00A970C8"/>
    <w:rsid w:val="00AA025A"/>
    <w:rsid w:val="00AA04CA"/>
    <w:rsid w:val="00AA1780"/>
    <w:rsid w:val="00AA2053"/>
    <w:rsid w:val="00AA65EE"/>
    <w:rsid w:val="00AA67F2"/>
    <w:rsid w:val="00AB1F70"/>
    <w:rsid w:val="00AB2022"/>
    <w:rsid w:val="00AB21F5"/>
    <w:rsid w:val="00AB2207"/>
    <w:rsid w:val="00AB391F"/>
    <w:rsid w:val="00AB42D9"/>
    <w:rsid w:val="00AB4E97"/>
    <w:rsid w:val="00AB65F4"/>
    <w:rsid w:val="00AC00A5"/>
    <w:rsid w:val="00AC1497"/>
    <w:rsid w:val="00AC2248"/>
    <w:rsid w:val="00AC2407"/>
    <w:rsid w:val="00AC6E5A"/>
    <w:rsid w:val="00AD1F98"/>
    <w:rsid w:val="00AD4120"/>
    <w:rsid w:val="00AD462A"/>
    <w:rsid w:val="00AD66E8"/>
    <w:rsid w:val="00AD7589"/>
    <w:rsid w:val="00AE2C03"/>
    <w:rsid w:val="00AE2C71"/>
    <w:rsid w:val="00AE5C48"/>
    <w:rsid w:val="00AE67CA"/>
    <w:rsid w:val="00AE70B1"/>
    <w:rsid w:val="00AF1E69"/>
    <w:rsid w:val="00AF29B0"/>
    <w:rsid w:val="00AF31EB"/>
    <w:rsid w:val="00AF40AE"/>
    <w:rsid w:val="00AF5ABA"/>
    <w:rsid w:val="00B0026F"/>
    <w:rsid w:val="00B00D34"/>
    <w:rsid w:val="00B03997"/>
    <w:rsid w:val="00B050CF"/>
    <w:rsid w:val="00B05855"/>
    <w:rsid w:val="00B078E9"/>
    <w:rsid w:val="00B100E4"/>
    <w:rsid w:val="00B111BB"/>
    <w:rsid w:val="00B12790"/>
    <w:rsid w:val="00B128E6"/>
    <w:rsid w:val="00B12CC7"/>
    <w:rsid w:val="00B148FD"/>
    <w:rsid w:val="00B15AAB"/>
    <w:rsid w:val="00B16711"/>
    <w:rsid w:val="00B16B29"/>
    <w:rsid w:val="00B16B55"/>
    <w:rsid w:val="00B16FAD"/>
    <w:rsid w:val="00B177F1"/>
    <w:rsid w:val="00B20887"/>
    <w:rsid w:val="00B214C0"/>
    <w:rsid w:val="00B23834"/>
    <w:rsid w:val="00B24287"/>
    <w:rsid w:val="00B24DF5"/>
    <w:rsid w:val="00B26B2B"/>
    <w:rsid w:val="00B31459"/>
    <w:rsid w:val="00B3214F"/>
    <w:rsid w:val="00B378D7"/>
    <w:rsid w:val="00B37E39"/>
    <w:rsid w:val="00B4076A"/>
    <w:rsid w:val="00B40C22"/>
    <w:rsid w:val="00B44868"/>
    <w:rsid w:val="00B471D9"/>
    <w:rsid w:val="00B47CA4"/>
    <w:rsid w:val="00B50B13"/>
    <w:rsid w:val="00B522C1"/>
    <w:rsid w:val="00B528C8"/>
    <w:rsid w:val="00B53226"/>
    <w:rsid w:val="00B55D67"/>
    <w:rsid w:val="00B57E26"/>
    <w:rsid w:val="00B650E1"/>
    <w:rsid w:val="00B67188"/>
    <w:rsid w:val="00B74019"/>
    <w:rsid w:val="00B74198"/>
    <w:rsid w:val="00B7500F"/>
    <w:rsid w:val="00B752BC"/>
    <w:rsid w:val="00B7605A"/>
    <w:rsid w:val="00B7646C"/>
    <w:rsid w:val="00B82B7B"/>
    <w:rsid w:val="00B830AF"/>
    <w:rsid w:val="00B833ED"/>
    <w:rsid w:val="00B85136"/>
    <w:rsid w:val="00B8570D"/>
    <w:rsid w:val="00B90A9C"/>
    <w:rsid w:val="00B954B5"/>
    <w:rsid w:val="00B96EA6"/>
    <w:rsid w:val="00BA0862"/>
    <w:rsid w:val="00BA14EF"/>
    <w:rsid w:val="00BA1D35"/>
    <w:rsid w:val="00BA2554"/>
    <w:rsid w:val="00BA3D70"/>
    <w:rsid w:val="00BA408D"/>
    <w:rsid w:val="00BA4B94"/>
    <w:rsid w:val="00BA71CF"/>
    <w:rsid w:val="00BA79A1"/>
    <w:rsid w:val="00BA79B4"/>
    <w:rsid w:val="00BB106A"/>
    <w:rsid w:val="00BB365C"/>
    <w:rsid w:val="00BB36F1"/>
    <w:rsid w:val="00BB3F8F"/>
    <w:rsid w:val="00BB452E"/>
    <w:rsid w:val="00BB4F86"/>
    <w:rsid w:val="00BB632B"/>
    <w:rsid w:val="00BC1E72"/>
    <w:rsid w:val="00BC202D"/>
    <w:rsid w:val="00BC240E"/>
    <w:rsid w:val="00BC2D1D"/>
    <w:rsid w:val="00BC3327"/>
    <w:rsid w:val="00BC3DC3"/>
    <w:rsid w:val="00BC3F9A"/>
    <w:rsid w:val="00BC5E70"/>
    <w:rsid w:val="00BC6576"/>
    <w:rsid w:val="00BC74FF"/>
    <w:rsid w:val="00BC7C4F"/>
    <w:rsid w:val="00BD1AA9"/>
    <w:rsid w:val="00BD256E"/>
    <w:rsid w:val="00BD36B9"/>
    <w:rsid w:val="00BD416C"/>
    <w:rsid w:val="00BD6B43"/>
    <w:rsid w:val="00BE0817"/>
    <w:rsid w:val="00BE1FFF"/>
    <w:rsid w:val="00BE2882"/>
    <w:rsid w:val="00BE37E9"/>
    <w:rsid w:val="00BE3CD9"/>
    <w:rsid w:val="00BE3E38"/>
    <w:rsid w:val="00BE48D9"/>
    <w:rsid w:val="00BE6031"/>
    <w:rsid w:val="00BE6963"/>
    <w:rsid w:val="00BE6D8A"/>
    <w:rsid w:val="00BF005E"/>
    <w:rsid w:val="00BF336C"/>
    <w:rsid w:val="00BF3BC3"/>
    <w:rsid w:val="00BF47A6"/>
    <w:rsid w:val="00BF5DD9"/>
    <w:rsid w:val="00BF7709"/>
    <w:rsid w:val="00BF7BC1"/>
    <w:rsid w:val="00C022E3"/>
    <w:rsid w:val="00C02E17"/>
    <w:rsid w:val="00C031A5"/>
    <w:rsid w:val="00C0493A"/>
    <w:rsid w:val="00C04EE3"/>
    <w:rsid w:val="00C05164"/>
    <w:rsid w:val="00C0526E"/>
    <w:rsid w:val="00C13016"/>
    <w:rsid w:val="00C13F71"/>
    <w:rsid w:val="00C14307"/>
    <w:rsid w:val="00C150EE"/>
    <w:rsid w:val="00C15DEA"/>
    <w:rsid w:val="00C16754"/>
    <w:rsid w:val="00C16F30"/>
    <w:rsid w:val="00C16F5D"/>
    <w:rsid w:val="00C206B6"/>
    <w:rsid w:val="00C21768"/>
    <w:rsid w:val="00C21C3C"/>
    <w:rsid w:val="00C2397D"/>
    <w:rsid w:val="00C25D43"/>
    <w:rsid w:val="00C345ED"/>
    <w:rsid w:val="00C3670C"/>
    <w:rsid w:val="00C401F0"/>
    <w:rsid w:val="00C40D4E"/>
    <w:rsid w:val="00C42007"/>
    <w:rsid w:val="00C425F2"/>
    <w:rsid w:val="00C4321B"/>
    <w:rsid w:val="00C43D5B"/>
    <w:rsid w:val="00C45ACD"/>
    <w:rsid w:val="00C46167"/>
    <w:rsid w:val="00C53B39"/>
    <w:rsid w:val="00C63774"/>
    <w:rsid w:val="00C63AA3"/>
    <w:rsid w:val="00C652E6"/>
    <w:rsid w:val="00C65D1A"/>
    <w:rsid w:val="00C664A7"/>
    <w:rsid w:val="00C6671A"/>
    <w:rsid w:val="00C7051F"/>
    <w:rsid w:val="00C72DF8"/>
    <w:rsid w:val="00C73290"/>
    <w:rsid w:val="00C7387F"/>
    <w:rsid w:val="00C739D7"/>
    <w:rsid w:val="00C74854"/>
    <w:rsid w:val="00C75D3D"/>
    <w:rsid w:val="00C77D74"/>
    <w:rsid w:val="00C83824"/>
    <w:rsid w:val="00C87B01"/>
    <w:rsid w:val="00C9314E"/>
    <w:rsid w:val="00C944DA"/>
    <w:rsid w:val="00C9486D"/>
    <w:rsid w:val="00C97E0C"/>
    <w:rsid w:val="00C97FEB"/>
    <w:rsid w:val="00CA082F"/>
    <w:rsid w:val="00CA1DD7"/>
    <w:rsid w:val="00CA39F9"/>
    <w:rsid w:val="00CA41B5"/>
    <w:rsid w:val="00CA53FE"/>
    <w:rsid w:val="00CA6110"/>
    <w:rsid w:val="00CB1F75"/>
    <w:rsid w:val="00CB4FA0"/>
    <w:rsid w:val="00CB5B39"/>
    <w:rsid w:val="00CB6473"/>
    <w:rsid w:val="00CB778D"/>
    <w:rsid w:val="00CC298B"/>
    <w:rsid w:val="00CD17A9"/>
    <w:rsid w:val="00CD18E5"/>
    <w:rsid w:val="00CD5A7F"/>
    <w:rsid w:val="00CD6B56"/>
    <w:rsid w:val="00CE1920"/>
    <w:rsid w:val="00CE243B"/>
    <w:rsid w:val="00CE2AA3"/>
    <w:rsid w:val="00CE2CD0"/>
    <w:rsid w:val="00CE449E"/>
    <w:rsid w:val="00CE5C8A"/>
    <w:rsid w:val="00CE7889"/>
    <w:rsid w:val="00CF0EA7"/>
    <w:rsid w:val="00CF4D5F"/>
    <w:rsid w:val="00CF606C"/>
    <w:rsid w:val="00CF6F92"/>
    <w:rsid w:val="00CF7828"/>
    <w:rsid w:val="00D00515"/>
    <w:rsid w:val="00D01F20"/>
    <w:rsid w:val="00D03C16"/>
    <w:rsid w:val="00D06D3C"/>
    <w:rsid w:val="00D07314"/>
    <w:rsid w:val="00D10454"/>
    <w:rsid w:val="00D10C72"/>
    <w:rsid w:val="00D114EB"/>
    <w:rsid w:val="00D11C95"/>
    <w:rsid w:val="00D14D4C"/>
    <w:rsid w:val="00D15A20"/>
    <w:rsid w:val="00D17A6A"/>
    <w:rsid w:val="00D201D1"/>
    <w:rsid w:val="00D20627"/>
    <w:rsid w:val="00D20BDC"/>
    <w:rsid w:val="00D239A9"/>
    <w:rsid w:val="00D23C19"/>
    <w:rsid w:val="00D24C17"/>
    <w:rsid w:val="00D25C5B"/>
    <w:rsid w:val="00D2745F"/>
    <w:rsid w:val="00D30005"/>
    <w:rsid w:val="00D30703"/>
    <w:rsid w:val="00D30850"/>
    <w:rsid w:val="00D31652"/>
    <w:rsid w:val="00D3456C"/>
    <w:rsid w:val="00D349D6"/>
    <w:rsid w:val="00D3754F"/>
    <w:rsid w:val="00D4066A"/>
    <w:rsid w:val="00D45EA3"/>
    <w:rsid w:val="00D47061"/>
    <w:rsid w:val="00D5073E"/>
    <w:rsid w:val="00D50AA2"/>
    <w:rsid w:val="00D5167F"/>
    <w:rsid w:val="00D53AF3"/>
    <w:rsid w:val="00D5446E"/>
    <w:rsid w:val="00D55FEA"/>
    <w:rsid w:val="00D60288"/>
    <w:rsid w:val="00D6213F"/>
    <w:rsid w:val="00D62633"/>
    <w:rsid w:val="00D6362E"/>
    <w:rsid w:val="00D64719"/>
    <w:rsid w:val="00D650B7"/>
    <w:rsid w:val="00D671CC"/>
    <w:rsid w:val="00D67374"/>
    <w:rsid w:val="00D71B40"/>
    <w:rsid w:val="00D7316C"/>
    <w:rsid w:val="00D74ABA"/>
    <w:rsid w:val="00D762EE"/>
    <w:rsid w:val="00D766EE"/>
    <w:rsid w:val="00D766F1"/>
    <w:rsid w:val="00D76A16"/>
    <w:rsid w:val="00D77757"/>
    <w:rsid w:val="00D80F75"/>
    <w:rsid w:val="00D83A90"/>
    <w:rsid w:val="00D85A75"/>
    <w:rsid w:val="00D87200"/>
    <w:rsid w:val="00D91CDC"/>
    <w:rsid w:val="00D92AD3"/>
    <w:rsid w:val="00D95FB6"/>
    <w:rsid w:val="00DA09C9"/>
    <w:rsid w:val="00DA29B6"/>
    <w:rsid w:val="00DA2AF4"/>
    <w:rsid w:val="00DA2C1E"/>
    <w:rsid w:val="00DA3F78"/>
    <w:rsid w:val="00DA516F"/>
    <w:rsid w:val="00DA53E7"/>
    <w:rsid w:val="00DA57DC"/>
    <w:rsid w:val="00DA6D09"/>
    <w:rsid w:val="00DB0982"/>
    <w:rsid w:val="00DB1BB5"/>
    <w:rsid w:val="00DB71C5"/>
    <w:rsid w:val="00DC2844"/>
    <w:rsid w:val="00DC39CC"/>
    <w:rsid w:val="00DC4025"/>
    <w:rsid w:val="00DC494D"/>
    <w:rsid w:val="00DC4CD5"/>
    <w:rsid w:val="00DC50E8"/>
    <w:rsid w:val="00DC6A1E"/>
    <w:rsid w:val="00DD04DC"/>
    <w:rsid w:val="00DD20F8"/>
    <w:rsid w:val="00DD25BE"/>
    <w:rsid w:val="00DD45CE"/>
    <w:rsid w:val="00DD51A5"/>
    <w:rsid w:val="00DD6023"/>
    <w:rsid w:val="00DD61B7"/>
    <w:rsid w:val="00DE4381"/>
    <w:rsid w:val="00DE72AA"/>
    <w:rsid w:val="00DE74A8"/>
    <w:rsid w:val="00DF0A5D"/>
    <w:rsid w:val="00DF2019"/>
    <w:rsid w:val="00DF20F2"/>
    <w:rsid w:val="00DF5CE6"/>
    <w:rsid w:val="00E00D25"/>
    <w:rsid w:val="00E01C18"/>
    <w:rsid w:val="00E01FAC"/>
    <w:rsid w:val="00E057D6"/>
    <w:rsid w:val="00E05A39"/>
    <w:rsid w:val="00E07265"/>
    <w:rsid w:val="00E127EA"/>
    <w:rsid w:val="00E136AC"/>
    <w:rsid w:val="00E17B3C"/>
    <w:rsid w:val="00E17BAA"/>
    <w:rsid w:val="00E20B8C"/>
    <w:rsid w:val="00E20F0F"/>
    <w:rsid w:val="00E2131B"/>
    <w:rsid w:val="00E22F0C"/>
    <w:rsid w:val="00E23B6B"/>
    <w:rsid w:val="00E24D1C"/>
    <w:rsid w:val="00E26093"/>
    <w:rsid w:val="00E264B3"/>
    <w:rsid w:val="00E302FB"/>
    <w:rsid w:val="00E33E3E"/>
    <w:rsid w:val="00E34211"/>
    <w:rsid w:val="00E34E23"/>
    <w:rsid w:val="00E3571B"/>
    <w:rsid w:val="00E35828"/>
    <w:rsid w:val="00E36CDF"/>
    <w:rsid w:val="00E42C16"/>
    <w:rsid w:val="00E43910"/>
    <w:rsid w:val="00E445C9"/>
    <w:rsid w:val="00E45733"/>
    <w:rsid w:val="00E45CD8"/>
    <w:rsid w:val="00E5143A"/>
    <w:rsid w:val="00E51EF1"/>
    <w:rsid w:val="00E542AC"/>
    <w:rsid w:val="00E62521"/>
    <w:rsid w:val="00E627DE"/>
    <w:rsid w:val="00E63C95"/>
    <w:rsid w:val="00E6666C"/>
    <w:rsid w:val="00E7039A"/>
    <w:rsid w:val="00E725DC"/>
    <w:rsid w:val="00E72A8D"/>
    <w:rsid w:val="00E76846"/>
    <w:rsid w:val="00E80334"/>
    <w:rsid w:val="00E809E6"/>
    <w:rsid w:val="00E82210"/>
    <w:rsid w:val="00E8403D"/>
    <w:rsid w:val="00E8795E"/>
    <w:rsid w:val="00E87B82"/>
    <w:rsid w:val="00E91B00"/>
    <w:rsid w:val="00E92A02"/>
    <w:rsid w:val="00E94507"/>
    <w:rsid w:val="00E9684A"/>
    <w:rsid w:val="00E97EC7"/>
    <w:rsid w:val="00EA5B0D"/>
    <w:rsid w:val="00EA738A"/>
    <w:rsid w:val="00EB1A83"/>
    <w:rsid w:val="00EB2020"/>
    <w:rsid w:val="00EB3687"/>
    <w:rsid w:val="00EB3BF6"/>
    <w:rsid w:val="00EB4DDD"/>
    <w:rsid w:val="00EB6199"/>
    <w:rsid w:val="00EB763A"/>
    <w:rsid w:val="00EC0E3E"/>
    <w:rsid w:val="00EC1249"/>
    <w:rsid w:val="00EC1C33"/>
    <w:rsid w:val="00EC1C3C"/>
    <w:rsid w:val="00EC5571"/>
    <w:rsid w:val="00EC7A2C"/>
    <w:rsid w:val="00ED1B9A"/>
    <w:rsid w:val="00ED21E4"/>
    <w:rsid w:val="00ED3998"/>
    <w:rsid w:val="00ED4B7F"/>
    <w:rsid w:val="00ED6424"/>
    <w:rsid w:val="00EE46EF"/>
    <w:rsid w:val="00EE5645"/>
    <w:rsid w:val="00EE7B06"/>
    <w:rsid w:val="00EF0C03"/>
    <w:rsid w:val="00EF1F73"/>
    <w:rsid w:val="00EF3785"/>
    <w:rsid w:val="00EF52AC"/>
    <w:rsid w:val="00EF5690"/>
    <w:rsid w:val="00EF57A3"/>
    <w:rsid w:val="00F02B9C"/>
    <w:rsid w:val="00F03672"/>
    <w:rsid w:val="00F04981"/>
    <w:rsid w:val="00F0514A"/>
    <w:rsid w:val="00F05FF1"/>
    <w:rsid w:val="00F06306"/>
    <w:rsid w:val="00F07DF1"/>
    <w:rsid w:val="00F15157"/>
    <w:rsid w:val="00F16A7D"/>
    <w:rsid w:val="00F20086"/>
    <w:rsid w:val="00F2163A"/>
    <w:rsid w:val="00F24A79"/>
    <w:rsid w:val="00F2550F"/>
    <w:rsid w:val="00F26D8D"/>
    <w:rsid w:val="00F311FA"/>
    <w:rsid w:val="00F314C5"/>
    <w:rsid w:val="00F32B40"/>
    <w:rsid w:val="00F33646"/>
    <w:rsid w:val="00F345B7"/>
    <w:rsid w:val="00F36FF2"/>
    <w:rsid w:val="00F41680"/>
    <w:rsid w:val="00F417AA"/>
    <w:rsid w:val="00F43EBC"/>
    <w:rsid w:val="00F50451"/>
    <w:rsid w:val="00F51AD2"/>
    <w:rsid w:val="00F52CAE"/>
    <w:rsid w:val="00F52CF8"/>
    <w:rsid w:val="00F608D9"/>
    <w:rsid w:val="00F6168D"/>
    <w:rsid w:val="00F6335C"/>
    <w:rsid w:val="00F6386E"/>
    <w:rsid w:val="00F63ED3"/>
    <w:rsid w:val="00F64134"/>
    <w:rsid w:val="00F6440F"/>
    <w:rsid w:val="00F724AA"/>
    <w:rsid w:val="00F73D1B"/>
    <w:rsid w:val="00F75D49"/>
    <w:rsid w:val="00F75FF8"/>
    <w:rsid w:val="00F775D3"/>
    <w:rsid w:val="00F806ED"/>
    <w:rsid w:val="00F80DE9"/>
    <w:rsid w:val="00F81EB8"/>
    <w:rsid w:val="00F86002"/>
    <w:rsid w:val="00F9055F"/>
    <w:rsid w:val="00F906B0"/>
    <w:rsid w:val="00F912DE"/>
    <w:rsid w:val="00F91646"/>
    <w:rsid w:val="00F94F76"/>
    <w:rsid w:val="00F970CD"/>
    <w:rsid w:val="00FA092C"/>
    <w:rsid w:val="00FA113C"/>
    <w:rsid w:val="00FA1A48"/>
    <w:rsid w:val="00FA2D93"/>
    <w:rsid w:val="00FA32CF"/>
    <w:rsid w:val="00FA5C8C"/>
    <w:rsid w:val="00FA6D47"/>
    <w:rsid w:val="00FA7890"/>
    <w:rsid w:val="00FA7E5D"/>
    <w:rsid w:val="00FB086D"/>
    <w:rsid w:val="00FB0DB5"/>
    <w:rsid w:val="00FB0DCF"/>
    <w:rsid w:val="00FB1433"/>
    <w:rsid w:val="00FB1EFB"/>
    <w:rsid w:val="00FB5D09"/>
    <w:rsid w:val="00FB7869"/>
    <w:rsid w:val="00FC1670"/>
    <w:rsid w:val="00FC1E97"/>
    <w:rsid w:val="00FC7BEB"/>
    <w:rsid w:val="00FD1104"/>
    <w:rsid w:val="00FD1A4D"/>
    <w:rsid w:val="00FD20BC"/>
    <w:rsid w:val="00FD6086"/>
    <w:rsid w:val="00FD6896"/>
    <w:rsid w:val="00FE03F4"/>
    <w:rsid w:val="00FE1083"/>
    <w:rsid w:val="00FE1DE0"/>
    <w:rsid w:val="00FE4849"/>
    <w:rsid w:val="00FE5AA8"/>
    <w:rsid w:val="00FE6CBA"/>
    <w:rsid w:val="00FE7F65"/>
    <w:rsid w:val="00FF2D7C"/>
    <w:rsid w:val="00FF37D9"/>
    <w:rsid w:val="00FF487E"/>
    <w:rsid w:val="00FF54B1"/>
    <w:rsid w:val="00FF5CED"/>
    <w:rsid w:val="00FF606F"/>
    <w:rsid w:val="00FF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D46D2318-E9F2-4D93-B85A-03A0F1A6D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Revision">
    <w:name w:val="Revision"/>
    <w:hidden/>
    <w:uiPriority w:val="99"/>
    <w:semiHidden/>
    <w:rsid w:val="007E7E3A"/>
    <w:pPr>
      <w:spacing w:after="0" w:line="240" w:lineRule="auto"/>
    </w:pPr>
    <w:rPr>
      <w:rFonts w:ascii="Calibri" w:hAnsi="Calibri"/>
      <w:color w:val="333E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04CA"/>
    <w:rPr>
      <w:rFonts w:ascii="Calibri" w:hAnsi="Calibri"/>
      <w:color w:val="333E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8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3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0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117" Type="http://schemas.openxmlformats.org/officeDocument/2006/relationships/image" Target="media/image100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112" Type="http://schemas.openxmlformats.org/officeDocument/2006/relationships/image" Target="media/image94.png"/><Relationship Id="rId133" Type="http://schemas.openxmlformats.org/officeDocument/2006/relationships/footer" Target="footer3.xml"/><Relationship Id="rId16" Type="http://schemas.openxmlformats.org/officeDocument/2006/relationships/image" Target="media/image3.png"/><Relationship Id="rId107" Type="http://schemas.openxmlformats.org/officeDocument/2006/relationships/image" Target="media/image89.png"/><Relationship Id="rId11" Type="http://schemas.openxmlformats.org/officeDocument/2006/relationships/header" Target="header1.xml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6.png"/><Relationship Id="rId79" Type="http://schemas.openxmlformats.org/officeDocument/2006/relationships/image" Target="media/image61.jpeg"/><Relationship Id="rId102" Type="http://schemas.openxmlformats.org/officeDocument/2006/relationships/image" Target="media/image84.jpeg"/><Relationship Id="rId123" Type="http://schemas.openxmlformats.org/officeDocument/2006/relationships/image" Target="media/image105.png"/><Relationship Id="rId128" Type="http://schemas.openxmlformats.org/officeDocument/2006/relationships/image" Target="media/image110.jpeg"/><Relationship Id="rId5" Type="http://schemas.openxmlformats.org/officeDocument/2006/relationships/numbering" Target="numbering.xml"/><Relationship Id="rId90" Type="http://schemas.openxmlformats.org/officeDocument/2006/relationships/image" Target="media/image72.png"/><Relationship Id="rId95" Type="http://schemas.openxmlformats.org/officeDocument/2006/relationships/image" Target="media/image77.png"/><Relationship Id="rId14" Type="http://schemas.openxmlformats.org/officeDocument/2006/relationships/footer" Target="footer2.xm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64" Type="http://schemas.openxmlformats.org/officeDocument/2006/relationships/image" Target="media/image46.jpeg"/><Relationship Id="rId69" Type="http://schemas.openxmlformats.org/officeDocument/2006/relationships/image" Target="media/image51.png"/><Relationship Id="rId77" Type="http://schemas.openxmlformats.org/officeDocument/2006/relationships/image" Target="media/image59.pn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13" Type="http://schemas.openxmlformats.org/officeDocument/2006/relationships/image" Target="media/image95.png"/><Relationship Id="rId118" Type="http://schemas.openxmlformats.org/officeDocument/2006/relationships/image" Target="media/image99.png"/><Relationship Id="rId126" Type="http://schemas.openxmlformats.org/officeDocument/2006/relationships/image" Target="media/image108.png"/><Relationship Id="rId134" Type="http://schemas.openxmlformats.org/officeDocument/2006/relationships/header" Target="header3.xml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54.png"/><Relationship Id="rId80" Type="http://schemas.openxmlformats.org/officeDocument/2006/relationships/image" Target="media/image62.jpeg"/><Relationship Id="rId85" Type="http://schemas.openxmlformats.org/officeDocument/2006/relationships/image" Target="media/image6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103.pn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103" Type="http://schemas.openxmlformats.org/officeDocument/2006/relationships/image" Target="media/image85.jpe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6.png"/><Relationship Id="rId129" Type="http://schemas.openxmlformats.org/officeDocument/2006/relationships/image" Target="media/image111.jpeg"/><Relationship Id="rId41" Type="http://schemas.openxmlformats.org/officeDocument/2006/relationships/image" Target="media/image23.png"/><Relationship Id="rId54" Type="http://schemas.openxmlformats.org/officeDocument/2006/relationships/image" Target="media/image36.jpe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png"/><Relationship Id="rId96" Type="http://schemas.openxmlformats.org/officeDocument/2006/relationships/image" Target="media/image78.png"/><Relationship Id="rId111" Type="http://schemas.openxmlformats.org/officeDocument/2006/relationships/image" Target="media/image93.png"/><Relationship Id="rId132" Type="http://schemas.openxmlformats.org/officeDocument/2006/relationships/image" Target="media/image11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developers.google.com/ar/discover/supported-devices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2.png"/><Relationship Id="rId127" Type="http://schemas.openxmlformats.org/officeDocument/2006/relationships/image" Target="media/image109.jpeg"/><Relationship Id="rId10" Type="http://schemas.openxmlformats.org/officeDocument/2006/relationships/endnotes" Target="endnotes.xml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7.jpeg"/><Relationship Id="rId73" Type="http://schemas.openxmlformats.org/officeDocument/2006/relationships/image" Target="media/image55.png"/><Relationship Id="rId78" Type="http://schemas.openxmlformats.org/officeDocument/2006/relationships/image" Target="media/image60.png"/><Relationship Id="rId81" Type="http://schemas.openxmlformats.org/officeDocument/2006/relationships/image" Target="media/image63.jpeg"/><Relationship Id="rId86" Type="http://schemas.openxmlformats.org/officeDocument/2006/relationships/image" Target="media/image67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image" Target="media/image83.jpeg"/><Relationship Id="rId122" Type="http://schemas.openxmlformats.org/officeDocument/2006/relationships/image" Target="media/image104.png"/><Relationship Id="rId130" Type="http://schemas.openxmlformats.org/officeDocument/2006/relationships/image" Target="media/image112.emf"/><Relationship Id="rId13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2.xml"/><Relationship Id="rId39" Type="http://schemas.openxmlformats.org/officeDocument/2006/relationships/image" Target="media/image21.png"/><Relationship Id="rId109" Type="http://schemas.openxmlformats.org/officeDocument/2006/relationships/image" Target="media/image91.png"/><Relationship Id="rId34" Type="http://schemas.openxmlformats.org/officeDocument/2006/relationships/image" Target="media/image16.png"/><Relationship Id="rId50" Type="http://schemas.openxmlformats.org/officeDocument/2006/relationships/image" Target="media/image32.png"/><Relationship Id="rId55" Type="http://schemas.openxmlformats.org/officeDocument/2006/relationships/image" Target="media/image37.jpeg"/><Relationship Id="rId76" Type="http://schemas.openxmlformats.org/officeDocument/2006/relationships/image" Target="media/image58.png"/><Relationship Id="rId97" Type="http://schemas.openxmlformats.org/officeDocument/2006/relationships/image" Target="media/image79.png"/><Relationship Id="rId104" Type="http://schemas.openxmlformats.org/officeDocument/2006/relationships/image" Target="media/image86.png"/><Relationship Id="rId120" Type="http://schemas.openxmlformats.org/officeDocument/2006/relationships/image" Target="media/image101.png"/><Relationship Id="rId125" Type="http://schemas.openxmlformats.org/officeDocument/2006/relationships/image" Target="media/image107.png"/><Relationship Id="rId7" Type="http://schemas.openxmlformats.org/officeDocument/2006/relationships/settings" Target="settings.xml"/><Relationship Id="rId71" Type="http://schemas.openxmlformats.org/officeDocument/2006/relationships/image" Target="media/image53.png"/><Relationship Id="rId92" Type="http://schemas.openxmlformats.org/officeDocument/2006/relationships/image" Target="media/image74.png"/><Relationship Id="rId2" Type="http://schemas.openxmlformats.org/officeDocument/2006/relationships/customXml" Target="../customXml/item2.xml"/><Relationship Id="rId29" Type="http://schemas.openxmlformats.org/officeDocument/2006/relationships/image" Target="media/image11.png"/><Relationship Id="rId24" Type="http://schemas.openxmlformats.org/officeDocument/2006/relationships/image" Target="media/image6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8.jpeg"/><Relationship Id="rId87" Type="http://schemas.openxmlformats.org/officeDocument/2006/relationships/image" Target="media/image69.pn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3.png"/><Relationship Id="rId136" Type="http://schemas.openxmlformats.org/officeDocument/2006/relationships/theme" Target="theme/theme1.xml"/><Relationship Id="rId61" Type="http://schemas.openxmlformats.org/officeDocument/2006/relationships/image" Target="media/image43.png"/><Relationship Id="rId82" Type="http://schemas.openxmlformats.org/officeDocument/2006/relationships/image" Target="media/image6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48FD0CE43194F9064D163C1EC933F" ma:contentTypeVersion="9" ma:contentTypeDescription="Create a new document." ma:contentTypeScope="" ma:versionID="acb1c84a5646c32b6299576989852d01">
  <xsd:schema xmlns:xsd="http://www.w3.org/2001/XMLSchema" xmlns:xs="http://www.w3.org/2001/XMLSchema" xmlns:p="http://schemas.microsoft.com/office/2006/metadata/properties" xmlns:ns2="430d80a9-31cc-46ed-8f29-0c9a3125b5f7" xmlns:ns3="87052e50-95fe-4580-809a-4d5e3368b379" targetNamespace="http://schemas.microsoft.com/office/2006/metadata/properties" ma:root="true" ma:fieldsID="4653be79a478d2cda60cf66f223902f0" ns2:_="" ns3:_="">
    <xsd:import namespace="430d80a9-31cc-46ed-8f29-0c9a3125b5f7"/>
    <xsd:import namespace="87052e50-95fe-4580-809a-4d5e3368b3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d80a9-31cc-46ed-8f29-0c9a3125b5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52e50-95fe-4580-809a-4d5e3368b37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5FFF57-ADEB-49B2-B6A4-0BB9C99177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D57451-1415-4100-92E3-51B07337B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d80a9-31cc-46ed-8f29-0c9a3125b5f7"/>
    <ds:schemaRef ds:uri="87052e50-95fe-4580-809a-4d5e3368b3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02CA04-DE94-4D4D-A11D-7469D4B5E9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74B6BF-8690-40E6-82DB-746EE46DCE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8</Pages>
  <Words>5036</Words>
  <Characters>28711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</cp:lastModifiedBy>
  <cp:revision>178</cp:revision>
  <cp:lastPrinted>2020-08-14T14:44:00Z</cp:lastPrinted>
  <dcterms:created xsi:type="dcterms:W3CDTF">2020-08-26T00:49:00Z</dcterms:created>
  <dcterms:modified xsi:type="dcterms:W3CDTF">2020-10-0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48FD0CE43194F9064D163C1EC933F</vt:lpwstr>
  </property>
</Properties>
</file>